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4290F" w14:textId="77777777" w:rsidR="00940201" w:rsidRDefault="00642B39">
      <w:pPr>
        <w:pStyle w:val="Heading1"/>
        <w:spacing w:before="78"/>
        <w:ind w:left="2721" w:right="2661"/>
        <w:jc w:val="center"/>
      </w:pPr>
      <w:r>
        <w:t>NOTICE</w:t>
      </w:r>
      <w:r>
        <w:rPr>
          <w:spacing w:val="-8"/>
        </w:rPr>
        <w:t xml:space="preserve"> </w:t>
      </w:r>
      <w:r>
        <w:t>OF</w:t>
      </w:r>
      <w:r>
        <w:rPr>
          <w:spacing w:val="-6"/>
        </w:rPr>
        <w:t xml:space="preserve"> </w:t>
      </w:r>
      <w:r>
        <w:t>AMENDED</w:t>
      </w:r>
      <w:r>
        <w:rPr>
          <w:spacing w:val="-8"/>
        </w:rPr>
        <w:t xml:space="preserve"> </w:t>
      </w:r>
      <w:r>
        <w:rPr>
          <w:spacing w:val="-2"/>
        </w:rPr>
        <w:t>REGULATION</w:t>
      </w:r>
    </w:p>
    <w:p w14:paraId="6E87D2E7" w14:textId="77777777" w:rsidR="00940201" w:rsidRDefault="00940201">
      <w:pPr>
        <w:pStyle w:val="BodyText"/>
        <w:spacing w:before="1"/>
        <w:rPr>
          <w:b/>
          <w:sz w:val="21"/>
          <w:u w:val="none"/>
        </w:rPr>
      </w:pPr>
    </w:p>
    <w:p w14:paraId="6BB2D96F" w14:textId="77777777" w:rsidR="00940201" w:rsidRDefault="00642B39">
      <w:pPr>
        <w:ind w:left="2721" w:right="2660"/>
        <w:jc w:val="center"/>
        <w:rPr>
          <w:b/>
          <w:sz w:val="24"/>
        </w:rPr>
      </w:pPr>
      <w:r>
        <w:rPr>
          <w:b/>
          <w:sz w:val="24"/>
        </w:rPr>
        <w:t>September</w:t>
      </w:r>
      <w:r>
        <w:rPr>
          <w:b/>
          <w:spacing w:val="-4"/>
          <w:sz w:val="24"/>
        </w:rPr>
        <w:t xml:space="preserve"> </w:t>
      </w:r>
      <w:r>
        <w:rPr>
          <w:b/>
          <w:sz w:val="24"/>
        </w:rPr>
        <w:t>8,</w:t>
      </w:r>
      <w:r>
        <w:rPr>
          <w:b/>
          <w:spacing w:val="-3"/>
          <w:sz w:val="24"/>
        </w:rPr>
        <w:t xml:space="preserve"> </w:t>
      </w:r>
      <w:r>
        <w:rPr>
          <w:b/>
          <w:spacing w:val="-4"/>
          <w:sz w:val="24"/>
        </w:rPr>
        <w:t>2014</w:t>
      </w:r>
    </w:p>
    <w:p w14:paraId="474C585B" w14:textId="77777777" w:rsidR="00940201" w:rsidRDefault="00940201">
      <w:pPr>
        <w:pStyle w:val="BodyText"/>
        <w:spacing w:before="7"/>
        <w:rPr>
          <w:b/>
          <w:sz w:val="12"/>
          <w:u w:val="none"/>
        </w:rPr>
      </w:pPr>
    </w:p>
    <w:p w14:paraId="56E67D97" w14:textId="77777777" w:rsidR="00940201" w:rsidRPr="00646834" w:rsidRDefault="00642B39" w:rsidP="00646834">
      <w:pPr>
        <w:pStyle w:val="Heading2"/>
        <w:rPr>
          <w:u w:val="none"/>
        </w:rPr>
      </w:pPr>
      <w:r w:rsidRPr="00646834">
        <w:rPr>
          <w:u w:val="none"/>
        </w:rPr>
        <w:t>DEPARTMENT</w:t>
      </w:r>
      <w:r w:rsidRPr="00646834">
        <w:rPr>
          <w:spacing w:val="-13"/>
          <w:u w:val="none"/>
        </w:rPr>
        <w:t xml:space="preserve"> </w:t>
      </w:r>
      <w:r w:rsidRPr="00646834">
        <w:rPr>
          <w:u w:val="none"/>
        </w:rPr>
        <w:t>OF</w:t>
      </w:r>
      <w:r w:rsidRPr="00646834">
        <w:rPr>
          <w:spacing w:val="-11"/>
          <w:u w:val="none"/>
        </w:rPr>
        <w:t xml:space="preserve"> </w:t>
      </w:r>
      <w:r w:rsidRPr="00646834">
        <w:rPr>
          <w:spacing w:val="-2"/>
          <w:u w:val="none"/>
        </w:rPr>
        <w:t>EDUCATION</w:t>
      </w:r>
    </w:p>
    <w:p w14:paraId="636CDE39" w14:textId="77777777" w:rsidR="00940201" w:rsidRDefault="00642B39">
      <w:pPr>
        <w:pStyle w:val="BodyText"/>
        <w:ind w:left="159" w:right="6013"/>
        <w:rPr>
          <w:u w:val="none"/>
        </w:rPr>
      </w:pPr>
      <w:r>
        <w:rPr>
          <w:u w:val="none"/>
        </w:rPr>
        <w:t>Division of Universities University</w:t>
      </w:r>
      <w:r>
        <w:rPr>
          <w:spacing w:val="-14"/>
          <w:u w:val="none"/>
        </w:rPr>
        <w:t xml:space="preserve"> </w:t>
      </w:r>
      <w:r>
        <w:rPr>
          <w:u w:val="none"/>
        </w:rPr>
        <w:t>of</w:t>
      </w:r>
      <w:r>
        <w:rPr>
          <w:spacing w:val="-10"/>
          <w:u w:val="none"/>
        </w:rPr>
        <w:t xml:space="preserve"> </w:t>
      </w:r>
      <w:r>
        <w:rPr>
          <w:u w:val="none"/>
        </w:rPr>
        <w:t>North</w:t>
      </w:r>
      <w:r>
        <w:rPr>
          <w:spacing w:val="-13"/>
          <w:u w:val="none"/>
        </w:rPr>
        <w:t xml:space="preserve"> </w:t>
      </w:r>
      <w:r>
        <w:rPr>
          <w:u w:val="none"/>
        </w:rPr>
        <w:t>Florida</w:t>
      </w:r>
    </w:p>
    <w:p w14:paraId="62961EC6" w14:textId="77777777" w:rsidR="00940201" w:rsidRDefault="00940201">
      <w:pPr>
        <w:pStyle w:val="BodyText"/>
        <w:rPr>
          <w:u w:val="none"/>
        </w:rPr>
      </w:pPr>
    </w:p>
    <w:p w14:paraId="34278B9D" w14:textId="77777777" w:rsidR="00940201" w:rsidRPr="00646834" w:rsidRDefault="00642B39" w:rsidP="00646834">
      <w:pPr>
        <w:pStyle w:val="Heading2"/>
        <w:rPr>
          <w:u w:val="none"/>
        </w:rPr>
      </w:pPr>
      <w:r w:rsidRPr="00646834">
        <w:rPr>
          <w:u w:val="none"/>
        </w:rPr>
        <w:t>REGULATION</w:t>
      </w:r>
      <w:r w:rsidRPr="00646834">
        <w:rPr>
          <w:spacing w:val="-14"/>
          <w:u w:val="none"/>
        </w:rPr>
        <w:t xml:space="preserve"> </w:t>
      </w:r>
      <w:r w:rsidRPr="00646834">
        <w:rPr>
          <w:spacing w:val="-2"/>
          <w:u w:val="none"/>
        </w:rPr>
        <w:t>TITLE:</w:t>
      </w:r>
    </w:p>
    <w:p w14:paraId="6C23DF46" w14:textId="77777777" w:rsidR="00940201" w:rsidRDefault="00642B39">
      <w:pPr>
        <w:pStyle w:val="BodyText"/>
        <w:ind w:left="159"/>
        <w:rPr>
          <w:u w:val="none"/>
        </w:rPr>
      </w:pPr>
      <w:r>
        <w:rPr>
          <w:u w:val="none"/>
        </w:rPr>
        <w:t>Non-Discrimination,</w:t>
      </w:r>
      <w:r>
        <w:rPr>
          <w:spacing w:val="-7"/>
          <w:u w:val="none"/>
        </w:rPr>
        <w:t xml:space="preserve"> </w:t>
      </w:r>
      <w:r>
        <w:rPr>
          <w:u w:val="none"/>
        </w:rPr>
        <w:t>Equal</w:t>
      </w:r>
      <w:r>
        <w:rPr>
          <w:spacing w:val="-5"/>
          <w:u w:val="none"/>
        </w:rPr>
        <w:t xml:space="preserve"> </w:t>
      </w:r>
      <w:proofErr w:type="gramStart"/>
      <w:r>
        <w:rPr>
          <w:u w:val="none"/>
        </w:rPr>
        <w:t>Opportunity</w:t>
      </w:r>
      <w:proofErr w:type="gramEnd"/>
      <w:r>
        <w:rPr>
          <w:spacing w:val="-7"/>
          <w:u w:val="none"/>
        </w:rPr>
        <w:t xml:space="preserve"> </w:t>
      </w:r>
      <w:r>
        <w:rPr>
          <w:u w:val="none"/>
        </w:rPr>
        <w:t>and</w:t>
      </w:r>
      <w:r>
        <w:rPr>
          <w:spacing w:val="-4"/>
          <w:u w:val="none"/>
        </w:rPr>
        <w:t xml:space="preserve"> </w:t>
      </w:r>
      <w:r>
        <w:rPr>
          <w:spacing w:val="-2"/>
          <w:u w:val="none"/>
        </w:rPr>
        <w:t>Diversity</w:t>
      </w:r>
    </w:p>
    <w:p w14:paraId="37396715" w14:textId="77777777" w:rsidR="00940201" w:rsidRDefault="00940201">
      <w:pPr>
        <w:pStyle w:val="BodyText"/>
        <w:rPr>
          <w:u w:val="none"/>
        </w:rPr>
      </w:pPr>
    </w:p>
    <w:p w14:paraId="303464C6" w14:textId="77777777" w:rsidR="00940201" w:rsidRPr="00646834" w:rsidRDefault="00642B39" w:rsidP="00646834">
      <w:pPr>
        <w:pStyle w:val="Heading2"/>
        <w:rPr>
          <w:u w:val="none"/>
        </w:rPr>
      </w:pPr>
      <w:r w:rsidRPr="00646834">
        <w:rPr>
          <w:u w:val="none"/>
        </w:rPr>
        <w:t>REGULATION</w:t>
      </w:r>
      <w:r w:rsidRPr="00646834">
        <w:rPr>
          <w:spacing w:val="-11"/>
          <w:u w:val="none"/>
        </w:rPr>
        <w:t xml:space="preserve"> </w:t>
      </w:r>
      <w:r w:rsidRPr="00646834">
        <w:rPr>
          <w:spacing w:val="-4"/>
          <w:u w:val="none"/>
        </w:rPr>
        <w:t>NO.:</w:t>
      </w:r>
    </w:p>
    <w:p w14:paraId="650AD918" w14:textId="77777777" w:rsidR="00940201" w:rsidRDefault="00642B39">
      <w:pPr>
        <w:pStyle w:val="BodyText"/>
        <w:ind w:left="159"/>
        <w:rPr>
          <w:u w:val="none"/>
        </w:rPr>
      </w:pPr>
      <w:r>
        <w:rPr>
          <w:spacing w:val="-2"/>
          <w:u w:val="none"/>
        </w:rPr>
        <w:t>1.0040R</w:t>
      </w:r>
    </w:p>
    <w:p w14:paraId="6C374D66" w14:textId="77777777" w:rsidR="00940201" w:rsidRDefault="00940201">
      <w:pPr>
        <w:pStyle w:val="BodyText"/>
        <w:spacing w:before="11"/>
        <w:rPr>
          <w:sz w:val="23"/>
          <w:u w:val="none"/>
        </w:rPr>
      </w:pPr>
    </w:p>
    <w:p w14:paraId="20A14089" w14:textId="77777777" w:rsidR="00940201" w:rsidRPr="00646834" w:rsidRDefault="00642B39" w:rsidP="00646834">
      <w:pPr>
        <w:pStyle w:val="Heading2"/>
        <w:rPr>
          <w:u w:val="none"/>
        </w:rPr>
      </w:pPr>
      <w:r w:rsidRPr="00646834">
        <w:rPr>
          <w:spacing w:val="-2"/>
          <w:u w:val="none"/>
        </w:rPr>
        <w:t>SUMMARY:</w:t>
      </w:r>
    </w:p>
    <w:p w14:paraId="6535929F" w14:textId="77777777" w:rsidR="00940201" w:rsidRDefault="00642B39">
      <w:pPr>
        <w:pStyle w:val="BodyText"/>
        <w:ind w:left="159" w:right="101"/>
        <w:rPr>
          <w:u w:val="none"/>
        </w:rPr>
      </w:pPr>
      <w:r>
        <w:rPr>
          <w:u w:val="none"/>
        </w:rPr>
        <w:t>The regulation has been reorganized so that it flows much like the revised Sexual Misconduct</w:t>
      </w:r>
      <w:r>
        <w:rPr>
          <w:spacing w:val="-2"/>
          <w:u w:val="none"/>
        </w:rPr>
        <w:t xml:space="preserve"> </w:t>
      </w:r>
      <w:r>
        <w:rPr>
          <w:u w:val="none"/>
        </w:rPr>
        <w:t>regulation.</w:t>
      </w:r>
      <w:r>
        <w:rPr>
          <w:spacing w:val="40"/>
          <w:u w:val="none"/>
        </w:rPr>
        <w:t xml:space="preserve"> </w:t>
      </w:r>
      <w:r>
        <w:rPr>
          <w:u w:val="none"/>
        </w:rPr>
        <w:t>In</w:t>
      </w:r>
      <w:r>
        <w:rPr>
          <w:spacing w:val="-2"/>
          <w:u w:val="none"/>
        </w:rPr>
        <w:t xml:space="preserve"> </w:t>
      </w:r>
      <w:r>
        <w:rPr>
          <w:u w:val="none"/>
        </w:rPr>
        <w:t>this</w:t>
      </w:r>
      <w:r>
        <w:rPr>
          <w:spacing w:val="-3"/>
          <w:u w:val="none"/>
        </w:rPr>
        <w:t xml:space="preserve"> </w:t>
      </w:r>
      <w:r>
        <w:rPr>
          <w:u w:val="none"/>
        </w:rPr>
        <w:t>reorganization,</w:t>
      </w:r>
      <w:r>
        <w:rPr>
          <w:spacing w:val="-5"/>
          <w:u w:val="none"/>
        </w:rPr>
        <w:t xml:space="preserve"> </w:t>
      </w:r>
      <w:r>
        <w:rPr>
          <w:u w:val="none"/>
        </w:rPr>
        <w:t>the</w:t>
      </w:r>
      <w:r>
        <w:rPr>
          <w:spacing w:val="-4"/>
          <w:u w:val="none"/>
        </w:rPr>
        <w:t xml:space="preserve"> </w:t>
      </w:r>
      <w:r>
        <w:rPr>
          <w:u w:val="none"/>
        </w:rPr>
        <w:t>definition</w:t>
      </w:r>
      <w:r>
        <w:rPr>
          <w:spacing w:val="-2"/>
          <w:u w:val="none"/>
        </w:rPr>
        <w:t xml:space="preserve"> </w:t>
      </w:r>
      <w:r>
        <w:rPr>
          <w:u w:val="none"/>
        </w:rPr>
        <w:t>section</w:t>
      </w:r>
      <w:r>
        <w:rPr>
          <w:spacing w:val="-4"/>
          <w:u w:val="none"/>
        </w:rPr>
        <w:t xml:space="preserve"> </w:t>
      </w:r>
      <w:r>
        <w:rPr>
          <w:u w:val="none"/>
        </w:rPr>
        <w:t>has</w:t>
      </w:r>
      <w:r>
        <w:rPr>
          <w:spacing w:val="-3"/>
          <w:u w:val="none"/>
        </w:rPr>
        <w:t xml:space="preserve"> </w:t>
      </w:r>
      <w:r>
        <w:rPr>
          <w:u w:val="none"/>
        </w:rPr>
        <w:t>been</w:t>
      </w:r>
      <w:r>
        <w:rPr>
          <w:spacing w:val="-4"/>
          <w:u w:val="none"/>
        </w:rPr>
        <w:t xml:space="preserve"> </w:t>
      </w:r>
      <w:r>
        <w:rPr>
          <w:u w:val="none"/>
        </w:rPr>
        <w:t>expanded and</w:t>
      </w:r>
      <w:r>
        <w:rPr>
          <w:spacing w:val="-1"/>
          <w:u w:val="none"/>
        </w:rPr>
        <w:t xml:space="preserve"> </w:t>
      </w:r>
      <w:r>
        <w:rPr>
          <w:u w:val="none"/>
        </w:rPr>
        <w:t>some</w:t>
      </w:r>
      <w:r>
        <w:rPr>
          <w:spacing w:val="-1"/>
          <w:u w:val="none"/>
        </w:rPr>
        <w:t xml:space="preserve"> </w:t>
      </w:r>
      <w:r>
        <w:rPr>
          <w:u w:val="none"/>
        </w:rPr>
        <w:t>definitions</w:t>
      </w:r>
      <w:r>
        <w:rPr>
          <w:spacing w:val="-2"/>
          <w:u w:val="none"/>
        </w:rPr>
        <w:t xml:space="preserve"> </w:t>
      </w:r>
      <w:r>
        <w:rPr>
          <w:u w:val="none"/>
        </w:rPr>
        <w:t>have</w:t>
      </w:r>
      <w:r>
        <w:rPr>
          <w:spacing w:val="-1"/>
          <w:u w:val="none"/>
        </w:rPr>
        <w:t xml:space="preserve"> </w:t>
      </w:r>
      <w:r>
        <w:rPr>
          <w:u w:val="none"/>
        </w:rPr>
        <w:t>been</w:t>
      </w:r>
      <w:r>
        <w:rPr>
          <w:spacing w:val="-3"/>
          <w:u w:val="none"/>
        </w:rPr>
        <w:t xml:space="preserve"> </w:t>
      </w:r>
      <w:r>
        <w:rPr>
          <w:u w:val="none"/>
        </w:rPr>
        <w:t>changed</w:t>
      </w:r>
      <w:r>
        <w:rPr>
          <w:spacing w:val="-1"/>
          <w:u w:val="none"/>
        </w:rPr>
        <w:t xml:space="preserve"> </w:t>
      </w:r>
      <w:r>
        <w:rPr>
          <w:u w:val="none"/>
        </w:rPr>
        <w:t>to</w:t>
      </w:r>
      <w:r>
        <w:rPr>
          <w:spacing w:val="-3"/>
          <w:u w:val="none"/>
        </w:rPr>
        <w:t xml:space="preserve"> </w:t>
      </w:r>
      <w:proofErr w:type="gramStart"/>
      <w:r>
        <w:rPr>
          <w:u w:val="none"/>
        </w:rPr>
        <w:t>more</w:t>
      </w:r>
      <w:r>
        <w:rPr>
          <w:spacing w:val="-3"/>
          <w:u w:val="none"/>
        </w:rPr>
        <w:t xml:space="preserve"> </w:t>
      </w:r>
      <w:r>
        <w:rPr>
          <w:u w:val="none"/>
        </w:rPr>
        <w:t>accurately</w:t>
      </w:r>
      <w:r>
        <w:rPr>
          <w:spacing w:val="-4"/>
          <w:u w:val="none"/>
        </w:rPr>
        <w:t xml:space="preserve"> </w:t>
      </w:r>
      <w:r>
        <w:rPr>
          <w:u w:val="none"/>
        </w:rPr>
        <w:t>reflect</w:t>
      </w:r>
      <w:r>
        <w:rPr>
          <w:spacing w:val="-4"/>
          <w:u w:val="none"/>
        </w:rPr>
        <w:t xml:space="preserve"> </w:t>
      </w:r>
      <w:r>
        <w:rPr>
          <w:u w:val="none"/>
        </w:rPr>
        <w:t>legal</w:t>
      </w:r>
      <w:r>
        <w:rPr>
          <w:spacing w:val="-2"/>
          <w:u w:val="none"/>
        </w:rPr>
        <w:t xml:space="preserve"> </w:t>
      </w:r>
      <w:r>
        <w:rPr>
          <w:u w:val="none"/>
        </w:rPr>
        <w:t>requirements</w:t>
      </w:r>
      <w:proofErr w:type="gramEnd"/>
      <w:r>
        <w:rPr>
          <w:u w:val="none"/>
        </w:rPr>
        <w:t xml:space="preserve">. Sections have been added regarding confidentiality, </w:t>
      </w:r>
      <w:proofErr w:type="gramStart"/>
      <w:r>
        <w:rPr>
          <w:u w:val="none"/>
        </w:rPr>
        <w:t>enforcement</w:t>
      </w:r>
      <w:proofErr w:type="gramEnd"/>
      <w:r>
        <w:rPr>
          <w:u w:val="none"/>
        </w:rPr>
        <w:t xml:space="preserve"> and bystander intervention.</w:t>
      </w:r>
      <w:r>
        <w:rPr>
          <w:spacing w:val="40"/>
          <w:u w:val="none"/>
        </w:rPr>
        <w:t xml:space="preserve"> </w:t>
      </w:r>
      <w:r>
        <w:rPr>
          <w:u w:val="none"/>
        </w:rPr>
        <w:t>Bystander intervention was added to encourage University community members to intervene, if they can safely do so, in stopping discriminatory and/or harassing behavior. The listing of available University services was expanded so students and community members know who to contact in the event they would like to utilize University and community services.</w:t>
      </w:r>
    </w:p>
    <w:p w14:paraId="5346C935" w14:textId="77777777" w:rsidR="00940201" w:rsidRDefault="00940201">
      <w:pPr>
        <w:pStyle w:val="BodyText"/>
        <w:rPr>
          <w:u w:val="none"/>
        </w:rPr>
      </w:pPr>
    </w:p>
    <w:p w14:paraId="5DA1E239" w14:textId="77777777" w:rsidR="00940201" w:rsidRPr="00646834" w:rsidRDefault="00642B39" w:rsidP="00646834">
      <w:pPr>
        <w:pStyle w:val="Heading2"/>
        <w:rPr>
          <w:u w:val="none"/>
        </w:rPr>
      </w:pPr>
      <w:r w:rsidRPr="00646834">
        <w:rPr>
          <w:u w:val="none"/>
        </w:rPr>
        <w:t>FULL</w:t>
      </w:r>
      <w:r w:rsidRPr="00646834">
        <w:rPr>
          <w:spacing w:val="-7"/>
          <w:u w:val="none"/>
        </w:rPr>
        <w:t xml:space="preserve"> </w:t>
      </w:r>
      <w:r w:rsidRPr="00646834">
        <w:rPr>
          <w:spacing w:val="-2"/>
          <w:u w:val="none"/>
        </w:rPr>
        <w:t>TEXT:</w:t>
      </w:r>
    </w:p>
    <w:p w14:paraId="26709B18" w14:textId="77777777" w:rsidR="00940201" w:rsidRDefault="00642B39">
      <w:pPr>
        <w:pStyle w:val="BodyText"/>
        <w:ind w:left="159"/>
        <w:rPr>
          <w:u w:val="none"/>
        </w:rPr>
      </w:pPr>
      <w:r>
        <w:rPr>
          <w:u w:val="none"/>
        </w:rPr>
        <w:t>The</w:t>
      </w:r>
      <w:r>
        <w:rPr>
          <w:spacing w:val="-6"/>
          <w:u w:val="none"/>
        </w:rPr>
        <w:t xml:space="preserve"> </w:t>
      </w:r>
      <w:r>
        <w:rPr>
          <w:u w:val="none"/>
        </w:rPr>
        <w:t>full</w:t>
      </w:r>
      <w:r>
        <w:rPr>
          <w:spacing w:val="-3"/>
          <w:u w:val="none"/>
        </w:rPr>
        <w:t xml:space="preserve"> </w:t>
      </w:r>
      <w:r>
        <w:rPr>
          <w:u w:val="none"/>
        </w:rPr>
        <w:t>text</w:t>
      </w:r>
      <w:r>
        <w:rPr>
          <w:spacing w:val="-2"/>
          <w:u w:val="none"/>
        </w:rPr>
        <w:t xml:space="preserve"> </w:t>
      </w:r>
      <w:r>
        <w:rPr>
          <w:u w:val="none"/>
        </w:rPr>
        <w:t>of the</w:t>
      </w:r>
      <w:r>
        <w:rPr>
          <w:spacing w:val="-1"/>
          <w:u w:val="none"/>
        </w:rPr>
        <w:t xml:space="preserve"> </w:t>
      </w:r>
      <w:r>
        <w:rPr>
          <w:u w:val="none"/>
        </w:rPr>
        <w:t>regulation</w:t>
      </w:r>
      <w:r>
        <w:rPr>
          <w:spacing w:val="-4"/>
          <w:u w:val="none"/>
        </w:rPr>
        <w:t xml:space="preserve"> </w:t>
      </w:r>
      <w:r>
        <w:rPr>
          <w:u w:val="none"/>
        </w:rPr>
        <w:t>being</w:t>
      </w:r>
      <w:r>
        <w:rPr>
          <w:spacing w:val="-4"/>
          <w:u w:val="none"/>
        </w:rPr>
        <w:t xml:space="preserve"> </w:t>
      </w:r>
      <w:r>
        <w:rPr>
          <w:u w:val="none"/>
        </w:rPr>
        <w:t>proposed</w:t>
      </w:r>
      <w:r>
        <w:rPr>
          <w:spacing w:val="-2"/>
          <w:u w:val="none"/>
        </w:rPr>
        <w:t xml:space="preserve"> </w:t>
      </w:r>
      <w:r>
        <w:rPr>
          <w:u w:val="none"/>
        </w:rPr>
        <w:t>is</w:t>
      </w:r>
      <w:r>
        <w:rPr>
          <w:spacing w:val="-2"/>
          <w:u w:val="none"/>
        </w:rPr>
        <w:t xml:space="preserve"> attached.</w:t>
      </w:r>
    </w:p>
    <w:p w14:paraId="48FAC142" w14:textId="77777777" w:rsidR="00940201" w:rsidRDefault="00940201">
      <w:pPr>
        <w:pStyle w:val="BodyText"/>
        <w:rPr>
          <w:u w:val="none"/>
        </w:rPr>
      </w:pPr>
    </w:p>
    <w:p w14:paraId="56D4DD23" w14:textId="77777777" w:rsidR="00940201" w:rsidRPr="00646834" w:rsidRDefault="00642B39" w:rsidP="00646834">
      <w:pPr>
        <w:pStyle w:val="Heading2"/>
        <w:rPr>
          <w:u w:val="none"/>
        </w:rPr>
      </w:pPr>
      <w:r w:rsidRPr="00646834">
        <w:rPr>
          <w:spacing w:val="-2"/>
          <w:u w:val="none"/>
        </w:rPr>
        <w:t>AUTHORITY:</w:t>
      </w:r>
    </w:p>
    <w:p w14:paraId="3F347197" w14:textId="77777777" w:rsidR="00940201" w:rsidRDefault="00642B39">
      <w:pPr>
        <w:pStyle w:val="BodyText"/>
        <w:ind w:left="160" w:right="2805"/>
        <w:rPr>
          <w:u w:val="none"/>
        </w:rPr>
      </w:pPr>
      <w:r>
        <w:rPr>
          <w:u w:val="none"/>
        </w:rPr>
        <w:t>Florida</w:t>
      </w:r>
      <w:r>
        <w:rPr>
          <w:spacing w:val="-4"/>
          <w:u w:val="none"/>
        </w:rPr>
        <w:t xml:space="preserve"> </w:t>
      </w:r>
      <w:r>
        <w:rPr>
          <w:u w:val="none"/>
        </w:rPr>
        <w:t>Board</w:t>
      </w:r>
      <w:r>
        <w:rPr>
          <w:spacing w:val="-4"/>
          <w:u w:val="none"/>
        </w:rPr>
        <w:t xml:space="preserve"> </w:t>
      </w:r>
      <w:r>
        <w:rPr>
          <w:u w:val="none"/>
        </w:rPr>
        <w:t>of</w:t>
      </w:r>
      <w:r>
        <w:rPr>
          <w:spacing w:val="-4"/>
          <w:u w:val="none"/>
        </w:rPr>
        <w:t xml:space="preserve"> </w:t>
      </w:r>
      <w:r>
        <w:rPr>
          <w:u w:val="none"/>
        </w:rPr>
        <w:t>Governors</w:t>
      </w:r>
      <w:r>
        <w:rPr>
          <w:spacing w:val="-5"/>
          <w:u w:val="none"/>
        </w:rPr>
        <w:t xml:space="preserve"> </w:t>
      </w:r>
      <w:r>
        <w:rPr>
          <w:u w:val="none"/>
        </w:rPr>
        <w:t>Regulation</w:t>
      </w:r>
      <w:r>
        <w:rPr>
          <w:spacing w:val="-4"/>
          <w:u w:val="none"/>
        </w:rPr>
        <w:t xml:space="preserve"> </w:t>
      </w:r>
      <w:r>
        <w:rPr>
          <w:u w:val="none"/>
        </w:rPr>
        <w:t>1.001</w:t>
      </w:r>
      <w:r>
        <w:rPr>
          <w:spacing w:val="-9"/>
          <w:u w:val="none"/>
        </w:rPr>
        <w:t xml:space="preserve"> </w:t>
      </w:r>
      <w:r>
        <w:rPr>
          <w:u w:val="none"/>
        </w:rPr>
        <w:t>and</w:t>
      </w:r>
      <w:r>
        <w:rPr>
          <w:spacing w:val="-6"/>
          <w:u w:val="none"/>
        </w:rPr>
        <w:t xml:space="preserve"> </w:t>
      </w:r>
      <w:r>
        <w:rPr>
          <w:u w:val="none"/>
        </w:rPr>
        <w:t>2.003. Florida Statutes 1000.05</w:t>
      </w:r>
    </w:p>
    <w:p w14:paraId="59F67A95" w14:textId="77777777" w:rsidR="00940201" w:rsidRDefault="00940201">
      <w:pPr>
        <w:pStyle w:val="BodyText"/>
        <w:rPr>
          <w:u w:val="none"/>
        </w:rPr>
      </w:pPr>
    </w:p>
    <w:p w14:paraId="5FC97FF7" w14:textId="77777777" w:rsidR="00940201" w:rsidRPr="00646834" w:rsidRDefault="00642B39" w:rsidP="00646834">
      <w:pPr>
        <w:pStyle w:val="Heading2"/>
        <w:rPr>
          <w:u w:val="none"/>
        </w:rPr>
      </w:pPr>
      <w:r w:rsidRPr="00646834">
        <w:rPr>
          <w:u w:val="none"/>
        </w:rPr>
        <w:t>UNIVERSITY</w:t>
      </w:r>
      <w:r w:rsidRPr="00646834">
        <w:rPr>
          <w:spacing w:val="-9"/>
          <w:u w:val="none"/>
        </w:rPr>
        <w:t xml:space="preserve"> </w:t>
      </w:r>
      <w:r w:rsidRPr="00646834">
        <w:rPr>
          <w:u w:val="none"/>
        </w:rPr>
        <w:t>OFFICIAL</w:t>
      </w:r>
      <w:r w:rsidRPr="00646834">
        <w:rPr>
          <w:spacing w:val="-5"/>
          <w:u w:val="none"/>
        </w:rPr>
        <w:t xml:space="preserve"> </w:t>
      </w:r>
      <w:r w:rsidRPr="00646834">
        <w:rPr>
          <w:u w:val="none"/>
        </w:rPr>
        <w:t>INITIATING</w:t>
      </w:r>
      <w:r w:rsidRPr="00646834">
        <w:rPr>
          <w:spacing w:val="-5"/>
          <w:u w:val="none"/>
        </w:rPr>
        <w:t xml:space="preserve"> </w:t>
      </w:r>
      <w:r w:rsidRPr="00646834">
        <w:rPr>
          <w:u w:val="none"/>
        </w:rPr>
        <w:t>THE</w:t>
      </w:r>
      <w:r w:rsidRPr="00646834">
        <w:rPr>
          <w:spacing w:val="-6"/>
          <w:u w:val="none"/>
        </w:rPr>
        <w:t xml:space="preserve"> </w:t>
      </w:r>
      <w:r w:rsidRPr="00646834">
        <w:rPr>
          <w:u w:val="none"/>
        </w:rPr>
        <w:t>PROPOSED</w:t>
      </w:r>
      <w:r w:rsidRPr="00646834">
        <w:rPr>
          <w:spacing w:val="-7"/>
          <w:u w:val="none"/>
        </w:rPr>
        <w:t xml:space="preserve"> </w:t>
      </w:r>
      <w:r w:rsidRPr="00646834">
        <w:rPr>
          <w:u w:val="none"/>
        </w:rPr>
        <w:t>REVISED</w:t>
      </w:r>
      <w:r w:rsidRPr="00646834">
        <w:rPr>
          <w:spacing w:val="-9"/>
          <w:u w:val="none"/>
        </w:rPr>
        <w:t xml:space="preserve"> </w:t>
      </w:r>
      <w:r w:rsidRPr="00646834">
        <w:rPr>
          <w:spacing w:val="-2"/>
          <w:u w:val="none"/>
        </w:rPr>
        <w:t>REGULATION:</w:t>
      </w:r>
    </w:p>
    <w:p w14:paraId="503F1EC4" w14:textId="77777777" w:rsidR="00940201" w:rsidRDefault="00642B39">
      <w:pPr>
        <w:pStyle w:val="BodyText"/>
        <w:ind w:left="160"/>
        <w:rPr>
          <w:u w:val="none"/>
        </w:rPr>
      </w:pPr>
      <w:r>
        <w:rPr>
          <w:u w:val="none"/>
        </w:rPr>
        <w:t>Tom</w:t>
      </w:r>
      <w:r>
        <w:rPr>
          <w:spacing w:val="-2"/>
          <w:u w:val="none"/>
        </w:rPr>
        <w:t xml:space="preserve"> </w:t>
      </w:r>
      <w:proofErr w:type="spellStart"/>
      <w:r>
        <w:rPr>
          <w:u w:val="none"/>
        </w:rPr>
        <w:t>Serwatka</w:t>
      </w:r>
      <w:proofErr w:type="spellEnd"/>
      <w:r>
        <w:rPr>
          <w:u w:val="none"/>
        </w:rPr>
        <w:t>,</w:t>
      </w:r>
      <w:r>
        <w:rPr>
          <w:spacing w:val="-3"/>
          <w:u w:val="none"/>
        </w:rPr>
        <w:t xml:space="preserve"> </w:t>
      </w:r>
      <w:r>
        <w:rPr>
          <w:u w:val="none"/>
        </w:rPr>
        <w:t>Vice</w:t>
      </w:r>
      <w:r>
        <w:rPr>
          <w:spacing w:val="-4"/>
          <w:u w:val="none"/>
        </w:rPr>
        <w:t xml:space="preserve"> </w:t>
      </w:r>
      <w:proofErr w:type="gramStart"/>
      <w:r>
        <w:rPr>
          <w:u w:val="none"/>
        </w:rPr>
        <w:t>President</w:t>
      </w:r>
      <w:proofErr w:type="gramEnd"/>
      <w:r>
        <w:rPr>
          <w:spacing w:val="-2"/>
          <w:u w:val="none"/>
        </w:rPr>
        <w:t xml:space="preserve"> </w:t>
      </w:r>
      <w:r>
        <w:rPr>
          <w:u w:val="none"/>
        </w:rPr>
        <w:t>and</w:t>
      </w:r>
      <w:r>
        <w:rPr>
          <w:spacing w:val="-2"/>
          <w:u w:val="none"/>
        </w:rPr>
        <w:t xml:space="preserve"> </w:t>
      </w:r>
      <w:r>
        <w:rPr>
          <w:u w:val="none"/>
        </w:rPr>
        <w:t>Chief</w:t>
      </w:r>
      <w:r>
        <w:rPr>
          <w:spacing w:val="-2"/>
          <w:u w:val="none"/>
        </w:rPr>
        <w:t xml:space="preserve"> </w:t>
      </w:r>
      <w:r>
        <w:rPr>
          <w:u w:val="none"/>
        </w:rPr>
        <w:t>of</w:t>
      </w:r>
      <w:r>
        <w:rPr>
          <w:spacing w:val="-2"/>
          <w:u w:val="none"/>
        </w:rPr>
        <w:t xml:space="preserve"> Staff</w:t>
      </w:r>
    </w:p>
    <w:p w14:paraId="208C1E98" w14:textId="77777777" w:rsidR="00940201" w:rsidRDefault="00940201">
      <w:pPr>
        <w:pStyle w:val="BodyText"/>
        <w:rPr>
          <w:sz w:val="26"/>
          <w:u w:val="none"/>
        </w:rPr>
      </w:pPr>
    </w:p>
    <w:p w14:paraId="3A7E7B72" w14:textId="77777777" w:rsidR="00940201" w:rsidRDefault="00940201">
      <w:pPr>
        <w:pStyle w:val="BodyText"/>
        <w:spacing w:before="11"/>
        <w:rPr>
          <w:sz w:val="21"/>
          <w:u w:val="none"/>
        </w:rPr>
      </w:pPr>
    </w:p>
    <w:p w14:paraId="2152902B" w14:textId="77777777" w:rsidR="00940201" w:rsidRPr="00646834" w:rsidRDefault="00642B39" w:rsidP="00646834">
      <w:pPr>
        <w:pStyle w:val="Heading2"/>
        <w:rPr>
          <w:u w:val="none"/>
        </w:rPr>
      </w:pPr>
      <w:r w:rsidRPr="00646834">
        <w:rPr>
          <w:u w:val="none"/>
        </w:rPr>
        <w:t>INDIVIDUAL</w:t>
      </w:r>
      <w:r w:rsidRPr="00646834">
        <w:rPr>
          <w:spacing w:val="-5"/>
          <w:u w:val="none"/>
        </w:rPr>
        <w:t xml:space="preserve"> </w:t>
      </w:r>
      <w:r w:rsidRPr="00646834">
        <w:rPr>
          <w:u w:val="none"/>
        </w:rPr>
        <w:t>TO</w:t>
      </w:r>
      <w:r w:rsidRPr="00646834">
        <w:rPr>
          <w:spacing w:val="-4"/>
          <w:u w:val="none"/>
        </w:rPr>
        <w:t xml:space="preserve"> </w:t>
      </w:r>
      <w:r w:rsidRPr="00646834">
        <w:rPr>
          <w:u w:val="none"/>
        </w:rPr>
        <w:t>BE</w:t>
      </w:r>
      <w:r w:rsidRPr="00646834">
        <w:rPr>
          <w:spacing w:val="-4"/>
          <w:u w:val="none"/>
        </w:rPr>
        <w:t xml:space="preserve"> </w:t>
      </w:r>
      <w:r w:rsidRPr="00646834">
        <w:rPr>
          <w:u w:val="none"/>
        </w:rPr>
        <w:t>CONTACTED</w:t>
      </w:r>
      <w:r w:rsidRPr="00646834">
        <w:rPr>
          <w:spacing w:val="-5"/>
          <w:u w:val="none"/>
        </w:rPr>
        <w:t xml:space="preserve"> </w:t>
      </w:r>
      <w:r w:rsidRPr="00646834">
        <w:rPr>
          <w:u w:val="none"/>
        </w:rPr>
        <w:t>REGARDING</w:t>
      </w:r>
      <w:r w:rsidRPr="00646834">
        <w:rPr>
          <w:spacing w:val="-4"/>
          <w:u w:val="none"/>
        </w:rPr>
        <w:t xml:space="preserve"> </w:t>
      </w:r>
      <w:r w:rsidRPr="00646834">
        <w:rPr>
          <w:u w:val="none"/>
        </w:rPr>
        <w:t>THE</w:t>
      </w:r>
      <w:r w:rsidRPr="00646834">
        <w:rPr>
          <w:spacing w:val="-4"/>
          <w:u w:val="none"/>
        </w:rPr>
        <w:t xml:space="preserve"> </w:t>
      </w:r>
      <w:r w:rsidRPr="00646834">
        <w:rPr>
          <w:u w:val="none"/>
        </w:rPr>
        <w:t>PROPOSED</w:t>
      </w:r>
      <w:r w:rsidRPr="00646834">
        <w:rPr>
          <w:spacing w:val="-8"/>
          <w:u w:val="none"/>
        </w:rPr>
        <w:t xml:space="preserve"> </w:t>
      </w:r>
      <w:r w:rsidRPr="00646834">
        <w:rPr>
          <w:u w:val="none"/>
        </w:rPr>
        <w:t xml:space="preserve">REVISED </w:t>
      </w:r>
      <w:r w:rsidRPr="00646834">
        <w:rPr>
          <w:spacing w:val="-2"/>
          <w:u w:val="none"/>
        </w:rPr>
        <w:t>REGULATION:</w:t>
      </w:r>
    </w:p>
    <w:p w14:paraId="77718D98" w14:textId="77777777" w:rsidR="00940201" w:rsidRDefault="00642B39">
      <w:pPr>
        <w:pStyle w:val="BodyText"/>
        <w:ind w:left="160" w:right="280"/>
        <w:rPr>
          <w:u w:val="none"/>
        </w:rPr>
      </w:pPr>
      <w:r>
        <w:rPr>
          <w:u w:val="none"/>
        </w:rPr>
        <w:t xml:space="preserve">Stephanie Howell, Paralegal, Office of the General Counsel, </w:t>
      </w:r>
      <w:hyperlink r:id="rId8">
        <w:r>
          <w:rPr>
            <w:color w:val="0076CC"/>
            <w:u w:val="none"/>
          </w:rPr>
          <w:t>showell@unf.edu</w:t>
        </w:r>
      </w:hyperlink>
      <w:r>
        <w:rPr>
          <w:u w:val="none"/>
        </w:rPr>
        <w:t>, phone (904)620-2828;</w:t>
      </w:r>
      <w:r>
        <w:rPr>
          <w:spacing w:val="-6"/>
          <w:u w:val="none"/>
        </w:rPr>
        <w:t xml:space="preserve"> </w:t>
      </w:r>
      <w:r>
        <w:rPr>
          <w:u w:val="none"/>
        </w:rPr>
        <w:t>fax</w:t>
      </w:r>
      <w:r>
        <w:rPr>
          <w:spacing w:val="-6"/>
          <w:u w:val="none"/>
        </w:rPr>
        <w:t xml:space="preserve"> </w:t>
      </w:r>
      <w:r>
        <w:rPr>
          <w:u w:val="none"/>
        </w:rPr>
        <w:t>(904)620-1044;</w:t>
      </w:r>
      <w:r>
        <w:rPr>
          <w:spacing w:val="-3"/>
          <w:u w:val="none"/>
        </w:rPr>
        <w:t xml:space="preserve"> </w:t>
      </w:r>
      <w:r>
        <w:rPr>
          <w:u w:val="none"/>
        </w:rPr>
        <w:t>Building</w:t>
      </w:r>
      <w:r>
        <w:rPr>
          <w:spacing w:val="-5"/>
          <w:u w:val="none"/>
        </w:rPr>
        <w:t xml:space="preserve"> </w:t>
      </w:r>
      <w:r>
        <w:rPr>
          <w:u w:val="none"/>
        </w:rPr>
        <w:t>1,</w:t>
      </w:r>
      <w:r>
        <w:rPr>
          <w:spacing w:val="-3"/>
          <w:u w:val="none"/>
        </w:rPr>
        <w:t xml:space="preserve"> </w:t>
      </w:r>
      <w:r>
        <w:rPr>
          <w:u w:val="none"/>
        </w:rPr>
        <w:t>Room</w:t>
      </w:r>
      <w:r>
        <w:rPr>
          <w:spacing w:val="-3"/>
          <w:u w:val="none"/>
        </w:rPr>
        <w:t xml:space="preserve"> </w:t>
      </w:r>
      <w:r>
        <w:rPr>
          <w:u w:val="none"/>
        </w:rPr>
        <w:t>2100,</w:t>
      </w:r>
      <w:r>
        <w:rPr>
          <w:spacing w:val="-3"/>
          <w:u w:val="none"/>
        </w:rPr>
        <w:t xml:space="preserve"> </w:t>
      </w:r>
      <w:r>
        <w:rPr>
          <w:u w:val="none"/>
        </w:rPr>
        <w:t>1</w:t>
      </w:r>
      <w:r>
        <w:rPr>
          <w:spacing w:val="-3"/>
          <w:u w:val="none"/>
        </w:rPr>
        <w:t xml:space="preserve"> </w:t>
      </w:r>
      <w:r>
        <w:rPr>
          <w:u w:val="none"/>
        </w:rPr>
        <w:t>UNF</w:t>
      </w:r>
      <w:r>
        <w:rPr>
          <w:spacing w:val="-4"/>
          <w:u w:val="none"/>
        </w:rPr>
        <w:t xml:space="preserve"> </w:t>
      </w:r>
      <w:r>
        <w:rPr>
          <w:u w:val="none"/>
        </w:rPr>
        <w:t>Drive,</w:t>
      </w:r>
      <w:r>
        <w:rPr>
          <w:spacing w:val="-4"/>
          <w:u w:val="none"/>
        </w:rPr>
        <w:t xml:space="preserve"> </w:t>
      </w:r>
      <w:r>
        <w:rPr>
          <w:u w:val="none"/>
        </w:rPr>
        <w:t>Jacksonville,</w:t>
      </w:r>
    </w:p>
    <w:p w14:paraId="5A520777" w14:textId="77777777" w:rsidR="00940201" w:rsidRDefault="00642B39">
      <w:pPr>
        <w:pStyle w:val="BodyText"/>
        <w:ind w:left="160"/>
        <w:rPr>
          <w:u w:val="none"/>
        </w:rPr>
      </w:pPr>
      <w:r>
        <w:rPr>
          <w:u w:val="none"/>
        </w:rPr>
        <w:t>FL</w:t>
      </w:r>
      <w:r>
        <w:rPr>
          <w:spacing w:val="-2"/>
          <w:u w:val="none"/>
        </w:rPr>
        <w:t xml:space="preserve"> 32224.</w:t>
      </w:r>
    </w:p>
    <w:p w14:paraId="17F534D4" w14:textId="77777777" w:rsidR="00940201" w:rsidRDefault="00940201">
      <w:pPr>
        <w:pStyle w:val="BodyText"/>
        <w:rPr>
          <w:sz w:val="26"/>
          <w:u w:val="none"/>
        </w:rPr>
      </w:pPr>
    </w:p>
    <w:p w14:paraId="34F85F44" w14:textId="77777777" w:rsidR="00940201" w:rsidRDefault="00940201">
      <w:pPr>
        <w:pStyle w:val="BodyText"/>
        <w:rPr>
          <w:sz w:val="22"/>
          <w:u w:val="none"/>
        </w:rPr>
      </w:pPr>
    </w:p>
    <w:p w14:paraId="376B7AA9" w14:textId="77777777" w:rsidR="00940201" w:rsidRDefault="00642B39">
      <w:pPr>
        <w:spacing w:line="276" w:lineRule="auto"/>
        <w:ind w:left="160"/>
        <w:rPr>
          <w:i/>
          <w:sz w:val="24"/>
        </w:rPr>
      </w:pPr>
      <w:r>
        <w:rPr>
          <w:i/>
          <w:sz w:val="24"/>
        </w:rPr>
        <w:t>Any</w:t>
      </w:r>
      <w:r>
        <w:rPr>
          <w:i/>
          <w:spacing w:val="-3"/>
          <w:sz w:val="24"/>
        </w:rPr>
        <w:t xml:space="preserve"> </w:t>
      </w:r>
      <w:r>
        <w:rPr>
          <w:i/>
          <w:sz w:val="24"/>
        </w:rPr>
        <w:t>comments</w:t>
      </w:r>
      <w:r>
        <w:rPr>
          <w:i/>
          <w:spacing w:val="-3"/>
          <w:sz w:val="24"/>
        </w:rPr>
        <w:t xml:space="preserve"> </w:t>
      </w:r>
      <w:r>
        <w:rPr>
          <w:i/>
          <w:sz w:val="24"/>
        </w:rPr>
        <w:t>regarding</w:t>
      </w:r>
      <w:r>
        <w:rPr>
          <w:i/>
          <w:spacing w:val="-2"/>
          <w:sz w:val="24"/>
        </w:rPr>
        <w:t xml:space="preserve"> </w:t>
      </w:r>
      <w:r>
        <w:rPr>
          <w:i/>
          <w:sz w:val="24"/>
        </w:rPr>
        <w:t>the</w:t>
      </w:r>
      <w:r>
        <w:rPr>
          <w:i/>
          <w:spacing w:val="-4"/>
          <w:sz w:val="24"/>
        </w:rPr>
        <w:t xml:space="preserve"> </w:t>
      </w:r>
      <w:r>
        <w:rPr>
          <w:i/>
          <w:sz w:val="24"/>
        </w:rPr>
        <w:t>amendment</w:t>
      </w:r>
      <w:r>
        <w:rPr>
          <w:i/>
          <w:spacing w:val="-3"/>
          <w:sz w:val="24"/>
        </w:rPr>
        <w:t xml:space="preserve"> </w:t>
      </w:r>
      <w:r>
        <w:rPr>
          <w:i/>
          <w:sz w:val="24"/>
        </w:rPr>
        <w:t>of</w:t>
      </w:r>
      <w:r>
        <w:rPr>
          <w:i/>
          <w:spacing w:val="-3"/>
          <w:sz w:val="24"/>
        </w:rPr>
        <w:t xml:space="preserve"> </w:t>
      </w:r>
      <w:r>
        <w:rPr>
          <w:i/>
          <w:sz w:val="24"/>
        </w:rPr>
        <w:t>the</w:t>
      </w:r>
      <w:r>
        <w:rPr>
          <w:i/>
          <w:spacing w:val="-2"/>
          <w:sz w:val="24"/>
        </w:rPr>
        <w:t xml:space="preserve"> </w:t>
      </w:r>
      <w:r>
        <w:rPr>
          <w:i/>
          <w:sz w:val="24"/>
        </w:rPr>
        <w:t>regulation</w:t>
      </w:r>
      <w:r>
        <w:rPr>
          <w:i/>
          <w:spacing w:val="-2"/>
          <w:sz w:val="24"/>
        </w:rPr>
        <w:t xml:space="preserve"> </w:t>
      </w:r>
      <w:r>
        <w:rPr>
          <w:i/>
          <w:sz w:val="24"/>
        </w:rPr>
        <w:t>must</w:t>
      </w:r>
      <w:r>
        <w:rPr>
          <w:i/>
          <w:spacing w:val="-2"/>
          <w:sz w:val="24"/>
        </w:rPr>
        <w:t xml:space="preserve"> </w:t>
      </w:r>
      <w:r>
        <w:rPr>
          <w:i/>
          <w:sz w:val="24"/>
        </w:rPr>
        <w:t>be</w:t>
      </w:r>
      <w:r>
        <w:rPr>
          <w:i/>
          <w:spacing w:val="-4"/>
          <w:sz w:val="24"/>
        </w:rPr>
        <w:t xml:space="preserve"> </w:t>
      </w:r>
      <w:r>
        <w:rPr>
          <w:i/>
          <w:sz w:val="24"/>
        </w:rPr>
        <w:t>sent</w:t>
      </w:r>
      <w:r>
        <w:rPr>
          <w:i/>
          <w:spacing w:val="-3"/>
          <w:sz w:val="24"/>
        </w:rPr>
        <w:t xml:space="preserve"> </w:t>
      </w:r>
      <w:r>
        <w:rPr>
          <w:i/>
          <w:sz w:val="24"/>
        </w:rPr>
        <w:t>in</w:t>
      </w:r>
      <w:r>
        <w:rPr>
          <w:i/>
          <w:spacing w:val="-4"/>
          <w:sz w:val="24"/>
        </w:rPr>
        <w:t xml:space="preserve"> </w:t>
      </w:r>
      <w:r>
        <w:rPr>
          <w:i/>
          <w:sz w:val="24"/>
        </w:rPr>
        <w:t>writing</w:t>
      </w:r>
      <w:r>
        <w:rPr>
          <w:i/>
          <w:spacing w:val="-2"/>
          <w:sz w:val="24"/>
        </w:rPr>
        <w:t xml:space="preserve"> </w:t>
      </w:r>
      <w:r>
        <w:rPr>
          <w:i/>
          <w:sz w:val="24"/>
        </w:rPr>
        <w:t>to</w:t>
      </w:r>
      <w:r>
        <w:rPr>
          <w:i/>
          <w:spacing w:val="-4"/>
          <w:sz w:val="24"/>
        </w:rPr>
        <w:t xml:space="preserve"> </w:t>
      </w:r>
      <w:r>
        <w:rPr>
          <w:i/>
          <w:sz w:val="24"/>
        </w:rPr>
        <w:t>the contact person on or before Friday, September 19, 2014, to receive full consideration.</w:t>
      </w:r>
    </w:p>
    <w:p w14:paraId="314D7FC2" w14:textId="77777777" w:rsidR="00940201" w:rsidRDefault="00940201">
      <w:pPr>
        <w:spacing w:line="276" w:lineRule="auto"/>
        <w:rPr>
          <w:sz w:val="24"/>
        </w:rPr>
        <w:sectPr w:rsidR="00940201">
          <w:type w:val="continuous"/>
          <w:pgSz w:w="12240" w:h="15840"/>
          <w:pgMar w:top="1360" w:right="1340" w:bottom="280" w:left="1280" w:header="720" w:footer="720" w:gutter="0"/>
          <w:cols w:space="720"/>
        </w:sectPr>
      </w:pPr>
    </w:p>
    <w:p w14:paraId="052B1191" w14:textId="63FCE32D" w:rsidR="00940201" w:rsidRDefault="00642B39">
      <w:pPr>
        <w:pStyle w:val="BodyText"/>
        <w:spacing w:before="78"/>
        <w:ind w:left="160"/>
        <w:rPr>
          <w:u w:val="none"/>
        </w:rPr>
      </w:pPr>
      <w:r>
        <w:rPr>
          <w:color w:val="6F6F6F"/>
          <w:u w:val="none"/>
        </w:rPr>
        <w:lastRenderedPageBreak/>
        <w:t>Policies</w:t>
      </w:r>
      <w:r>
        <w:rPr>
          <w:color w:val="6F6F6F"/>
          <w:spacing w:val="-2"/>
          <w:u w:val="none"/>
        </w:rPr>
        <w:t xml:space="preserve"> </w:t>
      </w:r>
      <w:r>
        <w:rPr>
          <w:color w:val="6F6F6F"/>
          <w:u w:val="none"/>
        </w:rPr>
        <w:t xml:space="preserve">&amp; </w:t>
      </w:r>
      <w:r>
        <w:rPr>
          <w:color w:val="6F6F6F"/>
          <w:spacing w:val="-2"/>
          <w:u w:val="none"/>
        </w:rPr>
        <w:t>Regulations</w:t>
      </w:r>
    </w:p>
    <w:p w14:paraId="604DA437" w14:textId="77777777" w:rsidR="00940201" w:rsidRDefault="00642B39">
      <w:pPr>
        <w:spacing w:before="41"/>
        <w:ind w:left="159"/>
        <w:rPr>
          <w:b/>
          <w:sz w:val="24"/>
        </w:rPr>
      </w:pPr>
      <w:r>
        <w:rPr>
          <w:b/>
          <w:color w:val="6F6F6F"/>
          <w:spacing w:val="-2"/>
          <w:sz w:val="24"/>
        </w:rPr>
        <w:t>Organization/General</w:t>
      </w:r>
    </w:p>
    <w:p w14:paraId="1DA1C932" w14:textId="77777777" w:rsidR="00940201" w:rsidRDefault="00940201">
      <w:pPr>
        <w:pStyle w:val="BodyText"/>
        <w:rPr>
          <w:b/>
          <w:sz w:val="20"/>
          <w:u w:val="none"/>
        </w:rPr>
      </w:pPr>
    </w:p>
    <w:p w14:paraId="4FD3B001" w14:textId="0A43AFD3" w:rsidR="00BF5E29" w:rsidRPr="00BF5E29" w:rsidRDefault="00BF5E29" w:rsidP="00BF5E29">
      <w:pPr>
        <w:pStyle w:val="Heading1"/>
        <w:ind w:left="0"/>
      </w:pPr>
      <w:r w:rsidRPr="00BF5E29">
        <w:t xml:space="preserve">Subject: </w:t>
      </w:r>
      <w:sdt>
        <w:sdtPr>
          <w:rPr>
            <w:b w:val="0"/>
            <w:bCs w:val="0"/>
          </w:rPr>
          <w:alias w:val="Subject"/>
          <w:tag w:val="Subject"/>
          <w:id w:val="-1459642324"/>
          <w:placeholder>
            <w:docPart w:val="F69C37E13CA74108B2BA72B07A0C3E32"/>
          </w:placeholder>
          <w:text/>
        </w:sdtPr>
        <w:sdtEndPr/>
        <w:sdtContent>
          <w:r w:rsidRPr="00BF5E29">
            <w:rPr>
              <w:b w:val="0"/>
              <w:bCs w:val="0"/>
            </w:rPr>
            <w:t xml:space="preserve">Non-Discrimination, Equal </w:t>
          </w:r>
          <w:proofErr w:type="gramStart"/>
          <w:r w:rsidRPr="00BF5E29">
            <w:rPr>
              <w:b w:val="0"/>
              <w:bCs w:val="0"/>
            </w:rPr>
            <w:t>Opportunity</w:t>
          </w:r>
          <w:proofErr w:type="gramEnd"/>
          <w:r w:rsidRPr="00BF5E29">
            <w:rPr>
              <w:b w:val="0"/>
              <w:bCs w:val="0"/>
            </w:rPr>
            <w:t xml:space="preserve"> and Diversity Regulation</w:t>
          </w:r>
        </w:sdtContent>
      </w:sdt>
    </w:p>
    <w:p w14:paraId="16004A47" w14:textId="728F8CA4" w:rsidR="00BF5E29" w:rsidRPr="00BF5E29" w:rsidRDefault="00BF5E29" w:rsidP="00BF5E29">
      <w:pPr>
        <w:pStyle w:val="BodyText"/>
        <w:rPr>
          <w:u w:val="none"/>
        </w:rPr>
      </w:pPr>
      <w:r w:rsidRPr="00BF5E29">
        <w:rPr>
          <w:b/>
          <w:u w:val="none"/>
        </w:rPr>
        <w:t>Regulation Number</w:t>
      </w:r>
      <w:r w:rsidRPr="00BF5E29">
        <w:rPr>
          <w:u w:val="none"/>
        </w:rPr>
        <w:t xml:space="preserve">: </w:t>
      </w:r>
      <w:sdt>
        <w:sdtPr>
          <w:rPr>
            <w:spacing w:val="-2"/>
            <w:u w:val="none"/>
          </w:rPr>
          <w:alias w:val="Regulation Number"/>
          <w:tag w:val="Regulation Number"/>
          <w:id w:val="580724233"/>
          <w:placeholder>
            <w:docPart w:val="9C4083ED7DE746ED90E5BEB7F24D1276"/>
          </w:placeholder>
          <w:text/>
        </w:sdtPr>
        <w:sdtEndPr/>
        <w:sdtContent>
          <w:r w:rsidRPr="00BF5E29">
            <w:rPr>
              <w:spacing w:val="-2"/>
              <w:u w:val="none"/>
            </w:rPr>
            <w:t>1.0040R</w:t>
          </w:r>
        </w:sdtContent>
      </w:sdt>
      <w:r w:rsidRPr="00BF5E29">
        <w:rPr>
          <w:u w:val="none"/>
        </w:rPr>
        <w:tab/>
      </w:r>
    </w:p>
    <w:p w14:paraId="242E42DD" w14:textId="16CF1114" w:rsidR="00BF5E29" w:rsidRPr="00BF5E29" w:rsidRDefault="00BF5E29" w:rsidP="00BF5E29">
      <w:pPr>
        <w:pStyle w:val="BodyText"/>
        <w:rPr>
          <w:u w:val="none"/>
        </w:rPr>
      </w:pPr>
      <w:r w:rsidRPr="00BF5E29">
        <w:rPr>
          <w:b/>
          <w:u w:val="none"/>
        </w:rPr>
        <w:t>Effective Date</w:t>
      </w:r>
      <w:r w:rsidRPr="00BF5E29">
        <w:rPr>
          <w:u w:val="none"/>
        </w:rPr>
        <w:t xml:space="preserve">:  </w:t>
      </w:r>
      <w:sdt>
        <w:sdtPr>
          <w:rPr>
            <w:spacing w:val="-2"/>
            <w:u w:val="none"/>
          </w:rPr>
          <w:alias w:val="Effective Date"/>
          <w:tag w:val="Effective Date"/>
          <w:id w:val="-141660163"/>
          <w:placeholder>
            <w:docPart w:val="9C4083ED7DE746ED90E5BEB7F24D1276"/>
          </w:placeholder>
          <w:text/>
        </w:sdtPr>
        <w:sdtEndPr/>
        <w:sdtContent>
          <w:r w:rsidRPr="00BF5E29">
            <w:rPr>
              <w:spacing w:val="-2"/>
              <w:u w:val="none"/>
            </w:rPr>
            <w:t>10/27/2006</w:t>
          </w:r>
        </w:sdtContent>
      </w:sdt>
      <w:r w:rsidRPr="00BF5E29">
        <w:rPr>
          <w:u w:val="none"/>
        </w:rPr>
        <w:tab/>
      </w:r>
      <w:r w:rsidRPr="00BF5E29">
        <w:rPr>
          <w:u w:val="none"/>
        </w:rPr>
        <w:tab/>
      </w:r>
      <w:r w:rsidRPr="00BF5E29">
        <w:rPr>
          <w:b/>
          <w:u w:val="none"/>
        </w:rPr>
        <w:t>Revised Date</w:t>
      </w:r>
      <w:r w:rsidRPr="00BF5E29">
        <w:rPr>
          <w:u w:val="none"/>
        </w:rPr>
        <w:t xml:space="preserve">: </w:t>
      </w:r>
      <w:sdt>
        <w:sdtPr>
          <w:rPr>
            <w:spacing w:val="-2"/>
            <w:u w:val="none"/>
          </w:rPr>
          <w:alias w:val="Revised Date"/>
          <w:tag w:val="Revised Date"/>
          <w:id w:val="-284661550"/>
          <w:placeholder>
            <w:docPart w:val="19D36FDFFF9F4394A8F6D4ACA24BA1F8"/>
          </w:placeholder>
          <w:text/>
        </w:sdtPr>
        <w:sdtEndPr/>
        <w:sdtContent>
          <w:r w:rsidRPr="00BF5E29">
            <w:rPr>
              <w:spacing w:val="-2"/>
              <w:u w:val="none"/>
            </w:rPr>
            <w:t>10/16/2012</w:t>
          </w:r>
        </w:sdtContent>
      </w:sdt>
      <w:r w:rsidRPr="00BF5E29">
        <w:rPr>
          <w:u w:val="none"/>
        </w:rPr>
        <w:tab/>
      </w:r>
    </w:p>
    <w:p w14:paraId="1517670F" w14:textId="3EFC69D1" w:rsidR="00BF5E29" w:rsidRPr="00BF5E29" w:rsidRDefault="00BF5E29" w:rsidP="00BF5E29">
      <w:pPr>
        <w:pStyle w:val="BodyText"/>
        <w:rPr>
          <w:u w:val="none"/>
        </w:rPr>
      </w:pPr>
      <w:r w:rsidRPr="00BF5E29">
        <w:rPr>
          <w:b/>
          <w:u w:val="none"/>
        </w:rPr>
        <w:t>Responsible</w:t>
      </w:r>
      <w:r w:rsidRPr="00BF5E29">
        <w:rPr>
          <w:b/>
          <w:spacing w:val="-10"/>
          <w:u w:val="none"/>
        </w:rPr>
        <w:t xml:space="preserve"> </w:t>
      </w:r>
      <w:r w:rsidRPr="00BF5E29">
        <w:rPr>
          <w:b/>
          <w:u w:val="none"/>
        </w:rPr>
        <w:t>Division</w:t>
      </w:r>
      <w:r w:rsidRPr="00BF5E29">
        <w:rPr>
          <w:b/>
          <w:spacing w:val="-9"/>
          <w:u w:val="none"/>
        </w:rPr>
        <w:t xml:space="preserve"> </w:t>
      </w:r>
      <w:r w:rsidRPr="00BF5E29">
        <w:rPr>
          <w:b/>
          <w:u w:val="none"/>
        </w:rPr>
        <w:t>/</w:t>
      </w:r>
      <w:r w:rsidRPr="00BF5E29">
        <w:rPr>
          <w:b/>
          <w:spacing w:val="-11"/>
          <w:u w:val="none"/>
        </w:rPr>
        <w:t xml:space="preserve"> </w:t>
      </w:r>
      <w:proofErr w:type="gramStart"/>
      <w:r w:rsidRPr="00BF5E29">
        <w:rPr>
          <w:b/>
          <w:u w:val="none"/>
        </w:rPr>
        <w:t>Department:</w:t>
      </w:r>
      <w:r w:rsidRPr="00BF5E29">
        <w:rPr>
          <w:u w:val="none"/>
        </w:rPr>
        <w:t>:</w:t>
      </w:r>
      <w:proofErr w:type="gramEnd"/>
      <w:r w:rsidRPr="00BF5E29">
        <w:rPr>
          <w:u w:val="none"/>
        </w:rPr>
        <w:t xml:space="preserve"> </w:t>
      </w:r>
      <w:sdt>
        <w:sdtPr>
          <w:rPr>
            <w:u w:val="none"/>
          </w:rPr>
          <w:alias w:val="Responsible Division / Department"/>
          <w:tag w:val="Responsible Division / Department"/>
          <w:id w:val="353540150"/>
          <w:placeholder>
            <w:docPart w:val="9C4083ED7DE746ED90E5BEB7F24D1276"/>
          </w:placeholder>
          <w:text/>
        </w:sdtPr>
        <w:sdtEndPr/>
        <w:sdtContent>
          <w:r w:rsidRPr="00BF5E29">
            <w:rPr>
              <w:u w:val="none"/>
            </w:rPr>
            <w:t>Director, Equal Opportunity and Diversity</w:t>
          </w:r>
        </w:sdtContent>
      </w:sdt>
    </w:p>
    <w:p w14:paraId="3DD95BE7" w14:textId="77777777" w:rsidR="00BF5E29" w:rsidRPr="00BF5E29" w:rsidRDefault="00BF5E29" w:rsidP="00BF5E29">
      <w:pPr>
        <w:pStyle w:val="BodyText"/>
        <w:rPr>
          <w:b/>
          <w:u w:val="none"/>
        </w:rPr>
      </w:pPr>
    </w:p>
    <w:p w14:paraId="56A78243" w14:textId="77777777" w:rsidR="00BF5E29" w:rsidRPr="00BF5E29" w:rsidRDefault="00BF5E29" w:rsidP="00BF5E29">
      <w:pPr>
        <w:pStyle w:val="BodyText"/>
        <w:rPr>
          <w:b/>
          <w:u w:val="none"/>
        </w:rPr>
      </w:pPr>
      <w:r w:rsidRPr="00BF5E29">
        <w:rPr>
          <w:b/>
          <w:u w:val="none"/>
        </w:rPr>
        <w:t xml:space="preserve">Indicate what type of Regulation this is: </w:t>
      </w:r>
    </w:p>
    <w:p w14:paraId="733D19E8" w14:textId="77777777" w:rsidR="00BF5E29" w:rsidRPr="00BF5E29" w:rsidRDefault="002A225A" w:rsidP="00BF5E29">
      <w:pPr>
        <w:pStyle w:val="BodyText"/>
        <w:rPr>
          <w:u w:val="none"/>
        </w:rPr>
      </w:pPr>
      <w:sdt>
        <w:sdtPr>
          <w:rPr>
            <w:u w:val="none"/>
          </w:rPr>
          <w:alias w:val="New Regulation "/>
          <w:tag w:val="New Regulation "/>
          <w:id w:val="415290310"/>
          <w14:checkbox>
            <w14:checked w14:val="0"/>
            <w14:checkedState w14:val="2612" w14:font="MS Gothic"/>
            <w14:uncheckedState w14:val="2610" w14:font="MS Gothic"/>
          </w14:checkbox>
        </w:sdtPr>
        <w:sdtEndPr/>
        <w:sdtContent>
          <w:r w:rsidR="00BF5E29" w:rsidRPr="00BF5E29">
            <w:rPr>
              <w:rFonts w:ascii="MS Gothic" w:eastAsia="MS Gothic" w:hAnsi="MS Gothic" w:hint="eastAsia"/>
              <w:u w:val="none"/>
            </w:rPr>
            <w:t>☐</w:t>
          </w:r>
        </w:sdtContent>
      </w:sdt>
      <w:r w:rsidR="00BF5E29" w:rsidRPr="00BF5E29">
        <w:rPr>
          <w:u w:val="none"/>
        </w:rPr>
        <w:t xml:space="preserve">New Regulation </w:t>
      </w:r>
    </w:p>
    <w:p w14:paraId="0A17C3C2" w14:textId="14F03AD2" w:rsidR="00BF5E29" w:rsidRPr="00BF5E29" w:rsidRDefault="002A225A" w:rsidP="00BF5E29">
      <w:pPr>
        <w:pStyle w:val="BodyText"/>
        <w:jc w:val="both"/>
        <w:rPr>
          <w:u w:val="none"/>
        </w:rPr>
      </w:pPr>
      <w:sdt>
        <w:sdtPr>
          <w:rPr>
            <w:u w:val="none"/>
          </w:rPr>
          <w:alias w:val="Major Revision of Existing Regulation"/>
          <w:tag w:val="Major Revision of Existing Regulation"/>
          <w:id w:val="-858739724"/>
          <w14:checkbox>
            <w14:checked w14:val="1"/>
            <w14:checkedState w14:val="2612" w14:font="MS Gothic"/>
            <w14:uncheckedState w14:val="2610" w14:font="MS Gothic"/>
          </w14:checkbox>
        </w:sdtPr>
        <w:sdtEndPr/>
        <w:sdtContent>
          <w:r w:rsidR="00BF5E29">
            <w:rPr>
              <w:rFonts w:ascii="MS Gothic" w:eastAsia="MS Gothic" w:hAnsi="MS Gothic" w:hint="eastAsia"/>
              <w:u w:val="none"/>
            </w:rPr>
            <w:t>☒</w:t>
          </w:r>
        </w:sdtContent>
      </w:sdt>
      <w:r w:rsidR="00BF5E29" w:rsidRPr="00BF5E29">
        <w:rPr>
          <w:u w:val="none"/>
        </w:rPr>
        <w:t xml:space="preserve">Major Revision of Existing Regulation </w:t>
      </w:r>
    </w:p>
    <w:p w14:paraId="4CBDA14C" w14:textId="77777777" w:rsidR="00BF5E29" w:rsidRPr="00BF5E29" w:rsidRDefault="002A225A" w:rsidP="00BF5E29">
      <w:pPr>
        <w:pStyle w:val="BodyText"/>
        <w:rPr>
          <w:u w:val="none"/>
        </w:rPr>
      </w:pPr>
      <w:sdt>
        <w:sdtPr>
          <w:rPr>
            <w:u w:val="none"/>
          </w:rPr>
          <w:alias w:val="Minor/Technical Revision of Existing Regulation "/>
          <w:tag w:val="Minor/Technical Revision of Existing Regulation "/>
          <w:id w:val="1189488720"/>
          <w14:checkbox>
            <w14:checked w14:val="0"/>
            <w14:checkedState w14:val="2612" w14:font="MS Gothic"/>
            <w14:uncheckedState w14:val="2610" w14:font="MS Gothic"/>
          </w14:checkbox>
        </w:sdtPr>
        <w:sdtEndPr/>
        <w:sdtContent>
          <w:r w:rsidR="00BF5E29" w:rsidRPr="00BF5E29">
            <w:rPr>
              <w:rFonts w:ascii="MS Gothic" w:eastAsia="MS Gothic" w:hAnsi="MS Gothic" w:hint="eastAsia"/>
              <w:u w:val="none"/>
            </w:rPr>
            <w:t>☐</w:t>
          </w:r>
        </w:sdtContent>
      </w:sdt>
      <w:r w:rsidR="00BF5E29" w:rsidRPr="00BF5E29">
        <w:rPr>
          <w:u w:val="none"/>
        </w:rPr>
        <w:t>Minor/Technical Revision of Existing Regulation</w:t>
      </w:r>
    </w:p>
    <w:p w14:paraId="21E1C6D0" w14:textId="77777777" w:rsidR="00BF5E29" w:rsidRPr="00BF5E29" w:rsidRDefault="002A225A" w:rsidP="00BF5E29">
      <w:pPr>
        <w:pStyle w:val="BodyText"/>
        <w:rPr>
          <w:u w:val="none"/>
        </w:rPr>
      </w:pPr>
      <w:sdt>
        <w:sdtPr>
          <w:rPr>
            <w:u w:val="none"/>
          </w:rPr>
          <w:alias w:val="Reaffirmation of Existing Regulation "/>
          <w:tag w:val="Reaffirmation of Existing Regulation "/>
          <w:id w:val="425855086"/>
          <w14:checkbox>
            <w14:checked w14:val="0"/>
            <w14:checkedState w14:val="2612" w14:font="MS Gothic"/>
            <w14:uncheckedState w14:val="2610" w14:font="MS Gothic"/>
          </w14:checkbox>
        </w:sdtPr>
        <w:sdtEndPr/>
        <w:sdtContent>
          <w:r w:rsidR="00BF5E29" w:rsidRPr="00BF5E29">
            <w:rPr>
              <w:rFonts w:ascii="MS Gothic" w:eastAsia="MS Gothic" w:hAnsi="MS Gothic" w:hint="eastAsia"/>
              <w:u w:val="none"/>
            </w:rPr>
            <w:t>☐</w:t>
          </w:r>
        </w:sdtContent>
      </w:sdt>
      <w:r w:rsidR="00BF5E29" w:rsidRPr="00BF5E29">
        <w:rPr>
          <w:u w:val="none"/>
        </w:rPr>
        <w:t xml:space="preserve">Reaffirmation of Existing Regulation </w:t>
      </w:r>
    </w:p>
    <w:p w14:paraId="62B03643" w14:textId="4602C20A" w:rsidR="00940201" w:rsidRPr="00BF5E29" w:rsidRDefault="002A225A">
      <w:pPr>
        <w:pStyle w:val="BodyText"/>
        <w:rPr>
          <w:b/>
          <w:sz w:val="20"/>
          <w:u w:val="none"/>
        </w:rPr>
      </w:pPr>
      <w:sdt>
        <w:sdtPr>
          <w:rPr>
            <w:u w:val="none"/>
          </w:rPr>
          <w:alias w:val="Repealed Regulation"/>
          <w:tag w:val="Repealed Regulation"/>
          <w:id w:val="-1655915463"/>
          <w14:checkbox>
            <w14:checked w14:val="0"/>
            <w14:checkedState w14:val="2612" w14:font="MS Gothic"/>
            <w14:uncheckedState w14:val="2610" w14:font="MS Gothic"/>
          </w14:checkbox>
        </w:sdtPr>
        <w:sdtEndPr/>
        <w:sdtContent>
          <w:r w:rsidR="00BF5E29">
            <w:rPr>
              <w:rFonts w:ascii="MS Gothic" w:eastAsia="MS Gothic" w:hAnsi="MS Gothic" w:hint="eastAsia"/>
              <w:u w:val="none"/>
            </w:rPr>
            <w:t>☐</w:t>
          </w:r>
        </w:sdtContent>
      </w:sdt>
      <w:r w:rsidR="00BF5E29" w:rsidRPr="00BF5E29">
        <w:rPr>
          <w:u w:val="none"/>
        </w:rPr>
        <w:t xml:space="preserve"> Repealed</w:t>
      </w:r>
      <w:r w:rsidR="00BF5E29" w:rsidRPr="00BF5E29">
        <w:rPr>
          <w:spacing w:val="-5"/>
          <w:u w:val="none"/>
        </w:rPr>
        <w:t xml:space="preserve"> </w:t>
      </w:r>
      <w:r w:rsidR="00BF5E29" w:rsidRPr="00BF5E29">
        <w:rPr>
          <w:spacing w:val="-2"/>
          <w:u w:val="none"/>
        </w:rPr>
        <w:t>Regulation</w:t>
      </w:r>
    </w:p>
    <w:p w14:paraId="1D1EA3E6" w14:textId="77777777" w:rsidR="00940201" w:rsidRDefault="00940201">
      <w:pPr>
        <w:pStyle w:val="BodyText"/>
        <w:rPr>
          <w:b/>
          <w:sz w:val="27"/>
          <w:u w:val="none"/>
        </w:rPr>
      </w:pPr>
    </w:p>
    <w:p w14:paraId="3A8F7355" w14:textId="77777777" w:rsidR="00940201" w:rsidRDefault="00940201">
      <w:pPr>
        <w:pStyle w:val="BodyText"/>
        <w:rPr>
          <w:b/>
          <w:sz w:val="20"/>
          <w:u w:val="none"/>
        </w:rPr>
      </w:pPr>
    </w:p>
    <w:p w14:paraId="2C486836" w14:textId="77777777" w:rsidR="00940201" w:rsidRDefault="00940201">
      <w:pPr>
        <w:pStyle w:val="BodyText"/>
        <w:rPr>
          <w:b/>
          <w:sz w:val="20"/>
          <w:u w:val="none"/>
        </w:rPr>
      </w:pPr>
    </w:p>
    <w:p w14:paraId="70D29B68" w14:textId="77777777" w:rsidR="00940201" w:rsidRDefault="00940201">
      <w:pPr>
        <w:pStyle w:val="BodyText"/>
        <w:spacing w:before="6"/>
        <w:rPr>
          <w:b/>
          <w:sz w:val="16"/>
          <w:u w:val="none"/>
        </w:rPr>
      </w:pPr>
    </w:p>
    <w:p w14:paraId="5AA0E309" w14:textId="6907ECAB" w:rsidR="00940201" w:rsidRPr="00646834" w:rsidRDefault="004B6919" w:rsidP="00646834">
      <w:pPr>
        <w:pStyle w:val="Heading2"/>
        <w:numPr>
          <w:ilvl w:val="0"/>
          <w:numId w:val="7"/>
        </w:numPr>
        <w:rPr>
          <w:u w:val="none"/>
        </w:rPr>
      </w:pPr>
      <w:r w:rsidRPr="00646834">
        <w:rPr>
          <w:noProof/>
          <w:u w:val="none"/>
        </w:rPr>
        <mc:AlternateContent>
          <mc:Choice Requires="wps">
            <w:drawing>
              <wp:anchor distT="0" distB="0" distL="114300" distR="114300" simplePos="0" relativeHeight="15730176" behindDoc="0" locked="0" layoutInCell="1" allowOverlap="1" wp14:anchorId="38D69470" wp14:editId="77A41CF8">
                <wp:simplePos x="0" y="0"/>
                <wp:positionH relativeFrom="page">
                  <wp:posOffset>800100</wp:posOffset>
                </wp:positionH>
                <wp:positionV relativeFrom="paragraph">
                  <wp:posOffset>-2880360</wp:posOffset>
                </wp:positionV>
                <wp:extent cx="9525" cy="7366000"/>
                <wp:effectExtent l="0" t="0" r="0" b="0"/>
                <wp:wrapNone/>
                <wp:docPr id="111" name="docshape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7366000"/>
                        </a:xfrm>
                        <a:custGeom>
                          <a:avLst/>
                          <a:gdLst>
                            <a:gd name="T0" fmla="+- 0 1260 1260"/>
                            <a:gd name="T1" fmla="*/ T0 w 15"/>
                            <a:gd name="T2" fmla="+- 0 3269 -4536"/>
                            <a:gd name="T3" fmla="*/ 3269 h 11600"/>
                            <a:gd name="T4" fmla="+- 0 1260 1260"/>
                            <a:gd name="T5" fmla="*/ T4 w 15"/>
                            <a:gd name="T6" fmla="+- 0 3821 -4536"/>
                            <a:gd name="T7" fmla="*/ 3821 h 11600"/>
                            <a:gd name="T8" fmla="+- 0 1260 1260"/>
                            <a:gd name="T9" fmla="*/ T8 w 15"/>
                            <a:gd name="T10" fmla="+- 0 4649 -4536"/>
                            <a:gd name="T11" fmla="*/ 4649 h 11600"/>
                            <a:gd name="T12" fmla="+- 0 1260 1260"/>
                            <a:gd name="T13" fmla="*/ T12 w 15"/>
                            <a:gd name="T14" fmla="+- 0 5477 -4536"/>
                            <a:gd name="T15" fmla="*/ 5477 h 11600"/>
                            <a:gd name="T16" fmla="+- 0 1260 1260"/>
                            <a:gd name="T17" fmla="*/ T16 w 15"/>
                            <a:gd name="T18" fmla="+- 0 6305 -4536"/>
                            <a:gd name="T19" fmla="*/ 6305 h 11600"/>
                            <a:gd name="T20" fmla="+- 0 1260 1260"/>
                            <a:gd name="T21" fmla="*/ T20 w 15"/>
                            <a:gd name="T22" fmla="+- 0 6857 -4536"/>
                            <a:gd name="T23" fmla="*/ 6857 h 11600"/>
                            <a:gd name="T24" fmla="+- 0 1274 1260"/>
                            <a:gd name="T25" fmla="*/ T24 w 15"/>
                            <a:gd name="T26" fmla="+- 0 6857 -4536"/>
                            <a:gd name="T27" fmla="*/ 6857 h 11600"/>
                            <a:gd name="T28" fmla="+- 0 1274 1260"/>
                            <a:gd name="T29" fmla="*/ T28 w 15"/>
                            <a:gd name="T30" fmla="+- 0 6305 -4536"/>
                            <a:gd name="T31" fmla="*/ 6305 h 11600"/>
                            <a:gd name="T32" fmla="+- 0 1274 1260"/>
                            <a:gd name="T33" fmla="*/ T32 w 15"/>
                            <a:gd name="T34" fmla="+- 0 5477 -4536"/>
                            <a:gd name="T35" fmla="*/ 5477 h 11600"/>
                            <a:gd name="T36" fmla="+- 0 1274 1260"/>
                            <a:gd name="T37" fmla="*/ T36 w 15"/>
                            <a:gd name="T38" fmla="+- 0 4649 -4536"/>
                            <a:gd name="T39" fmla="*/ 4649 h 11600"/>
                            <a:gd name="T40" fmla="+- 0 1274 1260"/>
                            <a:gd name="T41" fmla="*/ T40 w 15"/>
                            <a:gd name="T42" fmla="+- 0 3821 -4536"/>
                            <a:gd name="T43" fmla="*/ 3821 h 11600"/>
                            <a:gd name="T44" fmla="+- 0 1274 1260"/>
                            <a:gd name="T45" fmla="*/ T44 w 15"/>
                            <a:gd name="T46" fmla="+- 0 3269 -4536"/>
                            <a:gd name="T47" fmla="*/ 3269 h 11600"/>
                            <a:gd name="T48" fmla="+- 0 1260 1260"/>
                            <a:gd name="T49" fmla="*/ T48 w 15"/>
                            <a:gd name="T50" fmla="+- 0 -626 -4536"/>
                            <a:gd name="T51" fmla="*/ -626 h 11600"/>
                            <a:gd name="T52" fmla="+- 0 1260 1260"/>
                            <a:gd name="T53" fmla="*/ T52 w 15"/>
                            <a:gd name="T54" fmla="+- 0 372 -4536"/>
                            <a:gd name="T55" fmla="*/ 372 h 11600"/>
                            <a:gd name="T56" fmla="+- 0 1260 1260"/>
                            <a:gd name="T57" fmla="*/ T56 w 15"/>
                            <a:gd name="T58" fmla="+- 0 924 -4536"/>
                            <a:gd name="T59" fmla="*/ 924 h 11600"/>
                            <a:gd name="T60" fmla="+- 0 1260 1260"/>
                            <a:gd name="T61" fmla="*/ T60 w 15"/>
                            <a:gd name="T62" fmla="+- 0 1476 -4536"/>
                            <a:gd name="T63" fmla="*/ 1476 h 11600"/>
                            <a:gd name="T64" fmla="+- 0 1260 1260"/>
                            <a:gd name="T65" fmla="*/ T64 w 15"/>
                            <a:gd name="T66" fmla="+- 0 2028 -4536"/>
                            <a:gd name="T67" fmla="*/ 2028 h 11600"/>
                            <a:gd name="T68" fmla="+- 0 1260 1260"/>
                            <a:gd name="T69" fmla="*/ T68 w 15"/>
                            <a:gd name="T70" fmla="+- 0 2787 -4536"/>
                            <a:gd name="T71" fmla="*/ 2787 h 11600"/>
                            <a:gd name="T72" fmla="+- 0 1274 1260"/>
                            <a:gd name="T73" fmla="*/ T72 w 15"/>
                            <a:gd name="T74" fmla="+- 0 2787 -4536"/>
                            <a:gd name="T75" fmla="*/ 2787 h 11600"/>
                            <a:gd name="T76" fmla="+- 0 1274 1260"/>
                            <a:gd name="T77" fmla="*/ T76 w 15"/>
                            <a:gd name="T78" fmla="+- 0 2028 -4536"/>
                            <a:gd name="T79" fmla="*/ 2028 h 11600"/>
                            <a:gd name="T80" fmla="+- 0 1274 1260"/>
                            <a:gd name="T81" fmla="*/ T80 w 15"/>
                            <a:gd name="T82" fmla="+- 0 1476 -4536"/>
                            <a:gd name="T83" fmla="*/ 1476 h 11600"/>
                            <a:gd name="T84" fmla="+- 0 1274 1260"/>
                            <a:gd name="T85" fmla="*/ T84 w 15"/>
                            <a:gd name="T86" fmla="+- 0 924 -4536"/>
                            <a:gd name="T87" fmla="*/ 924 h 11600"/>
                            <a:gd name="T88" fmla="+- 0 1274 1260"/>
                            <a:gd name="T89" fmla="*/ T88 w 15"/>
                            <a:gd name="T90" fmla="+- 0 372 -4536"/>
                            <a:gd name="T91" fmla="*/ 372 h 11600"/>
                            <a:gd name="T92" fmla="+- 0 1274 1260"/>
                            <a:gd name="T93" fmla="*/ T92 w 15"/>
                            <a:gd name="T94" fmla="+- 0 -626 -4536"/>
                            <a:gd name="T95" fmla="*/ -626 h 11600"/>
                            <a:gd name="T96" fmla="+- 0 1260 1260"/>
                            <a:gd name="T97" fmla="*/ T96 w 15"/>
                            <a:gd name="T98" fmla="+- 0 -3952 -4536"/>
                            <a:gd name="T99" fmla="*/ -3952 h 11600"/>
                            <a:gd name="T100" fmla="+- 0 1260 1260"/>
                            <a:gd name="T101" fmla="*/ T100 w 15"/>
                            <a:gd name="T102" fmla="+- 0 -3648 -4536"/>
                            <a:gd name="T103" fmla="*/ -3648 h 11600"/>
                            <a:gd name="T104" fmla="+- 0 1260 1260"/>
                            <a:gd name="T105" fmla="*/ T104 w 15"/>
                            <a:gd name="T106" fmla="+- 0 -3372 -4536"/>
                            <a:gd name="T107" fmla="*/ -3372 h 11600"/>
                            <a:gd name="T108" fmla="+- 0 1260 1260"/>
                            <a:gd name="T109" fmla="*/ T108 w 15"/>
                            <a:gd name="T110" fmla="+- 0 -3064 -4536"/>
                            <a:gd name="T111" fmla="*/ -3064 h 11600"/>
                            <a:gd name="T112" fmla="+- 0 1260 1260"/>
                            <a:gd name="T113" fmla="*/ T112 w 15"/>
                            <a:gd name="T114" fmla="+- 0 -2788 -4536"/>
                            <a:gd name="T115" fmla="*/ -2788 h 11600"/>
                            <a:gd name="T116" fmla="+- 0 1260 1260"/>
                            <a:gd name="T117" fmla="*/ T116 w 15"/>
                            <a:gd name="T118" fmla="+- 0 -2484 -4536"/>
                            <a:gd name="T119" fmla="*/ -2484 h 11600"/>
                            <a:gd name="T120" fmla="+- 0 1260 1260"/>
                            <a:gd name="T121" fmla="*/ T120 w 15"/>
                            <a:gd name="T122" fmla="+- 0 -2299 -4536"/>
                            <a:gd name="T123" fmla="*/ -2299 h 11600"/>
                            <a:gd name="T124" fmla="+- 0 1260 1260"/>
                            <a:gd name="T125" fmla="*/ T124 w 15"/>
                            <a:gd name="T126" fmla="+- 0 -2023 -4536"/>
                            <a:gd name="T127" fmla="*/ -2023 h 11600"/>
                            <a:gd name="T128" fmla="+- 0 1260 1260"/>
                            <a:gd name="T129" fmla="*/ T128 w 15"/>
                            <a:gd name="T130" fmla="+- 0 -1747 -4536"/>
                            <a:gd name="T131" fmla="*/ -1747 h 11600"/>
                            <a:gd name="T132" fmla="+- 0 1260 1260"/>
                            <a:gd name="T133" fmla="*/ T132 w 15"/>
                            <a:gd name="T134" fmla="+- 0 -1471 -4536"/>
                            <a:gd name="T135" fmla="*/ -1471 h 11600"/>
                            <a:gd name="T136" fmla="+- 0 1260 1260"/>
                            <a:gd name="T137" fmla="*/ T136 w 15"/>
                            <a:gd name="T138" fmla="+- 0 -643 -4536"/>
                            <a:gd name="T139" fmla="*/ -643 h 11600"/>
                            <a:gd name="T140" fmla="+- 0 1274 1260"/>
                            <a:gd name="T141" fmla="*/ T140 w 15"/>
                            <a:gd name="T142" fmla="+- 0 -1195 -4536"/>
                            <a:gd name="T143" fmla="*/ -1195 h 11600"/>
                            <a:gd name="T144" fmla="+- 0 1274 1260"/>
                            <a:gd name="T145" fmla="*/ T144 w 15"/>
                            <a:gd name="T146" fmla="+- 0 -1656 -4536"/>
                            <a:gd name="T147" fmla="*/ -1656 h 11600"/>
                            <a:gd name="T148" fmla="+- 0 1274 1260"/>
                            <a:gd name="T149" fmla="*/ T148 w 15"/>
                            <a:gd name="T150" fmla="+- 0 -1932 -4536"/>
                            <a:gd name="T151" fmla="*/ -1932 h 11600"/>
                            <a:gd name="T152" fmla="+- 0 1274 1260"/>
                            <a:gd name="T153" fmla="*/ T152 w 15"/>
                            <a:gd name="T154" fmla="+- 0 -2208 -4536"/>
                            <a:gd name="T155" fmla="*/ -2208 h 11600"/>
                            <a:gd name="T156" fmla="+- 0 1274 1260"/>
                            <a:gd name="T157" fmla="*/ T156 w 15"/>
                            <a:gd name="T158" fmla="+- 0 -2484 -4536"/>
                            <a:gd name="T159" fmla="*/ -2484 h 11600"/>
                            <a:gd name="T160" fmla="+- 0 1274 1260"/>
                            <a:gd name="T161" fmla="*/ T160 w 15"/>
                            <a:gd name="T162" fmla="+- 0 -2760 -4536"/>
                            <a:gd name="T163" fmla="*/ -2760 h 11600"/>
                            <a:gd name="T164" fmla="+- 0 1274 1260"/>
                            <a:gd name="T165" fmla="*/ T164 w 15"/>
                            <a:gd name="T166" fmla="+- 0 -2848 -4536"/>
                            <a:gd name="T167" fmla="*/ -2848 h 11600"/>
                            <a:gd name="T168" fmla="+- 0 1274 1260"/>
                            <a:gd name="T169" fmla="*/ T168 w 15"/>
                            <a:gd name="T170" fmla="+- 0 -3340 -4536"/>
                            <a:gd name="T171" fmla="*/ -3340 h 11600"/>
                            <a:gd name="T172" fmla="+- 0 1274 1260"/>
                            <a:gd name="T173" fmla="*/ T172 w 15"/>
                            <a:gd name="T174" fmla="+- 0 -3401 -4536"/>
                            <a:gd name="T175" fmla="*/ -3401 h 11600"/>
                            <a:gd name="T176" fmla="+- 0 1274 1260"/>
                            <a:gd name="T177" fmla="*/ T176 w 15"/>
                            <a:gd name="T178" fmla="+- 0 -3924 -4536"/>
                            <a:gd name="T179" fmla="*/ -3924 h 11600"/>
                            <a:gd name="T180" fmla="+- 0 1274 1260"/>
                            <a:gd name="T181" fmla="*/ T180 w 15"/>
                            <a:gd name="T182" fmla="+- 0 -4536 -4536"/>
                            <a:gd name="T183" fmla="*/ -4536 h 11600"/>
                            <a:gd name="T184" fmla="+- 0 1274 1260"/>
                            <a:gd name="T185" fmla="*/ T184 w 15"/>
                            <a:gd name="T186" fmla="+- 0 -4260 -4536"/>
                            <a:gd name="T187" fmla="*/ -4260 h 11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15" h="11600">
                              <a:moveTo>
                                <a:pt x="14" y="7599"/>
                              </a:moveTo>
                              <a:lnTo>
                                <a:pt x="0" y="7599"/>
                              </a:lnTo>
                              <a:lnTo>
                                <a:pt x="0" y="7805"/>
                              </a:lnTo>
                              <a:lnTo>
                                <a:pt x="0" y="8081"/>
                              </a:lnTo>
                              <a:lnTo>
                                <a:pt x="0" y="8357"/>
                              </a:lnTo>
                              <a:lnTo>
                                <a:pt x="0" y="8633"/>
                              </a:lnTo>
                              <a:lnTo>
                                <a:pt x="0" y="8909"/>
                              </a:lnTo>
                              <a:lnTo>
                                <a:pt x="0" y="9185"/>
                              </a:lnTo>
                              <a:lnTo>
                                <a:pt x="0" y="9461"/>
                              </a:lnTo>
                              <a:lnTo>
                                <a:pt x="0" y="9737"/>
                              </a:lnTo>
                              <a:lnTo>
                                <a:pt x="0" y="10013"/>
                              </a:lnTo>
                              <a:lnTo>
                                <a:pt x="0" y="10289"/>
                              </a:lnTo>
                              <a:lnTo>
                                <a:pt x="0" y="10565"/>
                              </a:lnTo>
                              <a:lnTo>
                                <a:pt x="0" y="10841"/>
                              </a:lnTo>
                              <a:lnTo>
                                <a:pt x="0" y="11117"/>
                              </a:lnTo>
                              <a:lnTo>
                                <a:pt x="0" y="11393"/>
                              </a:lnTo>
                              <a:lnTo>
                                <a:pt x="0" y="11600"/>
                              </a:lnTo>
                              <a:lnTo>
                                <a:pt x="14" y="11600"/>
                              </a:lnTo>
                              <a:lnTo>
                                <a:pt x="14" y="11393"/>
                              </a:lnTo>
                              <a:lnTo>
                                <a:pt x="14" y="11117"/>
                              </a:lnTo>
                              <a:lnTo>
                                <a:pt x="14" y="10841"/>
                              </a:lnTo>
                              <a:lnTo>
                                <a:pt x="14" y="10565"/>
                              </a:lnTo>
                              <a:lnTo>
                                <a:pt x="14" y="10289"/>
                              </a:lnTo>
                              <a:lnTo>
                                <a:pt x="14" y="10013"/>
                              </a:lnTo>
                              <a:lnTo>
                                <a:pt x="14" y="9737"/>
                              </a:lnTo>
                              <a:lnTo>
                                <a:pt x="14" y="9461"/>
                              </a:lnTo>
                              <a:lnTo>
                                <a:pt x="14" y="9185"/>
                              </a:lnTo>
                              <a:lnTo>
                                <a:pt x="14" y="8909"/>
                              </a:lnTo>
                              <a:lnTo>
                                <a:pt x="14" y="8633"/>
                              </a:lnTo>
                              <a:lnTo>
                                <a:pt x="14" y="8357"/>
                              </a:lnTo>
                              <a:lnTo>
                                <a:pt x="14" y="8081"/>
                              </a:lnTo>
                              <a:lnTo>
                                <a:pt x="14" y="7805"/>
                              </a:lnTo>
                              <a:lnTo>
                                <a:pt x="14" y="7599"/>
                              </a:lnTo>
                              <a:close/>
                              <a:moveTo>
                                <a:pt x="14" y="3910"/>
                              </a:moveTo>
                              <a:lnTo>
                                <a:pt x="0" y="3910"/>
                              </a:lnTo>
                              <a:lnTo>
                                <a:pt x="0" y="4116"/>
                              </a:lnTo>
                              <a:lnTo>
                                <a:pt x="0" y="4632"/>
                              </a:lnTo>
                              <a:lnTo>
                                <a:pt x="0" y="4908"/>
                              </a:lnTo>
                              <a:lnTo>
                                <a:pt x="0" y="5184"/>
                              </a:lnTo>
                              <a:lnTo>
                                <a:pt x="0" y="5460"/>
                              </a:lnTo>
                              <a:lnTo>
                                <a:pt x="0" y="5736"/>
                              </a:lnTo>
                              <a:lnTo>
                                <a:pt x="0" y="6012"/>
                              </a:lnTo>
                              <a:lnTo>
                                <a:pt x="0" y="6288"/>
                              </a:lnTo>
                              <a:lnTo>
                                <a:pt x="0" y="6564"/>
                              </a:lnTo>
                              <a:lnTo>
                                <a:pt x="0" y="6840"/>
                              </a:lnTo>
                              <a:lnTo>
                                <a:pt x="0" y="7116"/>
                              </a:lnTo>
                              <a:lnTo>
                                <a:pt x="0" y="7323"/>
                              </a:lnTo>
                              <a:lnTo>
                                <a:pt x="0" y="7599"/>
                              </a:lnTo>
                              <a:lnTo>
                                <a:pt x="14" y="7599"/>
                              </a:lnTo>
                              <a:lnTo>
                                <a:pt x="14" y="7323"/>
                              </a:lnTo>
                              <a:lnTo>
                                <a:pt x="14" y="7116"/>
                              </a:lnTo>
                              <a:lnTo>
                                <a:pt x="14" y="6840"/>
                              </a:lnTo>
                              <a:lnTo>
                                <a:pt x="14" y="6564"/>
                              </a:lnTo>
                              <a:lnTo>
                                <a:pt x="14" y="6288"/>
                              </a:lnTo>
                              <a:lnTo>
                                <a:pt x="14" y="6012"/>
                              </a:lnTo>
                              <a:lnTo>
                                <a:pt x="14" y="5736"/>
                              </a:lnTo>
                              <a:lnTo>
                                <a:pt x="14" y="5460"/>
                              </a:lnTo>
                              <a:lnTo>
                                <a:pt x="14" y="5184"/>
                              </a:lnTo>
                              <a:lnTo>
                                <a:pt x="14" y="4908"/>
                              </a:lnTo>
                              <a:lnTo>
                                <a:pt x="14" y="4632"/>
                              </a:lnTo>
                              <a:lnTo>
                                <a:pt x="14" y="4116"/>
                              </a:lnTo>
                              <a:lnTo>
                                <a:pt x="14" y="3910"/>
                              </a:lnTo>
                              <a:close/>
                              <a:moveTo>
                                <a:pt x="14" y="307"/>
                              </a:moveTo>
                              <a:lnTo>
                                <a:pt x="0" y="307"/>
                              </a:lnTo>
                              <a:lnTo>
                                <a:pt x="0" y="584"/>
                              </a:lnTo>
                              <a:lnTo>
                                <a:pt x="0" y="612"/>
                              </a:lnTo>
                              <a:lnTo>
                                <a:pt x="0" y="860"/>
                              </a:lnTo>
                              <a:lnTo>
                                <a:pt x="0" y="888"/>
                              </a:lnTo>
                              <a:lnTo>
                                <a:pt x="0" y="1135"/>
                              </a:lnTo>
                              <a:lnTo>
                                <a:pt x="0" y="1136"/>
                              </a:lnTo>
                              <a:lnTo>
                                <a:pt x="0" y="1164"/>
                              </a:lnTo>
                              <a:lnTo>
                                <a:pt x="0" y="1196"/>
                              </a:lnTo>
                              <a:lnTo>
                                <a:pt x="0" y="1412"/>
                              </a:lnTo>
                              <a:lnTo>
                                <a:pt x="0" y="1472"/>
                              </a:lnTo>
                              <a:lnTo>
                                <a:pt x="0" y="1688"/>
                              </a:lnTo>
                              <a:lnTo>
                                <a:pt x="0" y="1748"/>
                              </a:lnTo>
                              <a:lnTo>
                                <a:pt x="0" y="1776"/>
                              </a:lnTo>
                              <a:lnTo>
                                <a:pt x="0" y="1964"/>
                              </a:lnTo>
                              <a:lnTo>
                                <a:pt x="0" y="2052"/>
                              </a:lnTo>
                              <a:lnTo>
                                <a:pt x="0" y="2237"/>
                              </a:lnTo>
                              <a:lnTo>
                                <a:pt x="0" y="2328"/>
                              </a:lnTo>
                              <a:lnTo>
                                <a:pt x="0" y="2513"/>
                              </a:lnTo>
                              <a:lnTo>
                                <a:pt x="0" y="2604"/>
                              </a:lnTo>
                              <a:lnTo>
                                <a:pt x="0" y="2789"/>
                              </a:lnTo>
                              <a:lnTo>
                                <a:pt x="0" y="2880"/>
                              </a:lnTo>
                              <a:lnTo>
                                <a:pt x="0" y="3065"/>
                              </a:lnTo>
                              <a:lnTo>
                                <a:pt x="0" y="3341"/>
                              </a:lnTo>
                              <a:lnTo>
                                <a:pt x="0" y="3617"/>
                              </a:lnTo>
                              <a:lnTo>
                                <a:pt x="0" y="3893"/>
                              </a:lnTo>
                              <a:lnTo>
                                <a:pt x="14" y="3893"/>
                              </a:lnTo>
                              <a:lnTo>
                                <a:pt x="14" y="3617"/>
                              </a:lnTo>
                              <a:lnTo>
                                <a:pt x="14" y="3341"/>
                              </a:lnTo>
                              <a:lnTo>
                                <a:pt x="14" y="3065"/>
                              </a:lnTo>
                              <a:lnTo>
                                <a:pt x="14" y="2880"/>
                              </a:lnTo>
                              <a:lnTo>
                                <a:pt x="14" y="2789"/>
                              </a:lnTo>
                              <a:lnTo>
                                <a:pt x="14" y="2604"/>
                              </a:lnTo>
                              <a:lnTo>
                                <a:pt x="14" y="2513"/>
                              </a:lnTo>
                              <a:lnTo>
                                <a:pt x="14" y="2328"/>
                              </a:lnTo>
                              <a:lnTo>
                                <a:pt x="14" y="2237"/>
                              </a:lnTo>
                              <a:lnTo>
                                <a:pt x="14" y="2052"/>
                              </a:lnTo>
                              <a:lnTo>
                                <a:pt x="14" y="1964"/>
                              </a:lnTo>
                              <a:lnTo>
                                <a:pt x="14" y="1776"/>
                              </a:lnTo>
                              <a:lnTo>
                                <a:pt x="14" y="1748"/>
                              </a:lnTo>
                              <a:lnTo>
                                <a:pt x="14" y="1688"/>
                              </a:lnTo>
                              <a:lnTo>
                                <a:pt x="14" y="1472"/>
                              </a:lnTo>
                              <a:lnTo>
                                <a:pt x="14" y="1412"/>
                              </a:lnTo>
                              <a:lnTo>
                                <a:pt x="14" y="1196"/>
                              </a:lnTo>
                              <a:lnTo>
                                <a:pt x="14" y="1164"/>
                              </a:lnTo>
                              <a:lnTo>
                                <a:pt x="14" y="1136"/>
                              </a:lnTo>
                              <a:lnTo>
                                <a:pt x="14" y="1135"/>
                              </a:lnTo>
                              <a:lnTo>
                                <a:pt x="14" y="888"/>
                              </a:lnTo>
                              <a:lnTo>
                                <a:pt x="14" y="860"/>
                              </a:lnTo>
                              <a:lnTo>
                                <a:pt x="14" y="612"/>
                              </a:lnTo>
                              <a:lnTo>
                                <a:pt x="14" y="584"/>
                              </a:lnTo>
                              <a:lnTo>
                                <a:pt x="14" y="307"/>
                              </a:lnTo>
                              <a:close/>
                              <a:moveTo>
                                <a:pt x="14" y="0"/>
                              </a:moveTo>
                              <a:lnTo>
                                <a:pt x="0" y="0"/>
                              </a:lnTo>
                              <a:lnTo>
                                <a:pt x="0" y="276"/>
                              </a:lnTo>
                              <a:lnTo>
                                <a:pt x="14" y="27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A45752" id="docshape2" o:spid="_x0000_s1026" alt="&quot;&quot;" style="position:absolute;margin-left:63pt;margin-top:-226.8pt;width:.75pt;height:580pt;z-index:15730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5,1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" path="m14,7599r-14,l,7805r,276l,8357r,276l,8909r,276l,9461r,276l,10013r,276l,10565r,276l,11117r,276l,11600r14,l14,11393r,-276l14,10841r,-276l14,10289r,-276l14,9737r,-276l14,9185r,-276l14,8633r,-276l14,8081r,-276l14,7599xm14,3910r-14,l,4116r,516l,4908r,276l,5460r,276l,6012r,276l,6564r,276l,7116r,207l,7599r14,l14,7323r,-207l14,6840r,-276l14,6288r,-276l14,5736r,-276l14,5184r,-276l14,4632r,-516l14,3910xm14,307l,307,,584r,28l,860r,28l,1135r,1l,1164r,32l,1412r,60l,1688r,60l,1776r,188l,2052r,185l,2328r,185l,2604r,185l,2880r,185l,3341r,276l,3893r14,l14,3617r,-276l14,3065r,-185l14,2789r,-185l14,2513r,-185l14,2237r,-185l14,1964r,-188l14,1748r,-60l14,1472r,-60l14,1196r,-32l14,1136r,-1l14,888r,-28l14,612r,-28l14,307xm14,l,,,276r14,l14,xe" fillcolor="black" stroked="f">
                <v:path arrowok="t" o:connecttype="custom" o:connectlocs="0,2075815;0,2426335;0,2952115;0,3477895;0,4003675;0,4354195;8890,4354195;8890,4003675;8890,3477895;8890,2952115;8890,2426335;8890,2075815;0,-397510;0,236220;0,586740;0,937260;0,1287780;0,1769745;8890,1769745;8890,1287780;8890,937260;8890,586740;8890,236220;8890,-397510;0,-2509520;0,-2316480;0,-2141220;0,-1945640;0,-1770380;0,-1577340;0,-1459865;0,-1284605;0,-1109345;0,-934085;0,-408305;8890,-758825;8890,-1051560;8890,-1226820;8890,-1402080;8890,-1577340;8890,-1752600;8890,-1808480;8890,-2120900;8890,-2159635;8890,-2491740;8890,-2880360;8890,-2705100" o:connectangles="0,0,0,0,0,0,0,0,0,0,0,0,0,0,0,0,0,0,0,0,0,0,0,0,0,0,0,0,0,0,0,0,0,0,0,0,0,0,0,0,0,0,0,0,0,0,0"/>
                <w10:wrap anchorx="page"/>
              </v:shape>
            </w:pict>
          </mc:Fallback>
        </mc:AlternateContent>
      </w:r>
      <w:r w:rsidR="00642B39" w:rsidRPr="00646834">
        <w:rPr>
          <w:u w:val="none"/>
        </w:rPr>
        <w:t>OBJECTIVE</w:t>
      </w:r>
      <w:r w:rsidR="00642B39" w:rsidRPr="00646834">
        <w:rPr>
          <w:spacing w:val="-4"/>
          <w:u w:val="none"/>
        </w:rPr>
        <w:t xml:space="preserve"> </w:t>
      </w:r>
      <w:r w:rsidR="00642B39" w:rsidRPr="00646834">
        <w:rPr>
          <w:u w:val="none"/>
        </w:rPr>
        <w:t>&amp;</w:t>
      </w:r>
      <w:r w:rsidR="00642B39" w:rsidRPr="00646834">
        <w:rPr>
          <w:spacing w:val="-5"/>
          <w:u w:val="none"/>
        </w:rPr>
        <w:t xml:space="preserve"> </w:t>
      </w:r>
      <w:r w:rsidR="00642B39" w:rsidRPr="00646834">
        <w:rPr>
          <w:spacing w:val="-2"/>
          <w:u w:val="none"/>
        </w:rPr>
        <w:t>PURPOSE</w:t>
      </w:r>
    </w:p>
    <w:p w14:paraId="6932ACA7" w14:textId="77777777" w:rsidR="00940201" w:rsidRDefault="00940201">
      <w:pPr>
        <w:pStyle w:val="BodyText"/>
        <w:rPr>
          <w:b/>
          <w:sz w:val="16"/>
          <w:u w:val="none"/>
        </w:rPr>
      </w:pPr>
    </w:p>
    <w:p w14:paraId="58168172" w14:textId="70A5619A" w:rsidR="00940201" w:rsidRDefault="00642B39">
      <w:pPr>
        <w:pStyle w:val="BodyText"/>
        <w:spacing w:before="92"/>
        <w:ind w:left="160" w:right="128"/>
        <w:rPr>
          <w:u w:val="none"/>
        </w:rPr>
      </w:pPr>
      <w:r>
        <w:rPr>
          <w:u w:val="none"/>
        </w:rPr>
        <w:t xml:space="preserve">The purpose of this regulation is to set forth the </w:t>
      </w:r>
      <w:proofErr w:type="spellStart"/>
      <w:r>
        <w:rPr>
          <w:strike/>
          <w:color w:val="0101FF"/>
          <w:sz w:val="18"/>
          <w:u w:val="none"/>
        </w:rPr>
        <w:t>university’s</w:t>
      </w:r>
      <w:r>
        <w:rPr>
          <w:color w:val="0101FF"/>
          <w:u w:color="0101FF"/>
        </w:rPr>
        <w:t>University</w:t>
      </w:r>
      <w:proofErr w:type="spellEnd"/>
      <w:r>
        <w:rPr>
          <w:color w:val="0101FF"/>
          <w:u w:color="0101FF"/>
        </w:rPr>
        <w:t xml:space="preserve"> of North Florida’s</w:t>
      </w:r>
      <w:r>
        <w:rPr>
          <w:color w:val="0101FF"/>
          <w:u w:val="none"/>
        </w:rPr>
        <w:t xml:space="preserve"> </w:t>
      </w:r>
      <w:r>
        <w:rPr>
          <w:u w:val="none"/>
        </w:rPr>
        <w:t>expectations</w:t>
      </w:r>
      <w:r>
        <w:rPr>
          <w:spacing w:val="-4"/>
          <w:u w:val="none"/>
        </w:rPr>
        <w:t xml:space="preserve"> </w:t>
      </w:r>
      <w:proofErr w:type="spellStart"/>
      <w:r>
        <w:rPr>
          <w:strike/>
          <w:color w:val="0101FF"/>
          <w:sz w:val="18"/>
          <w:u w:val="none"/>
        </w:rPr>
        <w:t>by</w:t>
      </w:r>
      <w:r>
        <w:rPr>
          <w:color w:val="0101FF"/>
          <w:u w:color="0101FF"/>
        </w:rPr>
        <w:t>for</w:t>
      </w:r>
      <w:proofErr w:type="spellEnd"/>
      <w:r>
        <w:rPr>
          <w:color w:val="0101FF"/>
          <w:spacing w:val="-6"/>
          <w:u w:val="none"/>
        </w:rPr>
        <w:t xml:space="preserve"> </w:t>
      </w:r>
      <w:r>
        <w:rPr>
          <w:u w:val="none"/>
        </w:rPr>
        <w:t>fostering</w:t>
      </w:r>
      <w:r>
        <w:rPr>
          <w:spacing w:val="-3"/>
          <w:u w:val="none"/>
        </w:rPr>
        <w:t xml:space="preserve"> </w:t>
      </w:r>
      <w:r>
        <w:rPr>
          <w:u w:val="none"/>
        </w:rPr>
        <w:t>and</w:t>
      </w:r>
      <w:r>
        <w:rPr>
          <w:spacing w:val="-3"/>
          <w:u w:val="none"/>
        </w:rPr>
        <w:t xml:space="preserve"> </w:t>
      </w:r>
      <w:r>
        <w:rPr>
          <w:u w:val="none"/>
        </w:rPr>
        <w:t>maintaining</w:t>
      </w:r>
      <w:r>
        <w:rPr>
          <w:spacing w:val="-6"/>
          <w:u w:val="none"/>
        </w:rPr>
        <w:t xml:space="preserve"> </w:t>
      </w:r>
      <w:r>
        <w:rPr>
          <w:u w:val="none"/>
        </w:rPr>
        <w:t>an</w:t>
      </w:r>
      <w:r>
        <w:rPr>
          <w:spacing w:val="-1"/>
          <w:u w:val="none"/>
        </w:rPr>
        <w:t xml:space="preserve"> </w:t>
      </w:r>
      <w:r>
        <w:rPr>
          <w:u w:val="none"/>
        </w:rPr>
        <w:t>environment</w:t>
      </w:r>
      <w:r>
        <w:rPr>
          <w:spacing w:val="-1"/>
          <w:u w:val="none"/>
        </w:rPr>
        <w:t xml:space="preserve"> </w:t>
      </w:r>
      <w:r>
        <w:rPr>
          <w:u w:val="none"/>
        </w:rPr>
        <w:t>of</w:t>
      </w:r>
      <w:r>
        <w:rPr>
          <w:spacing w:val="-1"/>
          <w:u w:val="none"/>
        </w:rPr>
        <w:t xml:space="preserve"> </w:t>
      </w:r>
      <w:r>
        <w:rPr>
          <w:u w:val="none"/>
        </w:rPr>
        <w:t>inclusiveness</w:t>
      </w:r>
      <w:r>
        <w:rPr>
          <w:spacing w:val="-2"/>
          <w:u w:val="none"/>
        </w:rPr>
        <w:t xml:space="preserve"> </w:t>
      </w:r>
      <w:r>
        <w:rPr>
          <w:u w:val="none"/>
        </w:rPr>
        <w:t>and</w:t>
      </w:r>
      <w:r>
        <w:rPr>
          <w:spacing w:val="-1"/>
          <w:u w:val="none"/>
        </w:rPr>
        <w:t xml:space="preserve"> </w:t>
      </w:r>
      <w:r>
        <w:rPr>
          <w:u w:val="none"/>
        </w:rPr>
        <w:t>equity for</w:t>
      </w:r>
      <w:r>
        <w:rPr>
          <w:spacing w:val="-4"/>
          <w:u w:val="none"/>
        </w:rPr>
        <w:t xml:space="preserve"> </w:t>
      </w:r>
      <w:r>
        <w:rPr>
          <w:u w:val="none"/>
        </w:rPr>
        <w:t>all</w:t>
      </w:r>
      <w:r>
        <w:rPr>
          <w:spacing w:val="-3"/>
          <w:u w:val="none"/>
        </w:rPr>
        <w:t xml:space="preserve"> </w:t>
      </w:r>
      <w:r>
        <w:rPr>
          <w:u w:val="none"/>
        </w:rPr>
        <w:t>who</w:t>
      </w:r>
      <w:r>
        <w:rPr>
          <w:spacing w:val="-2"/>
          <w:u w:val="none"/>
        </w:rPr>
        <w:t xml:space="preserve"> </w:t>
      </w:r>
      <w:r>
        <w:rPr>
          <w:u w:val="none"/>
        </w:rPr>
        <w:t>interact</w:t>
      </w:r>
      <w:r>
        <w:rPr>
          <w:spacing w:val="-5"/>
          <w:u w:val="none"/>
        </w:rPr>
        <w:t xml:space="preserve"> </w:t>
      </w:r>
      <w:r>
        <w:rPr>
          <w:u w:val="none"/>
        </w:rPr>
        <w:t>in</w:t>
      </w:r>
      <w:r>
        <w:rPr>
          <w:spacing w:val="-2"/>
          <w:u w:val="none"/>
        </w:rPr>
        <w:t xml:space="preserve"> </w:t>
      </w:r>
      <w:r>
        <w:rPr>
          <w:u w:val="none"/>
        </w:rPr>
        <w:t>our</w:t>
      </w:r>
      <w:r>
        <w:rPr>
          <w:spacing w:val="-4"/>
          <w:u w:val="none"/>
        </w:rPr>
        <w:t xml:space="preserve"> </w:t>
      </w:r>
      <w:r>
        <w:rPr>
          <w:u w:val="none"/>
        </w:rPr>
        <w:t>university</w:t>
      </w:r>
      <w:r>
        <w:rPr>
          <w:spacing w:val="-5"/>
          <w:u w:val="none"/>
        </w:rPr>
        <w:t xml:space="preserve"> </w:t>
      </w:r>
      <w:r>
        <w:rPr>
          <w:u w:val="none"/>
        </w:rPr>
        <w:t>community;</w:t>
      </w:r>
      <w:r>
        <w:rPr>
          <w:spacing w:val="-2"/>
          <w:u w:val="none"/>
        </w:rPr>
        <w:t xml:space="preserve"> </w:t>
      </w:r>
      <w:r>
        <w:rPr>
          <w:u w:val="none"/>
        </w:rPr>
        <w:t>and</w:t>
      </w:r>
      <w:r>
        <w:rPr>
          <w:spacing w:val="-2"/>
          <w:u w:val="none"/>
        </w:rPr>
        <w:t xml:space="preserve"> </w:t>
      </w:r>
      <w:r>
        <w:rPr>
          <w:u w:val="none"/>
        </w:rPr>
        <w:t>to</w:t>
      </w:r>
      <w:r>
        <w:rPr>
          <w:spacing w:val="-4"/>
          <w:u w:val="none"/>
        </w:rPr>
        <w:t xml:space="preserve"> </w:t>
      </w:r>
      <w:r>
        <w:rPr>
          <w:u w:val="none"/>
        </w:rPr>
        <w:t>reinforce</w:t>
      </w:r>
      <w:r>
        <w:rPr>
          <w:spacing w:val="-4"/>
          <w:u w:val="none"/>
        </w:rPr>
        <w:t xml:space="preserve"> </w:t>
      </w:r>
      <w:r>
        <w:rPr>
          <w:u w:val="none"/>
        </w:rPr>
        <w:t>the</w:t>
      </w:r>
      <w:r>
        <w:rPr>
          <w:spacing w:val="-4"/>
          <w:u w:val="none"/>
        </w:rPr>
        <w:t xml:space="preserve"> </w:t>
      </w:r>
      <w:proofErr w:type="spellStart"/>
      <w:r>
        <w:rPr>
          <w:strike/>
          <w:color w:val="0101FF"/>
          <w:sz w:val="18"/>
          <w:u w:val="none"/>
        </w:rPr>
        <w:t>university’s</w:t>
      </w:r>
      <w:r>
        <w:rPr>
          <w:color w:val="0101FF"/>
          <w:u w:color="0101FF"/>
        </w:rPr>
        <w:t>University’s</w:t>
      </w:r>
      <w:proofErr w:type="spellEnd"/>
      <w:r>
        <w:rPr>
          <w:color w:val="0101FF"/>
          <w:u w:val="none"/>
        </w:rPr>
        <w:t xml:space="preserve"> </w:t>
      </w:r>
      <w:r>
        <w:rPr>
          <w:u w:val="none"/>
        </w:rPr>
        <w:t xml:space="preserve">commitment to diversity in the recruitment, selection and retention of students, </w:t>
      </w:r>
      <w:proofErr w:type="gramStart"/>
      <w:r>
        <w:rPr>
          <w:u w:val="none"/>
        </w:rPr>
        <w:t>faculty</w:t>
      </w:r>
      <w:proofErr w:type="gramEnd"/>
      <w:r>
        <w:rPr>
          <w:u w:val="none"/>
        </w:rPr>
        <w:t xml:space="preserve"> and staff; and to provide procedures to file a complaint alleging discrimination, retaliation, discriminatory harassment.</w:t>
      </w:r>
      <w:r>
        <w:rPr>
          <w:spacing w:val="40"/>
          <w:u w:val="none"/>
        </w:rPr>
        <w:t xml:space="preserve"> </w:t>
      </w:r>
      <w:r>
        <w:rPr>
          <w:u w:val="none"/>
        </w:rPr>
        <w:t xml:space="preserve">Sexual misconduct/harassment is covered by </w:t>
      </w:r>
      <w:r>
        <w:rPr>
          <w:color w:val="0101FF"/>
          <w:u w:color="0101FF"/>
        </w:rPr>
        <w:t>a</w:t>
      </w:r>
      <w:r>
        <w:rPr>
          <w:color w:val="0101FF"/>
          <w:u w:val="none"/>
        </w:rPr>
        <w:t xml:space="preserve"> </w:t>
      </w:r>
      <w:r>
        <w:rPr>
          <w:u w:val="none"/>
        </w:rPr>
        <w:t>separate regulation</w:t>
      </w:r>
      <w:r>
        <w:rPr>
          <w:color w:val="0101FF"/>
          <w:sz w:val="18"/>
          <w:u w:val="none"/>
        </w:rPr>
        <w:t>.</w:t>
      </w:r>
      <w:r>
        <w:rPr>
          <w:color w:val="0101FF"/>
          <w:u w:color="0101FF"/>
        </w:rPr>
        <w:t xml:space="preserve"> (See Sexual Misconduct Regulation 1.0050R)</w:t>
      </w:r>
    </w:p>
    <w:p w14:paraId="7270D923" w14:textId="139E3667" w:rsidR="00940201" w:rsidRDefault="00940201">
      <w:pPr>
        <w:pStyle w:val="BodyText"/>
        <w:spacing w:before="11"/>
        <w:rPr>
          <w:sz w:val="8"/>
          <w:u w:val="none"/>
        </w:rPr>
      </w:pPr>
    </w:p>
    <w:p w14:paraId="6E47150A" w14:textId="000E76C2" w:rsidR="00940201" w:rsidRPr="00646834" w:rsidRDefault="00642B39" w:rsidP="00646834">
      <w:pPr>
        <w:pStyle w:val="Heading2"/>
        <w:numPr>
          <w:ilvl w:val="0"/>
          <w:numId w:val="7"/>
        </w:numPr>
        <w:rPr>
          <w:u w:val="none"/>
        </w:rPr>
      </w:pPr>
      <w:r w:rsidRPr="00646834">
        <w:rPr>
          <w:u w:val="none"/>
        </w:rPr>
        <w:t>STATEMENT</w:t>
      </w:r>
      <w:r w:rsidRPr="00646834">
        <w:rPr>
          <w:spacing w:val="-7"/>
          <w:u w:val="none"/>
        </w:rPr>
        <w:t xml:space="preserve"> </w:t>
      </w:r>
      <w:r w:rsidRPr="00646834">
        <w:rPr>
          <w:u w:val="none"/>
        </w:rPr>
        <w:t>OF</w:t>
      </w:r>
      <w:r w:rsidRPr="00646834">
        <w:rPr>
          <w:spacing w:val="-6"/>
          <w:u w:val="none"/>
        </w:rPr>
        <w:t xml:space="preserve"> </w:t>
      </w:r>
      <w:r w:rsidRPr="00646834">
        <w:rPr>
          <w:spacing w:val="-2"/>
          <w:u w:val="none"/>
        </w:rPr>
        <w:t>REGULATION</w:t>
      </w:r>
    </w:p>
    <w:p w14:paraId="37FF0E41" w14:textId="3799BECC" w:rsidR="00940201" w:rsidRDefault="00940201">
      <w:pPr>
        <w:pStyle w:val="BodyText"/>
        <w:spacing w:before="10"/>
        <w:rPr>
          <w:b/>
          <w:sz w:val="8"/>
          <w:u w:val="none"/>
        </w:rPr>
      </w:pPr>
    </w:p>
    <w:p w14:paraId="4ED2A390" w14:textId="77777777" w:rsidR="00940201" w:rsidRDefault="00642B39">
      <w:pPr>
        <w:pStyle w:val="BodyText"/>
        <w:spacing w:before="70"/>
        <w:ind w:left="160" w:right="134"/>
        <w:rPr>
          <w:u w:val="none"/>
        </w:rPr>
      </w:pPr>
      <w:r>
        <w:rPr>
          <w:u w:val="none"/>
        </w:rPr>
        <w:t xml:space="preserve">The University of North Florida </w:t>
      </w:r>
      <w:r>
        <w:rPr>
          <w:color w:val="800080"/>
          <w:u w:color="800080"/>
        </w:rPr>
        <w:t xml:space="preserve">(“University” or “UNF”) </w:t>
      </w:r>
      <w:r>
        <w:rPr>
          <w:u w:val="none"/>
        </w:rPr>
        <w:t>is committed to providing an inclusive and welcoming environment for all who interact in our community.</w:t>
      </w:r>
      <w:r>
        <w:rPr>
          <w:spacing w:val="40"/>
          <w:u w:val="none"/>
        </w:rPr>
        <w:t xml:space="preserve"> </w:t>
      </w:r>
      <w:r>
        <w:rPr>
          <w:u w:val="none"/>
        </w:rPr>
        <w:t xml:space="preserve">In building this environment, we strive to attract students, </w:t>
      </w:r>
      <w:proofErr w:type="gramStart"/>
      <w:r>
        <w:rPr>
          <w:u w:val="none"/>
        </w:rPr>
        <w:t>faculty</w:t>
      </w:r>
      <w:proofErr w:type="gramEnd"/>
      <w:r>
        <w:rPr>
          <w:u w:val="none"/>
        </w:rPr>
        <w:t xml:space="preserve"> and staff from a variety of cultures, abilities, backgrounds and life experiences</w:t>
      </w:r>
      <w:r>
        <w:rPr>
          <w:strike/>
          <w:color w:val="0101FF"/>
          <w:sz w:val="18"/>
          <w:u w:val="none"/>
        </w:rPr>
        <w:t xml:space="preserve">. </w:t>
      </w:r>
      <w:r>
        <w:rPr>
          <w:color w:val="0101FF"/>
          <w:u w:color="0101FF"/>
        </w:rPr>
        <w:t xml:space="preserve"> to achieve a diverse University</w:t>
      </w:r>
      <w:r>
        <w:rPr>
          <w:color w:val="0101FF"/>
          <w:u w:val="none"/>
        </w:rPr>
        <w:t xml:space="preserve"> </w:t>
      </w:r>
      <w:r>
        <w:rPr>
          <w:color w:val="0101FF"/>
          <w:u w:color="0101FF"/>
        </w:rPr>
        <w:t>community.</w:t>
      </w:r>
      <w:r>
        <w:rPr>
          <w:color w:val="0101FF"/>
          <w:u w:val="none"/>
        </w:rPr>
        <w:t xml:space="preserve"> </w:t>
      </w:r>
      <w:r>
        <w:rPr>
          <w:u w:val="none"/>
        </w:rPr>
        <w:t xml:space="preserve">In furtherance of the </w:t>
      </w:r>
      <w:proofErr w:type="spellStart"/>
      <w:r>
        <w:rPr>
          <w:strike/>
          <w:color w:val="0101FF"/>
          <w:sz w:val="18"/>
          <w:u w:val="none"/>
        </w:rPr>
        <w:t>university’s</w:t>
      </w:r>
      <w:r>
        <w:rPr>
          <w:color w:val="0101FF"/>
          <w:u w:color="0101FF"/>
        </w:rPr>
        <w:t>University’s</w:t>
      </w:r>
      <w:proofErr w:type="spellEnd"/>
      <w:r>
        <w:rPr>
          <w:color w:val="0101FF"/>
          <w:u w:val="none"/>
        </w:rPr>
        <w:t xml:space="preserve"> </w:t>
      </w:r>
      <w:r>
        <w:rPr>
          <w:u w:val="none"/>
        </w:rPr>
        <w:t xml:space="preserve">diversity initiatives and focus </w:t>
      </w:r>
      <w:proofErr w:type="gramStart"/>
      <w:r>
        <w:rPr>
          <w:u w:val="none"/>
        </w:rPr>
        <w:t>toward</w:t>
      </w:r>
      <w:proofErr w:type="gramEnd"/>
      <w:r>
        <w:rPr>
          <w:u w:val="none"/>
        </w:rPr>
        <w:t xml:space="preserve"> inclusiveness, it is expected that all in the </w:t>
      </w:r>
      <w:proofErr w:type="spellStart"/>
      <w:r>
        <w:rPr>
          <w:strike/>
          <w:color w:val="0101FF"/>
          <w:sz w:val="18"/>
          <w:u w:val="none"/>
        </w:rPr>
        <w:t>university</w:t>
      </w:r>
      <w:r>
        <w:rPr>
          <w:color w:val="0101FF"/>
          <w:u w:color="0101FF"/>
        </w:rPr>
        <w:t>University</w:t>
      </w:r>
      <w:proofErr w:type="spellEnd"/>
      <w:r>
        <w:rPr>
          <w:color w:val="0101FF"/>
          <w:u w:val="none"/>
        </w:rPr>
        <w:t xml:space="preserve"> </w:t>
      </w:r>
      <w:r>
        <w:rPr>
          <w:u w:val="none"/>
        </w:rPr>
        <w:t xml:space="preserve">community will appreciate and respect the dignity, individuality, and the uniqueness of our </w:t>
      </w:r>
      <w:r>
        <w:rPr>
          <w:strike/>
          <w:color w:val="0101FF"/>
          <w:sz w:val="18"/>
          <w:u w:val="none"/>
        </w:rPr>
        <w:t>individual</w:t>
      </w:r>
      <w:r>
        <w:rPr>
          <w:color w:val="0101FF"/>
          <w:sz w:val="18"/>
          <w:u w:val="none"/>
        </w:rPr>
        <w:t xml:space="preserve"> </w:t>
      </w:r>
      <w:r>
        <w:rPr>
          <w:u w:val="none"/>
        </w:rPr>
        <w:t>community members.</w:t>
      </w:r>
      <w:r>
        <w:rPr>
          <w:spacing w:val="40"/>
          <w:u w:val="none"/>
        </w:rPr>
        <w:t xml:space="preserve"> </w:t>
      </w:r>
      <w:r>
        <w:rPr>
          <w:u w:val="none"/>
        </w:rPr>
        <w:t>It is also expected that we will maintain an environment conducive to the pursuit of educational, scholarly, and career interests, where both the distinctiveness</w:t>
      </w:r>
      <w:r>
        <w:rPr>
          <w:spacing w:val="-3"/>
          <w:u w:val="none"/>
        </w:rPr>
        <w:t xml:space="preserve"> </w:t>
      </w:r>
      <w:r>
        <w:rPr>
          <w:u w:val="none"/>
        </w:rPr>
        <w:t>of</w:t>
      </w:r>
      <w:r>
        <w:rPr>
          <w:spacing w:val="-2"/>
          <w:u w:val="none"/>
        </w:rPr>
        <w:t xml:space="preserve"> </w:t>
      </w:r>
      <w:r>
        <w:rPr>
          <w:u w:val="none"/>
        </w:rPr>
        <w:t>each</w:t>
      </w:r>
      <w:r>
        <w:rPr>
          <w:spacing w:val="-4"/>
          <w:u w:val="none"/>
        </w:rPr>
        <w:t xml:space="preserve"> </w:t>
      </w:r>
      <w:r>
        <w:rPr>
          <w:u w:val="none"/>
        </w:rPr>
        <w:t>person’s</w:t>
      </w:r>
      <w:r>
        <w:rPr>
          <w:spacing w:val="-5"/>
          <w:u w:val="none"/>
        </w:rPr>
        <w:t xml:space="preserve"> </w:t>
      </w:r>
      <w:r>
        <w:rPr>
          <w:u w:val="none"/>
        </w:rPr>
        <w:t>experience</w:t>
      </w:r>
      <w:r>
        <w:rPr>
          <w:spacing w:val="-4"/>
          <w:u w:val="none"/>
        </w:rPr>
        <w:t xml:space="preserve"> </w:t>
      </w:r>
      <w:r>
        <w:rPr>
          <w:u w:val="none"/>
        </w:rPr>
        <w:t>and</w:t>
      </w:r>
      <w:r>
        <w:rPr>
          <w:spacing w:val="-2"/>
          <w:u w:val="none"/>
        </w:rPr>
        <w:t xml:space="preserve"> </w:t>
      </w:r>
      <w:r>
        <w:rPr>
          <w:u w:val="none"/>
        </w:rPr>
        <w:t>the</w:t>
      </w:r>
      <w:r>
        <w:rPr>
          <w:spacing w:val="-2"/>
          <w:u w:val="none"/>
        </w:rPr>
        <w:t xml:space="preserve"> </w:t>
      </w:r>
      <w:r>
        <w:rPr>
          <w:u w:val="none"/>
        </w:rPr>
        <w:t>common</w:t>
      </w:r>
      <w:r>
        <w:rPr>
          <w:spacing w:val="-2"/>
          <w:u w:val="none"/>
        </w:rPr>
        <w:t xml:space="preserve"> </w:t>
      </w:r>
      <w:r>
        <w:rPr>
          <w:u w:val="none"/>
        </w:rPr>
        <w:t>humanity</w:t>
      </w:r>
      <w:r>
        <w:rPr>
          <w:spacing w:val="-5"/>
          <w:u w:val="none"/>
        </w:rPr>
        <w:t xml:space="preserve"> </w:t>
      </w:r>
      <w:r>
        <w:rPr>
          <w:u w:val="none"/>
        </w:rPr>
        <w:t>that</w:t>
      </w:r>
      <w:r>
        <w:rPr>
          <w:spacing w:val="-3"/>
          <w:u w:val="none"/>
        </w:rPr>
        <w:t xml:space="preserve"> </w:t>
      </w:r>
      <w:r>
        <w:rPr>
          <w:u w:val="none"/>
        </w:rPr>
        <w:t>unites</w:t>
      </w:r>
      <w:r>
        <w:rPr>
          <w:spacing w:val="-3"/>
          <w:u w:val="none"/>
        </w:rPr>
        <w:t xml:space="preserve"> </w:t>
      </w:r>
      <w:r>
        <w:rPr>
          <w:u w:val="none"/>
        </w:rPr>
        <w:t>us</w:t>
      </w:r>
      <w:r>
        <w:rPr>
          <w:spacing w:val="-5"/>
          <w:u w:val="none"/>
        </w:rPr>
        <w:t xml:space="preserve"> </w:t>
      </w:r>
      <w:r>
        <w:rPr>
          <w:u w:val="none"/>
        </w:rPr>
        <w:t>all will be recognized.</w:t>
      </w:r>
      <w:r>
        <w:rPr>
          <w:spacing w:val="40"/>
          <w:u w:val="none"/>
        </w:rPr>
        <w:t xml:space="preserve"> </w:t>
      </w:r>
      <w:r>
        <w:rPr>
          <w:u w:val="none"/>
        </w:rPr>
        <w:t>This will allow us to take full educational advantage of the variety of talents, backgrounds, and perspectives of those who study and work at the</w:t>
      </w:r>
    </w:p>
    <w:p w14:paraId="01D99DE3" w14:textId="67472265" w:rsidR="00940201" w:rsidRDefault="00642B39">
      <w:pPr>
        <w:ind w:left="160"/>
        <w:rPr>
          <w:sz w:val="24"/>
        </w:rPr>
      </w:pPr>
      <w:proofErr w:type="spellStart"/>
      <w:r>
        <w:rPr>
          <w:strike/>
          <w:color w:val="0101FF"/>
          <w:spacing w:val="-2"/>
          <w:sz w:val="18"/>
        </w:rPr>
        <w:t>university</w:t>
      </w:r>
      <w:r>
        <w:rPr>
          <w:color w:val="0101FF"/>
          <w:spacing w:val="-2"/>
          <w:sz w:val="24"/>
          <w:u w:val="single" w:color="0101FF"/>
        </w:rPr>
        <w:t>University</w:t>
      </w:r>
      <w:proofErr w:type="spellEnd"/>
      <w:r>
        <w:rPr>
          <w:spacing w:val="-2"/>
          <w:sz w:val="24"/>
        </w:rPr>
        <w:t>.</w:t>
      </w:r>
    </w:p>
    <w:p w14:paraId="148AC763" w14:textId="2EFF5E53" w:rsidR="00940201" w:rsidRDefault="00940201">
      <w:pPr>
        <w:pStyle w:val="BodyText"/>
        <w:spacing w:before="11"/>
        <w:rPr>
          <w:sz w:val="8"/>
          <w:u w:val="none"/>
        </w:rPr>
      </w:pPr>
    </w:p>
    <w:p w14:paraId="2B0FE41B" w14:textId="77777777" w:rsidR="00940201" w:rsidRDefault="00940201">
      <w:pPr>
        <w:rPr>
          <w:sz w:val="8"/>
        </w:rPr>
        <w:sectPr w:rsidR="00940201">
          <w:pgSz w:w="12240" w:h="15840"/>
          <w:pgMar w:top="1360" w:right="1340" w:bottom="280" w:left="1280" w:header="720" w:footer="720" w:gutter="0"/>
          <w:cols w:space="720"/>
        </w:sectPr>
      </w:pPr>
    </w:p>
    <w:p w14:paraId="1BAEA0B3" w14:textId="0E270B98" w:rsidR="00940201" w:rsidRDefault="004B6919">
      <w:pPr>
        <w:pStyle w:val="BodyText"/>
        <w:spacing w:before="75"/>
        <w:ind w:left="160" w:right="280"/>
        <w:rPr>
          <w:u w:val="none"/>
        </w:rPr>
      </w:pPr>
      <w:r>
        <w:rPr>
          <w:noProof/>
        </w:rPr>
        <w:lastRenderedPageBreak/>
        <mc:AlternateContent>
          <mc:Choice Requires="wps">
            <w:drawing>
              <wp:anchor distT="0" distB="0" distL="114300" distR="114300" simplePos="0" relativeHeight="15736832" behindDoc="0" locked="0" layoutInCell="1" allowOverlap="1" wp14:anchorId="02004C91" wp14:editId="15D263A2">
                <wp:simplePos x="0" y="0"/>
                <wp:positionH relativeFrom="page">
                  <wp:posOffset>800100</wp:posOffset>
                </wp:positionH>
                <wp:positionV relativeFrom="page">
                  <wp:posOffset>914400</wp:posOffset>
                </wp:positionV>
                <wp:extent cx="9525" cy="8148955"/>
                <wp:effectExtent l="0" t="0" r="0" b="0"/>
                <wp:wrapNone/>
                <wp:docPr id="99" name="docshape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8148955"/>
                        </a:xfrm>
                        <a:custGeom>
                          <a:avLst/>
                          <a:gdLst>
                            <a:gd name="T0" fmla="+- 0 1260 1260"/>
                            <a:gd name="T1" fmla="*/ T0 w 15"/>
                            <a:gd name="T2" fmla="+- 0 14273 1440"/>
                            <a:gd name="T3" fmla="*/ 14273 h 12833"/>
                            <a:gd name="T4" fmla="+- 0 1274 1260"/>
                            <a:gd name="T5" fmla="*/ T4 w 15"/>
                            <a:gd name="T6" fmla="+- 0 13445 1440"/>
                            <a:gd name="T7" fmla="*/ 13445 h 12833"/>
                            <a:gd name="T8" fmla="+- 0 1260 1260"/>
                            <a:gd name="T9" fmla="*/ T8 w 15"/>
                            <a:gd name="T10" fmla="+- 0 13860 1440"/>
                            <a:gd name="T11" fmla="*/ 13860 h 12833"/>
                            <a:gd name="T12" fmla="+- 0 1274 1260"/>
                            <a:gd name="T13" fmla="*/ T12 w 15"/>
                            <a:gd name="T14" fmla="+- 0 13860 1440"/>
                            <a:gd name="T15" fmla="*/ 13860 h 12833"/>
                            <a:gd name="T16" fmla="+- 0 1274 1260"/>
                            <a:gd name="T17" fmla="*/ T16 w 15"/>
                            <a:gd name="T18" fmla="+- 0 13238 1440"/>
                            <a:gd name="T19" fmla="*/ 13238 h 12833"/>
                            <a:gd name="T20" fmla="+- 0 1274 1260"/>
                            <a:gd name="T21" fmla="*/ T20 w 15"/>
                            <a:gd name="T22" fmla="+- 0 13445 1440"/>
                            <a:gd name="T23" fmla="*/ 13445 h 12833"/>
                            <a:gd name="T24" fmla="+- 0 1260 1260"/>
                            <a:gd name="T25" fmla="*/ T24 w 15"/>
                            <a:gd name="T26" fmla="+- 0 12204 1440"/>
                            <a:gd name="T27" fmla="*/ 12204 h 12833"/>
                            <a:gd name="T28" fmla="+- 0 1260 1260"/>
                            <a:gd name="T29" fmla="*/ T28 w 15"/>
                            <a:gd name="T30" fmla="+- 0 12962 1440"/>
                            <a:gd name="T31" fmla="*/ 12962 h 12833"/>
                            <a:gd name="T32" fmla="+- 0 1274 1260"/>
                            <a:gd name="T33" fmla="*/ T32 w 15"/>
                            <a:gd name="T34" fmla="+- 0 13238 1440"/>
                            <a:gd name="T35" fmla="*/ 13238 h 12833"/>
                            <a:gd name="T36" fmla="+- 0 1274 1260"/>
                            <a:gd name="T37" fmla="*/ T36 w 15"/>
                            <a:gd name="T38" fmla="+- 0 12686 1440"/>
                            <a:gd name="T39" fmla="*/ 12686 h 12833"/>
                            <a:gd name="T40" fmla="+- 0 1274 1260"/>
                            <a:gd name="T41" fmla="*/ T40 w 15"/>
                            <a:gd name="T42" fmla="+- 0 11513 1440"/>
                            <a:gd name="T43" fmla="*/ 11513 h 12833"/>
                            <a:gd name="T44" fmla="+- 0 1260 1260"/>
                            <a:gd name="T45" fmla="*/ T44 w 15"/>
                            <a:gd name="T46" fmla="+- 0 11928 1440"/>
                            <a:gd name="T47" fmla="*/ 11928 h 12833"/>
                            <a:gd name="T48" fmla="+- 0 1274 1260"/>
                            <a:gd name="T49" fmla="*/ T48 w 15"/>
                            <a:gd name="T50" fmla="+- 0 11928 1440"/>
                            <a:gd name="T51" fmla="*/ 11928 h 12833"/>
                            <a:gd name="T52" fmla="+- 0 1274 1260"/>
                            <a:gd name="T53" fmla="*/ T52 w 15"/>
                            <a:gd name="T54" fmla="+- 0 11100 1440"/>
                            <a:gd name="T55" fmla="*/ 11100 h 12833"/>
                            <a:gd name="T56" fmla="+- 0 1260 1260"/>
                            <a:gd name="T57" fmla="*/ T56 w 15"/>
                            <a:gd name="T58" fmla="+- 0 11513 1440"/>
                            <a:gd name="T59" fmla="*/ 11513 h 12833"/>
                            <a:gd name="T60" fmla="+- 0 1274 1260"/>
                            <a:gd name="T61" fmla="*/ T60 w 15"/>
                            <a:gd name="T62" fmla="+- 0 11100 1440"/>
                            <a:gd name="T63" fmla="*/ 11100 h 12833"/>
                            <a:gd name="T64" fmla="+- 0 1260 1260"/>
                            <a:gd name="T65" fmla="*/ T64 w 15"/>
                            <a:gd name="T66" fmla="+- 0 4752 1440"/>
                            <a:gd name="T67" fmla="*/ 4752 h 12833"/>
                            <a:gd name="T68" fmla="+- 0 1260 1260"/>
                            <a:gd name="T69" fmla="*/ T68 w 15"/>
                            <a:gd name="T70" fmla="+- 0 5304 1440"/>
                            <a:gd name="T71" fmla="*/ 5304 h 12833"/>
                            <a:gd name="T72" fmla="+- 0 1260 1260"/>
                            <a:gd name="T73" fmla="*/ T72 w 15"/>
                            <a:gd name="T74" fmla="+- 0 6132 1440"/>
                            <a:gd name="T75" fmla="*/ 6132 h 12833"/>
                            <a:gd name="T76" fmla="+- 0 1260 1260"/>
                            <a:gd name="T77" fmla="*/ T76 w 15"/>
                            <a:gd name="T78" fmla="+- 0 6684 1440"/>
                            <a:gd name="T79" fmla="*/ 6684 h 12833"/>
                            <a:gd name="T80" fmla="+- 0 1260 1260"/>
                            <a:gd name="T81" fmla="*/ T80 w 15"/>
                            <a:gd name="T82" fmla="+- 0 7512 1440"/>
                            <a:gd name="T83" fmla="*/ 7512 h 12833"/>
                            <a:gd name="T84" fmla="+- 0 1260 1260"/>
                            <a:gd name="T85" fmla="*/ T84 w 15"/>
                            <a:gd name="T86" fmla="+- 0 8064 1440"/>
                            <a:gd name="T87" fmla="*/ 8064 h 12833"/>
                            <a:gd name="T88" fmla="+- 0 1260 1260"/>
                            <a:gd name="T89" fmla="*/ T88 w 15"/>
                            <a:gd name="T90" fmla="+- 0 8616 1440"/>
                            <a:gd name="T91" fmla="*/ 8616 h 12833"/>
                            <a:gd name="T92" fmla="+- 0 1260 1260"/>
                            <a:gd name="T93" fmla="*/ T92 w 15"/>
                            <a:gd name="T94" fmla="+- 0 9168 1440"/>
                            <a:gd name="T95" fmla="*/ 9168 h 12833"/>
                            <a:gd name="T96" fmla="+- 0 1260 1260"/>
                            <a:gd name="T97" fmla="*/ T96 w 15"/>
                            <a:gd name="T98" fmla="+- 0 9996 1440"/>
                            <a:gd name="T99" fmla="*/ 9996 h 12833"/>
                            <a:gd name="T100" fmla="+- 0 1260 1260"/>
                            <a:gd name="T101" fmla="*/ T100 w 15"/>
                            <a:gd name="T102" fmla="+- 0 10824 1440"/>
                            <a:gd name="T103" fmla="*/ 10824 h 12833"/>
                            <a:gd name="T104" fmla="+- 0 1274 1260"/>
                            <a:gd name="T105" fmla="*/ T104 w 15"/>
                            <a:gd name="T106" fmla="+- 0 11100 1440"/>
                            <a:gd name="T107" fmla="*/ 11100 h 12833"/>
                            <a:gd name="T108" fmla="+- 0 1274 1260"/>
                            <a:gd name="T109" fmla="*/ T108 w 15"/>
                            <a:gd name="T110" fmla="+- 0 10548 1440"/>
                            <a:gd name="T111" fmla="*/ 10548 h 12833"/>
                            <a:gd name="T112" fmla="+- 0 1274 1260"/>
                            <a:gd name="T113" fmla="*/ T112 w 15"/>
                            <a:gd name="T114" fmla="+- 0 9720 1440"/>
                            <a:gd name="T115" fmla="*/ 9720 h 12833"/>
                            <a:gd name="T116" fmla="+- 0 1274 1260"/>
                            <a:gd name="T117" fmla="*/ T116 w 15"/>
                            <a:gd name="T118" fmla="+- 0 9168 1440"/>
                            <a:gd name="T119" fmla="*/ 9168 h 12833"/>
                            <a:gd name="T120" fmla="+- 0 1274 1260"/>
                            <a:gd name="T121" fmla="*/ T120 w 15"/>
                            <a:gd name="T122" fmla="+- 0 8340 1440"/>
                            <a:gd name="T123" fmla="*/ 8340 h 12833"/>
                            <a:gd name="T124" fmla="+- 0 1274 1260"/>
                            <a:gd name="T125" fmla="*/ T124 w 15"/>
                            <a:gd name="T126" fmla="+- 0 7788 1440"/>
                            <a:gd name="T127" fmla="*/ 7788 h 12833"/>
                            <a:gd name="T128" fmla="+- 0 1274 1260"/>
                            <a:gd name="T129" fmla="*/ T128 w 15"/>
                            <a:gd name="T130" fmla="+- 0 7236 1440"/>
                            <a:gd name="T131" fmla="*/ 7236 h 12833"/>
                            <a:gd name="T132" fmla="+- 0 1274 1260"/>
                            <a:gd name="T133" fmla="*/ T132 w 15"/>
                            <a:gd name="T134" fmla="+- 0 6684 1440"/>
                            <a:gd name="T135" fmla="*/ 6684 h 12833"/>
                            <a:gd name="T136" fmla="+- 0 1274 1260"/>
                            <a:gd name="T137" fmla="*/ T136 w 15"/>
                            <a:gd name="T138" fmla="+- 0 5856 1440"/>
                            <a:gd name="T139" fmla="*/ 5856 h 12833"/>
                            <a:gd name="T140" fmla="+- 0 1274 1260"/>
                            <a:gd name="T141" fmla="*/ T140 w 15"/>
                            <a:gd name="T142" fmla="+- 0 5028 1440"/>
                            <a:gd name="T143" fmla="*/ 5028 h 12833"/>
                            <a:gd name="T144" fmla="+- 0 1274 1260"/>
                            <a:gd name="T145" fmla="*/ T144 w 15"/>
                            <a:gd name="T146" fmla="+- 0 4476 1440"/>
                            <a:gd name="T147" fmla="*/ 4476 h 12833"/>
                            <a:gd name="T148" fmla="+- 0 1260 1260"/>
                            <a:gd name="T149" fmla="*/ T148 w 15"/>
                            <a:gd name="T150" fmla="+- 0 3924 1440"/>
                            <a:gd name="T151" fmla="*/ 3924 h 12833"/>
                            <a:gd name="T152" fmla="+- 0 1260 1260"/>
                            <a:gd name="T153" fmla="*/ T152 w 15"/>
                            <a:gd name="T154" fmla="+- 0 4476 1440"/>
                            <a:gd name="T155" fmla="*/ 4476 h 12833"/>
                            <a:gd name="T156" fmla="+- 0 1274 1260"/>
                            <a:gd name="T157" fmla="*/ T156 w 15"/>
                            <a:gd name="T158" fmla="+- 0 4200 1440"/>
                            <a:gd name="T159" fmla="*/ 4200 h 12833"/>
                            <a:gd name="T160" fmla="+- 0 1274 1260"/>
                            <a:gd name="T161" fmla="*/ T160 w 15"/>
                            <a:gd name="T162" fmla="+- 0 3096 1440"/>
                            <a:gd name="T163" fmla="*/ 3096 h 12833"/>
                            <a:gd name="T164" fmla="+- 0 1260 1260"/>
                            <a:gd name="T165" fmla="*/ T164 w 15"/>
                            <a:gd name="T166" fmla="+- 0 3372 1440"/>
                            <a:gd name="T167" fmla="*/ 3372 h 12833"/>
                            <a:gd name="T168" fmla="+- 0 1274 1260"/>
                            <a:gd name="T169" fmla="*/ T168 w 15"/>
                            <a:gd name="T170" fmla="+- 0 3372 1440"/>
                            <a:gd name="T171" fmla="*/ 3372 h 12833"/>
                            <a:gd name="T172" fmla="+- 0 1274 1260"/>
                            <a:gd name="T173" fmla="*/ T172 w 15"/>
                            <a:gd name="T174" fmla="+- 0 2268 1440"/>
                            <a:gd name="T175" fmla="*/ 2268 h 12833"/>
                            <a:gd name="T176" fmla="+- 0 1260 1260"/>
                            <a:gd name="T177" fmla="*/ T176 w 15"/>
                            <a:gd name="T178" fmla="+- 0 2544 1440"/>
                            <a:gd name="T179" fmla="*/ 2544 h 12833"/>
                            <a:gd name="T180" fmla="+- 0 1274 1260"/>
                            <a:gd name="T181" fmla="*/ T180 w 15"/>
                            <a:gd name="T182" fmla="+- 0 3096 1440"/>
                            <a:gd name="T183" fmla="*/ 3096 h 12833"/>
                            <a:gd name="T184" fmla="+- 0 1274 1260"/>
                            <a:gd name="T185" fmla="*/ T184 w 15"/>
                            <a:gd name="T186" fmla="+- 0 2544 1440"/>
                            <a:gd name="T187" fmla="*/ 2544 h 12833"/>
                            <a:gd name="T188" fmla="+- 0 1260 1260"/>
                            <a:gd name="T189" fmla="*/ T188 w 15"/>
                            <a:gd name="T190" fmla="+- 0 1440 1440"/>
                            <a:gd name="T191" fmla="*/ 1440 h 12833"/>
                            <a:gd name="T192" fmla="+- 0 1260 1260"/>
                            <a:gd name="T193" fmla="*/ T192 w 15"/>
                            <a:gd name="T194" fmla="+- 0 1992 1440"/>
                            <a:gd name="T195" fmla="*/ 1992 h 12833"/>
                            <a:gd name="T196" fmla="+- 0 1274 1260"/>
                            <a:gd name="T197" fmla="*/ T196 w 15"/>
                            <a:gd name="T198" fmla="+- 0 1992 1440"/>
                            <a:gd name="T199" fmla="*/ 1992 h 12833"/>
                            <a:gd name="T200" fmla="+- 0 1274 1260"/>
                            <a:gd name="T201" fmla="*/ T200 w 15"/>
                            <a:gd name="T202" fmla="+- 0 1440 1440"/>
                            <a:gd name="T203" fmla="*/ 1440 h 128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15" h="12833">
                              <a:moveTo>
                                <a:pt x="14" y="12626"/>
                              </a:moveTo>
                              <a:lnTo>
                                <a:pt x="0" y="12626"/>
                              </a:lnTo>
                              <a:lnTo>
                                <a:pt x="0" y="12833"/>
                              </a:lnTo>
                              <a:lnTo>
                                <a:pt x="14" y="12833"/>
                              </a:lnTo>
                              <a:lnTo>
                                <a:pt x="14" y="12626"/>
                              </a:lnTo>
                              <a:close/>
                              <a:moveTo>
                                <a:pt x="14" y="12005"/>
                              </a:moveTo>
                              <a:lnTo>
                                <a:pt x="0" y="12005"/>
                              </a:lnTo>
                              <a:lnTo>
                                <a:pt x="0" y="12211"/>
                              </a:lnTo>
                              <a:lnTo>
                                <a:pt x="0" y="12420"/>
                              </a:lnTo>
                              <a:lnTo>
                                <a:pt x="0" y="12626"/>
                              </a:lnTo>
                              <a:lnTo>
                                <a:pt x="14" y="12626"/>
                              </a:lnTo>
                              <a:lnTo>
                                <a:pt x="14" y="12420"/>
                              </a:lnTo>
                              <a:lnTo>
                                <a:pt x="14" y="12211"/>
                              </a:lnTo>
                              <a:lnTo>
                                <a:pt x="14" y="12005"/>
                              </a:lnTo>
                              <a:close/>
                              <a:moveTo>
                                <a:pt x="14" y="11798"/>
                              </a:moveTo>
                              <a:lnTo>
                                <a:pt x="0" y="11798"/>
                              </a:lnTo>
                              <a:lnTo>
                                <a:pt x="0" y="12005"/>
                              </a:lnTo>
                              <a:lnTo>
                                <a:pt x="14" y="12005"/>
                              </a:lnTo>
                              <a:lnTo>
                                <a:pt x="14" y="11798"/>
                              </a:lnTo>
                              <a:close/>
                              <a:moveTo>
                                <a:pt x="14" y="10764"/>
                              </a:moveTo>
                              <a:lnTo>
                                <a:pt x="0" y="10764"/>
                              </a:lnTo>
                              <a:lnTo>
                                <a:pt x="0" y="10970"/>
                              </a:lnTo>
                              <a:lnTo>
                                <a:pt x="0" y="11246"/>
                              </a:lnTo>
                              <a:lnTo>
                                <a:pt x="0" y="11522"/>
                              </a:lnTo>
                              <a:lnTo>
                                <a:pt x="0" y="11798"/>
                              </a:lnTo>
                              <a:lnTo>
                                <a:pt x="14" y="11798"/>
                              </a:lnTo>
                              <a:lnTo>
                                <a:pt x="14" y="11522"/>
                              </a:lnTo>
                              <a:lnTo>
                                <a:pt x="14" y="11246"/>
                              </a:lnTo>
                              <a:lnTo>
                                <a:pt x="14" y="10970"/>
                              </a:lnTo>
                              <a:lnTo>
                                <a:pt x="14" y="10764"/>
                              </a:lnTo>
                              <a:close/>
                              <a:moveTo>
                                <a:pt x="14" y="10073"/>
                              </a:moveTo>
                              <a:lnTo>
                                <a:pt x="0" y="10073"/>
                              </a:lnTo>
                              <a:lnTo>
                                <a:pt x="0" y="10279"/>
                              </a:lnTo>
                              <a:lnTo>
                                <a:pt x="0" y="10488"/>
                              </a:lnTo>
                              <a:lnTo>
                                <a:pt x="0" y="10764"/>
                              </a:lnTo>
                              <a:lnTo>
                                <a:pt x="14" y="10764"/>
                              </a:lnTo>
                              <a:lnTo>
                                <a:pt x="14" y="10488"/>
                              </a:lnTo>
                              <a:lnTo>
                                <a:pt x="14" y="10279"/>
                              </a:lnTo>
                              <a:lnTo>
                                <a:pt x="14" y="10073"/>
                              </a:lnTo>
                              <a:close/>
                              <a:moveTo>
                                <a:pt x="14" y="9660"/>
                              </a:moveTo>
                              <a:lnTo>
                                <a:pt x="0" y="9660"/>
                              </a:lnTo>
                              <a:lnTo>
                                <a:pt x="0" y="9866"/>
                              </a:lnTo>
                              <a:lnTo>
                                <a:pt x="0" y="10073"/>
                              </a:lnTo>
                              <a:lnTo>
                                <a:pt x="14" y="10073"/>
                              </a:lnTo>
                              <a:lnTo>
                                <a:pt x="14" y="9866"/>
                              </a:lnTo>
                              <a:lnTo>
                                <a:pt x="14" y="9660"/>
                              </a:lnTo>
                              <a:close/>
                              <a:moveTo>
                                <a:pt x="14" y="3036"/>
                              </a:moveTo>
                              <a:lnTo>
                                <a:pt x="0" y="3036"/>
                              </a:lnTo>
                              <a:lnTo>
                                <a:pt x="0" y="3312"/>
                              </a:lnTo>
                              <a:lnTo>
                                <a:pt x="0" y="3588"/>
                              </a:lnTo>
                              <a:lnTo>
                                <a:pt x="0" y="3864"/>
                              </a:lnTo>
                              <a:lnTo>
                                <a:pt x="0" y="4140"/>
                              </a:lnTo>
                              <a:lnTo>
                                <a:pt x="0" y="4416"/>
                              </a:lnTo>
                              <a:lnTo>
                                <a:pt x="0" y="4692"/>
                              </a:lnTo>
                              <a:lnTo>
                                <a:pt x="0" y="4968"/>
                              </a:lnTo>
                              <a:lnTo>
                                <a:pt x="0" y="5244"/>
                              </a:lnTo>
                              <a:lnTo>
                                <a:pt x="0" y="5520"/>
                              </a:lnTo>
                              <a:lnTo>
                                <a:pt x="0" y="5796"/>
                              </a:lnTo>
                              <a:lnTo>
                                <a:pt x="0" y="6072"/>
                              </a:lnTo>
                              <a:lnTo>
                                <a:pt x="0" y="6348"/>
                              </a:lnTo>
                              <a:lnTo>
                                <a:pt x="0" y="6624"/>
                              </a:lnTo>
                              <a:lnTo>
                                <a:pt x="0" y="6900"/>
                              </a:lnTo>
                              <a:lnTo>
                                <a:pt x="0" y="7176"/>
                              </a:lnTo>
                              <a:lnTo>
                                <a:pt x="0" y="7452"/>
                              </a:lnTo>
                              <a:lnTo>
                                <a:pt x="0" y="7728"/>
                              </a:lnTo>
                              <a:lnTo>
                                <a:pt x="0" y="8004"/>
                              </a:lnTo>
                              <a:lnTo>
                                <a:pt x="0" y="8280"/>
                              </a:lnTo>
                              <a:lnTo>
                                <a:pt x="0" y="8556"/>
                              </a:lnTo>
                              <a:lnTo>
                                <a:pt x="0" y="8832"/>
                              </a:lnTo>
                              <a:lnTo>
                                <a:pt x="0" y="9108"/>
                              </a:lnTo>
                              <a:lnTo>
                                <a:pt x="0" y="9384"/>
                              </a:lnTo>
                              <a:lnTo>
                                <a:pt x="0" y="9660"/>
                              </a:lnTo>
                              <a:lnTo>
                                <a:pt x="14" y="9660"/>
                              </a:lnTo>
                              <a:lnTo>
                                <a:pt x="14" y="9384"/>
                              </a:lnTo>
                              <a:lnTo>
                                <a:pt x="14" y="9108"/>
                              </a:lnTo>
                              <a:lnTo>
                                <a:pt x="14" y="8832"/>
                              </a:lnTo>
                              <a:lnTo>
                                <a:pt x="14" y="8556"/>
                              </a:lnTo>
                              <a:lnTo>
                                <a:pt x="14" y="8280"/>
                              </a:lnTo>
                              <a:lnTo>
                                <a:pt x="14" y="8004"/>
                              </a:lnTo>
                              <a:lnTo>
                                <a:pt x="14" y="7728"/>
                              </a:lnTo>
                              <a:lnTo>
                                <a:pt x="14" y="7452"/>
                              </a:lnTo>
                              <a:lnTo>
                                <a:pt x="14" y="7176"/>
                              </a:lnTo>
                              <a:lnTo>
                                <a:pt x="14" y="6900"/>
                              </a:lnTo>
                              <a:lnTo>
                                <a:pt x="14" y="6624"/>
                              </a:lnTo>
                              <a:lnTo>
                                <a:pt x="14" y="6348"/>
                              </a:lnTo>
                              <a:lnTo>
                                <a:pt x="14" y="6072"/>
                              </a:lnTo>
                              <a:lnTo>
                                <a:pt x="14" y="5796"/>
                              </a:lnTo>
                              <a:lnTo>
                                <a:pt x="14" y="5520"/>
                              </a:lnTo>
                              <a:lnTo>
                                <a:pt x="14" y="5244"/>
                              </a:lnTo>
                              <a:lnTo>
                                <a:pt x="14" y="4968"/>
                              </a:lnTo>
                              <a:lnTo>
                                <a:pt x="14" y="4692"/>
                              </a:lnTo>
                              <a:lnTo>
                                <a:pt x="14" y="4416"/>
                              </a:lnTo>
                              <a:lnTo>
                                <a:pt x="14" y="4140"/>
                              </a:lnTo>
                              <a:lnTo>
                                <a:pt x="14" y="3864"/>
                              </a:lnTo>
                              <a:lnTo>
                                <a:pt x="14" y="3588"/>
                              </a:lnTo>
                              <a:lnTo>
                                <a:pt x="14" y="3312"/>
                              </a:lnTo>
                              <a:lnTo>
                                <a:pt x="14" y="3036"/>
                              </a:lnTo>
                              <a:close/>
                              <a:moveTo>
                                <a:pt x="14" y="2208"/>
                              </a:moveTo>
                              <a:lnTo>
                                <a:pt x="0" y="2208"/>
                              </a:lnTo>
                              <a:lnTo>
                                <a:pt x="0" y="2484"/>
                              </a:lnTo>
                              <a:lnTo>
                                <a:pt x="0" y="2760"/>
                              </a:lnTo>
                              <a:lnTo>
                                <a:pt x="0" y="3036"/>
                              </a:lnTo>
                              <a:lnTo>
                                <a:pt x="14" y="3036"/>
                              </a:lnTo>
                              <a:lnTo>
                                <a:pt x="14" y="2760"/>
                              </a:lnTo>
                              <a:lnTo>
                                <a:pt x="14" y="2484"/>
                              </a:lnTo>
                              <a:lnTo>
                                <a:pt x="14" y="2208"/>
                              </a:lnTo>
                              <a:close/>
                              <a:moveTo>
                                <a:pt x="14" y="1656"/>
                              </a:moveTo>
                              <a:lnTo>
                                <a:pt x="0" y="1656"/>
                              </a:lnTo>
                              <a:lnTo>
                                <a:pt x="0" y="1932"/>
                              </a:lnTo>
                              <a:lnTo>
                                <a:pt x="0" y="2208"/>
                              </a:lnTo>
                              <a:lnTo>
                                <a:pt x="14" y="2208"/>
                              </a:lnTo>
                              <a:lnTo>
                                <a:pt x="14" y="1932"/>
                              </a:lnTo>
                              <a:lnTo>
                                <a:pt x="14" y="1656"/>
                              </a:lnTo>
                              <a:close/>
                              <a:moveTo>
                                <a:pt x="14" y="828"/>
                              </a:moveTo>
                              <a:lnTo>
                                <a:pt x="0" y="828"/>
                              </a:lnTo>
                              <a:lnTo>
                                <a:pt x="0" y="1104"/>
                              </a:lnTo>
                              <a:lnTo>
                                <a:pt x="0" y="1380"/>
                              </a:lnTo>
                              <a:lnTo>
                                <a:pt x="0" y="1656"/>
                              </a:lnTo>
                              <a:lnTo>
                                <a:pt x="14" y="1656"/>
                              </a:lnTo>
                              <a:lnTo>
                                <a:pt x="14" y="1380"/>
                              </a:lnTo>
                              <a:lnTo>
                                <a:pt x="14" y="1104"/>
                              </a:lnTo>
                              <a:lnTo>
                                <a:pt x="14" y="828"/>
                              </a:lnTo>
                              <a:close/>
                              <a:moveTo>
                                <a:pt x="14" y="0"/>
                              </a:moveTo>
                              <a:lnTo>
                                <a:pt x="0" y="0"/>
                              </a:lnTo>
                              <a:lnTo>
                                <a:pt x="0" y="276"/>
                              </a:lnTo>
                              <a:lnTo>
                                <a:pt x="0" y="552"/>
                              </a:lnTo>
                              <a:lnTo>
                                <a:pt x="0" y="828"/>
                              </a:lnTo>
                              <a:lnTo>
                                <a:pt x="14" y="828"/>
                              </a:lnTo>
                              <a:lnTo>
                                <a:pt x="14" y="552"/>
                              </a:lnTo>
                              <a:lnTo>
                                <a:pt x="14" y="27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19AC34" id="docshape14" o:spid="_x0000_s1026" alt="&quot;&quot;" style="position:absolute;margin-left:63pt;margin-top:1in;width:.75pt;height:641.65pt;z-index:15736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12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" path="m14,12626r-14,l,12833r14,l14,12626xm14,12005r-14,l,12211r,209l,12626r14,l14,12420r,-209l14,12005xm14,11798r-14,l,12005r14,l14,11798xm14,10764r-14,l,10970r,276l,11522r,276l14,11798r,-276l14,11246r,-276l14,10764xm14,10073r-14,l,10279r,209l,10764r14,l14,10488r,-209l14,10073xm14,9660r-14,l,9866r,207l14,10073r,-207l14,9660xm14,3036r-14,l,3312r,276l,3864r,276l,4416r,276l,4968r,276l,5520r,276l,6072r,276l,6624r,276l,7176r,276l,7728r,276l,8280r,276l,8832r,276l,9384r,276l14,9660r,-276l14,9108r,-276l14,8556r,-276l14,8004r,-276l14,7452r,-276l14,6900r,-276l14,6348r,-276l14,5796r,-276l14,5244r,-276l14,4692r,-276l14,4140r,-276l14,3588r,-276l14,3036xm14,2208r-14,l,2484r,276l,3036r14,l14,2760r,-276l14,2208xm14,1656r-14,l,1932r,276l14,2208r,-276l14,1656xm14,828l,828r,276l,1380r,276l14,1656r,-276l14,1104r,-276xm14,l,,,276,,552,,828r14,l14,552r,-276l14,xe" fillcolor="black" stroked="f">
                <v:path arrowok="t" o:connecttype="custom" o:connectlocs="0,9063355;8890,8537575;0,8801100;8890,8801100;8890,8406130;8890,8537575;0,7749540;0,8230870;8890,8406130;8890,8055610;8890,7310755;0,7574280;8890,7574280;8890,7048500;0,7310755;8890,7048500;0,3017520;0,3368040;0,3893820;0,4244340;0,4770120;0,5120640;0,5471160;0,5821680;0,6347460;0,6873240;8890,7048500;8890,6697980;8890,6172200;8890,5821680;8890,5295900;8890,4945380;8890,4594860;8890,4244340;8890,3718560;8890,3192780;8890,2842260;0,2491740;0,2842260;8890,2667000;8890,1965960;0,2141220;8890,2141220;8890,1440180;0,1615440;8890,1965960;8890,1615440;0,914400;0,1264920;8890,1264920;8890,914400" o:connectangles="0,0,0,0,0,0,0,0,0,0,0,0,0,0,0,0,0,0,0,0,0,0,0,0,0,0,0,0,0,0,0,0,0,0,0,0,0,0,0,0,0,0,0,0,0,0,0,0,0,0,0"/>
                <w10:wrap anchorx="page" anchory="page"/>
              </v:shape>
            </w:pict>
          </mc:Fallback>
        </mc:AlternateContent>
      </w:r>
      <w:r w:rsidR="00642B39">
        <w:rPr>
          <w:u w:val="none"/>
        </w:rPr>
        <w:t xml:space="preserve">The </w:t>
      </w:r>
      <w:proofErr w:type="spellStart"/>
      <w:r w:rsidR="00642B39">
        <w:rPr>
          <w:strike/>
          <w:color w:val="0101FF"/>
          <w:sz w:val="18"/>
          <w:u w:val="none"/>
        </w:rPr>
        <w:t>university</w:t>
      </w:r>
      <w:r w:rsidR="00642B39">
        <w:rPr>
          <w:color w:val="0101FF"/>
          <w:u w:color="0101FF"/>
        </w:rPr>
        <w:t>University</w:t>
      </w:r>
      <w:proofErr w:type="spellEnd"/>
      <w:r w:rsidR="00642B39">
        <w:rPr>
          <w:color w:val="0101FF"/>
          <w:u w:val="none"/>
        </w:rPr>
        <w:t xml:space="preserve"> </w:t>
      </w:r>
      <w:r w:rsidR="00642B39">
        <w:rPr>
          <w:u w:val="none"/>
        </w:rPr>
        <w:t xml:space="preserve">is equally committed to ensuring that educational and employment decisions, including but not limited to recruitment, admission, hiring, </w:t>
      </w:r>
      <w:proofErr w:type="gramStart"/>
      <w:r w:rsidR="00642B39">
        <w:rPr>
          <w:u w:val="none"/>
        </w:rPr>
        <w:t>compensation</w:t>
      </w:r>
      <w:proofErr w:type="gramEnd"/>
      <w:r w:rsidR="00642B39">
        <w:rPr>
          <w:spacing w:val="-4"/>
          <w:u w:val="none"/>
        </w:rPr>
        <w:t xml:space="preserve"> </w:t>
      </w:r>
      <w:r w:rsidR="00642B39">
        <w:rPr>
          <w:u w:val="none"/>
        </w:rPr>
        <w:t>and</w:t>
      </w:r>
      <w:r w:rsidR="00642B39">
        <w:rPr>
          <w:spacing w:val="-3"/>
          <w:u w:val="none"/>
        </w:rPr>
        <w:t xml:space="preserve"> </w:t>
      </w:r>
      <w:r w:rsidR="00642B39">
        <w:rPr>
          <w:u w:val="none"/>
        </w:rPr>
        <w:t>promotion,</w:t>
      </w:r>
      <w:r w:rsidR="00642B39">
        <w:rPr>
          <w:spacing w:val="-5"/>
          <w:u w:val="none"/>
        </w:rPr>
        <w:t xml:space="preserve"> </w:t>
      </w:r>
      <w:r w:rsidR="00642B39">
        <w:rPr>
          <w:u w:val="none"/>
        </w:rPr>
        <w:t>are</w:t>
      </w:r>
      <w:r w:rsidR="00642B39">
        <w:rPr>
          <w:spacing w:val="-3"/>
          <w:u w:val="none"/>
        </w:rPr>
        <w:t xml:space="preserve"> </w:t>
      </w:r>
      <w:r w:rsidR="00642B39">
        <w:rPr>
          <w:u w:val="none"/>
        </w:rPr>
        <w:t>based</w:t>
      </w:r>
      <w:r w:rsidR="00642B39">
        <w:rPr>
          <w:spacing w:val="-4"/>
          <w:u w:val="none"/>
        </w:rPr>
        <w:t xml:space="preserve"> </w:t>
      </w:r>
      <w:r w:rsidR="00642B39">
        <w:rPr>
          <w:u w:val="none"/>
        </w:rPr>
        <w:t>on</w:t>
      </w:r>
      <w:r w:rsidR="00642B39">
        <w:rPr>
          <w:spacing w:val="-4"/>
          <w:u w:val="none"/>
        </w:rPr>
        <w:t xml:space="preserve"> </w:t>
      </w:r>
      <w:r w:rsidR="00642B39">
        <w:rPr>
          <w:u w:val="none"/>
        </w:rPr>
        <w:t>the</w:t>
      </w:r>
      <w:r w:rsidR="00642B39">
        <w:rPr>
          <w:spacing w:val="-3"/>
          <w:u w:val="none"/>
        </w:rPr>
        <w:t xml:space="preserve"> </w:t>
      </w:r>
      <w:r w:rsidR="00642B39">
        <w:rPr>
          <w:u w:val="none"/>
        </w:rPr>
        <w:t>qualifications,</w:t>
      </w:r>
      <w:r w:rsidR="00642B39">
        <w:rPr>
          <w:spacing w:val="-3"/>
          <w:u w:val="none"/>
        </w:rPr>
        <w:t xml:space="preserve"> </w:t>
      </w:r>
      <w:r w:rsidR="00642B39">
        <w:rPr>
          <w:u w:val="none"/>
        </w:rPr>
        <w:t>skills</w:t>
      </w:r>
      <w:r w:rsidR="00642B39">
        <w:rPr>
          <w:spacing w:val="-5"/>
          <w:u w:val="none"/>
        </w:rPr>
        <w:t xml:space="preserve"> </w:t>
      </w:r>
      <w:r w:rsidR="00642B39">
        <w:rPr>
          <w:u w:val="none"/>
        </w:rPr>
        <w:t>and</w:t>
      </w:r>
      <w:r w:rsidR="00642B39">
        <w:rPr>
          <w:spacing w:val="-4"/>
          <w:u w:val="none"/>
        </w:rPr>
        <w:t xml:space="preserve"> </w:t>
      </w:r>
      <w:r w:rsidR="00642B39">
        <w:rPr>
          <w:u w:val="none"/>
        </w:rPr>
        <w:t>abilities</w:t>
      </w:r>
      <w:r w:rsidR="00642B39">
        <w:rPr>
          <w:spacing w:val="-3"/>
          <w:u w:val="none"/>
        </w:rPr>
        <w:t xml:space="preserve"> </w:t>
      </w:r>
      <w:r w:rsidR="00642B39">
        <w:rPr>
          <w:u w:val="none"/>
        </w:rPr>
        <w:t xml:space="preserve">of those desiring to work, study and participate in our </w:t>
      </w:r>
      <w:proofErr w:type="spellStart"/>
      <w:r w:rsidR="00642B39">
        <w:rPr>
          <w:strike/>
          <w:color w:val="0101FF"/>
          <w:sz w:val="18"/>
          <w:u w:val="none"/>
        </w:rPr>
        <w:t>university</w:t>
      </w:r>
      <w:r w:rsidR="00642B39">
        <w:rPr>
          <w:color w:val="0101FF"/>
          <w:u w:color="0101FF"/>
        </w:rPr>
        <w:t>University</w:t>
      </w:r>
      <w:proofErr w:type="spellEnd"/>
      <w:r w:rsidR="00642B39">
        <w:rPr>
          <w:color w:val="0101FF"/>
          <w:u w:val="none"/>
        </w:rPr>
        <w:t xml:space="preserve"> </w:t>
      </w:r>
      <w:r w:rsidR="00642B39">
        <w:rPr>
          <w:u w:val="none"/>
        </w:rPr>
        <w:t>community.</w:t>
      </w:r>
    </w:p>
    <w:p w14:paraId="1557B20C" w14:textId="77777777" w:rsidR="00940201" w:rsidRDefault="00940201">
      <w:pPr>
        <w:pStyle w:val="BodyText"/>
        <w:rPr>
          <w:sz w:val="16"/>
          <w:u w:val="none"/>
        </w:rPr>
      </w:pPr>
    </w:p>
    <w:p w14:paraId="6056209E" w14:textId="6CB45B7D" w:rsidR="00940201" w:rsidRDefault="00642B39">
      <w:pPr>
        <w:pStyle w:val="BodyText"/>
        <w:spacing w:before="92"/>
        <w:ind w:left="160"/>
        <w:rPr>
          <w:u w:val="none"/>
        </w:rPr>
      </w:pPr>
      <w:r>
        <w:rPr>
          <w:u w:val="none"/>
        </w:rPr>
        <w:t xml:space="preserve">To accomplish the intent of this regulation, the </w:t>
      </w:r>
      <w:proofErr w:type="spellStart"/>
      <w:r>
        <w:rPr>
          <w:strike/>
          <w:color w:val="0101FF"/>
          <w:sz w:val="18"/>
          <w:u w:val="none"/>
        </w:rPr>
        <w:t>university</w:t>
      </w:r>
      <w:r>
        <w:rPr>
          <w:color w:val="0101FF"/>
          <w:u w:color="0101FF"/>
        </w:rPr>
        <w:t>University</w:t>
      </w:r>
      <w:proofErr w:type="spellEnd"/>
      <w:r>
        <w:rPr>
          <w:color w:val="0101FF"/>
          <w:u w:val="none"/>
        </w:rPr>
        <w:t xml:space="preserve"> </w:t>
      </w:r>
      <w:r>
        <w:rPr>
          <w:u w:val="none"/>
        </w:rPr>
        <w:t xml:space="preserve">shall not commit or permit discrimination or discriminatory harassment on the basis of race, color, religion, age, sex (inclusive of Title IX), </w:t>
      </w:r>
      <w:r w:rsidRPr="004B6919">
        <w:rPr>
          <w:strike/>
          <w:color w:val="0101FF"/>
          <w:sz w:val="18"/>
          <w:u w:val="none"/>
        </w:rPr>
        <w:t>disabilit</w:t>
      </w:r>
      <w:r w:rsidRPr="004B6919">
        <w:rPr>
          <w:strike/>
          <w:color w:val="800080"/>
          <w:sz w:val="18"/>
          <w:u w:val="none"/>
        </w:rPr>
        <w:t>y</w:t>
      </w:r>
      <w:r w:rsidRPr="004B6919">
        <w:rPr>
          <w:strike/>
          <w:color w:val="800080"/>
          <w:u w:val="none"/>
        </w:rPr>
        <w:t>,</w:t>
      </w:r>
      <w:r>
        <w:rPr>
          <w:color w:val="800080"/>
          <w:u w:val="none"/>
        </w:rPr>
        <w:t xml:space="preserve"> </w:t>
      </w:r>
      <w:r>
        <w:rPr>
          <w:u w:val="none"/>
        </w:rPr>
        <w:t xml:space="preserve">gender identity/expression, sexual orientation, </w:t>
      </w:r>
      <w:r>
        <w:rPr>
          <w:color w:val="0101FF"/>
          <w:u w:color="0101FF"/>
        </w:rPr>
        <w:t xml:space="preserve">disability, </w:t>
      </w:r>
      <w:r>
        <w:rPr>
          <w:u w:val="none"/>
        </w:rPr>
        <w:t xml:space="preserve">marital status, national origin or veteran </w:t>
      </w:r>
      <w:proofErr w:type="spellStart"/>
      <w:r>
        <w:rPr>
          <w:strike/>
          <w:color w:val="0101FF"/>
          <w:sz w:val="18"/>
          <w:u w:val="none"/>
        </w:rPr>
        <w:t>status</w:t>
      </w:r>
      <w:r>
        <w:rPr>
          <w:color w:val="0101FF"/>
          <w:u w:color="0101FF"/>
        </w:rPr>
        <w:t>status</w:t>
      </w:r>
      <w:proofErr w:type="spellEnd"/>
      <w:r>
        <w:rPr>
          <w:color w:val="0101FF"/>
          <w:u w:val="none"/>
        </w:rPr>
        <w:t xml:space="preserve"> </w:t>
      </w:r>
      <w:r>
        <w:rPr>
          <w:color w:val="0101FF"/>
          <w:u w:color="0101FF"/>
        </w:rPr>
        <w:t>under the Vietnam Era</w:t>
      </w:r>
      <w:r>
        <w:rPr>
          <w:color w:val="0101FF"/>
          <w:u w:val="none"/>
        </w:rPr>
        <w:t xml:space="preserve"> </w:t>
      </w:r>
      <w:r>
        <w:rPr>
          <w:color w:val="0101FF"/>
          <w:u w:color="0101FF"/>
        </w:rPr>
        <w:t>Veterans’ Readjustment Assistance Act, as</w:t>
      </w:r>
      <w:r>
        <w:rPr>
          <w:color w:val="0101FF"/>
          <w:spacing w:val="40"/>
          <w:u w:color="0101FF"/>
        </w:rPr>
        <w:t xml:space="preserve"> </w:t>
      </w:r>
      <w:r>
        <w:rPr>
          <w:color w:val="0101FF"/>
          <w:u w:color="0101FF"/>
        </w:rPr>
        <w:t>amended (VEVRAA)</w:t>
      </w:r>
      <w:r>
        <w:rPr>
          <w:color w:val="0101FF"/>
          <w:spacing w:val="40"/>
          <w:u w:color="0101FF"/>
        </w:rPr>
        <w:t xml:space="preserve"> </w:t>
      </w:r>
      <w:r>
        <w:rPr>
          <w:color w:val="800080"/>
          <w:u w:color="0101FF"/>
        </w:rPr>
        <w:t>or any other</w:t>
      </w:r>
      <w:r>
        <w:rPr>
          <w:color w:val="800080"/>
          <w:u w:val="none"/>
        </w:rPr>
        <w:t xml:space="preserve"> </w:t>
      </w:r>
      <w:r>
        <w:rPr>
          <w:color w:val="800080"/>
          <w:u w:color="800080"/>
        </w:rPr>
        <w:t>characteristic protected under applicable federal or state law,</w:t>
      </w:r>
      <w:r>
        <w:rPr>
          <w:color w:val="800080"/>
          <w:u w:val="none"/>
        </w:rPr>
        <w:t xml:space="preserve"> </w:t>
      </w:r>
      <w:r>
        <w:rPr>
          <w:u w:val="none"/>
        </w:rPr>
        <w:t>in any educational, employment,</w:t>
      </w:r>
      <w:r>
        <w:rPr>
          <w:spacing w:val="-5"/>
          <w:u w:val="none"/>
        </w:rPr>
        <w:t xml:space="preserve"> </w:t>
      </w:r>
      <w:r>
        <w:rPr>
          <w:u w:val="none"/>
        </w:rPr>
        <w:t>social</w:t>
      </w:r>
      <w:r>
        <w:rPr>
          <w:spacing w:val="-6"/>
          <w:u w:val="none"/>
        </w:rPr>
        <w:t xml:space="preserve"> </w:t>
      </w:r>
      <w:r>
        <w:rPr>
          <w:u w:val="none"/>
        </w:rPr>
        <w:t>or</w:t>
      </w:r>
      <w:r>
        <w:rPr>
          <w:spacing w:val="-6"/>
          <w:u w:val="none"/>
        </w:rPr>
        <w:t xml:space="preserve"> </w:t>
      </w:r>
      <w:r>
        <w:rPr>
          <w:u w:val="none"/>
        </w:rPr>
        <w:t>recreational</w:t>
      </w:r>
      <w:r>
        <w:rPr>
          <w:spacing w:val="-3"/>
          <w:u w:val="none"/>
        </w:rPr>
        <w:t xml:space="preserve"> </w:t>
      </w:r>
      <w:r>
        <w:rPr>
          <w:u w:val="none"/>
        </w:rPr>
        <w:t>program</w:t>
      </w:r>
      <w:r>
        <w:rPr>
          <w:spacing w:val="-4"/>
          <w:u w:val="none"/>
        </w:rPr>
        <w:t xml:space="preserve"> </w:t>
      </w:r>
      <w:r>
        <w:rPr>
          <w:u w:val="none"/>
        </w:rPr>
        <w:t>or</w:t>
      </w:r>
      <w:r>
        <w:rPr>
          <w:spacing w:val="-4"/>
          <w:u w:val="none"/>
        </w:rPr>
        <w:t xml:space="preserve"> </w:t>
      </w:r>
      <w:r>
        <w:rPr>
          <w:u w:val="none"/>
        </w:rPr>
        <w:t>activity</w:t>
      </w:r>
      <w:r>
        <w:rPr>
          <w:spacing w:val="-5"/>
          <w:u w:val="none"/>
        </w:rPr>
        <w:t xml:space="preserve"> </w:t>
      </w:r>
      <w:r>
        <w:rPr>
          <w:u w:val="none"/>
        </w:rPr>
        <w:t>offered</w:t>
      </w:r>
      <w:r>
        <w:rPr>
          <w:spacing w:val="-4"/>
          <w:u w:val="none"/>
        </w:rPr>
        <w:t xml:space="preserve"> </w:t>
      </w:r>
      <w:r>
        <w:rPr>
          <w:u w:val="none"/>
        </w:rPr>
        <w:t>by</w:t>
      </w:r>
      <w:r>
        <w:rPr>
          <w:spacing w:val="-5"/>
          <w:u w:val="none"/>
        </w:rPr>
        <w:t xml:space="preserve"> </w:t>
      </w:r>
      <w:r>
        <w:rPr>
          <w:u w:val="none"/>
        </w:rPr>
        <w:t>the</w:t>
      </w:r>
      <w:r>
        <w:rPr>
          <w:spacing w:val="-4"/>
          <w:u w:val="none"/>
        </w:rPr>
        <w:t xml:space="preserve"> </w:t>
      </w:r>
      <w:r>
        <w:rPr>
          <w:strike/>
          <w:color w:val="0101FF"/>
          <w:sz w:val="18"/>
          <w:u w:val="none"/>
        </w:rPr>
        <w:t>university.</w:t>
      </w:r>
      <w:r>
        <w:rPr>
          <w:strike/>
          <w:color w:val="0101FF"/>
          <w:spacing w:val="-3"/>
          <w:sz w:val="18"/>
          <w:u w:val="none"/>
        </w:rPr>
        <w:t xml:space="preserve"> </w:t>
      </w:r>
      <w:r>
        <w:rPr>
          <w:color w:val="0101FF"/>
          <w:u w:color="0101FF"/>
        </w:rPr>
        <w:t>University.</w:t>
      </w:r>
      <w:r>
        <w:rPr>
          <w:color w:val="0101FF"/>
          <w:u w:val="none"/>
        </w:rPr>
        <w:t xml:space="preserve"> </w:t>
      </w:r>
      <w:r>
        <w:rPr>
          <w:u w:val="none"/>
        </w:rPr>
        <w:t xml:space="preserve">Similarly, the </w:t>
      </w:r>
      <w:proofErr w:type="spellStart"/>
      <w:r>
        <w:rPr>
          <w:strike/>
          <w:color w:val="0101FF"/>
          <w:sz w:val="18"/>
          <w:u w:val="none"/>
        </w:rPr>
        <w:t>university</w:t>
      </w:r>
      <w:r>
        <w:rPr>
          <w:color w:val="0101FF"/>
          <w:u w:color="0101FF"/>
        </w:rPr>
        <w:t>University</w:t>
      </w:r>
      <w:proofErr w:type="spellEnd"/>
      <w:r>
        <w:rPr>
          <w:color w:val="0101FF"/>
          <w:u w:val="none"/>
        </w:rPr>
        <w:t xml:space="preserve"> </w:t>
      </w:r>
      <w:r>
        <w:rPr>
          <w:u w:val="none"/>
        </w:rPr>
        <w:t xml:space="preserve">will not commit or permit retaliation against </w:t>
      </w:r>
      <w:proofErr w:type="spellStart"/>
      <w:r>
        <w:rPr>
          <w:strike/>
          <w:color w:val="0101FF"/>
          <w:sz w:val="18"/>
          <w:u w:val="none"/>
        </w:rPr>
        <w:t>an</w:t>
      </w:r>
      <w:r>
        <w:rPr>
          <w:color w:val="0101FF"/>
          <w:u w:color="0101FF"/>
        </w:rPr>
        <w:t>any</w:t>
      </w:r>
      <w:proofErr w:type="spellEnd"/>
      <w:r>
        <w:rPr>
          <w:color w:val="0101FF"/>
          <w:u w:val="none"/>
        </w:rPr>
        <w:t xml:space="preserve"> </w:t>
      </w:r>
      <w:r>
        <w:rPr>
          <w:u w:val="none"/>
        </w:rPr>
        <w:t xml:space="preserve">individual who complains of discrimination or harassment or </w:t>
      </w:r>
      <w:proofErr w:type="spellStart"/>
      <w:r>
        <w:rPr>
          <w:strike/>
          <w:color w:val="0101FF"/>
          <w:sz w:val="18"/>
          <w:u w:val="none"/>
        </w:rPr>
        <w:t>an</w:t>
      </w:r>
      <w:r>
        <w:rPr>
          <w:color w:val="0101FF"/>
          <w:u w:color="0101FF"/>
        </w:rPr>
        <w:t>any</w:t>
      </w:r>
      <w:proofErr w:type="spellEnd"/>
      <w:r>
        <w:rPr>
          <w:color w:val="0101FF"/>
          <w:u w:val="none"/>
        </w:rPr>
        <w:t xml:space="preserve"> </w:t>
      </w:r>
      <w:r>
        <w:rPr>
          <w:u w:val="none"/>
        </w:rPr>
        <w:t>individual who cooperates in an investigation of an alleged violation of this regulation.</w:t>
      </w:r>
    </w:p>
    <w:p w14:paraId="632E3852" w14:textId="77777777" w:rsidR="00940201" w:rsidRDefault="00940201">
      <w:pPr>
        <w:pStyle w:val="BodyText"/>
        <w:rPr>
          <w:sz w:val="16"/>
          <w:u w:val="none"/>
        </w:rPr>
      </w:pPr>
    </w:p>
    <w:p w14:paraId="7F338358" w14:textId="5E26C43E" w:rsidR="00940201" w:rsidRDefault="00642B39">
      <w:pPr>
        <w:pStyle w:val="BodyText"/>
        <w:spacing w:before="93"/>
        <w:ind w:left="160" w:right="101"/>
        <w:rPr>
          <w:u w:val="none"/>
        </w:rPr>
      </w:pPr>
      <w:r>
        <w:rPr>
          <w:u w:val="none"/>
        </w:rPr>
        <w:t xml:space="preserve">The </w:t>
      </w:r>
      <w:proofErr w:type="spellStart"/>
      <w:r>
        <w:rPr>
          <w:strike/>
          <w:color w:val="0101FF"/>
          <w:sz w:val="18"/>
          <w:u w:val="none"/>
        </w:rPr>
        <w:t>university</w:t>
      </w:r>
      <w:r>
        <w:rPr>
          <w:color w:val="0101FF"/>
          <w:u w:color="0101FF"/>
        </w:rPr>
        <w:t>University</w:t>
      </w:r>
      <w:proofErr w:type="spellEnd"/>
      <w:r>
        <w:rPr>
          <w:color w:val="0101FF"/>
          <w:u w:val="none"/>
        </w:rPr>
        <w:t xml:space="preserve"> </w:t>
      </w:r>
      <w:r>
        <w:rPr>
          <w:u w:val="none"/>
        </w:rPr>
        <w:t xml:space="preserve">recognizes that it is a unique learning environment in which its diverse community members have the </w:t>
      </w:r>
      <w:r>
        <w:rPr>
          <w:color w:val="0101FF"/>
          <w:u w:color="0101FF"/>
        </w:rPr>
        <w:t xml:space="preserve">First Amendment </w:t>
      </w:r>
      <w:r>
        <w:rPr>
          <w:u w:val="none"/>
        </w:rPr>
        <w:t xml:space="preserve">right to </w:t>
      </w:r>
      <w:r>
        <w:rPr>
          <w:strike/>
          <w:color w:val="0101FF"/>
          <w:sz w:val="18"/>
          <w:u w:val="none"/>
        </w:rPr>
        <w:t xml:space="preserve">exercise protected </w:t>
      </w:r>
      <w:r>
        <w:rPr>
          <w:u w:val="none"/>
        </w:rPr>
        <w:t>free speech</w:t>
      </w:r>
      <w:r>
        <w:rPr>
          <w:spacing w:val="-2"/>
          <w:u w:val="none"/>
        </w:rPr>
        <w:t xml:space="preserve"> </w:t>
      </w:r>
      <w:r w:rsidRPr="004B6919">
        <w:rPr>
          <w:strike/>
          <w:color w:val="0101FF"/>
          <w:sz w:val="18"/>
          <w:u w:val="none"/>
        </w:rPr>
        <w:t>in</w:t>
      </w:r>
      <w:r w:rsidRPr="004B6919">
        <w:rPr>
          <w:strike/>
          <w:color w:val="0101FF"/>
          <w:spacing w:val="-4"/>
          <w:sz w:val="18"/>
          <w:u w:val="none"/>
        </w:rPr>
        <w:t xml:space="preserve"> </w:t>
      </w:r>
      <w:r w:rsidRPr="004B6919">
        <w:rPr>
          <w:strike/>
          <w:color w:val="0101FF"/>
          <w:sz w:val="18"/>
          <w:u w:val="none"/>
        </w:rPr>
        <w:t>expressing</w:t>
      </w:r>
      <w:r w:rsidRPr="004B6919">
        <w:rPr>
          <w:strike/>
          <w:color w:val="0101FF"/>
          <w:spacing w:val="-1"/>
          <w:sz w:val="18"/>
          <w:u w:val="none"/>
        </w:rPr>
        <w:t xml:space="preserve"> </w:t>
      </w:r>
      <w:proofErr w:type="spellStart"/>
      <w:r w:rsidRPr="004B6919">
        <w:rPr>
          <w:strike/>
          <w:color w:val="0101FF"/>
          <w:sz w:val="18"/>
          <w:u w:val="none"/>
        </w:rPr>
        <w:t>their</w:t>
      </w:r>
      <w:r>
        <w:rPr>
          <w:color w:val="0101FF"/>
          <w:u w:color="0101FF"/>
        </w:rPr>
        <w:t>and</w:t>
      </w:r>
      <w:proofErr w:type="spellEnd"/>
      <w:r>
        <w:rPr>
          <w:color w:val="0101FF"/>
          <w:spacing w:val="-2"/>
          <w:u w:color="0101FF"/>
        </w:rPr>
        <w:t xml:space="preserve"> </w:t>
      </w:r>
      <w:r>
        <w:rPr>
          <w:color w:val="0101FF"/>
          <w:u w:color="0101FF"/>
        </w:rPr>
        <w:t>expression</w:t>
      </w:r>
      <w:r>
        <w:rPr>
          <w:color w:val="0101FF"/>
          <w:spacing w:val="-4"/>
          <w:u w:color="0101FF"/>
        </w:rPr>
        <w:t xml:space="preserve"> </w:t>
      </w:r>
      <w:r>
        <w:rPr>
          <w:color w:val="0101FF"/>
          <w:u w:color="0101FF"/>
        </w:rPr>
        <w:t>of</w:t>
      </w:r>
      <w:r>
        <w:rPr>
          <w:color w:val="0101FF"/>
          <w:spacing w:val="-2"/>
          <w:u w:val="none"/>
        </w:rPr>
        <w:t xml:space="preserve"> </w:t>
      </w:r>
      <w:r>
        <w:rPr>
          <w:u w:val="none"/>
        </w:rPr>
        <w:t>differing</w:t>
      </w:r>
      <w:r>
        <w:rPr>
          <w:spacing w:val="-4"/>
          <w:u w:val="none"/>
        </w:rPr>
        <w:t xml:space="preserve"> </w:t>
      </w:r>
      <w:r>
        <w:rPr>
          <w:u w:val="none"/>
        </w:rPr>
        <w:t>opinions</w:t>
      </w:r>
      <w:r>
        <w:rPr>
          <w:strike/>
          <w:color w:val="0101FF"/>
          <w:spacing w:val="-2"/>
          <w:sz w:val="18"/>
          <w:u w:val="none"/>
        </w:rPr>
        <w:t xml:space="preserve"> </w:t>
      </w:r>
      <w:r>
        <w:rPr>
          <w:strike/>
          <w:color w:val="0101FF"/>
          <w:sz w:val="18"/>
          <w:u w:val="none"/>
        </w:rPr>
        <w:t>as</w:t>
      </w:r>
      <w:r>
        <w:rPr>
          <w:strike/>
          <w:color w:val="0101FF"/>
          <w:spacing w:val="-3"/>
          <w:sz w:val="18"/>
          <w:u w:val="none"/>
        </w:rPr>
        <w:t xml:space="preserve"> </w:t>
      </w:r>
      <w:r>
        <w:rPr>
          <w:strike/>
          <w:color w:val="0101FF"/>
          <w:sz w:val="18"/>
          <w:u w:val="none"/>
        </w:rPr>
        <w:t>guaranteed</w:t>
      </w:r>
      <w:r>
        <w:rPr>
          <w:strike/>
          <w:color w:val="0101FF"/>
          <w:spacing w:val="-4"/>
          <w:sz w:val="18"/>
          <w:u w:val="none"/>
        </w:rPr>
        <w:t xml:space="preserve"> </w:t>
      </w:r>
      <w:r>
        <w:rPr>
          <w:strike/>
          <w:color w:val="0101FF"/>
          <w:sz w:val="18"/>
          <w:u w:val="none"/>
        </w:rPr>
        <w:t>by</w:t>
      </w:r>
      <w:r>
        <w:rPr>
          <w:strike/>
          <w:color w:val="0101FF"/>
          <w:spacing w:val="-3"/>
          <w:sz w:val="18"/>
          <w:u w:val="none"/>
        </w:rPr>
        <w:t xml:space="preserve"> </w:t>
      </w:r>
      <w:r>
        <w:rPr>
          <w:strike/>
          <w:color w:val="0101FF"/>
          <w:sz w:val="18"/>
          <w:u w:val="none"/>
        </w:rPr>
        <w:t>the</w:t>
      </w:r>
      <w:r>
        <w:rPr>
          <w:strike/>
          <w:color w:val="0101FF"/>
          <w:spacing w:val="-1"/>
          <w:sz w:val="18"/>
          <w:u w:val="none"/>
        </w:rPr>
        <w:t xml:space="preserve"> </w:t>
      </w:r>
      <w:r>
        <w:rPr>
          <w:strike/>
          <w:color w:val="0101FF"/>
          <w:sz w:val="18"/>
          <w:u w:val="none"/>
        </w:rPr>
        <w:t>First</w:t>
      </w:r>
      <w:r>
        <w:rPr>
          <w:strike/>
          <w:color w:val="0101FF"/>
          <w:spacing w:val="-2"/>
          <w:sz w:val="18"/>
          <w:u w:val="none"/>
        </w:rPr>
        <w:t xml:space="preserve"> </w:t>
      </w:r>
      <w:r>
        <w:rPr>
          <w:strike/>
          <w:color w:val="0101FF"/>
          <w:sz w:val="18"/>
          <w:u w:val="none"/>
        </w:rPr>
        <w:t>Amendment</w:t>
      </w:r>
      <w:r>
        <w:rPr>
          <w:color w:val="0101FF"/>
          <w:sz w:val="18"/>
          <w:u w:val="none"/>
        </w:rPr>
        <w:t xml:space="preserve"> </w:t>
      </w:r>
      <w:r>
        <w:rPr>
          <w:strike/>
          <w:color w:val="0101FF"/>
          <w:sz w:val="18"/>
          <w:u w:val="none"/>
        </w:rPr>
        <w:t>and in</w:t>
      </w:r>
      <w:r>
        <w:rPr>
          <w:color w:val="0101FF"/>
          <w:u w:color="0101FF"/>
        </w:rPr>
        <w:t>.</w:t>
      </w:r>
      <w:r>
        <w:rPr>
          <w:color w:val="0101FF"/>
          <w:spacing w:val="-2"/>
          <w:u w:color="0101FF"/>
        </w:rPr>
        <w:t xml:space="preserve"> </w:t>
      </w:r>
      <w:r>
        <w:rPr>
          <w:color w:val="0101FF"/>
          <w:u w:color="0101FF"/>
        </w:rPr>
        <w:t>The University</w:t>
      </w:r>
      <w:r>
        <w:rPr>
          <w:color w:val="0101FF"/>
          <w:spacing w:val="-2"/>
          <w:u w:color="0101FF"/>
        </w:rPr>
        <w:t xml:space="preserve"> </w:t>
      </w:r>
      <w:r>
        <w:rPr>
          <w:color w:val="0101FF"/>
          <w:u w:color="0101FF"/>
        </w:rPr>
        <w:t>also recognizes that</w:t>
      </w:r>
      <w:r>
        <w:rPr>
          <w:color w:val="0101FF"/>
          <w:spacing w:val="-2"/>
          <w:u w:color="0101FF"/>
        </w:rPr>
        <w:t xml:space="preserve"> </w:t>
      </w:r>
      <w:r>
        <w:rPr>
          <w:color w:val="0101FF"/>
          <w:u w:color="0101FF"/>
        </w:rPr>
        <w:t>it is</w:t>
      </w:r>
      <w:r>
        <w:rPr>
          <w:color w:val="0101FF"/>
          <w:spacing w:val="-2"/>
          <w:u w:val="none"/>
        </w:rPr>
        <w:t xml:space="preserve"> </w:t>
      </w:r>
      <w:r>
        <w:rPr>
          <w:u w:val="none"/>
        </w:rPr>
        <w:t>an environment in which its</w:t>
      </w:r>
      <w:r>
        <w:rPr>
          <w:spacing w:val="-2"/>
          <w:u w:val="none"/>
        </w:rPr>
        <w:t xml:space="preserve"> </w:t>
      </w:r>
      <w:r>
        <w:rPr>
          <w:u w:val="none"/>
        </w:rPr>
        <w:t>faculty</w:t>
      </w:r>
      <w:r>
        <w:rPr>
          <w:spacing w:val="-2"/>
          <w:u w:val="none"/>
        </w:rPr>
        <w:t xml:space="preserve"> </w:t>
      </w:r>
      <w:r>
        <w:rPr>
          <w:u w:val="none"/>
        </w:rPr>
        <w:t>ha</w:t>
      </w:r>
      <w:r>
        <w:rPr>
          <w:color w:val="800080"/>
          <w:u w:color="800080"/>
        </w:rPr>
        <w:t>ve</w:t>
      </w:r>
      <w:r>
        <w:rPr>
          <w:strike/>
          <w:color w:val="800080"/>
          <w:u w:val="none"/>
        </w:rPr>
        <w:t>s</w:t>
      </w:r>
      <w:r>
        <w:rPr>
          <w:color w:val="800080"/>
          <w:u w:val="none"/>
        </w:rPr>
        <w:t xml:space="preserve"> </w:t>
      </w:r>
      <w:r>
        <w:rPr>
          <w:u w:val="none"/>
        </w:rPr>
        <w:t>the</w:t>
      </w:r>
      <w:r>
        <w:rPr>
          <w:spacing w:val="-4"/>
          <w:u w:val="none"/>
        </w:rPr>
        <w:t xml:space="preserve"> </w:t>
      </w:r>
      <w:r>
        <w:rPr>
          <w:u w:val="none"/>
        </w:rPr>
        <w:t>academic</w:t>
      </w:r>
      <w:r>
        <w:rPr>
          <w:spacing w:val="-5"/>
          <w:u w:val="none"/>
        </w:rPr>
        <w:t xml:space="preserve"> </w:t>
      </w:r>
      <w:r>
        <w:rPr>
          <w:u w:val="none"/>
        </w:rPr>
        <w:t>freedom</w:t>
      </w:r>
      <w:r>
        <w:rPr>
          <w:spacing w:val="-4"/>
          <w:u w:val="none"/>
        </w:rPr>
        <w:t xml:space="preserve"> </w:t>
      </w:r>
      <w:r>
        <w:rPr>
          <w:u w:val="none"/>
        </w:rPr>
        <w:t>to</w:t>
      </w:r>
      <w:r>
        <w:rPr>
          <w:spacing w:val="-2"/>
          <w:u w:val="none"/>
        </w:rPr>
        <w:t xml:space="preserve"> </w:t>
      </w:r>
      <w:r>
        <w:rPr>
          <w:u w:val="none"/>
        </w:rPr>
        <w:t>provoke</w:t>
      </w:r>
      <w:r>
        <w:rPr>
          <w:spacing w:val="-2"/>
          <w:u w:val="none"/>
        </w:rPr>
        <w:t xml:space="preserve"> </w:t>
      </w:r>
      <w:r>
        <w:rPr>
          <w:u w:val="none"/>
        </w:rPr>
        <w:t>thought</w:t>
      </w:r>
      <w:r>
        <w:rPr>
          <w:spacing w:val="-3"/>
          <w:u w:val="none"/>
        </w:rPr>
        <w:t xml:space="preserve"> </w:t>
      </w:r>
      <w:r>
        <w:rPr>
          <w:u w:val="none"/>
        </w:rPr>
        <w:t>and</w:t>
      </w:r>
      <w:r>
        <w:rPr>
          <w:spacing w:val="-4"/>
          <w:u w:val="none"/>
        </w:rPr>
        <w:t xml:space="preserve"> </w:t>
      </w:r>
      <w:r>
        <w:rPr>
          <w:u w:val="none"/>
        </w:rPr>
        <w:t>debate</w:t>
      </w:r>
      <w:r>
        <w:rPr>
          <w:spacing w:val="-4"/>
          <w:u w:val="none"/>
        </w:rPr>
        <w:t xml:space="preserve"> </w:t>
      </w:r>
      <w:r>
        <w:rPr>
          <w:u w:val="none"/>
        </w:rPr>
        <w:t>and</w:t>
      </w:r>
      <w:r>
        <w:rPr>
          <w:spacing w:val="-2"/>
          <w:u w:val="none"/>
        </w:rPr>
        <w:t xml:space="preserve"> </w:t>
      </w:r>
      <w:r>
        <w:rPr>
          <w:u w:val="none"/>
        </w:rPr>
        <w:t>to</w:t>
      </w:r>
      <w:r>
        <w:rPr>
          <w:spacing w:val="-4"/>
          <w:u w:val="none"/>
        </w:rPr>
        <w:t xml:space="preserve"> </w:t>
      </w:r>
      <w:r>
        <w:rPr>
          <w:u w:val="none"/>
        </w:rPr>
        <w:t>engage</w:t>
      </w:r>
      <w:r>
        <w:rPr>
          <w:spacing w:val="-4"/>
          <w:u w:val="none"/>
        </w:rPr>
        <w:t xml:space="preserve"> </w:t>
      </w:r>
      <w:r>
        <w:rPr>
          <w:u w:val="none"/>
        </w:rPr>
        <w:t>in</w:t>
      </w:r>
      <w:r>
        <w:rPr>
          <w:spacing w:val="-2"/>
          <w:u w:val="none"/>
        </w:rPr>
        <w:t xml:space="preserve"> </w:t>
      </w:r>
      <w:r>
        <w:rPr>
          <w:u w:val="none"/>
        </w:rPr>
        <w:t>open</w:t>
      </w:r>
      <w:r>
        <w:rPr>
          <w:spacing w:val="-4"/>
          <w:u w:val="none"/>
        </w:rPr>
        <w:t xml:space="preserve"> </w:t>
      </w:r>
      <w:r>
        <w:rPr>
          <w:u w:val="none"/>
        </w:rPr>
        <w:t xml:space="preserve">discourse related to their individual areas of academic instruction. Thus, in exercising the standards put forth in this regulation, the </w:t>
      </w:r>
      <w:proofErr w:type="spellStart"/>
      <w:r>
        <w:rPr>
          <w:strike/>
          <w:color w:val="0101FF"/>
          <w:sz w:val="18"/>
          <w:u w:val="none"/>
        </w:rPr>
        <w:t>university</w:t>
      </w:r>
      <w:r>
        <w:rPr>
          <w:color w:val="0101FF"/>
          <w:u w:color="0101FF"/>
        </w:rPr>
        <w:t>University</w:t>
      </w:r>
      <w:proofErr w:type="spellEnd"/>
      <w:r>
        <w:rPr>
          <w:color w:val="0101FF"/>
          <w:u w:val="none"/>
        </w:rPr>
        <w:t xml:space="preserve"> </w:t>
      </w:r>
      <w:r>
        <w:rPr>
          <w:u w:val="none"/>
        </w:rPr>
        <w:t>will not abridge either free speech or academic freedom based on its context.</w:t>
      </w:r>
    </w:p>
    <w:p w14:paraId="7642B3D6" w14:textId="77777777" w:rsidR="00940201" w:rsidRDefault="00940201">
      <w:pPr>
        <w:pStyle w:val="BodyText"/>
        <w:rPr>
          <w:sz w:val="16"/>
          <w:u w:val="none"/>
        </w:rPr>
      </w:pPr>
    </w:p>
    <w:p w14:paraId="77FA1618" w14:textId="5240B644" w:rsidR="00940201" w:rsidRDefault="00642B39">
      <w:pPr>
        <w:pStyle w:val="BodyText"/>
        <w:spacing w:before="92"/>
        <w:ind w:left="160"/>
        <w:rPr>
          <w:u w:val="none"/>
        </w:rPr>
      </w:pPr>
      <w:r>
        <w:rPr>
          <w:u w:val="none"/>
        </w:rPr>
        <w:t>The</w:t>
      </w:r>
      <w:r>
        <w:rPr>
          <w:spacing w:val="-3"/>
          <w:u w:val="none"/>
        </w:rPr>
        <w:t xml:space="preserve"> </w:t>
      </w:r>
      <w:proofErr w:type="spellStart"/>
      <w:r>
        <w:rPr>
          <w:strike/>
          <w:color w:val="0101FF"/>
          <w:sz w:val="18"/>
          <w:u w:val="none"/>
        </w:rPr>
        <w:t>university</w:t>
      </w:r>
      <w:r>
        <w:rPr>
          <w:color w:val="0101FF"/>
          <w:u w:color="0101FF"/>
        </w:rPr>
        <w:t>University</w:t>
      </w:r>
      <w:proofErr w:type="spellEnd"/>
      <w:r>
        <w:rPr>
          <w:color w:val="0101FF"/>
          <w:spacing w:val="-4"/>
          <w:u w:val="none"/>
        </w:rPr>
        <w:t xml:space="preserve"> </w:t>
      </w:r>
      <w:r>
        <w:rPr>
          <w:u w:val="none"/>
        </w:rPr>
        <w:t>understands</w:t>
      </w:r>
      <w:r>
        <w:rPr>
          <w:spacing w:val="-4"/>
          <w:u w:val="none"/>
        </w:rPr>
        <w:t xml:space="preserve"> </w:t>
      </w:r>
      <w:r>
        <w:rPr>
          <w:u w:val="none"/>
        </w:rPr>
        <w:t>that</w:t>
      </w:r>
      <w:r>
        <w:rPr>
          <w:spacing w:val="-6"/>
          <w:u w:val="none"/>
        </w:rPr>
        <w:t xml:space="preserve"> </w:t>
      </w:r>
      <w:r>
        <w:rPr>
          <w:u w:val="none"/>
        </w:rPr>
        <w:t>only</w:t>
      </w:r>
      <w:r>
        <w:rPr>
          <w:spacing w:val="-6"/>
          <w:u w:val="none"/>
        </w:rPr>
        <w:t xml:space="preserve"> </w:t>
      </w:r>
      <w:r>
        <w:rPr>
          <w:u w:val="none"/>
        </w:rPr>
        <w:t>by</w:t>
      </w:r>
      <w:r>
        <w:rPr>
          <w:spacing w:val="-6"/>
          <w:u w:val="none"/>
        </w:rPr>
        <w:t xml:space="preserve"> </w:t>
      </w:r>
      <w:r>
        <w:rPr>
          <w:u w:val="none"/>
        </w:rPr>
        <w:t>eliminating</w:t>
      </w:r>
      <w:r>
        <w:rPr>
          <w:spacing w:val="-5"/>
          <w:u w:val="none"/>
        </w:rPr>
        <w:t xml:space="preserve"> </w:t>
      </w:r>
      <w:r>
        <w:rPr>
          <w:u w:val="none"/>
        </w:rPr>
        <w:t>discrimination,</w:t>
      </w:r>
      <w:r>
        <w:rPr>
          <w:spacing w:val="-4"/>
          <w:u w:val="none"/>
        </w:rPr>
        <w:t xml:space="preserve"> </w:t>
      </w:r>
      <w:r>
        <w:rPr>
          <w:u w:val="none"/>
        </w:rPr>
        <w:t xml:space="preserve">discriminatory harassment and retaliation can we ensure that all community members, especially our students, </w:t>
      </w:r>
      <w:proofErr w:type="gramStart"/>
      <w:r>
        <w:rPr>
          <w:u w:val="none"/>
        </w:rPr>
        <w:t>have the opportunity to</w:t>
      </w:r>
      <w:proofErr w:type="gramEnd"/>
      <w:r>
        <w:rPr>
          <w:u w:val="none"/>
        </w:rPr>
        <w:t xml:space="preserve"> work and achieve excellence.</w:t>
      </w:r>
      <w:r>
        <w:rPr>
          <w:spacing w:val="40"/>
          <w:u w:val="none"/>
        </w:rPr>
        <w:t xml:space="preserve"> </w:t>
      </w:r>
      <w:r>
        <w:rPr>
          <w:u w:val="none"/>
        </w:rPr>
        <w:t xml:space="preserve">Accordingly, the </w:t>
      </w:r>
      <w:proofErr w:type="spellStart"/>
      <w:r>
        <w:rPr>
          <w:strike/>
          <w:color w:val="0101FF"/>
          <w:sz w:val="18"/>
          <w:u w:val="none"/>
        </w:rPr>
        <w:t>university</w:t>
      </w:r>
      <w:r>
        <w:rPr>
          <w:color w:val="0101FF"/>
          <w:u w:color="0101FF"/>
        </w:rPr>
        <w:t>University</w:t>
      </w:r>
      <w:proofErr w:type="spellEnd"/>
      <w:r>
        <w:rPr>
          <w:color w:val="0101FF"/>
          <w:u w:val="none"/>
        </w:rPr>
        <w:t xml:space="preserve"> </w:t>
      </w:r>
      <w:r>
        <w:rPr>
          <w:u w:val="none"/>
        </w:rPr>
        <w:t xml:space="preserve">expects that all community members including students, faculty, staff, vendors, contractors, </w:t>
      </w:r>
      <w:proofErr w:type="gramStart"/>
      <w:r>
        <w:rPr>
          <w:u w:val="none"/>
        </w:rPr>
        <w:t>visitors</w:t>
      </w:r>
      <w:proofErr w:type="gramEnd"/>
      <w:r>
        <w:rPr>
          <w:u w:val="none"/>
        </w:rPr>
        <w:t xml:space="preserve"> or</w:t>
      </w:r>
      <w:r>
        <w:rPr>
          <w:spacing w:val="-1"/>
          <w:u w:val="none"/>
        </w:rPr>
        <w:t xml:space="preserve"> </w:t>
      </w:r>
      <w:r>
        <w:rPr>
          <w:u w:val="none"/>
        </w:rPr>
        <w:t xml:space="preserve">others who interact at the </w:t>
      </w:r>
      <w:proofErr w:type="spellStart"/>
      <w:r>
        <w:rPr>
          <w:strike/>
          <w:color w:val="0101FF"/>
          <w:sz w:val="18"/>
          <w:u w:val="none"/>
        </w:rPr>
        <w:t>university</w:t>
      </w:r>
      <w:r>
        <w:rPr>
          <w:color w:val="0101FF"/>
          <w:u w:color="0101FF"/>
        </w:rPr>
        <w:t>University</w:t>
      </w:r>
      <w:proofErr w:type="spellEnd"/>
      <w:r>
        <w:rPr>
          <w:color w:val="0101FF"/>
          <w:u w:val="none"/>
        </w:rPr>
        <w:t xml:space="preserve"> </w:t>
      </w:r>
      <w:r>
        <w:rPr>
          <w:u w:val="none"/>
        </w:rPr>
        <w:t>will observe and comply with these equal opportunity and diversity principles.</w:t>
      </w:r>
    </w:p>
    <w:p w14:paraId="502E9293" w14:textId="77777777" w:rsidR="00940201" w:rsidRDefault="00940201">
      <w:pPr>
        <w:pStyle w:val="BodyText"/>
        <w:rPr>
          <w:sz w:val="16"/>
          <w:u w:val="none"/>
        </w:rPr>
      </w:pPr>
    </w:p>
    <w:p w14:paraId="25B9F4FC" w14:textId="7094938E" w:rsidR="00940201" w:rsidRDefault="00642B39">
      <w:pPr>
        <w:pStyle w:val="BodyText"/>
        <w:spacing w:before="92"/>
        <w:ind w:left="160" w:right="343"/>
        <w:jc w:val="both"/>
        <w:rPr>
          <w:u w:val="none"/>
        </w:rPr>
      </w:pPr>
      <w:r>
        <w:rPr>
          <w:u w:val="none"/>
        </w:rPr>
        <w:t>As</w:t>
      </w:r>
      <w:r>
        <w:rPr>
          <w:spacing w:val="-3"/>
          <w:u w:val="none"/>
        </w:rPr>
        <w:t xml:space="preserve"> </w:t>
      </w:r>
      <w:r>
        <w:rPr>
          <w:u w:val="none"/>
        </w:rPr>
        <w:t>a</w:t>
      </w:r>
      <w:r>
        <w:rPr>
          <w:spacing w:val="-2"/>
          <w:u w:val="none"/>
        </w:rPr>
        <w:t xml:space="preserve"> </w:t>
      </w:r>
      <w:r>
        <w:rPr>
          <w:u w:val="none"/>
        </w:rPr>
        <w:t>recipient</w:t>
      </w:r>
      <w:r>
        <w:rPr>
          <w:spacing w:val="-5"/>
          <w:u w:val="none"/>
        </w:rPr>
        <w:t xml:space="preserve"> </w:t>
      </w:r>
      <w:r>
        <w:rPr>
          <w:u w:val="none"/>
        </w:rPr>
        <w:t>of</w:t>
      </w:r>
      <w:r>
        <w:rPr>
          <w:spacing w:val="-2"/>
          <w:u w:val="none"/>
        </w:rPr>
        <w:t xml:space="preserve"> </w:t>
      </w:r>
      <w:r>
        <w:rPr>
          <w:u w:val="none"/>
        </w:rPr>
        <w:t>federal</w:t>
      </w:r>
      <w:r>
        <w:rPr>
          <w:spacing w:val="-6"/>
          <w:u w:val="none"/>
        </w:rPr>
        <w:t xml:space="preserve"> </w:t>
      </w:r>
      <w:r>
        <w:rPr>
          <w:u w:val="none"/>
        </w:rPr>
        <w:t>funds,</w:t>
      </w:r>
      <w:r>
        <w:rPr>
          <w:spacing w:val="-2"/>
          <w:u w:val="none"/>
        </w:rPr>
        <w:t xml:space="preserve"> </w:t>
      </w:r>
      <w:r>
        <w:rPr>
          <w:u w:val="none"/>
        </w:rPr>
        <w:t>the</w:t>
      </w:r>
      <w:r>
        <w:rPr>
          <w:spacing w:val="-4"/>
          <w:u w:val="none"/>
        </w:rPr>
        <w:t xml:space="preserve"> </w:t>
      </w:r>
      <w:proofErr w:type="spellStart"/>
      <w:r>
        <w:rPr>
          <w:strike/>
          <w:color w:val="0101FF"/>
          <w:sz w:val="18"/>
          <w:u w:val="none"/>
        </w:rPr>
        <w:t>university</w:t>
      </w:r>
      <w:r>
        <w:rPr>
          <w:color w:val="0101FF"/>
          <w:u w:color="0101FF"/>
        </w:rPr>
        <w:t>University</w:t>
      </w:r>
      <w:proofErr w:type="spellEnd"/>
      <w:r>
        <w:rPr>
          <w:color w:val="0101FF"/>
          <w:spacing w:val="-5"/>
          <w:u w:val="none"/>
        </w:rPr>
        <w:t xml:space="preserve"> </w:t>
      </w:r>
      <w:r>
        <w:rPr>
          <w:u w:val="none"/>
        </w:rPr>
        <w:t>is</w:t>
      </w:r>
      <w:r>
        <w:rPr>
          <w:spacing w:val="-3"/>
          <w:u w:val="none"/>
        </w:rPr>
        <w:t xml:space="preserve"> </w:t>
      </w:r>
      <w:r>
        <w:rPr>
          <w:u w:val="none"/>
        </w:rPr>
        <w:t>required</w:t>
      </w:r>
      <w:r>
        <w:rPr>
          <w:spacing w:val="-2"/>
          <w:u w:val="none"/>
        </w:rPr>
        <w:t xml:space="preserve"> </w:t>
      </w:r>
      <w:r>
        <w:rPr>
          <w:u w:val="none"/>
        </w:rPr>
        <w:t>to</w:t>
      </w:r>
      <w:r>
        <w:rPr>
          <w:spacing w:val="-2"/>
          <w:u w:val="none"/>
        </w:rPr>
        <w:t xml:space="preserve"> </w:t>
      </w:r>
      <w:r>
        <w:rPr>
          <w:u w:val="none"/>
        </w:rPr>
        <w:t>comply</w:t>
      </w:r>
      <w:r>
        <w:rPr>
          <w:spacing w:val="-5"/>
          <w:u w:val="none"/>
        </w:rPr>
        <w:t xml:space="preserve"> </w:t>
      </w:r>
      <w:r>
        <w:rPr>
          <w:u w:val="none"/>
        </w:rPr>
        <w:t>with</w:t>
      </w:r>
      <w:r>
        <w:rPr>
          <w:spacing w:val="-2"/>
          <w:u w:val="none"/>
        </w:rPr>
        <w:t xml:space="preserve"> </w:t>
      </w:r>
      <w:r>
        <w:rPr>
          <w:u w:val="none"/>
        </w:rPr>
        <w:t>Title</w:t>
      </w:r>
      <w:r>
        <w:rPr>
          <w:spacing w:val="-2"/>
          <w:u w:val="none"/>
        </w:rPr>
        <w:t xml:space="preserve"> </w:t>
      </w:r>
      <w:r>
        <w:rPr>
          <w:u w:val="none"/>
        </w:rPr>
        <w:t>IX of the Higher</w:t>
      </w:r>
      <w:r>
        <w:rPr>
          <w:spacing w:val="-2"/>
          <w:u w:val="none"/>
        </w:rPr>
        <w:t xml:space="preserve"> </w:t>
      </w:r>
      <w:r>
        <w:rPr>
          <w:u w:val="none"/>
        </w:rPr>
        <w:t>Education Amendments</w:t>
      </w:r>
      <w:r>
        <w:rPr>
          <w:spacing w:val="-3"/>
          <w:u w:val="none"/>
        </w:rPr>
        <w:t xml:space="preserve"> </w:t>
      </w:r>
      <w:r>
        <w:rPr>
          <w:u w:val="none"/>
        </w:rPr>
        <w:t>of 1972, 20 U.S.C.</w:t>
      </w:r>
      <w:r>
        <w:rPr>
          <w:spacing w:val="-3"/>
          <w:u w:val="none"/>
        </w:rPr>
        <w:t xml:space="preserve"> </w:t>
      </w:r>
      <w:r>
        <w:rPr>
          <w:u w:val="none"/>
        </w:rPr>
        <w:t>§ 1681 et</w:t>
      </w:r>
      <w:r>
        <w:rPr>
          <w:spacing w:val="-5"/>
          <w:u w:val="none"/>
        </w:rPr>
        <w:t xml:space="preserve"> </w:t>
      </w:r>
      <w:r>
        <w:rPr>
          <w:u w:val="none"/>
        </w:rPr>
        <w:t>seq. (“Title IX</w:t>
      </w:r>
      <w:proofErr w:type="gramStart"/>
      <w:r>
        <w:rPr>
          <w:u w:val="none"/>
        </w:rPr>
        <w:t>”)[</w:t>
      </w:r>
      <w:proofErr w:type="gramEnd"/>
      <w:r>
        <w:rPr>
          <w:u w:val="none"/>
        </w:rPr>
        <w:t>1], which prohibits discrimination on the basis of sex in education programs or activities.</w:t>
      </w:r>
    </w:p>
    <w:p w14:paraId="69F82A61" w14:textId="0EED9C5C" w:rsidR="00940201" w:rsidRDefault="00940201">
      <w:pPr>
        <w:pStyle w:val="BodyText"/>
        <w:spacing w:before="11"/>
        <w:rPr>
          <w:sz w:val="8"/>
          <w:u w:val="none"/>
        </w:rPr>
      </w:pPr>
    </w:p>
    <w:p w14:paraId="707ECC56" w14:textId="77777777" w:rsidR="00940201" w:rsidRDefault="00642B39">
      <w:pPr>
        <w:spacing w:before="73"/>
        <w:ind w:left="160"/>
        <w:rPr>
          <w:sz w:val="18"/>
        </w:rPr>
      </w:pPr>
      <w:r>
        <w:rPr>
          <w:strike/>
          <w:color w:val="0101FF"/>
          <w:sz w:val="18"/>
        </w:rPr>
        <w:t>The</w:t>
      </w:r>
      <w:r>
        <w:rPr>
          <w:strike/>
          <w:color w:val="0101FF"/>
          <w:spacing w:val="-1"/>
          <w:sz w:val="18"/>
        </w:rPr>
        <w:t xml:space="preserve"> </w:t>
      </w:r>
      <w:r>
        <w:rPr>
          <w:strike/>
          <w:color w:val="0101FF"/>
          <w:sz w:val="18"/>
        </w:rPr>
        <w:t>university</w:t>
      </w:r>
      <w:r>
        <w:rPr>
          <w:strike/>
          <w:color w:val="0101FF"/>
          <w:spacing w:val="-3"/>
          <w:sz w:val="18"/>
        </w:rPr>
        <w:t xml:space="preserve"> </w:t>
      </w:r>
      <w:r>
        <w:rPr>
          <w:strike/>
          <w:color w:val="0101FF"/>
          <w:sz w:val="18"/>
        </w:rPr>
        <w:t>has</w:t>
      </w:r>
      <w:r>
        <w:rPr>
          <w:strike/>
          <w:color w:val="0101FF"/>
          <w:spacing w:val="-3"/>
          <w:sz w:val="18"/>
        </w:rPr>
        <w:t xml:space="preserve"> </w:t>
      </w:r>
      <w:r>
        <w:rPr>
          <w:strike/>
          <w:color w:val="0101FF"/>
          <w:sz w:val="18"/>
        </w:rPr>
        <w:t>designated</w:t>
      </w:r>
      <w:r>
        <w:rPr>
          <w:strike/>
          <w:color w:val="0101FF"/>
          <w:spacing w:val="-6"/>
          <w:sz w:val="18"/>
        </w:rPr>
        <w:t xml:space="preserve"> </w:t>
      </w:r>
      <w:r>
        <w:rPr>
          <w:strike/>
          <w:color w:val="0101FF"/>
          <w:sz w:val="18"/>
        </w:rPr>
        <w:t>the</w:t>
      </w:r>
      <w:r>
        <w:rPr>
          <w:strike/>
          <w:color w:val="0101FF"/>
          <w:spacing w:val="-1"/>
          <w:sz w:val="18"/>
        </w:rPr>
        <w:t xml:space="preserve"> </w:t>
      </w:r>
      <w:r>
        <w:rPr>
          <w:strike/>
          <w:color w:val="0101FF"/>
          <w:sz w:val="18"/>
        </w:rPr>
        <w:t>Director</w:t>
      </w:r>
      <w:r>
        <w:rPr>
          <w:strike/>
          <w:color w:val="0101FF"/>
          <w:spacing w:val="-4"/>
          <w:sz w:val="18"/>
        </w:rPr>
        <w:t xml:space="preserve"> </w:t>
      </w:r>
      <w:r>
        <w:rPr>
          <w:strike/>
          <w:color w:val="0101FF"/>
          <w:sz w:val="18"/>
        </w:rPr>
        <w:t>of</w:t>
      </w:r>
      <w:r>
        <w:rPr>
          <w:strike/>
          <w:color w:val="0101FF"/>
          <w:spacing w:val="-2"/>
          <w:sz w:val="18"/>
        </w:rPr>
        <w:t xml:space="preserve"> </w:t>
      </w:r>
      <w:r>
        <w:rPr>
          <w:strike/>
          <w:color w:val="0101FF"/>
          <w:sz w:val="18"/>
        </w:rPr>
        <w:t>the</w:t>
      </w:r>
      <w:r>
        <w:rPr>
          <w:strike/>
          <w:color w:val="0101FF"/>
          <w:spacing w:val="-1"/>
          <w:sz w:val="18"/>
        </w:rPr>
        <w:t xml:space="preserve"> </w:t>
      </w:r>
      <w:r>
        <w:rPr>
          <w:strike/>
          <w:color w:val="0101FF"/>
          <w:sz w:val="18"/>
        </w:rPr>
        <w:t>Office</w:t>
      </w:r>
      <w:r>
        <w:rPr>
          <w:strike/>
          <w:color w:val="0101FF"/>
          <w:spacing w:val="-4"/>
          <w:sz w:val="18"/>
        </w:rPr>
        <w:t xml:space="preserve"> </w:t>
      </w:r>
      <w:r>
        <w:rPr>
          <w:strike/>
          <w:color w:val="0101FF"/>
          <w:sz w:val="18"/>
        </w:rPr>
        <w:t>of</w:t>
      </w:r>
      <w:r>
        <w:rPr>
          <w:strike/>
          <w:color w:val="0101FF"/>
          <w:spacing w:val="-2"/>
          <w:sz w:val="18"/>
        </w:rPr>
        <w:t xml:space="preserve"> </w:t>
      </w:r>
      <w:r>
        <w:rPr>
          <w:strike/>
          <w:color w:val="0101FF"/>
          <w:sz w:val="18"/>
        </w:rPr>
        <w:t>Equal</w:t>
      </w:r>
      <w:r>
        <w:rPr>
          <w:strike/>
          <w:color w:val="0101FF"/>
          <w:spacing w:val="-1"/>
          <w:sz w:val="18"/>
        </w:rPr>
        <w:t xml:space="preserve"> </w:t>
      </w:r>
      <w:r>
        <w:rPr>
          <w:strike/>
          <w:color w:val="0101FF"/>
          <w:sz w:val="18"/>
        </w:rPr>
        <w:t>Opportunity</w:t>
      </w:r>
      <w:r>
        <w:rPr>
          <w:strike/>
          <w:color w:val="0101FF"/>
          <w:spacing w:val="-3"/>
          <w:sz w:val="18"/>
        </w:rPr>
        <w:t xml:space="preserve"> </w:t>
      </w:r>
      <w:r>
        <w:rPr>
          <w:strike/>
          <w:color w:val="0101FF"/>
          <w:sz w:val="18"/>
        </w:rPr>
        <w:t>and</w:t>
      </w:r>
      <w:r>
        <w:rPr>
          <w:strike/>
          <w:color w:val="0101FF"/>
          <w:spacing w:val="-4"/>
          <w:sz w:val="18"/>
        </w:rPr>
        <w:t xml:space="preserve"> </w:t>
      </w:r>
      <w:r>
        <w:rPr>
          <w:strike/>
          <w:color w:val="0101FF"/>
          <w:sz w:val="18"/>
        </w:rPr>
        <w:t>Diversity</w:t>
      </w:r>
      <w:r>
        <w:rPr>
          <w:strike/>
          <w:color w:val="0101FF"/>
          <w:spacing w:val="-3"/>
          <w:sz w:val="18"/>
        </w:rPr>
        <w:t xml:space="preserve"> </w:t>
      </w:r>
      <w:r>
        <w:rPr>
          <w:strike/>
          <w:color w:val="0101FF"/>
          <w:sz w:val="18"/>
        </w:rPr>
        <w:t>(“EOD”)</w:t>
      </w:r>
      <w:r>
        <w:rPr>
          <w:strike/>
          <w:color w:val="0101FF"/>
          <w:spacing w:val="-2"/>
          <w:sz w:val="18"/>
        </w:rPr>
        <w:t xml:space="preserve"> </w:t>
      </w:r>
      <w:r>
        <w:rPr>
          <w:strike/>
          <w:color w:val="0101FF"/>
          <w:sz w:val="18"/>
        </w:rPr>
        <w:t>as</w:t>
      </w:r>
      <w:r>
        <w:rPr>
          <w:strike/>
          <w:color w:val="0101FF"/>
          <w:spacing w:val="-1"/>
          <w:sz w:val="18"/>
        </w:rPr>
        <w:t xml:space="preserve"> </w:t>
      </w:r>
      <w:r>
        <w:rPr>
          <w:strike/>
          <w:color w:val="0101FF"/>
          <w:sz w:val="18"/>
        </w:rPr>
        <w:t>its</w:t>
      </w:r>
      <w:r>
        <w:rPr>
          <w:strike/>
          <w:color w:val="0101FF"/>
          <w:spacing w:val="-1"/>
          <w:sz w:val="18"/>
        </w:rPr>
        <w:t xml:space="preserve"> </w:t>
      </w:r>
      <w:r>
        <w:rPr>
          <w:strike/>
          <w:color w:val="0101FF"/>
          <w:sz w:val="18"/>
        </w:rPr>
        <w:t>Title</w:t>
      </w:r>
      <w:r>
        <w:rPr>
          <w:strike/>
          <w:color w:val="0101FF"/>
          <w:spacing w:val="-1"/>
          <w:sz w:val="18"/>
        </w:rPr>
        <w:t xml:space="preserve"> </w:t>
      </w:r>
      <w:r>
        <w:rPr>
          <w:strike/>
          <w:color w:val="0101FF"/>
          <w:sz w:val="18"/>
        </w:rPr>
        <w:t>IX</w:t>
      </w:r>
      <w:r>
        <w:rPr>
          <w:color w:val="0101FF"/>
          <w:sz w:val="18"/>
        </w:rPr>
        <w:t xml:space="preserve"> </w:t>
      </w:r>
      <w:r>
        <w:rPr>
          <w:strike/>
          <w:color w:val="0101FF"/>
          <w:sz w:val="18"/>
        </w:rPr>
        <w:t>Administrator (see contact information in Section III below).</w:t>
      </w:r>
    </w:p>
    <w:p w14:paraId="4B71FE2C" w14:textId="4C942CF1" w:rsidR="00940201" w:rsidRDefault="00940201">
      <w:pPr>
        <w:pStyle w:val="BodyText"/>
        <w:spacing w:before="6"/>
        <w:rPr>
          <w:sz w:val="8"/>
          <w:u w:val="none"/>
        </w:rPr>
      </w:pPr>
    </w:p>
    <w:p w14:paraId="6F30AC6F" w14:textId="2C918871" w:rsidR="00940201" w:rsidRDefault="00642B39" w:rsidP="00646834">
      <w:pPr>
        <w:pStyle w:val="Heading2"/>
        <w:numPr>
          <w:ilvl w:val="0"/>
          <w:numId w:val="7"/>
        </w:numPr>
        <w:rPr>
          <w:color w:val="0101FF"/>
          <w:sz w:val="18"/>
        </w:rPr>
      </w:pPr>
      <w:r>
        <w:rPr>
          <w:dstrike/>
          <w:color w:val="008000"/>
          <w:spacing w:val="-2"/>
        </w:rPr>
        <w:t>VIOLATION</w:t>
      </w:r>
    </w:p>
    <w:p w14:paraId="3953FEFC" w14:textId="6B8D0A3E" w:rsidR="00940201" w:rsidRDefault="00940201">
      <w:pPr>
        <w:pStyle w:val="BodyText"/>
        <w:spacing w:before="11"/>
        <w:rPr>
          <w:b/>
          <w:sz w:val="8"/>
          <w:u w:val="none"/>
        </w:rPr>
      </w:pPr>
    </w:p>
    <w:p w14:paraId="6669C94F" w14:textId="77777777" w:rsidR="00940201" w:rsidRPr="004B6919" w:rsidRDefault="00642B39">
      <w:pPr>
        <w:spacing w:before="70"/>
        <w:ind w:left="160" w:right="163"/>
        <w:rPr>
          <w:strike/>
          <w:sz w:val="18"/>
        </w:rPr>
      </w:pPr>
      <w:r>
        <w:rPr>
          <w:dstrike/>
          <w:color w:val="008000"/>
          <w:sz w:val="24"/>
        </w:rPr>
        <w:t>Taking all the above into consideration, it shall be a violation of this regulation for any</w:t>
      </w:r>
      <w:r>
        <w:rPr>
          <w:color w:val="008000"/>
          <w:sz w:val="24"/>
        </w:rPr>
        <w:t xml:space="preserve"> </w:t>
      </w:r>
      <w:r>
        <w:rPr>
          <w:dstrike/>
          <w:color w:val="008000"/>
          <w:sz w:val="24"/>
        </w:rPr>
        <w:t>officer,</w:t>
      </w:r>
      <w:r>
        <w:rPr>
          <w:dstrike/>
          <w:color w:val="008000"/>
          <w:spacing w:val="-3"/>
          <w:sz w:val="24"/>
        </w:rPr>
        <w:t xml:space="preserve"> </w:t>
      </w:r>
      <w:r>
        <w:rPr>
          <w:dstrike/>
          <w:color w:val="008000"/>
          <w:sz w:val="24"/>
        </w:rPr>
        <w:t>university</w:t>
      </w:r>
      <w:r>
        <w:rPr>
          <w:dstrike/>
          <w:color w:val="008000"/>
          <w:spacing w:val="-6"/>
          <w:sz w:val="24"/>
        </w:rPr>
        <w:t xml:space="preserve"> </w:t>
      </w:r>
      <w:r>
        <w:rPr>
          <w:dstrike/>
          <w:color w:val="008000"/>
          <w:sz w:val="24"/>
        </w:rPr>
        <w:t>employee,</w:t>
      </w:r>
      <w:r>
        <w:rPr>
          <w:dstrike/>
          <w:color w:val="008000"/>
          <w:spacing w:val="-4"/>
          <w:sz w:val="24"/>
        </w:rPr>
        <w:t xml:space="preserve"> </w:t>
      </w:r>
      <w:r>
        <w:rPr>
          <w:dstrike/>
          <w:color w:val="008000"/>
          <w:sz w:val="24"/>
        </w:rPr>
        <w:t>student,</w:t>
      </w:r>
      <w:r>
        <w:rPr>
          <w:dstrike/>
          <w:color w:val="008000"/>
          <w:spacing w:val="-3"/>
          <w:sz w:val="24"/>
        </w:rPr>
        <w:t xml:space="preserve"> </w:t>
      </w:r>
      <w:r>
        <w:rPr>
          <w:dstrike/>
          <w:color w:val="008000"/>
          <w:sz w:val="24"/>
        </w:rPr>
        <w:t>visitor,</w:t>
      </w:r>
      <w:r>
        <w:rPr>
          <w:dstrike/>
          <w:color w:val="008000"/>
          <w:spacing w:val="-3"/>
          <w:sz w:val="24"/>
        </w:rPr>
        <w:t xml:space="preserve"> </w:t>
      </w:r>
      <w:r>
        <w:rPr>
          <w:dstrike/>
          <w:color w:val="008000"/>
          <w:sz w:val="24"/>
        </w:rPr>
        <w:t>agent,</w:t>
      </w:r>
      <w:r>
        <w:rPr>
          <w:dstrike/>
          <w:color w:val="008000"/>
          <w:spacing w:val="-3"/>
          <w:sz w:val="24"/>
        </w:rPr>
        <w:t xml:space="preserve"> </w:t>
      </w:r>
      <w:proofErr w:type="gramStart"/>
      <w:r>
        <w:rPr>
          <w:dstrike/>
          <w:color w:val="008000"/>
          <w:sz w:val="24"/>
        </w:rPr>
        <w:t>vendor</w:t>
      </w:r>
      <w:proofErr w:type="gramEnd"/>
      <w:r>
        <w:rPr>
          <w:dstrike/>
          <w:color w:val="008000"/>
          <w:spacing w:val="-5"/>
          <w:sz w:val="24"/>
        </w:rPr>
        <w:t xml:space="preserve"> </w:t>
      </w:r>
      <w:r>
        <w:rPr>
          <w:dstrike/>
          <w:color w:val="008000"/>
          <w:sz w:val="24"/>
        </w:rPr>
        <w:t>or</w:t>
      </w:r>
      <w:r>
        <w:rPr>
          <w:dstrike/>
          <w:color w:val="008000"/>
          <w:spacing w:val="-5"/>
          <w:sz w:val="24"/>
        </w:rPr>
        <w:t xml:space="preserve"> </w:t>
      </w:r>
      <w:r>
        <w:rPr>
          <w:dstrike/>
          <w:color w:val="008000"/>
          <w:sz w:val="24"/>
        </w:rPr>
        <w:t>contractor</w:t>
      </w:r>
      <w:r>
        <w:rPr>
          <w:dstrike/>
          <w:color w:val="008000"/>
          <w:spacing w:val="-5"/>
          <w:sz w:val="24"/>
        </w:rPr>
        <w:t xml:space="preserve"> </w:t>
      </w:r>
      <w:r>
        <w:rPr>
          <w:dstrike/>
          <w:color w:val="008000"/>
          <w:sz w:val="24"/>
        </w:rPr>
        <w:t>to</w:t>
      </w:r>
      <w:r>
        <w:rPr>
          <w:dstrike/>
          <w:color w:val="008000"/>
          <w:spacing w:val="-5"/>
          <w:sz w:val="24"/>
        </w:rPr>
        <w:t xml:space="preserve"> </w:t>
      </w:r>
      <w:r>
        <w:rPr>
          <w:dstrike/>
          <w:color w:val="008000"/>
          <w:sz w:val="24"/>
        </w:rPr>
        <w:t>discriminate</w:t>
      </w:r>
      <w:r>
        <w:rPr>
          <w:color w:val="008000"/>
          <w:sz w:val="24"/>
        </w:rPr>
        <w:t xml:space="preserve"> </w:t>
      </w:r>
      <w:r>
        <w:rPr>
          <w:dstrike/>
          <w:color w:val="008000"/>
          <w:sz w:val="24"/>
        </w:rPr>
        <w:t>against</w:t>
      </w:r>
      <w:r>
        <w:rPr>
          <w:dstrike/>
          <w:color w:val="0101FF"/>
          <w:sz w:val="18"/>
        </w:rPr>
        <w:t xml:space="preserve"> or harass, as hereinafter defined, any other officer, university employee, student, visitor, agent, vendor,</w:t>
      </w:r>
      <w:r>
        <w:rPr>
          <w:color w:val="0101FF"/>
          <w:sz w:val="18"/>
        </w:rPr>
        <w:t xml:space="preserve"> </w:t>
      </w:r>
      <w:r>
        <w:rPr>
          <w:strike/>
          <w:color w:val="0101FF"/>
          <w:sz w:val="18"/>
        </w:rPr>
        <w:t xml:space="preserve">contractor </w:t>
      </w:r>
      <w:r w:rsidRPr="004B6919">
        <w:rPr>
          <w:strike/>
          <w:color w:val="0101FF"/>
          <w:sz w:val="18"/>
        </w:rPr>
        <w:t>or applicant.</w:t>
      </w:r>
      <w:r w:rsidRPr="004B6919">
        <w:rPr>
          <w:strike/>
          <w:color w:val="0101FF"/>
          <w:spacing w:val="40"/>
          <w:sz w:val="18"/>
        </w:rPr>
        <w:t xml:space="preserve"> </w:t>
      </w:r>
      <w:r w:rsidRPr="004B6919">
        <w:rPr>
          <w:strike/>
          <w:color w:val="0101FF"/>
          <w:sz w:val="18"/>
        </w:rPr>
        <w:t>Further, this regulation prohibits conduct that limits or denies one’s ability to participate in, interact with, or benefit from an academic program, event or activity or to otherwise participate in campus-</w:t>
      </w:r>
      <w:proofErr w:type="gramStart"/>
      <w:r w:rsidRPr="004B6919">
        <w:rPr>
          <w:strike/>
          <w:color w:val="0101FF"/>
          <w:sz w:val="18"/>
        </w:rPr>
        <w:t>life;</w:t>
      </w:r>
      <w:proofErr w:type="gramEnd"/>
      <w:r w:rsidRPr="004B6919">
        <w:rPr>
          <w:strike/>
          <w:color w:val="0101FF"/>
          <w:sz w:val="18"/>
        </w:rPr>
        <w:t xml:space="preserve"> or employment free from discrimination, harassment or retaliation.</w:t>
      </w:r>
      <w:r w:rsidRPr="004B6919">
        <w:rPr>
          <w:strike/>
          <w:color w:val="0101FF"/>
          <w:spacing w:val="40"/>
          <w:sz w:val="18"/>
        </w:rPr>
        <w:t xml:space="preserve"> </w:t>
      </w:r>
      <w:r w:rsidRPr="004B6919">
        <w:rPr>
          <w:strike/>
          <w:color w:val="0101FF"/>
          <w:sz w:val="18"/>
        </w:rPr>
        <w:t>Potential violations of this regulation will be evaluated from the perspective of a</w:t>
      </w:r>
      <w:r w:rsidRPr="004B6919">
        <w:rPr>
          <w:strike/>
          <w:color w:val="0101FF"/>
          <w:spacing w:val="-2"/>
          <w:sz w:val="18"/>
        </w:rPr>
        <w:t xml:space="preserve"> </w:t>
      </w:r>
      <w:r w:rsidRPr="004B6919">
        <w:rPr>
          <w:strike/>
          <w:color w:val="0101FF"/>
          <w:sz w:val="18"/>
        </w:rPr>
        <w:t>reasonable</w:t>
      </w:r>
      <w:r w:rsidRPr="004B6919">
        <w:rPr>
          <w:strike/>
          <w:color w:val="0101FF"/>
          <w:spacing w:val="-2"/>
          <w:sz w:val="18"/>
        </w:rPr>
        <w:t xml:space="preserve"> </w:t>
      </w:r>
      <w:r w:rsidRPr="004B6919">
        <w:rPr>
          <w:strike/>
          <w:color w:val="0101FF"/>
          <w:sz w:val="18"/>
        </w:rPr>
        <w:t>person</w:t>
      </w:r>
      <w:r w:rsidRPr="004B6919">
        <w:rPr>
          <w:strike/>
          <w:color w:val="0101FF"/>
          <w:spacing w:val="-2"/>
          <w:sz w:val="18"/>
        </w:rPr>
        <w:t xml:space="preserve"> </w:t>
      </w:r>
      <w:r w:rsidRPr="004B6919">
        <w:rPr>
          <w:strike/>
          <w:color w:val="0101FF"/>
          <w:sz w:val="18"/>
        </w:rPr>
        <w:t>in the alleged victim’s position, considering</w:t>
      </w:r>
      <w:r w:rsidRPr="004B6919">
        <w:rPr>
          <w:strike/>
          <w:color w:val="0101FF"/>
          <w:spacing w:val="-2"/>
          <w:sz w:val="18"/>
        </w:rPr>
        <w:t xml:space="preserve"> </w:t>
      </w:r>
      <w:r w:rsidRPr="004B6919">
        <w:rPr>
          <w:strike/>
          <w:color w:val="0101FF"/>
          <w:sz w:val="18"/>
        </w:rPr>
        <w:t>the</w:t>
      </w:r>
      <w:r w:rsidRPr="004B6919">
        <w:rPr>
          <w:strike/>
          <w:color w:val="0101FF"/>
          <w:spacing w:val="-2"/>
          <w:sz w:val="18"/>
        </w:rPr>
        <w:t xml:space="preserve"> </w:t>
      </w:r>
      <w:r w:rsidRPr="004B6919">
        <w:rPr>
          <w:strike/>
          <w:color w:val="0101FF"/>
          <w:sz w:val="18"/>
        </w:rPr>
        <w:t>totality</w:t>
      </w:r>
      <w:r w:rsidRPr="004B6919">
        <w:rPr>
          <w:strike/>
          <w:color w:val="0101FF"/>
          <w:spacing w:val="-1"/>
          <w:sz w:val="18"/>
        </w:rPr>
        <w:t xml:space="preserve"> </w:t>
      </w:r>
      <w:r w:rsidRPr="004B6919">
        <w:rPr>
          <w:strike/>
          <w:color w:val="0101FF"/>
          <w:sz w:val="18"/>
        </w:rPr>
        <w:t>of</w:t>
      </w:r>
      <w:r w:rsidRPr="004B6919">
        <w:rPr>
          <w:strike/>
          <w:color w:val="0101FF"/>
          <w:spacing w:val="-2"/>
          <w:sz w:val="18"/>
        </w:rPr>
        <w:t xml:space="preserve"> </w:t>
      </w:r>
      <w:r w:rsidRPr="004B6919">
        <w:rPr>
          <w:strike/>
          <w:color w:val="0101FF"/>
          <w:sz w:val="18"/>
        </w:rPr>
        <w:t>the circumstances, such as the nature of the alleged conduct and the context in which the alleged conduct occurred.</w:t>
      </w:r>
    </w:p>
    <w:p w14:paraId="035CCBA5" w14:textId="77777777" w:rsidR="00940201" w:rsidRDefault="00940201">
      <w:pPr>
        <w:rPr>
          <w:sz w:val="18"/>
        </w:rPr>
        <w:sectPr w:rsidR="00940201">
          <w:pgSz w:w="12240" w:h="15840"/>
          <w:pgMar w:top="1360" w:right="1340" w:bottom="280" w:left="1280" w:header="720" w:footer="720" w:gutter="0"/>
          <w:cols w:space="720"/>
        </w:sectPr>
      </w:pPr>
    </w:p>
    <w:p w14:paraId="19FD3AA8" w14:textId="77777777" w:rsidR="00940201" w:rsidRDefault="00940201">
      <w:pPr>
        <w:pStyle w:val="BodyText"/>
        <w:spacing w:before="7"/>
        <w:rPr>
          <w:sz w:val="10"/>
          <w:u w:val="none"/>
        </w:rPr>
      </w:pPr>
    </w:p>
    <w:p w14:paraId="22BFFDF9" w14:textId="1CCECD8F" w:rsidR="00940201" w:rsidRDefault="00940201">
      <w:pPr>
        <w:pStyle w:val="BodyText"/>
        <w:spacing w:line="20" w:lineRule="exact"/>
        <w:ind w:left="160"/>
        <w:rPr>
          <w:sz w:val="2"/>
          <w:u w:val="none"/>
        </w:rPr>
      </w:pPr>
    </w:p>
    <w:p w14:paraId="3A7F031D" w14:textId="08B0BF41" w:rsidR="00940201" w:rsidRDefault="004B6919">
      <w:pPr>
        <w:pStyle w:val="BodyText"/>
        <w:spacing w:before="59"/>
        <w:ind w:left="160"/>
        <w:rPr>
          <w:u w:val="none"/>
        </w:rPr>
      </w:pPr>
      <w:r>
        <w:rPr>
          <w:noProof/>
        </w:rPr>
        <mc:AlternateContent>
          <mc:Choice Requires="wps">
            <w:drawing>
              <wp:anchor distT="0" distB="0" distL="114300" distR="114300" simplePos="0" relativeHeight="15745536" behindDoc="0" locked="0" layoutInCell="1" allowOverlap="1" wp14:anchorId="20E8CB78" wp14:editId="44B0A31E">
                <wp:simplePos x="0" y="0"/>
                <wp:positionH relativeFrom="page">
                  <wp:posOffset>800100</wp:posOffset>
                </wp:positionH>
                <wp:positionV relativeFrom="paragraph">
                  <wp:posOffset>-90805</wp:posOffset>
                </wp:positionV>
                <wp:extent cx="9525" cy="8061960"/>
                <wp:effectExtent l="0" t="0" r="0" b="0"/>
                <wp:wrapNone/>
                <wp:docPr id="82" name="docshape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8061960"/>
                        </a:xfrm>
                        <a:custGeom>
                          <a:avLst/>
                          <a:gdLst>
                            <a:gd name="T0" fmla="+- 0 1260 1260"/>
                            <a:gd name="T1" fmla="*/ T0 w 15"/>
                            <a:gd name="T2" fmla="+- 0 9584 -143"/>
                            <a:gd name="T3" fmla="*/ 9584 h 12696"/>
                            <a:gd name="T4" fmla="+- 0 1260 1260"/>
                            <a:gd name="T5" fmla="*/ T4 w 15"/>
                            <a:gd name="T6" fmla="+- 0 10345 -143"/>
                            <a:gd name="T7" fmla="*/ 10345 h 12696"/>
                            <a:gd name="T8" fmla="+- 0 1260 1260"/>
                            <a:gd name="T9" fmla="*/ T8 w 15"/>
                            <a:gd name="T10" fmla="+- 0 11173 -143"/>
                            <a:gd name="T11" fmla="*/ 11173 h 12696"/>
                            <a:gd name="T12" fmla="+- 0 1260 1260"/>
                            <a:gd name="T13" fmla="*/ T12 w 15"/>
                            <a:gd name="T14" fmla="+- 0 11725 -143"/>
                            <a:gd name="T15" fmla="*/ 11725 h 12696"/>
                            <a:gd name="T16" fmla="+- 0 1260 1260"/>
                            <a:gd name="T17" fmla="*/ T16 w 15"/>
                            <a:gd name="T18" fmla="+- 0 12553 -143"/>
                            <a:gd name="T19" fmla="*/ 12553 h 12696"/>
                            <a:gd name="T20" fmla="+- 0 1274 1260"/>
                            <a:gd name="T21" fmla="*/ T20 w 15"/>
                            <a:gd name="T22" fmla="+- 0 12001 -143"/>
                            <a:gd name="T23" fmla="*/ 12001 h 12696"/>
                            <a:gd name="T24" fmla="+- 0 1274 1260"/>
                            <a:gd name="T25" fmla="*/ T24 w 15"/>
                            <a:gd name="T26" fmla="+- 0 11449 -143"/>
                            <a:gd name="T27" fmla="*/ 11449 h 12696"/>
                            <a:gd name="T28" fmla="+- 0 1274 1260"/>
                            <a:gd name="T29" fmla="*/ T28 w 15"/>
                            <a:gd name="T30" fmla="+- 0 10621 -143"/>
                            <a:gd name="T31" fmla="*/ 10621 h 12696"/>
                            <a:gd name="T32" fmla="+- 0 1274 1260"/>
                            <a:gd name="T33" fmla="*/ T32 w 15"/>
                            <a:gd name="T34" fmla="+- 0 9793 -143"/>
                            <a:gd name="T35" fmla="*/ 9793 h 12696"/>
                            <a:gd name="T36" fmla="+- 0 1274 1260"/>
                            <a:gd name="T37" fmla="*/ T36 w 15"/>
                            <a:gd name="T38" fmla="+- 0 9171 -143"/>
                            <a:gd name="T39" fmla="*/ 9171 h 12696"/>
                            <a:gd name="T40" fmla="+- 0 1274 1260"/>
                            <a:gd name="T41" fmla="*/ T40 w 15"/>
                            <a:gd name="T42" fmla="+- 0 9378 -143"/>
                            <a:gd name="T43" fmla="*/ 9378 h 12696"/>
                            <a:gd name="T44" fmla="+- 0 1260 1260"/>
                            <a:gd name="T45" fmla="*/ T44 w 15"/>
                            <a:gd name="T46" fmla="+- 0 8343 -143"/>
                            <a:gd name="T47" fmla="*/ 8343 h 12696"/>
                            <a:gd name="T48" fmla="+- 0 1260 1260"/>
                            <a:gd name="T49" fmla="*/ T48 w 15"/>
                            <a:gd name="T50" fmla="+- 0 8965 -143"/>
                            <a:gd name="T51" fmla="*/ 8965 h 12696"/>
                            <a:gd name="T52" fmla="+- 0 1274 1260"/>
                            <a:gd name="T53" fmla="*/ T52 w 15"/>
                            <a:gd name="T54" fmla="+- 0 8965 -143"/>
                            <a:gd name="T55" fmla="*/ 8965 h 12696"/>
                            <a:gd name="T56" fmla="+- 0 1274 1260"/>
                            <a:gd name="T57" fmla="*/ T56 w 15"/>
                            <a:gd name="T58" fmla="+- 0 8343 -143"/>
                            <a:gd name="T59" fmla="*/ 8343 h 12696"/>
                            <a:gd name="T60" fmla="+- 0 1260 1260"/>
                            <a:gd name="T61" fmla="*/ T60 w 15"/>
                            <a:gd name="T62" fmla="+- 0 7722 -143"/>
                            <a:gd name="T63" fmla="*/ 7722 h 12696"/>
                            <a:gd name="T64" fmla="+- 0 1260 1260"/>
                            <a:gd name="T65" fmla="*/ T64 w 15"/>
                            <a:gd name="T66" fmla="+- 0 8343 -143"/>
                            <a:gd name="T67" fmla="*/ 8343 h 12696"/>
                            <a:gd name="T68" fmla="+- 0 1274 1260"/>
                            <a:gd name="T69" fmla="*/ T68 w 15"/>
                            <a:gd name="T70" fmla="+- 0 7928 -143"/>
                            <a:gd name="T71" fmla="*/ 7928 h 12696"/>
                            <a:gd name="T72" fmla="+- 0 1274 1260"/>
                            <a:gd name="T73" fmla="*/ T72 w 15"/>
                            <a:gd name="T74" fmla="+- 0 4343 -143"/>
                            <a:gd name="T75" fmla="*/ 4343 h 12696"/>
                            <a:gd name="T76" fmla="+- 0 1260 1260"/>
                            <a:gd name="T77" fmla="*/ T76 w 15"/>
                            <a:gd name="T78" fmla="+- 0 4825 -143"/>
                            <a:gd name="T79" fmla="*/ 4825 h 12696"/>
                            <a:gd name="T80" fmla="+- 0 1260 1260"/>
                            <a:gd name="T81" fmla="*/ T80 w 15"/>
                            <a:gd name="T82" fmla="+- 0 5514 -143"/>
                            <a:gd name="T83" fmla="*/ 5514 h 12696"/>
                            <a:gd name="T84" fmla="+- 0 1260 1260"/>
                            <a:gd name="T85" fmla="*/ T84 w 15"/>
                            <a:gd name="T86" fmla="+- 0 6275 -143"/>
                            <a:gd name="T87" fmla="*/ 6275 h 12696"/>
                            <a:gd name="T88" fmla="+- 0 1260 1260"/>
                            <a:gd name="T89" fmla="*/ T88 w 15"/>
                            <a:gd name="T90" fmla="+- 0 6757 -143"/>
                            <a:gd name="T91" fmla="*/ 6757 h 12696"/>
                            <a:gd name="T92" fmla="+- 0 1260 1260"/>
                            <a:gd name="T93" fmla="*/ T92 w 15"/>
                            <a:gd name="T94" fmla="+- 0 7515 -143"/>
                            <a:gd name="T95" fmla="*/ 7515 h 12696"/>
                            <a:gd name="T96" fmla="+- 0 1274 1260"/>
                            <a:gd name="T97" fmla="*/ T96 w 15"/>
                            <a:gd name="T98" fmla="+- 0 7033 -143"/>
                            <a:gd name="T99" fmla="*/ 7033 h 12696"/>
                            <a:gd name="T100" fmla="+- 0 1274 1260"/>
                            <a:gd name="T101" fmla="*/ T100 w 15"/>
                            <a:gd name="T102" fmla="+- 0 6481 -143"/>
                            <a:gd name="T103" fmla="*/ 6481 h 12696"/>
                            <a:gd name="T104" fmla="+- 0 1274 1260"/>
                            <a:gd name="T105" fmla="*/ T104 w 15"/>
                            <a:gd name="T106" fmla="+- 0 5723 -143"/>
                            <a:gd name="T107" fmla="*/ 5723 h 12696"/>
                            <a:gd name="T108" fmla="+- 0 1274 1260"/>
                            <a:gd name="T109" fmla="*/ T108 w 15"/>
                            <a:gd name="T110" fmla="+- 0 5101 -143"/>
                            <a:gd name="T111" fmla="*/ 5101 h 12696"/>
                            <a:gd name="T112" fmla="+- 0 1274 1260"/>
                            <a:gd name="T113" fmla="*/ T112 w 15"/>
                            <a:gd name="T114" fmla="+- 0 4343 -143"/>
                            <a:gd name="T115" fmla="*/ 4343 h 12696"/>
                            <a:gd name="T116" fmla="+- 0 1260 1260"/>
                            <a:gd name="T117" fmla="*/ T116 w 15"/>
                            <a:gd name="T118" fmla="+- 0 3927 -143"/>
                            <a:gd name="T119" fmla="*/ 3927 h 12696"/>
                            <a:gd name="T120" fmla="+- 0 1274 1260"/>
                            <a:gd name="T121" fmla="*/ T120 w 15"/>
                            <a:gd name="T122" fmla="+- 0 4343 -143"/>
                            <a:gd name="T123" fmla="*/ 4343 h 12696"/>
                            <a:gd name="T124" fmla="+- 0 1274 1260"/>
                            <a:gd name="T125" fmla="*/ T124 w 15"/>
                            <a:gd name="T126" fmla="+- 0 3721 -143"/>
                            <a:gd name="T127" fmla="*/ 3721 h 12696"/>
                            <a:gd name="T128" fmla="+- 0 1260 1260"/>
                            <a:gd name="T129" fmla="*/ T128 w 15"/>
                            <a:gd name="T130" fmla="+- 0 3099 -143"/>
                            <a:gd name="T131" fmla="*/ 3099 h 12696"/>
                            <a:gd name="T132" fmla="+- 0 1260 1260"/>
                            <a:gd name="T133" fmla="*/ T132 w 15"/>
                            <a:gd name="T134" fmla="+- 0 3721 -143"/>
                            <a:gd name="T135" fmla="*/ 3721 h 12696"/>
                            <a:gd name="T136" fmla="+- 0 1274 1260"/>
                            <a:gd name="T137" fmla="*/ T136 w 15"/>
                            <a:gd name="T138" fmla="+- 0 3306 -143"/>
                            <a:gd name="T139" fmla="*/ 3306 h 12696"/>
                            <a:gd name="T140" fmla="+- 0 1274 1260"/>
                            <a:gd name="T141" fmla="*/ T140 w 15"/>
                            <a:gd name="T142" fmla="+- 0 2411 -143"/>
                            <a:gd name="T143" fmla="*/ 2411 h 12696"/>
                            <a:gd name="T144" fmla="+- 0 1260 1260"/>
                            <a:gd name="T145" fmla="*/ T144 w 15"/>
                            <a:gd name="T146" fmla="+- 0 2893 -143"/>
                            <a:gd name="T147" fmla="*/ 2893 h 12696"/>
                            <a:gd name="T148" fmla="+- 0 1274 1260"/>
                            <a:gd name="T149" fmla="*/ T148 w 15"/>
                            <a:gd name="T150" fmla="+- 0 2411 -143"/>
                            <a:gd name="T151" fmla="*/ 2411 h 12696"/>
                            <a:gd name="T152" fmla="+- 0 1260 1260"/>
                            <a:gd name="T153" fmla="*/ T152 w 15"/>
                            <a:gd name="T154" fmla="+- 0 1926 -143"/>
                            <a:gd name="T155" fmla="*/ 1926 h 12696"/>
                            <a:gd name="T156" fmla="+- 0 1260 1260"/>
                            <a:gd name="T157" fmla="*/ T156 w 15"/>
                            <a:gd name="T158" fmla="+- 0 2411 -143"/>
                            <a:gd name="T159" fmla="*/ 2411 h 12696"/>
                            <a:gd name="T160" fmla="+- 0 1274 1260"/>
                            <a:gd name="T161" fmla="*/ T160 w 15"/>
                            <a:gd name="T162" fmla="+- 0 1926 -143"/>
                            <a:gd name="T163" fmla="*/ 1926 h 12696"/>
                            <a:gd name="T164" fmla="+- 0 1274 1260"/>
                            <a:gd name="T165" fmla="*/ T164 w 15"/>
                            <a:gd name="T166" fmla="+- 0 1167 -143"/>
                            <a:gd name="T167" fmla="*/ 1167 h 12696"/>
                            <a:gd name="T168" fmla="+- 0 1260 1260"/>
                            <a:gd name="T169" fmla="*/ T168 w 15"/>
                            <a:gd name="T170" fmla="+- 0 1443 -143"/>
                            <a:gd name="T171" fmla="*/ 1443 h 12696"/>
                            <a:gd name="T172" fmla="+- 0 1274 1260"/>
                            <a:gd name="T173" fmla="*/ T172 w 15"/>
                            <a:gd name="T174" fmla="+- 0 1443 -143"/>
                            <a:gd name="T175" fmla="*/ 1443 h 12696"/>
                            <a:gd name="T176" fmla="+- 0 1274 1260"/>
                            <a:gd name="T177" fmla="*/ T176 w 15"/>
                            <a:gd name="T178" fmla="+- 0 -143 -143"/>
                            <a:gd name="T179" fmla="*/ -143 h 12696"/>
                            <a:gd name="T180" fmla="+- 0 1260 1260"/>
                            <a:gd name="T181" fmla="*/ T180 w 15"/>
                            <a:gd name="T182" fmla="+- 0 339 -143"/>
                            <a:gd name="T183" fmla="*/ 339 h 12696"/>
                            <a:gd name="T184" fmla="+- 0 1260 1260"/>
                            <a:gd name="T185" fmla="*/ T184 w 15"/>
                            <a:gd name="T186" fmla="+- 0 891 -143"/>
                            <a:gd name="T187" fmla="*/ 891 h 12696"/>
                            <a:gd name="T188" fmla="+- 0 1274 1260"/>
                            <a:gd name="T189" fmla="*/ T188 w 15"/>
                            <a:gd name="T190" fmla="+- 0 891 -143"/>
                            <a:gd name="T191" fmla="*/ 891 h 12696"/>
                            <a:gd name="T192" fmla="+- 0 1274 1260"/>
                            <a:gd name="T193" fmla="*/ T192 w 15"/>
                            <a:gd name="T194" fmla="+- 0 339 -143"/>
                            <a:gd name="T195" fmla="*/ 339 h 126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15" h="12696">
                              <a:moveTo>
                                <a:pt x="14" y="9521"/>
                              </a:moveTo>
                              <a:lnTo>
                                <a:pt x="0" y="9521"/>
                              </a:lnTo>
                              <a:lnTo>
                                <a:pt x="0" y="9727"/>
                              </a:lnTo>
                              <a:lnTo>
                                <a:pt x="0" y="9936"/>
                              </a:lnTo>
                              <a:lnTo>
                                <a:pt x="0" y="10212"/>
                              </a:lnTo>
                              <a:lnTo>
                                <a:pt x="0" y="10488"/>
                              </a:lnTo>
                              <a:lnTo>
                                <a:pt x="0" y="10764"/>
                              </a:lnTo>
                              <a:lnTo>
                                <a:pt x="0" y="11040"/>
                              </a:lnTo>
                              <a:lnTo>
                                <a:pt x="0" y="11316"/>
                              </a:lnTo>
                              <a:lnTo>
                                <a:pt x="0" y="11592"/>
                              </a:lnTo>
                              <a:lnTo>
                                <a:pt x="0" y="11868"/>
                              </a:lnTo>
                              <a:lnTo>
                                <a:pt x="0" y="12144"/>
                              </a:lnTo>
                              <a:lnTo>
                                <a:pt x="0" y="12420"/>
                              </a:lnTo>
                              <a:lnTo>
                                <a:pt x="0" y="12696"/>
                              </a:lnTo>
                              <a:lnTo>
                                <a:pt x="14" y="12696"/>
                              </a:lnTo>
                              <a:lnTo>
                                <a:pt x="14" y="12420"/>
                              </a:lnTo>
                              <a:lnTo>
                                <a:pt x="14" y="12144"/>
                              </a:lnTo>
                              <a:lnTo>
                                <a:pt x="14" y="11868"/>
                              </a:lnTo>
                              <a:lnTo>
                                <a:pt x="14" y="11592"/>
                              </a:lnTo>
                              <a:lnTo>
                                <a:pt x="14" y="11316"/>
                              </a:lnTo>
                              <a:lnTo>
                                <a:pt x="14" y="11040"/>
                              </a:lnTo>
                              <a:lnTo>
                                <a:pt x="14" y="10764"/>
                              </a:lnTo>
                              <a:lnTo>
                                <a:pt x="14" y="10488"/>
                              </a:lnTo>
                              <a:lnTo>
                                <a:pt x="14" y="10212"/>
                              </a:lnTo>
                              <a:lnTo>
                                <a:pt x="14" y="9936"/>
                              </a:lnTo>
                              <a:lnTo>
                                <a:pt x="14" y="9727"/>
                              </a:lnTo>
                              <a:lnTo>
                                <a:pt x="14" y="9521"/>
                              </a:lnTo>
                              <a:close/>
                              <a:moveTo>
                                <a:pt x="14" y="9314"/>
                              </a:moveTo>
                              <a:lnTo>
                                <a:pt x="0" y="9314"/>
                              </a:lnTo>
                              <a:lnTo>
                                <a:pt x="0" y="9521"/>
                              </a:lnTo>
                              <a:lnTo>
                                <a:pt x="14" y="9521"/>
                              </a:lnTo>
                              <a:lnTo>
                                <a:pt x="14" y="9314"/>
                              </a:lnTo>
                              <a:close/>
                              <a:moveTo>
                                <a:pt x="14" y="8486"/>
                              </a:moveTo>
                              <a:lnTo>
                                <a:pt x="0" y="8486"/>
                              </a:lnTo>
                              <a:lnTo>
                                <a:pt x="0" y="8693"/>
                              </a:lnTo>
                              <a:lnTo>
                                <a:pt x="0" y="8899"/>
                              </a:lnTo>
                              <a:lnTo>
                                <a:pt x="0" y="9108"/>
                              </a:lnTo>
                              <a:lnTo>
                                <a:pt x="0" y="9314"/>
                              </a:lnTo>
                              <a:lnTo>
                                <a:pt x="14" y="9314"/>
                              </a:lnTo>
                              <a:lnTo>
                                <a:pt x="14" y="9108"/>
                              </a:lnTo>
                              <a:lnTo>
                                <a:pt x="14" y="8899"/>
                              </a:lnTo>
                              <a:lnTo>
                                <a:pt x="14" y="8693"/>
                              </a:lnTo>
                              <a:lnTo>
                                <a:pt x="14" y="8486"/>
                              </a:lnTo>
                              <a:close/>
                              <a:moveTo>
                                <a:pt x="14" y="7658"/>
                              </a:moveTo>
                              <a:lnTo>
                                <a:pt x="0" y="7658"/>
                              </a:lnTo>
                              <a:lnTo>
                                <a:pt x="0" y="7865"/>
                              </a:lnTo>
                              <a:lnTo>
                                <a:pt x="0" y="8071"/>
                              </a:lnTo>
                              <a:lnTo>
                                <a:pt x="0" y="8280"/>
                              </a:lnTo>
                              <a:lnTo>
                                <a:pt x="0" y="8486"/>
                              </a:lnTo>
                              <a:lnTo>
                                <a:pt x="14" y="8486"/>
                              </a:lnTo>
                              <a:lnTo>
                                <a:pt x="14" y="8280"/>
                              </a:lnTo>
                              <a:lnTo>
                                <a:pt x="14" y="8071"/>
                              </a:lnTo>
                              <a:lnTo>
                                <a:pt x="14" y="7865"/>
                              </a:lnTo>
                              <a:lnTo>
                                <a:pt x="14" y="7658"/>
                              </a:lnTo>
                              <a:close/>
                              <a:moveTo>
                                <a:pt x="14" y="4486"/>
                              </a:moveTo>
                              <a:lnTo>
                                <a:pt x="0" y="4486"/>
                              </a:lnTo>
                              <a:lnTo>
                                <a:pt x="0" y="4692"/>
                              </a:lnTo>
                              <a:lnTo>
                                <a:pt x="0" y="4968"/>
                              </a:lnTo>
                              <a:lnTo>
                                <a:pt x="0" y="5244"/>
                              </a:lnTo>
                              <a:lnTo>
                                <a:pt x="0" y="5450"/>
                              </a:lnTo>
                              <a:lnTo>
                                <a:pt x="0" y="5657"/>
                              </a:lnTo>
                              <a:lnTo>
                                <a:pt x="0" y="5866"/>
                              </a:lnTo>
                              <a:lnTo>
                                <a:pt x="0" y="6142"/>
                              </a:lnTo>
                              <a:lnTo>
                                <a:pt x="0" y="6418"/>
                              </a:lnTo>
                              <a:lnTo>
                                <a:pt x="0" y="6624"/>
                              </a:lnTo>
                              <a:lnTo>
                                <a:pt x="0" y="6900"/>
                              </a:lnTo>
                              <a:lnTo>
                                <a:pt x="0" y="7176"/>
                              </a:lnTo>
                              <a:lnTo>
                                <a:pt x="0" y="7452"/>
                              </a:lnTo>
                              <a:lnTo>
                                <a:pt x="0" y="7658"/>
                              </a:lnTo>
                              <a:lnTo>
                                <a:pt x="14" y="7658"/>
                              </a:lnTo>
                              <a:lnTo>
                                <a:pt x="14" y="7452"/>
                              </a:lnTo>
                              <a:lnTo>
                                <a:pt x="14" y="7176"/>
                              </a:lnTo>
                              <a:lnTo>
                                <a:pt x="14" y="6900"/>
                              </a:lnTo>
                              <a:lnTo>
                                <a:pt x="14" y="6624"/>
                              </a:lnTo>
                              <a:lnTo>
                                <a:pt x="14" y="6418"/>
                              </a:lnTo>
                              <a:lnTo>
                                <a:pt x="14" y="6142"/>
                              </a:lnTo>
                              <a:lnTo>
                                <a:pt x="14" y="5866"/>
                              </a:lnTo>
                              <a:lnTo>
                                <a:pt x="14" y="5657"/>
                              </a:lnTo>
                              <a:lnTo>
                                <a:pt x="14" y="5450"/>
                              </a:lnTo>
                              <a:lnTo>
                                <a:pt x="14" y="5244"/>
                              </a:lnTo>
                              <a:lnTo>
                                <a:pt x="14" y="4968"/>
                              </a:lnTo>
                              <a:lnTo>
                                <a:pt x="14" y="4692"/>
                              </a:lnTo>
                              <a:lnTo>
                                <a:pt x="14" y="4486"/>
                              </a:lnTo>
                              <a:close/>
                              <a:moveTo>
                                <a:pt x="14" y="3864"/>
                              </a:moveTo>
                              <a:lnTo>
                                <a:pt x="0" y="3864"/>
                              </a:lnTo>
                              <a:lnTo>
                                <a:pt x="0" y="4070"/>
                              </a:lnTo>
                              <a:lnTo>
                                <a:pt x="0" y="4277"/>
                              </a:lnTo>
                              <a:lnTo>
                                <a:pt x="0" y="4486"/>
                              </a:lnTo>
                              <a:lnTo>
                                <a:pt x="14" y="4486"/>
                              </a:lnTo>
                              <a:lnTo>
                                <a:pt x="14" y="4277"/>
                              </a:lnTo>
                              <a:lnTo>
                                <a:pt x="14" y="4070"/>
                              </a:lnTo>
                              <a:lnTo>
                                <a:pt x="14" y="3864"/>
                              </a:lnTo>
                              <a:close/>
                              <a:moveTo>
                                <a:pt x="14" y="3036"/>
                              </a:moveTo>
                              <a:lnTo>
                                <a:pt x="0" y="3036"/>
                              </a:lnTo>
                              <a:lnTo>
                                <a:pt x="0" y="3242"/>
                              </a:lnTo>
                              <a:lnTo>
                                <a:pt x="0" y="3449"/>
                              </a:lnTo>
                              <a:lnTo>
                                <a:pt x="0" y="3658"/>
                              </a:lnTo>
                              <a:lnTo>
                                <a:pt x="0" y="3864"/>
                              </a:lnTo>
                              <a:lnTo>
                                <a:pt x="14" y="3864"/>
                              </a:lnTo>
                              <a:lnTo>
                                <a:pt x="14" y="3658"/>
                              </a:lnTo>
                              <a:lnTo>
                                <a:pt x="14" y="3449"/>
                              </a:lnTo>
                              <a:lnTo>
                                <a:pt x="14" y="3242"/>
                              </a:lnTo>
                              <a:lnTo>
                                <a:pt x="14" y="3036"/>
                              </a:lnTo>
                              <a:close/>
                              <a:moveTo>
                                <a:pt x="14" y="2554"/>
                              </a:moveTo>
                              <a:lnTo>
                                <a:pt x="0" y="2554"/>
                              </a:lnTo>
                              <a:lnTo>
                                <a:pt x="0" y="2830"/>
                              </a:lnTo>
                              <a:lnTo>
                                <a:pt x="0" y="3036"/>
                              </a:lnTo>
                              <a:lnTo>
                                <a:pt x="14" y="3036"/>
                              </a:lnTo>
                              <a:lnTo>
                                <a:pt x="14" y="2830"/>
                              </a:lnTo>
                              <a:lnTo>
                                <a:pt x="14" y="2554"/>
                              </a:lnTo>
                              <a:close/>
                              <a:moveTo>
                                <a:pt x="14" y="1862"/>
                              </a:moveTo>
                              <a:lnTo>
                                <a:pt x="0" y="1862"/>
                              </a:lnTo>
                              <a:lnTo>
                                <a:pt x="0" y="2069"/>
                              </a:lnTo>
                              <a:lnTo>
                                <a:pt x="0" y="2345"/>
                              </a:lnTo>
                              <a:lnTo>
                                <a:pt x="0" y="2554"/>
                              </a:lnTo>
                              <a:lnTo>
                                <a:pt x="14" y="2554"/>
                              </a:lnTo>
                              <a:lnTo>
                                <a:pt x="14" y="2345"/>
                              </a:lnTo>
                              <a:lnTo>
                                <a:pt x="14" y="2069"/>
                              </a:lnTo>
                              <a:lnTo>
                                <a:pt x="14" y="1862"/>
                              </a:lnTo>
                              <a:close/>
                              <a:moveTo>
                                <a:pt x="14" y="1310"/>
                              </a:moveTo>
                              <a:lnTo>
                                <a:pt x="0" y="1310"/>
                              </a:lnTo>
                              <a:lnTo>
                                <a:pt x="0" y="1586"/>
                              </a:lnTo>
                              <a:lnTo>
                                <a:pt x="0" y="1862"/>
                              </a:lnTo>
                              <a:lnTo>
                                <a:pt x="14" y="1862"/>
                              </a:lnTo>
                              <a:lnTo>
                                <a:pt x="14" y="1586"/>
                              </a:lnTo>
                              <a:lnTo>
                                <a:pt x="14" y="1310"/>
                              </a:lnTo>
                              <a:close/>
                              <a:moveTo>
                                <a:pt x="14" y="0"/>
                              </a:moveTo>
                              <a:lnTo>
                                <a:pt x="0" y="0"/>
                              </a:lnTo>
                              <a:lnTo>
                                <a:pt x="0" y="206"/>
                              </a:lnTo>
                              <a:lnTo>
                                <a:pt x="0" y="482"/>
                              </a:lnTo>
                              <a:lnTo>
                                <a:pt x="0" y="758"/>
                              </a:lnTo>
                              <a:lnTo>
                                <a:pt x="0" y="1034"/>
                              </a:lnTo>
                              <a:lnTo>
                                <a:pt x="0" y="1310"/>
                              </a:lnTo>
                              <a:lnTo>
                                <a:pt x="14" y="1310"/>
                              </a:lnTo>
                              <a:lnTo>
                                <a:pt x="14" y="1034"/>
                              </a:lnTo>
                              <a:lnTo>
                                <a:pt x="14" y="758"/>
                              </a:lnTo>
                              <a:lnTo>
                                <a:pt x="14" y="482"/>
                              </a:lnTo>
                              <a:lnTo>
                                <a:pt x="14" y="20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8BA6C6" id="docshape31" o:spid="_x0000_s1026" alt="&quot;&quot;" style="position:absolute;margin-left:63pt;margin-top:-7.15pt;width:.75pt;height:634.8pt;z-index:15745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5,12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" path="m14,9521r-14,l,9727r,209l,10212r,276l,10764r,276l,11316r,276l,11868r,276l,12420r,276l14,12696r,-276l14,12144r,-276l14,11592r,-276l14,11040r,-276l14,10488r,-276l14,9936r,-209l14,9521xm14,9314r-14,l,9521r14,l14,9314xm14,8486r-14,l,8693r,206l,9108r,206l14,9314r,-206l14,8899r,-206l14,8486xm14,7658r-14,l,7865r,206l,8280r,206l14,8486r,-206l14,8071r,-206l14,7658xm14,4486r-14,l,4692r,276l,5244r,206l,5657r,209l,6142r,276l,6624r,276l,7176r,276l,7658r14,l14,7452r,-276l14,6900r,-276l14,6418r,-276l14,5866r,-209l14,5450r,-206l14,4968r,-276l14,4486xm14,3864r-14,l,4070r,207l,4486r14,l14,4277r,-207l14,3864xm14,3036r-14,l,3242r,207l,3658r,206l14,3864r,-206l14,3449r,-207l14,3036xm14,2554r-14,l,2830r,206l14,3036r,-206l14,2554xm14,1862r-14,l,2069r,276l,2554r14,l14,2345r,-276l14,1862xm14,1310r-14,l,1586r,276l14,1862r,-276l14,1310xm14,l,,,206,,482,,758r,276l,1310r14,l14,1034r,-276l14,482r,-276l14,xe" fillcolor="black" stroked="f">
                <v:path arrowok="t" o:connecttype="custom" o:connectlocs="0,6085840;0,6569075;0,7094855;0,7445375;0,7971155;8890,7620635;8890,7270115;8890,6744335;8890,6218555;8890,5823585;8890,5955030;0,5297805;0,5692775;8890,5692775;8890,5297805;0,4903470;0,5297805;8890,5034280;8890,2757805;0,3063875;0,3501390;0,3984625;0,4290695;0,4772025;8890,4465955;8890,4115435;8890,3634105;8890,3239135;8890,2757805;0,2493645;8890,2757805;8890,2362835;0,1967865;0,2362835;8890,2099310;8890,1530985;0,1837055;8890,1530985;0,1223010;0,1530985;8890,1223010;8890,741045;0,916305;8890,916305;8890,-90805;0,215265;0,565785;8890,565785;8890,215265" o:connectangles="0,0,0,0,0,0,0,0,0,0,0,0,0,0,0,0,0,0,0,0,0,0,0,0,0,0,0,0,0,0,0,0,0,0,0,0,0,0,0,0,0,0,0,0,0,0,0,0,0"/>
                <w10:wrap anchorx="page"/>
              </v:shape>
            </w:pict>
          </mc:Fallback>
        </mc:AlternateContent>
      </w:r>
      <w:r w:rsidR="00642B39">
        <w:rPr>
          <w:u w:val="none"/>
        </w:rPr>
        <w:t>The</w:t>
      </w:r>
      <w:r w:rsidR="00642B39">
        <w:rPr>
          <w:spacing w:val="-3"/>
          <w:u w:val="none"/>
        </w:rPr>
        <w:t xml:space="preserve"> </w:t>
      </w:r>
      <w:r w:rsidR="00642B39">
        <w:rPr>
          <w:u w:val="none"/>
        </w:rPr>
        <w:t>responsibility</w:t>
      </w:r>
      <w:r w:rsidR="00642B39">
        <w:rPr>
          <w:spacing w:val="-6"/>
          <w:u w:val="none"/>
        </w:rPr>
        <w:t xml:space="preserve"> </w:t>
      </w:r>
      <w:r w:rsidR="00642B39">
        <w:rPr>
          <w:u w:val="none"/>
        </w:rPr>
        <w:t>for</w:t>
      </w:r>
      <w:r w:rsidR="00642B39">
        <w:rPr>
          <w:spacing w:val="-5"/>
          <w:u w:val="none"/>
        </w:rPr>
        <w:t xml:space="preserve"> </w:t>
      </w:r>
      <w:r w:rsidR="00642B39">
        <w:rPr>
          <w:u w:val="none"/>
        </w:rPr>
        <w:t>communicating,</w:t>
      </w:r>
      <w:r w:rsidR="00642B39">
        <w:rPr>
          <w:spacing w:val="-3"/>
          <w:u w:val="none"/>
        </w:rPr>
        <w:t xml:space="preserve"> </w:t>
      </w:r>
      <w:r w:rsidR="00642B39">
        <w:rPr>
          <w:u w:val="none"/>
        </w:rPr>
        <w:t>interpreting</w:t>
      </w:r>
      <w:r w:rsidR="00642B39">
        <w:rPr>
          <w:spacing w:val="-5"/>
          <w:u w:val="none"/>
        </w:rPr>
        <w:t xml:space="preserve"> </w:t>
      </w:r>
      <w:r w:rsidR="00642B39">
        <w:rPr>
          <w:u w:val="none"/>
        </w:rPr>
        <w:t>and</w:t>
      </w:r>
      <w:r w:rsidR="00642B39">
        <w:rPr>
          <w:spacing w:val="-5"/>
          <w:u w:val="none"/>
        </w:rPr>
        <w:t xml:space="preserve"> </w:t>
      </w:r>
      <w:r w:rsidR="00642B39">
        <w:rPr>
          <w:u w:val="none"/>
        </w:rPr>
        <w:t>monitoring</w:t>
      </w:r>
      <w:r w:rsidR="00642B39">
        <w:rPr>
          <w:spacing w:val="-5"/>
          <w:u w:val="none"/>
        </w:rPr>
        <w:t xml:space="preserve"> </w:t>
      </w:r>
      <w:r w:rsidR="00642B39">
        <w:rPr>
          <w:u w:val="none"/>
        </w:rPr>
        <w:t>this</w:t>
      </w:r>
      <w:r w:rsidR="00642B39">
        <w:rPr>
          <w:spacing w:val="-4"/>
          <w:u w:val="none"/>
        </w:rPr>
        <w:t xml:space="preserve"> </w:t>
      </w:r>
      <w:r w:rsidR="00642B39">
        <w:rPr>
          <w:u w:val="none"/>
        </w:rPr>
        <w:t>Equal</w:t>
      </w:r>
      <w:r w:rsidR="00642B39">
        <w:rPr>
          <w:spacing w:val="-4"/>
          <w:u w:val="none"/>
        </w:rPr>
        <w:t xml:space="preserve"> </w:t>
      </w:r>
      <w:r w:rsidR="00642B39">
        <w:rPr>
          <w:u w:val="none"/>
        </w:rPr>
        <w:t xml:space="preserve">Opportunity and Diversity Regulation and the University’s Affirmative Action compliance obligations rests with the </w:t>
      </w:r>
      <w:r w:rsidR="00642B39">
        <w:rPr>
          <w:color w:val="0101FF"/>
          <w:u w:color="0101FF"/>
        </w:rPr>
        <w:t xml:space="preserve">EOD </w:t>
      </w:r>
      <w:r w:rsidR="00642B39">
        <w:rPr>
          <w:u w:val="none"/>
        </w:rPr>
        <w:t>Director</w:t>
      </w:r>
      <w:r w:rsidR="00642B39">
        <w:rPr>
          <w:strike/>
          <w:color w:val="0101FF"/>
          <w:sz w:val="18"/>
          <w:u w:val="none"/>
        </w:rPr>
        <w:t>, Office of Equal Opportunity and Diversity</w:t>
      </w:r>
      <w:r w:rsidR="00642B39">
        <w:rPr>
          <w:color w:val="0101FF"/>
          <w:sz w:val="18"/>
          <w:u w:val="none"/>
        </w:rPr>
        <w:t xml:space="preserve"> </w:t>
      </w:r>
      <w:r w:rsidR="00642B39">
        <w:rPr>
          <w:u w:val="none"/>
        </w:rPr>
        <w:t>and University Title IX Administrator, University of North Florida, J.J. Daniel Hall, Suite 1201, 1 UNF Drive, Jacksonville, FL 32224-2645, (904)620-2507 or via 711 Florida Relay for persons who are deaf or head of hearing or those with speech impairments and/or limitations.</w:t>
      </w:r>
    </w:p>
    <w:p w14:paraId="35A73837" w14:textId="6CF1CF4D" w:rsidR="00940201" w:rsidRDefault="00940201">
      <w:pPr>
        <w:pStyle w:val="BodyText"/>
        <w:rPr>
          <w:sz w:val="9"/>
          <w:u w:val="none"/>
        </w:rPr>
      </w:pPr>
    </w:p>
    <w:p w14:paraId="6B247729" w14:textId="33A4D87E" w:rsidR="00940201" w:rsidRPr="00646834" w:rsidRDefault="00642B39" w:rsidP="00646834">
      <w:pPr>
        <w:pStyle w:val="Heading2"/>
        <w:numPr>
          <w:ilvl w:val="0"/>
          <w:numId w:val="7"/>
        </w:numPr>
        <w:rPr>
          <w:strike/>
          <w:color w:val="008000"/>
          <w:sz w:val="18"/>
          <w:u w:val="none"/>
        </w:rPr>
      </w:pPr>
      <w:r w:rsidRPr="00646834">
        <w:rPr>
          <w:strike/>
          <w:color w:val="008000"/>
          <w:u w:val="none"/>
        </w:rPr>
        <w:t>STATEMENT</w:t>
      </w:r>
      <w:r w:rsidRPr="00646834">
        <w:rPr>
          <w:strike/>
          <w:color w:val="008000"/>
          <w:spacing w:val="-7"/>
          <w:u w:val="none"/>
        </w:rPr>
        <w:t xml:space="preserve"> </w:t>
      </w:r>
      <w:r w:rsidRPr="00646834">
        <w:rPr>
          <w:strike/>
          <w:color w:val="008000"/>
          <w:u w:val="none"/>
        </w:rPr>
        <w:t>OF</w:t>
      </w:r>
      <w:r w:rsidRPr="00646834">
        <w:rPr>
          <w:strike/>
          <w:color w:val="008000"/>
          <w:spacing w:val="-6"/>
          <w:u w:val="none"/>
        </w:rPr>
        <w:t xml:space="preserve"> </w:t>
      </w:r>
      <w:r w:rsidRPr="00646834">
        <w:rPr>
          <w:strike/>
          <w:color w:val="008000"/>
          <w:spacing w:val="-2"/>
          <w:u w:val="none"/>
        </w:rPr>
        <w:t>REQUIREMENTS</w:t>
      </w:r>
    </w:p>
    <w:p w14:paraId="70FC5049" w14:textId="13AABB74" w:rsidR="00940201" w:rsidRDefault="00940201">
      <w:pPr>
        <w:pStyle w:val="BodyText"/>
        <w:spacing w:before="10"/>
        <w:rPr>
          <w:b/>
          <w:sz w:val="8"/>
          <w:u w:val="none"/>
        </w:rPr>
      </w:pPr>
    </w:p>
    <w:p w14:paraId="1AA0EC0B" w14:textId="27935744" w:rsidR="00940201" w:rsidRPr="004B6919" w:rsidRDefault="00642B39" w:rsidP="00646834">
      <w:pPr>
        <w:pStyle w:val="Heading3"/>
        <w:numPr>
          <w:ilvl w:val="0"/>
          <w:numId w:val="8"/>
        </w:numPr>
        <w:rPr>
          <w:strike/>
          <w:color w:val="008000"/>
        </w:rPr>
      </w:pPr>
      <w:r w:rsidRPr="004B6919">
        <w:rPr>
          <w:strike/>
          <w:color w:val="008000"/>
        </w:rPr>
        <w:t>Responsibility</w:t>
      </w:r>
      <w:r w:rsidRPr="004B6919">
        <w:rPr>
          <w:strike/>
          <w:color w:val="008000"/>
          <w:spacing w:val="-8"/>
        </w:rPr>
        <w:t xml:space="preserve"> </w:t>
      </w:r>
      <w:r w:rsidRPr="004B6919">
        <w:rPr>
          <w:strike/>
          <w:color w:val="008000"/>
        </w:rPr>
        <w:t>to</w:t>
      </w:r>
      <w:r w:rsidRPr="004B6919">
        <w:rPr>
          <w:strike/>
          <w:color w:val="008000"/>
          <w:spacing w:val="-1"/>
        </w:rPr>
        <w:t xml:space="preserve"> </w:t>
      </w:r>
      <w:r w:rsidRPr="004B6919">
        <w:rPr>
          <w:strike/>
          <w:color w:val="008000"/>
        </w:rPr>
        <w:t>Comply</w:t>
      </w:r>
      <w:r w:rsidRPr="004B6919">
        <w:rPr>
          <w:strike/>
          <w:color w:val="008000"/>
          <w:spacing w:val="-6"/>
        </w:rPr>
        <w:t xml:space="preserve"> </w:t>
      </w:r>
      <w:r w:rsidRPr="004B6919">
        <w:rPr>
          <w:strike/>
          <w:color w:val="008000"/>
        </w:rPr>
        <w:t>with</w:t>
      </w:r>
      <w:r w:rsidRPr="004B6919">
        <w:rPr>
          <w:strike/>
          <w:color w:val="008000"/>
          <w:spacing w:val="-1"/>
        </w:rPr>
        <w:t xml:space="preserve"> </w:t>
      </w:r>
      <w:r w:rsidRPr="004B6919">
        <w:rPr>
          <w:strike/>
          <w:color w:val="008000"/>
        </w:rPr>
        <w:t>this</w:t>
      </w:r>
      <w:r w:rsidRPr="004B6919">
        <w:rPr>
          <w:strike/>
          <w:color w:val="008000"/>
          <w:spacing w:val="-1"/>
        </w:rPr>
        <w:t xml:space="preserve"> </w:t>
      </w:r>
      <w:r w:rsidRPr="004B6919">
        <w:rPr>
          <w:strike/>
          <w:color w:val="008000"/>
          <w:spacing w:val="-2"/>
        </w:rPr>
        <w:t>Regulation.</w:t>
      </w:r>
    </w:p>
    <w:p w14:paraId="2A8C2EA6" w14:textId="17E61BFF" w:rsidR="00940201" w:rsidRDefault="00642B39">
      <w:pPr>
        <w:spacing w:before="4"/>
        <w:ind w:left="160" w:right="396"/>
        <w:rPr>
          <w:sz w:val="18"/>
        </w:rPr>
      </w:pPr>
      <w:r>
        <w:rPr>
          <w:strike/>
          <w:color w:val="0101FF"/>
          <w:sz w:val="18"/>
        </w:rPr>
        <w:t xml:space="preserve"> All members of the university community are responsible for ensuring that their conduct does not violate this</w:t>
      </w:r>
      <w:r>
        <w:rPr>
          <w:color w:val="0101FF"/>
          <w:sz w:val="18"/>
        </w:rPr>
        <w:t xml:space="preserve"> </w:t>
      </w:r>
      <w:r>
        <w:rPr>
          <w:strike/>
          <w:color w:val="0101FF"/>
          <w:sz w:val="18"/>
        </w:rPr>
        <w:t>regulation.</w:t>
      </w:r>
      <w:r>
        <w:rPr>
          <w:strike/>
          <w:color w:val="0101FF"/>
          <w:spacing w:val="-3"/>
          <w:sz w:val="18"/>
        </w:rPr>
        <w:t xml:space="preserve"> </w:t>
      </w:r>
      <w:r>
        <w:rPr>
          <w:strike/>
          <w:color w:val="0101FF"/>
          <w:sz w:val="18"/>
        </w:rPr>
        <w:t>This</w:t>
      </w:r>
      <w:r>
        <w:rPr>
          <w:strike/>
          <w:color w:val="0101FF"/>
          <w:spacing w:val="-4"/>
          <w:sz w:val="18"/>
        </w:rPr>
        <w:t xml:space="preserve"> </w:t>
      </w:r>
      <w:r>
        <w:rPr>
          <w:strike/>
          <w:color w:val="0101FF"/>
          <w:sz w:val="18"/>
        </w:rPr>
        <w:t>same</w:t>
      </w:r>
      <w:r>
        <w:rPr>
          <w:strike/>
          <w:color w:val="0101FF"/>
          <w:spacing w:val="-2"/>
          <w:sz w:val="18"/>
        </w:rPr>
        <w:t xml:space="preserve"> </w:t>
      </w:r>
      <w:r>
        <w:rPr>
          <w:strike/>
          <w:color w:val="0101FF"/>
          <w:sz w:val="18"/>
        </w:rPr>
        <w:t>responsibility</w:t>
      </w:r>
      <w:r>
        <w:rPr>
          <w:strike/>
          <w:color w:val="0101FF"/>
          <w:spacing w:val="-4"/>
          <w:sz w:val="18"/>
        </w:rPr>
        <w:t xml:space="preserve"> </w:t>
      </w:r>
      <w:r>
        <w:rPr>
          <w:strike/>
          <w:color w:val="0101FF"/>
          <w:sz w:val="18"/>
        </w:rPr>
        <w:t>extends</w:t>
      </w:r>
      <w:r>
        <w:rPr>
          <w:strike/>
          <w:color w:val="0101FF"/>
          <w:spacing w:val="-4"/>
          <w:sz w:val="18"/>
        </w:rPr>
        <w:t xml:space="preserve"> </w:t>
      </w:r>
      <w:r>
        <w:rPr>
          <w:strike/>
          <w:color w:val="0101FF"/>
          <w:sz w:val="18"/>
        </w:rPr>
        <w:t>to,</w:t>
      </w:r>
      <w:r>
        <w:rPr>
          <w:strike/>
          <w:color w:val="0101FF"/>
          <w:spacing w:val="-3"/>
          <w:sz w:val="18"/>
        </w:rPr>
        <w:t xml:space="preserve"> </w:t>
      </w:r>
      <w:r>
        <w:rPr>
          <w:strike/>
          <w:color w:val="0101FF"/>
          <w:sz w:val="18"/>
        </w:rPr>
        <w:t>vendors,</w:t>
      </w:r>
      <w:r>
        <w:rPr>
          <w:strike/>
          <w:color w:val="0101FF"/>
          <w:spacing w:val="-3"/>
          <w:sz w:val="18"/>
        </w:rPr>
        <w:t xml:space="preserve"> </w:t>
      </w:r>
      <w:r>
        <w:rPr>
          <w:strike/>
          <w:color w:val="0101FF"/>
          <w:sz w:val="18"/>
        </w:rPr>
        <w:t>contractors</w:t>
      </w:r>
      <w:r>
        <w:rPr>
          <w:strike/>
          <w:color w:val="0101FF"/>
          <w:spacing w:val="-2"/>
          <w:sz w:val="18"/>
        </w:rPr>
        <w:t xml:space="preserve"> </w:t>
      </w:r>
      <w:r>
        <w:rPr>
          <w:strike/>
          <w:color w:val="0101FF"/>
          <w:sz w:val="18"/>
        </w:rPr>
        <w:t>(including</w:t>
      </w:r>
      <w:r>
        <w:rPr>
          <w:strike/>
          <w:color w:val="0101FF"/>
          <w:spacing w:val="-2"/>
          <w:sz w:val="18"/>
        </w:rPr>
        <w:t xml:space="preserve"> </w:t>
      </w:r>
      <w:r>
        <w:rPr>
          <w:strike/>
          <w:color w:val="0101FF"/>
          <w:sz w:val="18"/>
        </w:rPr>
        <w:t>the</w:t>
      </w:r>
      <w:r>
        <w:rPr>
          <w:strike/>
          <w:color w:val="0101FF"/>
          <w:spacing w:val="-2"/>
          <w:sz w:val="18"/>
        </w:rPr>
        <w:t xml:space="preserve"> </w:t>
      </w:r>
      <w:r>
        <w:rPr>
          <w:strike/>
          <w:color w:val="0101FF"/>
          <w:sz w:val="18"/>
        </w:rPr>
        <w:t>employees</w:t>
      </w:r>
      <w:r>
        <w:rPr>
          <w:strike/>
          <w:color w:val="0101FF"/>
          <w:spacing w:val="-2"/>
          <w:sz w:val="18"/>
        </w:rPr>
        <w:t xml:space="preserve"> </w:t>
      </w:r>
      <w:r>
        <w:rPr>
          <w:strike/>
          <w:color w:val="0101FF"/>
          <w:sz w:val="18"/>
        </w:rPr>
        <w:t>of</w:t>
      </w:r>
      <w:r>
        <w:rPr>
          <w:strike/>
          <w:color w:val="0101FF"/>
          <w:spacing w:val="-5"/>
          <w:sz w:val="18"/>
        </w:rPr>
        <w:t xml:space="preserve"> </w:t>
      </w:r>
      <w:r>
        <w:rPr>
          <w:strike/>
          <w:color w:val="0101FF"/>
          <w:sz w:val="18"/>
        </w:rPr>
        <w:t>third</w:t>
      </w:r>
      <w:r>
        <w:rPr>
          <w:strike/>
          <w:color w:val="0101FF"/>
          <w:spacing w:val="-2"/>
          <w:sz w:val="18"/>
        </w:rPr>
        <w:t xml:space="preserve"> </w:t>
      </w:r>
      <w:r>
        <w:rPr>
          <w:strike/>
          <w:color w:val="0101FF"/>
          <w:sz w:val="18"/>
        </w:rPr>
        <w:t>parties),</w:t>
      </w:r>
      <w:r>
        <w:rPr>
          <w:color w:val="0101FF"/>
          <w:sz w:val="18"/>
        </w:rPr>
        <w:t xml:space="preserve"> </w:t>
      </w:r>
      <w:r>
        <w:rPr>
          <w:strike/>
          <w:color w:val="0101FF"/>
          <w:sz w:val="18"/>
        </w:rPr>
        <w:t>visitors or others on the University’s campus or at any university sponsored or university related function or</w:t>
      </w:r>
      <w:r>
        <w:rPr>
          <w:color w:val="0101FF"/>
          <w:sz w:val="18"/>
        </w:rPr>
        <w:t xml:space="preserve"> </w:t>
      </w:r>
      <w:r>
        <w:rPr>
          <w:strike/>
          <w:color w:val="0101FF"/>
          <w:sz w:val="18"/>
        </w:rPr>
        <w:t>activity.</w:t>
      </w:r>
      <w:r>
        <w:rPr>
          <w:strike/>
          <w:color w:val="0101FF"/>
          <w:spacing w:val="40"/>
          <w:sz w:val="18"/>
        </w:rPr>
        <w:t xml:space="preserve"> </w:t>
      </w:r>
      <w:r>
        <w:rPr>
          <w:strike/>
          <w:color w:val="0101FF"/>
          <w:sz w:val="18"/>
        </w:rPr>
        <w:t>EOD shall consult with the vendor or contract manager to determine how any investigation will be</w:t>
      </w:r>
    </w:p>
    <w:p w14:paraId="5EE6692C" w14:textId="77777777" w:rsidR="00940201" w:rsidRDefault="00642B39">
      <w:pPr>
        <w:ind w:left="160"/>
        <w:rPr>
          <w:sz w:val="18"/>
        </w:rPr>
      </w:pPr>
      <w:r>
        <w:rPr>
          <w:strike/>
          <w:color w:val="0101FF"/>
          <w:sz w:val="18"/>
        </w:rPr>
        <w:t>undertaken.</w:t>
      </w:r>
      <w:r>
        <w:rPr>
          <w:strike/>
          <w:color w:val="0101FF"/>
          <w:spacing w:val="-3"/>
          <w:sz w:val="18"/>
        </w:rPr>
        <w:t xml:space="preserve"> </w:t>
      </w:r>
      <w:r>
        <w:rPr>
          <w:strike/>
          <w:color w:val="0101FF"/>
          <w:sz w:val="18"/>
        </w:rPr>
        <w:t>The</w:t>
      </w:r>
      <w:r>
        <w:rPr>
          <w:strike/>
          <w:color w:val="0101FF"/>
          <w:spacing w:val="-2"/>
          <w:sz w:val="18"/>
        </w:rPr>
        <w:t xml:space="preserve"> </w:t>
      </w:r>
      <w:r>
        <w:rPr>
          <w:strike/>
          <w:color w:val="0101FF"/>
          <w:sz w:val="18"/>
        </w:rPr>
        <w:t>university</w:t>
      </w:r>
      <w:r>
        <w:rPr>
          <w:strike/>
          <w:color w:val="0101FF"/>
          <w:spacing w:val="-4"/>
          <w:sz w:val="18"/>
        </w:rPr>
        <w:t xml:space="preserve"> </w:t>
      </w:r>
      <w:r>
        <w:rPr>
          <w:strike/>
          <w:color w:val="0101FF"/>
          <w:sz w:val="18"/>
        </w:rPr>
        <w:t>shall</w:t>
      </w:r>
      <w:r>
        <w:rPr>
          <w:strike/>
          <w:color w:val="0101FF"/>
          <w:spacing w:val="-2"/>
          <w:sz w:val="18"/>
        </w:rPr>
        <w:t xml:space="preserve"> </w:t>
      </w:r>
      <w:proofErr w:type="gramStart"/>
      <w:r>
        <w:rPr>
          <w:strike/>
          <w:color w:val="0101FF"/>
          <w:sz w:val="18"/>
        </w:rPr>
        <w:t>take</w:t>
      </w:r>
      <w:r>
        <w:rPr>
          <w:strike/>
          <w:color w:val="0101FF"/>
          <w:spacing w:val="-5"/>
          <w:sz w:val="18"/>
        </w:rPr>
        <w:t xml:space="preserve"> </w:t>
      </w:r>
      <w:r>
        <w:rPr>
          <w:strike/>
          <w:color w:val="0101FF"/>
          <w:sz w:val="18"/>
        </w:rPr>
        <w:t>action</w:t>
      </w:r>
      <w:proofErr w:type="gramEnd"/>
      <w:r>
        <w:rPr>
          <w:strike/>
          <w:color w:val="0101FF"/>
          <w:spacing w:val="-5"/>
          <w:sz w:val="18"/>
        </w:rPr>
        <w:t xml:space="preserve"> </w:t>
      </w:r>
      <w:r>
        <w:rPr>
          <w:strike/>
          <w:color w:val="0101FF"/>
          <w:sz w:val="18"/>
        </w:rPr>
        <w:t>against</w:t>
      </w:r>
      <w:r>
        <w:rPr>
          <w:strike/>
          <w:color w:val="0101FF"/>
          <w:spacing w:val="-3"/>
          <w:sz w:val="18"/>
        </w:rPr>
        <w:t xml:space="preserve"> </w:t>
      </w:r>
      <w:r>
        <w:rPr>
          <w:strike/>
          <w:color w:val="0101FF"/>
          <w:sz w:val="18"/>
        </w:rPr>
        <w:t>the</w:t>
      </w:r>
      <w:r>
        <w:rPr>
          <w:strike/>
          <w:color w:val="0101FF"/>
          <w:spacing w:val="-2"/>
          <w:sz w:val="18"/>
        </w:rPr>
        <w:t xml:space="preserve"> </w:t>
      </w:r>
      <w:r>
        <w:rPr>
          <w:strike/>
          <w:color w:val="0101FF"/>
          <w:sz w:val="18"/>
        </w:rPr>
        <w:t>vendor</w:t>
      </w:r>
      <w:r>
        <w:rPr>
          <w:strike/>
          <w:color w:val="0101FF"/>
          <w:spacing w:val="-3"/>
          <w:sz w:val="18"/>
        </w:rPr>
        <w:t xml:space="preserve"> </w:t>
      </w:r>
      <w:r>
        <w:rPr>
          <w:strike/>
          <w:color w:val="0101FF"/>
          <w:sz w:val="18"/>
        </w:rPr>
        <w:t>or</w:t>
      </w:r>
      <w:r>
        <w:rPr>
          <w:strike/>
          <w:color w:val="0101FF"/>
          <w:spacing w:val="-5"/>
          <w:sz w:val="18"/>
        </w:rPr>
        <w:t xml:space="preserve"> </w:t>
      </w:r>
      <w:r>
        <w:rPr>
          <w:strike/>
          <w:color w:val="0101FF"/>
          <w:sz w:val="18"/>
        </w:rPr>
        <w:t>contractor,</w:t>
      </w:r>
      <w:r>
        <w:rPr>
          <w:strike/>
          <w:color w:val="0101FF"/>
          <w:spacing w:val="-3"/>
          <w:sz w:val="18"/>
        </w:rPr>
        <w:t xml:space="preserve"> </w:t>
      </w:r>
      <w:r>
        <w:rPr>
          <w:strike/>
          <w:color w:val="0101FF"/>
          <w:sz w:val="18"/>
        </w:rPr>
        <w:t>when</w:t>
      </w:r>
      <w:r>
        <w:rPr>
          <w:strike/>
          <w:color w:val="0101FF"/>
          <w:spacing w:val="-2"/>
          <w:sz w:val="18"/>
        </w:rPr>
        <w:t xml:space="preserve"> </w:t>
      </w:r>
      <w:r>
        <w:rPr>
          <w:strike/>
          <w:color w:val="0101FF"/>
          <w:sz w:val="18"/>
        </w:rPr>
        <w:t>warranted,</w:t>
      </w:r>
      <w:r>
        <w:rPr>
          <w:strike/>
          <w:color w:val="0101FF"/>
          <w:spacing w:val="-3"/>
          <w:sz w:val="18"/>
        </w:rPr>
        <w:t xml:space="preserve"> </w:t>
      </w:r>
      <w:r>
        <w:rPr>
          <w:strike/>
          <w:color w:val="0101FF"/>
          <w:sz w:val="18"/>
        </w:rPr>
        <w:t>in</w:t>
      </w:r>
      <w:r>
        <w:rPr>
          <w:strike/>
          <w:color w:val="0101FF"/>
          <w:spacing w:val="-2"/>
          <w:sz w:val="18"/>
        </w:rPr>
        <w:t xml:space="preserve"> </w:t>
      </w:r>
      <w:r>
        <w:rPr>
          <w:strike/>
          <w:color w:val="0101FF"/>
          <w:sz w:val="18"/>
        </w:rPr>
        <w:t>accordance</w:t>
      </w:r>
      <w:r>
        <w:rPr>
          <w:strike/>
          <w:color w:val="0101FF"/>
          <w:spacing w:val="-2"/>
          <w:sz w:val="18"/>
        </w:rPr>
        <w:t xml:space="preserve"> </w:t>
      </w:r>
      <w:r>
        <w:rPr>
          <w:strike/>
          <w:color w:val="0101FF"/>
          <w:sz w:val="18"/>
        </w:rPr>
        <w:t>with</w:t>
      </w:r>
      <w:r>
        <w:rPr>
          <w:strike/>
          <w:color w:val="0101FF"/>
          <w:spacing w:val="-2"/>
          <w:sz w:val="18"/>
        </w:rPr>
        <w:t xml:space="preserve"> </w:t>
      </w:r>
      <w:r>
        <w:rPr>
          <w:strike/>
          <w:color w:val="0101FF"/>
          <w:sz w:val="18"/>
        </w:rPr>
        <w:t>the</w:t>
      </w:r>
      <w:r>
        <w:rPr>
          <w:color w:val="0101FF"/>
          <w:sz w:val="18"/>
        </w:rPr>
        <w:t xml:space="preserve"> </w:t>
      </w:r>
      <w:r>
        <w:rPr>
          <w:strike/>
          <w:color w:val="0101FF"/>
          <w:sz w:val="18"/>
        </w:rPr>
        <w:t>terms of the governing contract or agreement.</w:t>
      </w:r>
    </w:p>
    <w:p w14:paraId="485DB924" w14:textId="54FE37FA" w:rsidR="00940201" w:rsidRDefault="00940201">
      <w:pPr>
        <w:pStyle w:val="BodyText"/>
        <w:spacing w:before="6"/>
        <w:rPr>
          <w:sz w:val="8"/>
          <w:u w:val="none"/>
        </w:rPr>
      </w:pPr>
    </w:p>
    <w:p w14:paraId="4E947318" w14:textId="77777777" w:rsidR="00940201" w:rsidRDefault="00642B39">
      <w:pPr>
        <w:tabs>
          <w:tab w:val="left" w:pos="1163"/>
        </w:tabs>
        <w:spacing w:before="68"/>
        <w:ind w:left="160"/>
        <w:rPr>
          <w:b/>
          <w:sz w:val="18"/>
        </w:rPr>
      </w:pPr>
      <w:r>
        <w:rPr>
          <w:b/>
          <w:strike/>
          <w:color w:val="0101FF"/>
          <w:sz w:val="18"/>
        </w:rPr>
        <w:tab/>
        <w:t>B.</w:t>
      </w:r>
      <w:r>
        <w:rPr>
          <w:b/>
          <w:strike/>
          <w:color w:val="0101FF"/>
          <w:spacing w:val="43"/>
          <w:sz w:val="18"/>
        </w:rPr>
        <w:t xml:space="preserve"> </w:t>
      </w:r>
      <w:r>
        <w:rPr>
          <w:b/>
          <w:strike/>
          <w:color w:val="0101FF"/>
          <w:sz w:val="18"/>
        </w:rPr>
        <w:t>Required</w:t>
      </w:r>
      <w:r>
        <w:rPr>
          <w:b/>
          <w:strike/>
          <w:color w:val="0101FF"/>
          <w:spacing w:val="-4"/>
          <w:sz w:val="18"/>
        </w:rPr>
        <w:t xml:space="preserve"> </w:t>
      </w:r>
      <w:r>
        <w:rPr>
          <w:b/>
          <w:strike/>
          <w:color w:val="0101FF"/>
          <w:sz w:val="18"/>
        </w:rPr>
        <w:t>Responsibility</w:t>
      </w:r>
      <w:r>
        <w:rPr>
          <w:b/>
          <w:strike/>
          <w:color w:val="0101FF"/>
          <w:spacing w:val="-8"/>
          <w:sz w:val="18"/>
        </w:rPr>
        <w:t xml:space="preserve"> </w:t>
      </w:r>
      <w:r>
        <w:rPr>
          <w:b/>
          <w:strike/>
          <w:color w:val="0101FF"/>
          <w:sz w:val="18"/>
        </w:rPr>
        <w:t>to</w:t>
      </w:r>
      <w:r>
        <w:rPr>
          <w:b/>
          <w:strike/>
          <w:color w:val="0101FF"/>
          <w:spacing w:val="-2"/>
          <w:sz w:val="18"/>
        </w:rPr>
        <w:t xml:space="preserve"> Report.</w:t>
      </w:r>
      <w:r>
        <w:rPr>
          <w:b/>
          <w:strike/>
          <w:color w:val="0101FF"/>
          <w:spacing w:val="40"/>
          <w:sz w:val="18"/>
        </w:rPr>
        <w:t xml:space="preserve"> </w:t>
      </w:r>
    </w:p>
    <w:p w14:paraId="30103178" w14:textId="37B65C25" w:rsidR="00940201" w:rsidRDefault="00940201">
      <w:pPr>
        <w:pStyle w:val="BodyText"/>
        <w:spacing w:before="3"/>
        <w:rPr>
          <w:b/>
          <w:sz w:val="9"/>
          <w:u w:val="none"/>
        </w:rPr>
      </w:pPr>
    </w:p>
    <w:p w14:paraId="78468296" w14:textId="77777777" w:rsidR="00940201" w:rsidRDefault="00642B39">
      <w:pPr>
        <w:spacing w:before="70"/>
        <w:ind w:left="160" w:right="280"/>
        <w:rPr>
          <w:sz w:val="18"/>
        </w:rPr>
      </w:pPr>
      <w:r>
        <w:rPr>
          <w:dstrike/>
          <w:color w:val="008000"/>
          <w:sz w:val="24"/>
        </w:rPr>
        <w:t>All</w:t>
      </w:r>
      <w:r>
        <w:rPr>
          <w:dstrike/>
          <w:color w:val="008000"/>
          <w:spacing w:val="-3"/>
          <w:sz w:val="24"/>
        </w:rPr>
        <w:t xml:space="preserve"> </w:t>
      </w:r>
      <w:r>
        <w:rPr>
          <w:dstrike/>
          <w:color w:val="008000"/>
          <w:sz w:val="24"/>
        </w:rPr>
        <w:t>supervisors</w:t>
      </w:r>
      <w:r>
        <w:rPr>
          <w:dstrike/>
          <w:color w:val="008000"/>
          <w:spacing w:val="-3"/>
          <w:sz w:val="24"/>
        </w:rPr>
        <w:t xml:space="preserve"> </w:t>
      </w:r>
      <w:r>
        <w:rPr>
          <w:dstrike/>
          <w:color w:val="008000"/>
          <w:sz w:val="24"/>
        </w:rPr>
        <w:t>and</w:t>
      </w:r>
      <w:r>
        <w:rPr>
          <w:dstrike/>
          <w:color w:val="008000"/>
          <w:spacing w:val="-4"/>
          <w:sz w:val="24"/>
        </w:rPr>
        <w:t xml:space="preserve"> </w:t>
      </w:r>
      <w:r>
        <w:rPr>
          <w:dstrike/>
          <w:color w:val="008000"/>
          <w:sz w:val="24"/>
        </w:rPr>
        <w:t>managers</w:t>
      </w:r>
      <w:r>
        <w:rPr>
          <w:dstrike/>
          <w:color w:val="008000"/>
          <w:spacing w:val="-3"/>
          <w:sz w:val="24"/>
        </w:rPr>
        <w:t xml:space="preserve"> </w:t>
      </w:r>
      <w:r>
        <w:rPr>
          <w:dstrike/>
          <w:color w:val="008000"/>
          <w:sz w:val="24"/>
        </w:rPr>
        <w:t>(defined</w:t>
      </w:r>
      <w:r>
        <w:rPr>
          <w:dstrike/>
          <w:color w:val="008000"/>
          <w:spacing w:val="-4"/>
          <w:sz w:val="24"/>
        </w:rPr>
        <w:t xml:space="preserve"> </w:t>
      </w:r>
      <w:r>
        <w:rPr>
          <w:dstrike/>
          <w:color w:val="008000"/>
          <w:sz w:val="24"/>
        </w:rPr>
        <w:t>for</w:t>
      </w:r>
      <w:r>
        <w:rPr>
          <w:dstrike/>
          <w:color w:val="008000"/>
          <w:spacing w:val="-4"/>
          <w:sz w:val="24"/>
        </w:rPr>
        <w:t xml:space="preserve"> </w:t>
      </w:r>
      <w:r>
        <w:rPr>
          <w:dstrike/>
          <w:color w:val="008000"/>
          <w:sz w:val="24"/>
        </w:rPr>
        <w:t>purposes</w:t>
      </w:r>
      <w:r>
        <w:rPr>
          <w:dstrike/>
          <w:color w:val="008000"/>
          <w:spacing w:val="-5"/>
          <w:sz w:val="24"/>
        </w:rPr>
        <w:t xml:space="preserve"> </w:t>
      </w:r>
      <w:r>
        <w:rPr>
          <w:dstrike/>
          <w:color w:val="008000"/>
          <w:sz w:val="24"/>
        </w:rPr>
        <w:t>of</w:t>
      </w:r>
      <w:r>
        <w:rPr>
          <w:dstrike/>
          <w:color w:val="008000"/>
          <w:spacing w:val="-1"/>
          <w:sz w:val="24"/>
        </w:rPr>
        <w:t xml:space="preserve"> </w:t>
      </w:r>
      <w:r>
        <w:rPr>
          <w:dstrike/>
          <w:color w:val="008000"/>
          <w:sz w:val="24"/>
        </w:rPr>
        <w:t>this</w:t>
      </w:r>
      <w:r>
        <w:rPr>
          <w:dstrike/>
          <w:color w:val="008000"/>
          <w:spacing w:val="-3"/>
          <w:sz w:val="24"/>
        </w:rPr>
        <w:t xml:space="preserve"> </w:t>
      </w:r>
      <w:r>
        <w:rPr>
          <w:dstrike/>
          <w:color w:val="008000"/>
          <w:sz w:val="24"/>
        </w:rPr>
        <w:t>regulation</w:t>
      </w:r>
      <w:r>
        <w:rPr>
          <w:dstrike/>
          <w:color w:val="008000"/>
          <w:spacing w:val="-2"/>
          <w:sz w:val="24"/>
        </w:rPr>
        <w:t xml:space="preserve"> </w:t>
      </w:r>
      <w:r>
        <w:rPr>
          <w:dstrike/>
          <w:color w:val="008000"/>
          <w:sz w:val="24"/>
        </w:rPr>
        <w:t>as</w:t>
      </w:r>
      <w:r>
        <w:rPr>
          <w:dstrike/>
          <w:color w:val="008000"/>
          <w:spacing w:val="-3"/>
          <w:sz w:val="24"/>
        </w:rPr>
        <w:t xml:space="preserve"> </w:t>
      </w:r>
      <w:r>
        <w:rPr>
          <w:dstrike/>
          <w:color w:val="008000"/>
          <w:sz w:val="24"/>
        </w:rPr>
        <w:t>supervising</w:t>
      </w:r>
      <w:r>
        <w:rPr>
          <w:dstrike/>
          <w:color w:val="008000"/>
          <w:spacing w:val="-4"/>
          <w:sz w:val="24"/>
        </w:rPr>
        <w:t xml:space="preserve"> </w:t>
      </w:r>
      <w:r>
        <w:rPr>
          <w:dstrike/>
          <w:color w:val="008000"/>
          <w:sz w:val="24"/>
        </w:rPr>
        <w:t>1</w:t>
      </w:r>
      <w:r>
        <w:rPr>
          <w:color w:val="008000"/>
          <w:sz w:val="24"/>
        </w:rPr>
        <w:t xml:space="preserve"> </w:t>
      </w:r>
      <w:r>
        <w:rPr>
          <w:dstrike/>
          <w:color w:val="008000"/>
          <w:sz w:val="24"/>
        </w:rPr>
        <w:t xml:space="preserve">or more employees) are required to promptly report to the </w:t>
      </w:r>
      <w:r>
        <w:rPr>
          <w:dstrike/>
          <w:color w:val="0101FF"/>
          <w:sz w:val="18"/>
        </w:rPr>
        <w:t>Office of Equal Opportunity and</w:t>
      </w:r>
      <w:r>
        <w:rPr>
          <w:color w:val="0101FF"/>
          <w:sz w:val="18"/>
        </w:rPr>
        <w:t xml:space="preserve"> </w:t>
      </w:r>
      <w:r>
        <w:rPr>
          <w:strike/>
          <w:color w:val="0101FF"/>
          <w:sz w:val="18"/>
        </w:rPr>
        <w:t>Director (EOD</w:t>
      </w:r>
      <w:proofErr w:type="gramStart"/>
      <w:r>
        <w:rPr>
          <w:strike/>
          <w:color w:val="0101FF"/>
          <w:sz w:val="18"/>
        </w:rPr>
        <w:t>)(</w:t>
      </w:r>
      <w:proofErr w:type="gramEnd"/>
      <w:r>
        <w:rPr>
          <w:strike/>
          <w:color w:val="0101FF"/>
          <w:sz w:val="18"/>
        </w:rPr>
        <w:t>either verbally or through written communications) allegations, reports or instances of alleged</w:t>
      </w:r>
      <w:r>
        <w:rPr>
          <w:color w:val="0101FF"/>
          <w:sz w:val="18"/>
        </w:rPr>
        <w:t xml:space="preserve"> </w:t>
      </w:r>
      <w:r>
        <w:rPr>
          <w:strike/>
          <w:color w:val="0101FF"/>
          <w:sz w:val="18"/>
        </w:rPr>
        <w:t>discrimination and harassment by or against any person covered by this regulation.</w:t>
      </w:r>
    </w:p>
    <w:p w14:paraId="440CA4F6" w14:textId="69F9C79D" w:rsidR="00940201" w:rsidRDefault="00940201">
      <w:pPr>
        <w:pStyle w:val="BodyText"/>
        <w:spacing w:before="9"/>
        <w:rPr>
          <w:sz w:val="8"/>
          <w:u w:val="none"/>
        </w:rPr>
      </w:pPr>
    </w:p>
    <w:p w14:paraId="34213D92" w14:textId="6B871182" w:rsidR="00940201" w:rsidRDefault="00642B39" w:rsidP="00646834">
      <w:pPr>
        <w:pStyle w:val="Heading3"/>
        <w:numPr>
          <w:ilvl w:val="0"/>
          <w:numId w:val="9"/>
        </w:numPr>
        <w:rPr>
          <w:b/>
          <w:color w:val="008000"/>
        </w:rPr>
      </w:pPr>
      <w:r>
        <w:rPr>
          <w:dstrike/>
          <w:color w:val="008000"/>
        </w:rPr>
        <w:t>Responsibility</w:t>
      </w:r>
      <w:r>
        <w:rPr>
          <w:dstrike/>
          <w:color w:val="008000"/>
          <w:spacing w:val="-11"/>
        </w:rPr>
        <w:t xml:space="preserve"> </w:t>
      </w:r>
      <w:r>
        <w:rPr>
          <w:dstrike/>
          <w:color w:val="008000"/>
        </w:rPr>
        <w:t>of</w:t>
      </w:r>
      <w:r>
        <w:rPr>
          <w:dstrike/>
          <w:color w:val="008000"/>
          <w:spacing w:val="-5"/>
        </w:rPr>
        <w:t xml:space="preserve"> </w:t>
      </w:r>
      <w:r>
        <w:rPr>
          <w:dstrike/>
          <w:color w:val="008000"/>
          <w:spacing w:val="-2"/>
        </w:rPr>
        <w:t>Faculty</w:t>
      </w:r>
    </w:p>
    <w:p w14:paraId="7A43D976" w14:textId="2E6BB983" w:rsidR="00940201" w:rsidRDefault="00642B39">
      <w:pPr>
        <w:ind w:left="160" w:right="128"/>
        <w:rPr>
          <w:sz w:val="24"/>
        </w:rPr>
      </w:pPr>
      <w:r>
        <w:rPr>
          <w:dstrike/>
          <w:color w:val="008000"/>
          <w:sz w:val="24"/>
        </w:rPr>
        <w:t>All faculty are required to promptly report to the EOD or</w:t>
      </w:r>
      <w:r>
        <w:rPr>
          <w:color w:val="008000"/>
          <w:sz w:val="24"/>
        </w:rPr>
        <w:t xml:space="preserve"> </w:t>
      </w:r>
      <w:r>
        <w:rPr>
          <w:strike/>
          <w:color w:val="0101FF"/>
          <w:sz w:val="18"/>
        </w:rPr>
        <w:t>alternatively, to their department chair,</w:t>
      </w:r>
      <w:r>
        <w:rPr>
          <w:color w:val="0101FF"/>
          <w:sz w:val="18"/>
        </w:rPr>
        <w:t xml:space="preserve"> </w:t>
      </w:r>
      <w:r>
        <w:rPr>
          <w:strike/>
          <w:color w:val="0101FF"/>
          <w:sz w:val="18"/>
        </w:rPr>
        <w:t>dean</w:t>
      </w:r>
      <w:r>
        <w:rPr>
          <w:strike/>
          <w:color w:val="0101FF"/>
          <w:spacing w:val="-5"/>
          <w:sz w:val="18"/>
        </w:rPr>
        <w:t xml:space="preserve"> </w:t>
      </w:r>
      <w:r>
        <w:rPr>
          <w:strike/>
          <w:color w:val="0101FF"/>
          <w:sz w:val="18"/>
        </w:rPr>
        <w:t>or</w:t>
      </w:r>
      <w:r>
        <w:rPr>
          <w:strike/>
          <w:color w:val="0101FF"/>
          <w:spacing w:val="-3"/>
          <w:sz w:val="18"/>
        </w:rPr>
        <w:t xml:space="preserve"> </w:t>
      </w:r>
      <w:r>
        <w:rPr>
          <w:strike/>
          <w:color w:val="0101FF"/>
          <w:sz w:val="18"/>
        </w:rPr>
        <w:t>applicable</w:t>
      </w:r>
      <w:r>
        <w:rPr>
          <w:strike/>
          <w:color w:val="0101FF"/>
          <w:spacing w:val="-2"/>
          <w:sz w:val="18"/>
        </w:rPr>
        <w:t xml:space="preserve"> </w:t>
      </w:r>
      <w:r>
        <w:rPr>
          <w:strike/>
          <w:color w:val="0101FF"/>
          <w:sz w:val="18"/>
        </w:rPr>
        <w:t>administrator</w:t>
      </w:r>
      <w:r>
        <w:rPr>
          <w:strike/>
          <w:color w:val="0101FF"/>
          <w:spacing w:val="-3"/>
          <w:sz w:val="18"/>
        </w:rPr>
        <w:t xml:space="preserve"> </w:t>
      </w:r>
      <w:r>
        <w:rPr>
          <w:strike/>
          <w:color w:val="0101FF"/>
          <w:sz w:val="18"/>
        </w:rPr>
        <w:t>allegations,</w:t>
      </w:r>
      <w:r>
        <w:rPr>
          <w:strike/>
          <w:color w:val="0101FF"/>
          <w:spacing w:val="-3"/>
          <w:sz w:val="18"/>
        </w:rPr>
        <w:t xml:space="preserve"> </w:t>
      </w:r>
      <w:proofErr w:type="gramStart"/>
      <w:r>
        <w:rPr>
          <w:strike/>
          <w:color w:val="0101FF"/>
          <w:sz w:val="18"/>
        </w:rPr>
        <w:t>reports</w:t>
      </w:r>
      <w:proofErr w:type="gramEnd"/>
      <w:r>
        <w:rPr>
          <w:strike/>
          <w:color w:val="0101FF"/>
          <w:spacing w:val="-2"/>
          <w:sz w:val="18"/>
        </w:rPr>
        <w:t xml:space="preserve"> </w:t>
      </w:r>
      <w:r>
        <w:rPr>
          <w:strike/>
          <w:color w:val="0101FF"/>
          <w:sz w:val="18"/>
        </w:rPr>
        <w:t>or</w:t>
      </w:r>
      <w:r>
        <w:rPr>
          <w:strike/>
          <w:color w:val="0101FF"/>
          <w:spacing w:val="-5"/>
          <w:sz w:val="18"/>
        </w:rPr>
        <w:t xml:space="preserve"> </w:t>
      </w:r>
      <w:r>
        <w:rPr>
          <w:strike/>
          <w:color w:val="0101FF"/>
          <w:sz w:val="18"/>
        </w:rPr>
        <w:t>instances</w:t>
      </w:r>
      <w:r>
        <w:rPr>
          <w:strike/>
          <w:color w:val="0101FF"/>
          <w:spacing w:val="-2"/>
          <w:sz w:val="18"/>
        </w:rPr>
        <w:t xml:space="preserve"> </w:t>
      </w:r>
      <w:r>
        <w:rPr>
          <w:strike/>
          <w:color w:val="0101FF"/>
          <w:sz w:val="18"/>
        </w:rPr>
        <w:t>of</w:t>
      </w:r>
      <w:r>
        <w:rPr>
          <w:strike/>
          <w:color w:val="0101FF"/>
          <w:spacing w:val="-5"/>
          <w:sz w:val="18"/>
        </w:rPr>
        <w:t xml:space="preserve"> </w:t>
      </w:r>
      <w:r>
        <w:rPr>
          <w:strike/>
          <w:color w:val="0101FF"/>
          <w:sz w:val="18"/>
        </w:rPr>
        <w:t>alleged</w:t>
      </w:r>
      <w:r>
        <w:rPr>
          <w:strike/>
          <w:color w:val="0101FF"/>
          <w:spacing w:val="-5"/>
          <w:sz w:val="18"/>
        </w:rPr>
        <w:t xml:space="preserve"> </w:t>
      </w:r>
      <w:r>
        <w:rPr>
          <w:strike/>
          <w:color w:val="0101FF"/>
          <w:sz w:val="18"/>
        </w:rPr>
        <w:t>discrimination,</w:t>
      </w:r>
      <w:r>
        <w:rPr>
          <w:strike/>
          <w:color w:val="0101FF"/>
          <w:spacing w:val="-5"/>
          <w:sz w:val="18"/>
        </w:rPr>
        <w:t xml:space="preserve"> </w:t>
      </w:r>
      <w:proofErr w:type="spellStart"/>
      <w:r>
        <w:rPr>
          <w:strike/>
          <w:color w:val="0101FF"/>
          <w:sz w:val="18"/>
        </w:rPr>
        <w:t>retaliationand</w:t>
      </w:r>
      <w:proofErr w:type="spellEnd"/>
      <w:r>
        <w:rPr>
          <w:strike/>
          <w:color w:val="0101FF"/>
          <w:spacing w:val="-2"/>
          <w:sz w:val="18"/>
        </w:rPr>
        <w:t xml:space="preserve"> </w:t>
      </w:r>
      <w:r>
        <w:rPr>
          <w:strike/>
          <w:color w:val="0101FF"/>
          <w:sz w:val="18"/>
        </w:rPr>
        <w:t>harassment</w:t>
      </w:r>
      <w:r>
        <w:rPr>
          <w:color w:val="0101FF"/>
          <w:sz w:val="18"/>
        </w:rPr>
        <w:t xml:space="preserve"> </w:t>
      </w:r>
      <w:r>
        <w:rPr>
          <w:strike/>
          <w:color w:val="0101FF"/>
          <w:sz w:val="18"/>
        </w:rPr>
        <w:t>by or against a student in violation of the university’s EOD Regulation.</w:t>
      </w:r>
      <w:r>
        <w:rPr>
          <w:color w:val="0101FF"/>
          <w:sz w:val="18"/>
        </w:rPr>
        <w:t xml:space="preserve"> </w:t>
      </w:r>
      <w:r>
        <w:rPr>
          <w:dstrike/>
          <w:color w:val="008000"/>
          <w:sz w:val="24"/>
        </w:rPr>
        <w:t xml:space="preserve"> Persons to whom alleged acts of</w:t>
      </w:r>
      <w:r>
        <w:rPr>
          <w:color w:val="008000"/>
          <w:sz w:val="24"/>
        </w:rPr>
        <w:t xml:space="preserve"> </w:t>
      </w:r>
      <w:r>
        <w:rPr>
          <w:dstrike/>
          <w:color w:val="008000"/>
          <w:sz w:val="24"/>
        </w:rPr>
        <w:t>discrimination, retaliation and harassment are reported must then promptly report the</w:t>
      </w:r>
      <w:r>
        <w:rPr>
          <w:color w:val="008000"/>
          <w:sz w:val="24"/>
        </w:rPr>
        <w:t xml:space="preserve"> </w:t>
      </w:r>
      <w:r>
        <w:rPr>
          <w:dstrike/>
          <w:color w:val="008000"/>
          <w:sz w:val="24"/>
        </w:rPr>
        <w:t>matter to the EOD (either verbally or through written communications).</w:t>
      </w:r>
    </w:p>
    <w:p w14:paraId="17FA7264" w14:textId="77777777" w:rsidR="00940201" w:rsidRDefault="00642B39">
      <w:pPr>
        <w:pStyle w:val="ListParagraph"/>
        <w:numPr>
          <w:ilvl w:val="0"/>
          <w:numId w:val="5"/>
        </w:numPr>
        <w:tabs>
          <w:tab w:val="left" w:pos="412"/>
        </w:tabs>
        <w:spacing w:before="0"/>
        <w:ind w:left="160" w:right="122" w:firstLine="0"/>
        <w:rPr>
          <w:b/>
          <w:color w:val="0101FF"/>
          <w:sz w:val="18"/>
          <w:u w:val="none"/>
        </w:rPr>
      </w:pPr>
      <w:r>
        <w:rPr>
          <w:b/>
          <w:strike/>
          <w:color w:val="0101FF"/>
          <w:sz w:val="18"/>
          <w:u w:val="none"/>
        </w:rPr>
        <w:t>Responsibility of Community Members:</w:t>
      </w:r>
      <w:r>
        <w:rPr>
          <w:b/>
          <w:strike/>
          <w:color w:val="0101FF"/>
          <w:spacing w:val="40"/>
          <w:sz w:val="18"/>
          <w:u w:val="none"/>
        </w:rPr>
        <w:t xml:space="preserve"> </w:t>
      </w:r>
      <w:r>
        <w:rPr>
          <w:strike/>
          <w:color w:val="0101FF"/>
          <w:sz w:val="18"/>
          <w:u w:val="none"/>
        </w:rPr>
        <w:t>To maintain an environment free from discrimination, retaliation and</w:t>
      </w:r>
      <w:r>
        <w:rPr>
          <w:color w:val="0101FF"/>
          <w:sz w:val="18"/>
          <w:u w:val="none"/>
        </w:rPr>
        <w:t xml:space="preserve"> </w:t>
      </w:r>
      <w:r>
        <w:rPr>
          <w:strike/>
          <w:color w:val="0101FF"/>
          <w:sz w:val="18"/>
          <w:u w:val="none"/>
        </w:rPr>
        <w:t>harassment, the responsibility for reporting incidents rests with all members of the university community.</w:t>
      </w:r>
      <w:r>
        <w:rPr>
          <w:strike/>
          <w:color w:val="0101FF"/>
          <w:spacing w:val="40"/>
          <w:sz w:val="18"/>
          <w:u w:val="none"/>
        </w:rPr>
        <w:t xml:space="preserve"> </w:t>
      </w:r>
      <w:r>
        <w:rPr>
          <w:strike/>
          <w:color w:val="0101FF"/>
          <w:sz w:val="18"/>
          <w:u w:val="none"/>
        </w:rPr>
        <w:t>Thus, any</w:t>
      </w:r>
      <w:r>
        <w:rPr>
          <w:color w:val="0101FF"/>
          <w:sz w:val="18"/>
          <w:u w:val="none"/>
        </w:rPr>
        <w:t xml:space="preserve"> </w:t>
      </w:r>
      <w:r>
        <w:rPr>
          <w:strike/>
          <w:color w:val="0101FF"/>
          <w:sz w:val="18"/>
          <w:u w:val="none"/>
        </w:rPr>
        <w:t>employee,</w:t>
      </w:r>
      <w:r>
        <w:rPr>
          <w:strike/>
          <w:color w:val="0101FF"/>
          <w:spacing w:val="-4"/>
          <w:sz w:val="18"/>
          <w:u w:val="none"/>
        </w:rPr>
        <w:t xml:space="preserve"> </w:t>
      </w:r>
      <w:r>
        <w:rPr>
          <w:strike/>
          <w:color w:val="0101FF"/>
          <w:sz w:val="18"/>
          <w:u w:val="none"/>
        </w:rPr>
        <w:t>staff</w:t>
      </w:r>
      <w:r>
        <w:rPr>
          <w:strike/>
          <w:color w:val="0101FF"/>
          <w:spacing w:val="-4"/>
          <w:sz w:val="18"/>
          <w:u w:val="none"/>
        </w:rPr>
        <w:t xml:space="preserve"> </w:t>
      </w:r>
      <w:r>
        <w:rPr>
          <w:strike/>
          <w:color w:val="0101FF"/>
          <w:sz w:val="18"/>
          <w:u w:val="none"/>
        </w:rPr>
        <w:t>or</w:t>
      </w:r>
      <w:r>
        <w:rPr>
          <w:strike/>
          <w:color w:val="0101FF"/>
          <w:spacing w:val="-2"/>
          <w:sz w:val="18"/>
          <w:u w:val="none"/>
        </w:rPr>
        <w:t xml:space="preserve"> </w:t>
      </w:r>
      <w:r>
        <w:rPr>
          <w:strike/>
          <w:color w:val="0101FF"/>
          <w:sz w:val="18"/>
          <w:u w:val="none"/>
        </w:rPr>
        <w:t>faculty</w:t>
      </w:r>
      <w:r>
        <w:rPr>
          <w:strike/>
          <w:color w:val="0101FF"/>
          <w:spacing w:val="-3"/>
          <w:sz w:val="18"/>
          <w:u w:val="none"/>
        </w:rPr>
        <w:t xml:space="preserve"> </w:t>
      </w:r>
      <w:r>
        <w:rPr>
          <w:strike/>
          <w:color w:val="0101FF"/>
          <w:sz w:val="18"/>
          <w:u w:val="none"/>
        </w:rPr>
        <w:t>member,</w:t>
      </w:r>
      <w:r>
        <w:rPr>
          <w:strike/>
          <w:color w:val="0101FF"/>
          <w:spacing w:val="-2"/>
          <w:sz w:val="18"/>
          <w:u w:val="none"/>
        </w:rPr>
        <w:t xml:space="preserve"> </w:t>
      </w:r>
      <w:r>
        <w:rPr>
          <w:strike/>
          <w:color w:val="0101FF"/>
          <w:sz w:val="18"/>
          <w:u w:val="none"/>
        </w:rPr>
        <w:t>student,</w:t>
      </w:r>
      <w:r>
        <w:rPr>
          <w:strike/>
          <w:color w:val="0101FF"/>
          <w:spacing w:val="-2"/>
          <w:sz w:val="18"/>
          <w:u w:val="none"/>
        </w:rPr>
        <w:t xml:space="preserve"> </w:t>
      </w:r>
      <w:proofErr w:type="gramStart"/>
      <w:r>
        <w:rPr>
          <w:strike/>
          <w:color w:val="0101FF"/>
          <w:sz w:val="18"/>
          <w:u w:val="none"/>
        </w:rPr>
        <w:t>applicant</w:t>
      </w:r>
      <w:proofErr w:type="gramEnd"/>
      <w:r>
        <w:rPr>
          <w:strike/>
          <w:color w:val="0101FF"/>
          <w:spacing w:val="-2"/>
          <w:sz w:val="18"/>
          <w:u w:val="none"/>
        </w:rPr>
        <w:t xml:space="preserve"> </w:t>
      </w:r>
      <w:r>
        <w:rPr>
          <w:strike/>
          <w:color w:val="0101FF"/>
          <w:sz w:val="18"/>
          <w:u w:val="none"/>
        </w:rPr>
        <w:t>or</w:t>
      </w:r>
      <w:r>
        <w:rPr>
          <w:strike/>
          <w:color w:val="0101FF"/>
          <w:spacing w:val="-4"/>
          <w:sz w:val="18"/>
          <w:u w:val="none"/>
        </w:rPr>
        <w:t xml:space="preserve"> </w:t>
      </w:r>
      <w:r>
        <w:rPr>
          <w:strike/>
          <w:color w:val="0101FF"/>
          <w:sz w:val="18"/>
          <w:u w:val="none"/>
        </w:rPr>
        <w:t>other</w:t>
      </w:r>
      <w:r>
        <w:rPr>
          <w:strike/>
          <w:color w:val="0101FF"/>
          <w:spacing w:val="-4"/>
          <w:sz w:val="18"/>
          <w:u w:val="none"/>
        </w:rPr>
        <w:t xml:space="preserve"> </w:t>
      </w:r>
      <w:r>
        <w:rPr>
          <w:strike/>
          <w:color w:val="0101FF"/>
          <w:sz w:val="18"/>
          <w:u w:val="none"/>
        </w:rPr>
        <w:t>community</w:t>
      </w:r>
      <w:r>
        <w:rPr>
          <w:strike/>
          <w:color w:val="0101FF"/>
          <w:spacing w:val="-3"/>
          <w:sz w:val="18"/>
          <w:u w:val="none"/>
        </w:rPr>
        <w:t xml:space="preserve"> </w:t>
      </w:r>
      <w:r>
        <w:rPr>
          <w:strike/>
          <w:color w:val="0101FF"/>
          <w:sz w:val="18"/>
          <w:u w:val="none"/>
        </w:rPr>
        <w:t>member</w:t>
      </w:r>
      <w:r>
        <w:rPr>
          <w:strike/>
          <w:color w:val="0101FF"/>
          <w:spacing w:val="-2"/>
          <w:sz w:val="18"/>
          <w:u w:val="none"/>
        </w:rPr>
        <w:t xml:space="preserve"> </w:t>
      </w:r>
      <w:r>
        <w:rPr>
          <w:strike/>
          <w:color w:val="0101FF"/>
          <w:sz w:val="18"/>
          <w:u w:val="none"/>
        </w:rPr>
        <w:t>who</w:t>
      </w:r>
      <w:r>
        <w:rPr>
          <w:strike/>
          <w:color w:val="0101FF"/>
          <w:spacing w:val="-1"/>
          <w:sz w:val="18"/>
          <w:u w:val="none"/>
        </w:rPr>
        <w:t xml:space="preserve"> </w:t>
      </w:r>
      <w:r>
        <w:rPr>
          <w:strike/>
          <w:color w:val="0101FF"/>
          <w:sz w:val="18"/>
          <w:u w:val="none"/>
        </w:rPr>
        <w:t>believes</w:t>
      </w:r>
      <w:r>
        <w:rPr>
          <w:strike/>
          <w:color w:val="0101FF"/>
          <w:spacing w:val="-1"/>
          <w:sz w:val="18"/>
          <w:u w:val="none"/>
        </w:rPr>
        <w:t xml:space="preserve"> </w:t>
      </w:r>
      <w:r>
        <w:rPr>
          <w:strike/>
          <w:color w:val="0101FF"/>
          <w:sz w:val="18"/>
          <w:u w:val="none"/>
        </w:rPr>
        <w:t>an</w:t>
      </w:r>
      <w:r>
        <w:rPr>
          <w:strike/>
          <w:color w:val="0101FF"/>
          <w:spacing w:val="-4"/>
          <w:sz w:val="18"/>
          <w:u w:val="none"/>
        </w:rPr>
        <w:t xml:space="preserve"> </w:t>
      </w:r>
      <w:r>
        <w:rPr>
          <w:strike/>
          <w:color w:val="0101FF"/>
          <w:sz w:val="18"/>
          <w:u w:val="none"/>
        </w:rPr>
        <w:t>individual</w:t>
      </w:r>
      <w:r>
        <w:rPr>
          <w:strike/>
          <w:color w:val="0101FF"/>
          <w:spacing w:val="-4"/>
          <w:sz w:val="18"/>
          <w:u w:val="none"/>
        </w:rPr>
        <w:t xml:space="preserve"> </w:t>
      </w:r>
      <w:r>
        <w:rPr>
          <w:strike/>
          <w:color w:val="0101FF"/>
          <w:sz w:val="18"/>
          <w:u w:val="none"/>
        </w:rPr>
        <w:t>is</w:t>
      </w:r>
      <w:r>
        <w:rPr>
          <w:strike/>
          <w:color w:val="0101FF"/>
          <w:spacing w:val="-3"/>
          <w:sz w:val="18"/>
          <w:u w:val="none"/>
        </w:rPr>
        <w:t xml:space="preserve"> </w:t>
      </w:r>
      <w:r>
        <w:rPr>
          <w:strike/>
          <w:color w:val="0101FF"/>
          <w:sz w:val="18"/>
          <w:u w:val="none"/>
        </w:rPr>
        <w:t>being</w:t>
      </w:r>
      <w:r>
        <w:rPr>
          <w:color w:val="0101FF"/>
          <w:sz w:val="18"/>
          <w:u w:val="none"/>
        </w:rPr>
        <w:t xml:space="preserve"> </w:t>
      </w:r>
      <w:r>
        <w:rPr>
          <w:strike/>
          <w:color w:val="0101FF"/>
          <w:sz w:val="18"/>
          <w:u w:val="none"/>
        </w:rPr>
        <w:t>treated in a manner in violation of this regulation is strongly encouraged to report the same to their supervisor,</w:t>
      </w:r>
      <w:r>
        <w:rPr>
          <w:color w:val="0101FF"/>
          <w:sz w:val="18"/>
          <w:u w:val="none"/>
        </w:rPr>
        <w:t xml:space="preserve"> </w:t>
      </w:r>
      <w:r>
        <w:rPr>
          <w:strike/>
          <w:color w:val="0101FF"/>
          <w:sz w:val="18"/>
          <w:u w:val="none"/>
        </w:rPr>
        <w:t>manager, or directly to the EOD (As discussed above, all alleged incidents of conduct in violation of the University’s</w:t>
      </w:r>
      <w:r>
        <w:rPr>
          <w:color w:val="0101FF"/>
          <w:sz w:val="18"/>
          <w:u w:val="none"/>
        </w:rPr>
        <w:t xml:space="preserve"> </w:t>
      </w:r>
      <w:r>
        <w:rPr>
          <w:strike/>
          <w:color w:val="0101FF"/>
          <w:sz w:val="18"/>
          <w:u w:val="none"/>
        </w:rPr>
        <w:t>Equal Opportunity and Diversity Regulation must be reported to the EOD).</w:t>
      </w:r>
      <w:r>
        <w:rPr>
          <w:strike/>
          <w:color w:val="0101FF"/>
          <w:spacing w:val="40"/>
          <w:sz w:val="18"/>
          <w:u w:val="none"/>
        </w:rPr>
        <w:t xml:space="preserve"> </w:t>
      </w:r>
    </w:p>
    <w:p w14:paraId="7E0316CE" w14:textId="77777777" w:rsidR="00940201" w:rsidRDefault="00940201">
      <w:pPr>
        <w:pStyle w:val="BodyText"/>
        <w:spacing w:before="6"/>
        <w:rPr>
          <w:sz w:val="9"/>
          <w:u w:val="none"/>
        </w:rPr>
      </w:pPr>
    </w:p>
    <w:p w14:paraId="578ECAAE" w14:textId="77777777" w:rsidR="00940201" w:rsidRDefault="00642B39">
      <w:pPr>
        <w:pStyle w:val="ListParagraph"/>
        <w:numPr>
          <w:ilvl w:val="0"/>
          <w:numId w:val="5"/>
        </w:numPr>
        <w:tabs>
          <w:tab w:val="left" w:pos="463"/>
        </w:tabs>
        <w:spacing w:before="94" w:line="242" w:lineRule="auto"/>
        <w:ind w:left="160" w:right="520" w:firstLine="0"/>
        <w:rPr>
          <w:b/>
          <w:color w:val="0101FF"/>
          <w:sz w:val="18"/>
          <w:u w:val="none"/>
        </w:rPr>
      </w:pPr>
      <w:r>
        <w:rPr>
          <w:b/>
          <w:strike/>
          <w:color w:val="0101FF"/>
          <w:sz w:val="18"/>
          <w:u w:val="none"/>
        </w:rPr>
        <w:t>Responsibility of Victim:</w:t>
      </w:r>
      <w:r>
        <w:rPr>
          <w:b/>
          <w:strike/>
          <w:color w:val="0101FF"/>
          <w:spacing w:val="40"/>
          <w:sz w:val="18"/>
          <w:u w:val="none"/>
        </w:rPr>
        <w:t xml:space="preserve"> </w:t>
      </w:r>
      <w:r>
        <w:rPr>
          <w:strike/>
          <w:color w:val="0101FF"/>
          <w:sz w:val="18"/>
          <w:u w:val="none"/>
        </w:rPr>
        <w:t>While the alleged victim is not required to inform an alleged offender of the</w:t>
      </w:r>
      <w:r>
        <w:rPr>
          <w:color w:val="0101FF"/>
          <w:sz w:val="18"/>
          <w:u w:val="none"/>
        </w:rPr>
        <w:t xml:space="preserve"> </w:t>
      </w:r>
      <w:r>
        <w:rPr>
          <w:strike/>
          <w:color w:val="0101FF"/>
          <w:sz w:val="18"/>
          <w:u w:val="none"/>
        </w:rPr>
        <w:t>offensiveness</w:t>
      </w:r>
      <w:r>
        <w:rPr>
          <w:strike/>
          <w:color w:val="0101FF"/>
          <w:spacing w:val="-3"/>
          <w:sz w:val="18"/>
          <w:u w:val="none"/>
        </w:rPr>
        <w:t xml:space="preserve"> </w:t>
      </w:r>
      <w:r>
        <w:rPr>
          <w:strike/>
          <w:color w:val="0101FF"/>
          <w:sz w:val="18"/>
          <w:u w:val="none"/>
        </w:rPr>
        <w:t>of</w:t>
      </w:r>
      <w:r>
        <w:rPr>
          <w:strike/>
          <w:color w:val="0101FF"/>
          <w:spacing w:val="-2"/>
          <w:sz w:val="18"/>
          <w:u w:val="none"/>
        </w:rPr>
        <w:t xml:space="preserve"> </w:t>
      </w:r>
      <w:r>
        <w:rPr>
          <w:strike/>
          <w:color w:val="0101FF"/>
          <w:sz w:val="18"/>
          <w:u w:val="none"/>
        </w:rPr>
        <w:t>their</w:t>
      </w:r>
      <w:r>
        <w:rPr>
          <w:strike/>
          <w:color w:val="0101FF"/>
          <w:spacing w:val="-4"/>
          <w:sz w:val="18"/>
          <w:u w:val="none"/>
        </w:rPr>
        <w:t xml:space="preserve"> </w:t>
      </w:r>
      <w:r>
        <w:rPr>
          <w:strike/>
          <w:color w:val="0101FF"/>
          <w:sz w:val="18"/>
          <w:u w:val="none"/>
        </w:rPr>
        <w:t>behavior</w:t>
      </w:r>
      <w:r>
        <w:rPr>
          <w:strike/>
          <w:color w:val="0101FF"/>
          <w:spacing w:val="-4"/>
          <w:sz w:val="18"/>
          <w:u w:val="none"/>
        </w:rPr>
        <w:t xml:space="preserve"> </w:t>
      </w:r>
      <w:proofErr w:type="gramStart"/>
      <w:r>
        <w:rPr>
          <w:strike/>
          <w:color w:val="0101FF"/>
          <w:sz w:val="18"/>
          <w:u w:val="none"/>
        </w:rPr>
        <w:t>in</w:t>
      </w:r>
      <w:r>
        <w:rPr>
          <w:strike/>
          <w:color w:val="0101FF"/>
          <w:spacing w:val="-1"/>
          <w:sz w:val="18"/>
          <w:u w:val="none"/>
        </w:rPr>
        <w:t xml:space="preserve"> </w:t>
      </w:r>
      <w:r>
        <w:rPr>
          <w:strike/>
          <w:color w:val="0101FF"/>
          <w:sz w:val="18"/>
          <w:u w:val="none"/>
        </w:rPr>
        <w:t>order</w:t>
      </w:r>
      <w:r>
        <w:rPr>
          <w:strike/>
          <w:color w:val="0101FF"/>
          <w:spacing w:val="-2"/>
          <w:sz w:val="18"/>
          <w:u w:val="none"/>
        </w:rPr>
        <w:t xml:space="preserve"> </w:t>
      </w:r>
      <w:r>
        <w:rPr>
          <w:strike/>
          <w:color w:val="0101FF"/>
          <w:sz w:val="18"/>
          <w:u w:val="none"/>
        </w:rPr>
        <w:t>to</w:t>
      </w:r>
      <w:proofErr w:type="gramEnd"/>
      <w:r>
        <w:rPr>
          <w:strike/>
          <w:color w:val="0101FF"/>
          <w:spacing w:val="-4"/>
          <w:sz w:val="18"/>
          <w:u w:val="none"/>
        </w:rPr>
        <w:t xml:space="preserve"> </w:t>
      </w:r>
      <w:r>
        <w:rPr>
          <w:strike/>
          <w:color w:val="0101FF"/>
          <w:sz w:val="18"/>
          <w:u w:val="none"/>
        </w:rPr>
        <w:t>make</w:t>
      </w:r>
      <w:r>
        <w:rPr>
          <w:strike/>
          <w:color w:val="0101FF"/>
          <w:spacing w:val="-4"/>
          <w:sz w:val="18"/>
          <w:u w:val="none"/>
        </w:rPr>
        <w:t xml:space="preserve"> </w:t>
      </w:r>
      <w:r>
        <w:rPr>
          <w:strike/>
          <w:color w:val="0101FF"/>
          <w:sz w:val="18"/>
          <w:u w:val="none"/>
        </w:rPr>
        <w:t>a</w:t>
      </w:r>
      <w:r>
        <w:rPr>
          <w:strike/>
          <w:color w:val="0101FF"/>
          <w:spacing w:val="-1"/>
          <w:sz w:val="18"/>
          <w:u w:val="none"/>
        </w:rPr>
        <w:t xml:space="preserve"> </w:t>
      </w:r>
      <w:r>
        <w:rPr>
          <w:strike/>
          <w:color w:val="0101FF"/>
          <w:sz w:val="18"/>
          <w:u w:val="none"/>
        </w:rPr>
        <w:t>claim</w:t>
      </w:r>
      <w:r>
        <w:rPr>
          <w:strike/>
          <w:color w:val="0101FF"/>
          <w:spacing w:val="-1"/>
          <w:sz w:val="18"/>
          <w:u w:val="none"/>
        </w:rPr>
        <w:t xml:space="preserve"> </w:t>
      </w:r>
      <w:r>
        <w:rPr>
          <w:strike/>
          <w:color w:val="0101FF"/>
          <w:sz w:val="18"/>
          <w:u w:val="none"/>
        </w:rPr>
        <w:t>under</w:t>
      </w:r>
      <w:r>
        <w:rPr>
          <w:strike/>
          <w:color w:val="0101FF"/>
          <w:spacing w:val="-2"/>
          <w:sz w:val="18"/>
          <w:u w:val="none"/>
        </w:rPr>
        <w:t xml:space="preserve"> </w:t>
      </w:r>
      <w:r>
        <w:rPr>
          <w:strike/>
          <w:color w:val="0101FF"/>
          <w:sz w:val="18"/>
          <w:u w:val="none"/>
        </w:rPr>
        <w:t>this</w:t>
      </w:r>
      <w:r>
        <w:rPr>
          <w:strike/>
          <w:color w:val="0101FF"/>
          <w:spacing w:val="-3"/>
          <w:sz w:val="18"/>
          <w:u w:val="none"/>
        </w:rPr>
        <w:t xml:space="preserve"> </w:t>
      </w:r>
      <w:r>
        <w:rPr>
          <w:strike/>
          <w:color w:val="0101FF"/>
          <w:sz w:val="18"/>
          <w:u w:val="none"/>
        </w:rPr>
        <w:t>Regulation,</w:t>
      </w:r>
      <w:r>
        <w:rPr>
          <w:strike/>
          <w:color w:val="0101FF"/>
          <w:spacing w:val="-2"/>
          <w:sz w:val="18"/>
          <w:u w:val="none"/>
        </w:rPr>
        <w:t xml:space="preserve"> </w:t>
      </w:r>
      <w:r>
        <w:rPr>
          <w:strike/>
          <w:color w:val="0101FF"/>
          <w:sz w:val="18"/>
          <w:u w:val="none"/>
        </w:rPr>
        <w:t>the</w:t>
      </w:r>
      <w:r>
        <w:rPr>
          <w:strike/>
          <w:color w:val="0101FF"/>
          <w:spacing w:val="-4"/>
          <w:sz w:val="18"/>
          <w:u w:val="none"/>
        </w:rPr>
        <w:t xml:space="preserve"> </w:t>
      </w:r>
      <w:r>
        <w:rPr>
          <w:strike/>
          <w:color w:val="0101FF"/>
          <w:sz w:val="18"/>
          <w:u w:val="none"/>
        </w:rPr>
        <w:t>person</w:t>
      </w:r>
      <w:r>
        <w:rPr>
          <w:strike/>
          <w:color w:val="0101FF"/>
          <w:spacing w:val="-1"/>
          <w:sz w:val="18"/>
          <w:u w:val="none"/>
        </w:rPr>
        <w:t xml:space="preserve"> </w:t>
      </w:r>
      <w:r>
        <w:rPr>
          <w:strike/>
          <w:color w:val="0101FF"/>
          <w:sz w:val="18"/>
          <w:u w:val="none"/>
        </w:rPr>
        <w:t>deeming</w:t>
      </w:r>
      <w:r>
        <w:rPr>
          <w:strike/>
          <w:color w:val="0101FF"/>
          <w:spacing w:val="-1"/>
          <w:sz w:val="18"/>
          <w:u w:val="none"/>
        </w:rPr>
        <w:t xml:space="preserve"> </w:t>
      </w:r>
      <w:r>
        <w:rPr>
          <w:strike/>
          <w:color w:val="0101FF"/>
          <w:sz w:val="18"/>
          <w:u w:val="none"/>
        </w:rPr>
        <w:t>any</w:t>
      </w:r>
      <w:r>
        <w:rPr>
          <w:strike/>
          <w:color w:val="0101FF"/>
          <w:spacing w:val="-3"/>
          <w:sz w:val="18"/>
          <w:u w:val="none"/>
        </w:rPr>
        <w:t xml:space="preserve"> </w:t>
      </w:r>
      <w:r>
        <w:rPr>
          <w:strike/>
          <w:color w:val="0101FF"/>
          <w:sz w:val="18"/>
          <w:u w:val="none"/>
        </w:rPr>
        <w:t>action</w:t>
      </w:r>
      <w:r>
        <w:rPr>
          <w:strike/>
          <w:color w:val="0101FF"/>
          <w:spacing w:val="-4"/>
          <w:sz w:val="18"/>
          <w:u w:val="none"/>
        </w:rPr>
        <w:t xml:space="preserve"> </w:t>
      </w:r>
      <w:r>
        <w:rPr>
          <w:strike/>
          <w:color w:val="0101FF"/>
          <w:sz w:val="18"/>
          <w:u w:val="none"/>
        </w:rPr>
        <w:t>or</w:t>
      </w:r>
      <w:r>
        <w:rPr>
          <w:color w:val="0101FF"/>
          <w:sz w:val="18"/>
          <w:u w:val="none"/>
        </w:rPr>
        <w:t xml:space="preserve"> </w:t>
      </w:r>
      <w:r>
        <w:rPr>
          <w:strike/>
          <w:color w:val="0101FF"/>
          <w:sz w:val="18"/>
          <w:u w:val="none"/>
        </w:rPr>
        <w:t>conduct as unwelcome is encouraged to advise the offending party of the same and seek help.</w:t>
      </w:r>
    </w:p>
    <w:p w14:paraId="1C025A24" w14:textId="75B8AA82" w:rsidR="00940201" w:rsidRDefault="00940201">
      <w:pPr>
        <w:pStyle w:val="BodyText"/>
        <w:spacing w:before="6"/>
        <w:rPr>
          <w:sz w:val="8"/>
          <w:u w:val="none"/>
        </w:rPr>
      </w:pPr>
    </w:p>
    <w:p w14:paraId="2148E442" w14:textId="77777777" w:rsidR="00940201" w:rsidRDefault="00642B39">
      <w:pPr>
        <w:tabs>
          <w:tab w:val="left" w:pos="462"/>
          <w:tab w:val="left" w:pos="932"/>
        </w:tabs>
        <w:spacing w:before="68"/>
        <w:ind w:left="160"/>
        <w:rPr>
          <w:b/>
          <w:sz w:val="18"/>
        </w:rPr>
      </w:pPr>
      <w:r>
        <w:rPr>
          <w:b/>
          <w:strike/>
          <w:color w:val="0101FF"/>
          <w:sz w:val="18"/>
        </w:rPr>
        <w:tab/>
      </w:r>
      <w:r>
        <w:rPr>
          <w:b/>
          <w:strike/>
          <w:color w:val="0101FF"/>
          <w:spacing w:val="-5"/>
          <w:sz w:val="18"/>
        </w:rPr>
        <w:t>V.</w:t>
      </w:r>
      <w:r>
        <w:rPr>
          <w:b/>
          <w:strike/>
          <w:color w:val="0101FF"/>
          <w:sz w:val="18"/>
        </w:rPr>
        <w:tab/>
      </w:r>
    </w:p>
    <w:p w14:paraId="04696EE7" w14:textId="77777777" w:rsidR="00940201" w:rsidRDefault="00642B39">
      <w:pPr>
        <w:pStyle w:val="BodyText"/>
        <w:spacing w:before="4"/>
        <w:ind w:left="160" w:right="128"/>
        <w:rPr>
          <w:u w:val="none"/>
        </w:rPr>
      </w:pPr>
      <w:r>
        <w:rPr>
          <w:color w:val="0101FF"/>
          <w:u w:color="0101FF"/>
        </w:rPr>
        <w:t>It must also be understood that some acts of discrimination and/or harassment</w:t>
      </w:r>
      <w:r>
        <w:rPr>
          <w:color w:val="0101FF"/>
          <w:u w:val="none"/>
        </w:rPr>
        <w:t xml:space="preserve"> </w:t>
      </w:r>
      <w:r>
        <w:rPr>
          <w:color w:val="0101FF"/>
          <w:u w:color="0101FF"/>
        </w:rPr>
        <w:t>constitute criminal conduct.</w:t>
      </w:r>
      <w:r>
        <w:rPr>
          <w:color w:val="0101FF"/>
          <w:spacing w:val="40"/>
          <w:u w:color="0101FF"/>
        </w:rPr>
        <w:t xml:space="preserve"> </w:t>
      </w:r>
      <w:r>
        <w:rPr>
          <w:color w:val="0101FF"/>
          <w:u w:color="0101FF"/>
        </w:rPr>
        <w:t>Faculty, administrators, managers and supervisors are</w:t>
      </w:r>
      <w:r>
        <w:rPr>
          <w:color w:val="0101FF"/>
          <w:u w:val="none"/>
        </w:rPr>
        <w:t xml:space="preserve"> </w:t>
      </w:r>
      <w:r>
        <w:rPr>
          <w:color w:val="0101FF"/>
          <w:u w:color="0101FF"/>
        </w:rPr>
        <w:t xml:space="preserve">required to report criminal activity on </w:t>
      </w:r>
      <w:proofErr w:type="gramStart"/>
      <w:r>
        <w:rPr>
          <w:color w:val="0101FF"/>
          <w:u w:color="0101FF"/>
        </w:rPr>
        <w:t>University</w:t>
      </w:r>
      <w:proofErr w:type="gramEnd"/>
      <w:r>
        <w:rPr>
          <w:color w:val="0101FF"/>
          <w:u w:color="0101FF"/>
        </w:rPr>
        <w:t xml:space="preserve"> property, University-controlled property</w:t>
      </w:r>
      <w:r>
        <w:rPr>
          <w:color w:val="0101FF"/>
          <w:u w:val="none"/>
        </w:rPr>
        <w:t xml:space="preserve"> </w:t>
      </w:r>
      <w:r>
        <w:rPr>
          <w:color w:val="0101FF"/>
          <w:u w:color="0101FF"/>
        </w:rPr>
        <w:t>or at University sponsored events to law enforcement (See contact information in</w:t>
      </w:r>
      <w:r>
        <w:rPr>
          <w:color w:val="0101FF"/>
          <w:u w:val="none"/>
        </w:rPr>
        <w:t xml:space="preserve"> </w:t>
      </w:r>
      <w:r>
        <w:rPr>
          <w:color w:val="0101FF"/>
          <w:u w:color="0101FF"/>
        </w:rPr>
        <w:t>Section IX below). Other University Community members who witness discrimination</w:t>
      </w:r>
      <w:r>
        <w:rPr>
          <w:color w:val="0101FF"/>
          <w:u w:val="none"/>
        </w:rPr>
        <w:t xml:space="preserve"> </w:t>
      </w:r>
      <w:r>
        <w:rPr>
          <w:color w:val="0101FF"/>
          <w:u w:color="0101FF"/>
        </w:rPr>
        <w:t>and/or</w:t>
      </w:r>
      <w:r>
        <w:rPr>
          <w:color w:val="0101FF"/>
          <w:spacing w:val="-2"/>
          <w:u w:color="0101FF"/>
        </w:rPr>
        <w:t xml:space="preserve"> </w:t>
      </w:r>
      <w:r>
        <w:rPr>
          <w:color w:val="0101FF"/>
          <w:u w:color="0101FF"/>
        </w:rPr>
        <w:t>harassment</w:t>
      </w:r>
      <w:r>
        <w:rPr>
          <w:color w:val="0101FF"/>
          <w:spacing w:val="-3"/>
          <w:u w:color="0101FF"/>
        </w:rPr>
        <w:t xml:space="preserve"> </w:t>
      </w:r>
      <w:r>
        <w:rPr>
          <w:color w:val="0101FF"/>
          <w:u w:color="0101FF"/>
        </w:rPr>
        <w:t>that places</w:t>
      </w:r>
      <w:r>
        <w:rPr>
          <w:color w:val="0101FF"/>
          <w:spacing w:val="-3"/>
          <w:u w:color="0101FF"/>
        </w:rPr>
        <w:t xml:space="preserve"> </w:t>
      </w:r>
      <w:r>
        <w:rPr>
          <w:color w:val="0101FF"/>
          <w:u w:color="0101FF"/>
        </w:rPr>
        <w:t>individuals</w:t>
      </w:r>
      <w:r>
        <w:rPr>
          <w:color w:val="0101FF"/>
          <w:spacing w:val="-1"/>
          <w:u w:color="0101FF"/>
        </w:rPr>
        <w:t xml:space="preserve"> </w:t>
      </w:r>
      <w:r>
        <w:rPr>
          <w:color w:val="0101FF"/>
          <w:u w:color="0101FF"/>
        </w:rPr>
        <w:t>or</w:t>
      </w:r>
      <w:r>
        <w:rPr>
          <w:color w:val="0101FF"/>
          <w:spacing w:val="-4"/>
          <w:u w:color="0101FF"/>
        </w:rPr>
        <w:t xml:space="preserve"> </w:t>
      </w:r>
      <w:r>
        <w:rPr>
          <w:color w:val="0101FF"/>
          <w:u w:color="0101FF"/>
        </w:rPr>
        <w:t>groups</w:t>
      </w:r>
      <w:r>
        <w:rPr>
          <w:color w:val="0101FF"/>
          <w:spacing w:val="-1"/>
          <w:u w:color="0101FF"/>
        </w:rPr>
        <w:t xml:space="preserve"> </w:t>
      </w:r>
      <w:r>
        <w:rPr>
          <w:color w:val="0101FF"/>
          <w:u w:color="0101FF"/>
        </w:rPr>
        <w:t>in</w:t>
      </w:r>
      <w:r>
        <w:rPr>
          <w:color w:val="0101FF"/>
          <w:spacing w:val="-2"/>
          <w:u w:color="0101FF"/>
        </w:rPr>
        <w:t xml:space="preserve"> </w:t>
      </w:r>
      <w:r>
        <w:rPr>
          <w:color w:val="0101FF"/>
          <w:u w:color="0101FF"/>
        </w:rPr>
        <w:t>fear</w:t>
      </w:r>
      <w:r>
        <w:rPr>
          <w:color w:val="0101FF"/>
          <w:spacing w:val="-4"/>
          <w:u w:color="0101FF"/>
        </w:rPr>
        <w:t xml:space="preserve"> </w:t>
      </w:r>
      <w:r>
        <w:rPr>
          <w:color w:val="0101FF"/>
          <w:u w:color="0101FF"/>
        </w:rPr>
        <w:t>for</w:t>
      </w:r>
      <w:r>
        <w:rPr>
          <w:color w:val="0101FF"/>
          <w:spacing w:val="-2"/>
          <w:u w:color="0101FF"/>
        </w:rPr>
        <w:t xml:space="preserve"> </w:t>
      </w:r>
      <w:r>
        <w:rPr>
          <w:color w:val="0101FF"/>
          <w:u w:color="0101FF"/>
        </w:rPr>
        <w:t>their</w:t>
      </w:r>
      <w:r>
        <w:rPr>
          <w:color w:val="0101FF"/>
          <w:spacing w:val="-4"/>
          <w:u w:color="0101FF"/>
        </w:rPr>
        <w:t xml:space="preserve"> </w:t>
      </w:r>
      <w:r>
        <w:rPr>
          <w:color w:val="0101FF"/>
          <w:u w:color="0101FF"/>
        </w:rPr>
        <w:t>health or</w:t>
      </w:r>
      <w:r>
        <w:rPr>
          <w:color w:val="0101FF"/>
          <w:spacing w:val="-2"/>
          <w:u w:color="0101FF"/>
        </w:rPr>
        <w:t xml:space="preserve"> </w:t>
      </w:r>
      <w:r>
        <w:rPr>
          <w:color w:val="0101FF"/>
          <w:u w:color="0101FF"/>
        </w:rPr>
        <w:t>safety</w:t>
      </w:r>
      <w:r>
        <w:rPr>
          <w:color w:val="0101FF"/>
          <w:spacing w:val="-3"/>
          <w:u w:color="0101FF"/>
        </w:rPr>
        <w:t xml:space="preserve"> </w:t>
      </w:r>
      <w:r>
        <w:rPr>
          <w:color w:val="0101FF"/>
          <w:u w:color="0101FF"/>
        </w:rPr>
        <w:t>are</w:t>
      </w:r>
      <w:r>
        <w:rPr>
          <w:color w:val="0101FF"/>
          <w:u w:val="none"/>
        </w:rPr>
        <w:t xml:space="preserve"> </w:t>
      </w:r>
      <w:r>
        <w:rPr>
          <w:color w:val="0101FF"/>
          <w:u w:color="0101FF"/>
        </w:rPr>
        <w:t>strongly encouraged to contact law enforcement.</w:t>
      </w:r>
      <w:r>
        <w:rPr>
          <w:color w:val="0101FF"/>
          <w:spacing w:val="40"/>
          <w:u w:color="0101FF"/>
        </w:rPr>
        <w:t xml:space="preserve"> </w:t>
      </w:r>
      <w:r>
        <w:rPr>
          <w:color w:val="0101FF"/>
          <w:u w:color="0101FF"/>
        </w:rPr>
        <w:t>The health, safety and welfare of all</w:t>
      </w:r>
      <w:r>
        <w:rPr>
          <w:color w:val="0101FF"/>
          <w:u w:val="none"/>
        </w:rPr>
        <w:t xml:space="preserve"> </w:t>
      </w:r>
      <w:r>
        <w:rPr>
          <w:color w:val="0101FF"/>
          <w:u w:color="0101FF"/>
        </w:rPr>
        <w:t>members</w:t>
      </w:r>
      <w:r>
        <w:rPr>
          <w:color w:val="0101FF"/>
          <w:spacing w:val="-3"/>
          <w:u w:color="0101FF"/>
        </w:rPr>
        <w:t xml:space="preserve"> </w:t>
      </w:r>
      <w:r>
        <w:rPr>
          <w:color w:val="0101FF"/>
          <w:u w:color="0101FF"/>
        </w:rPr>
        <w:t xml:space="preserve">of </w:t>
      </w:r>
      <w:proofErr w:type="gramStart"/>
      <w:r>
        <w:rPr>
          <w:color w:val="0101FF"/>
          <w:u w:color="0101FF"/>
        </w:rPr>
        <w:t>University</w:t>
      </w:r>
      <w:proofErr w:type="gramEnd"/>
      <w:r>
        <w:rPr>
          <w:color w:val="0101FF"/>
          <w:spacing w:val="-3"/>
          <w:u w:color="0101FF"/>
        </w:rPr>
        <w:t xml:space="preserve"> </w:t>
      </w:r>
      <w:r>
        <w:rPr>
          <w:color w:val="0101FF"/>
          <w:u w:color="0101FF"/>
        </w:rPr>
        <w:t>community</w:t>
      </w:r>
      <w:r>
        <w:rPr>
          <w:color w:val="0101FF"/>
          <w:spacing w:val="-5"/>
          <w:u w:color="0101FF"/>
        </w:rPr>
        <w:t xml:space="preserve"> </w:t>
      </w:r>
      <w:r>
        <w:rPr>
          <w:color w:val="0101FF"/>
          <w:u w:color="0101FF"/>
        </w:rPr>
        <w:t>should</w:t>
      </w:r>
      <w:r>
        <w:rPr>
          <w:color w:val="0101FF"/>
          <w:spacing w:val="-4"/>
          <w:u w:color="0101FF"/>
        </w:rPr>
        <w:t xml:space="preserve"> </w:t>
      </w:r>
      <w:r>
        <w:rPr>
          <w:color w:val="0101FF"/>
          <w:u w:color="0101FF"/>
        </w:rPr>
        <w:t>be</w:t>
      </w:r>
      <w:r>
        <w:rPr>
          <w:color w:val="0101FF"/>
          <w:spacing w:val="-4"/>
          <w:u w:color="0101FF"/>
        </w:rPr>
        <w:t xml:space="preserve"> </w:t>
      </w:r>
      <w:r>
        <w:rPr>
          <w:color w:val="0101FF"/>
          <w:u w:color="0101FF"/>
        </w:rPr>
        <w:t>a</w:t>
      </w:r>
      <w:r>
        <w:rPr>
          <w:color w:val="0101FF"/>
          <w:spacing w:val="-2"/>
          <w:u w:color="0101FF"/>
        </w:rPr>
        <w:t xml:space="preserve"> </w:t>
      </w:r>
      <w:r>
        <w:rPr>
          <w:color w:val="0101FF"/>
          <w:u w:color="0101FF"/>
        </w:rPr>
        <w:t>shared</w:t>
      </w:r>
      <w:r>
        <w:rPr>
          <w:color w:val="0101FF"/>
          <w:spacing w:val="-2"/>
          <w:u w:color="0101FF"/>
        </w:rPr>
        <w:t xml:space="preserve"> </w:t>
      </w:r>
      <w:r>
        <w:rPr>
          <w:color w:val="0101FF"/>
          <w:u w:color="0101FF"/>
        </w:rPr>
        <w:t>concern</w:t>
      </w:r>
      <w:r>
        <w:rPr>
          <w:color w:val="0101FF"/>
          <w:spacing w:val="-4"/>
          <w:u w:color="0101FF"/>
        </w:rPr>
        <w:t xml:space="preserve"> </w:t>
      </w:r>
      <w:r>
        <w:rPr>
          <w:color w:val="0101FF"/>
          <w:u w:color="0101FF"/>
        </w:rPr>
        <w:t>of</w:t>
      </w:r>
      <w:r>
        <w:rPr>
          <w:color w:val="0101FF"/>
          <w:spacing w:val="-2"/>
          <w:u w:color="0101FF"/>
        </w:rPr>
        <w:t xml:space="preserve"> </w:t>
      </w:r>
      <w:r>
        <w:rPr>
          <w:color w:val="0101FF"/>
          <w:u w:color="0101FF"/>
        </w:rPr>
        <w:t>all</w:t>
      </w:r>
      <w:r>
        <w:rPr>
          <w:color w:val="0101FF"/>
          <w:spacing w:val="-3"/>
          <w:u w:color="0101FF"/>
        </w:rPr>
        <w:t xml:space="preserve"> </w:t>
      </w:r>
      <w:r>
        <w:rPr>
          <w:color w:val="0101FF"/>
          <w:u w:color="0101FF"/>
        </w:rPr>
        <w:t>who</w:t>
      </w:r>
      <w:r>
        <w:rPr>
          <w:color w:val="0101FF"/>
          <w:spacing w:val="-2"/>
          <w:u w:color="0101FF"/>
        </w:rPr>
        <w:t xml:space="preserve"> </w:t>
      </w:r>
      <w:r>
        <w:rPr>
          <w:color w:val="0101FF"/>
          <w:u w:color="0101FF"/>
        </w:rPr>
        <w:t>interact</w:t>
      </w:r>
      <w:r>
        <w:rPr>
          <w:color w:val="0101FF"/>
          <w:spacing w:val="-2"/>
          <w:u w:color="0101FF"/>
        </w:rPr>
        <w:t xml:space="preserve"> </w:t>
      </w:r>
      <w:r>
        <w:rPr>
          <w:color w:val="0101FF"/>
          <w:u w:color="0101FF"/>
        </w:rPr>
        <w:t>in</w:t>
      </w:r>
      <w:r>
        <w:rPr>
          <w:color w:val="0101FF"/>
          <w:spacing w:val="-4"/>
          <w:u w:color="0101FF"/>
        </w:rPr>
        <w:t xml:space="preserve"> </w:t>
      </w:r>
      <w:r>
        <w:rPr>
          <w:color w:val="0101FF"/>
          <w:u w:color="0101FF"/>
        </w:rPr>
        <w:t>our</w:t>
      </w:r>
      <w:r>
        <w:rPr>
          <w:color w:val="0101FF"/>
          <w:u w:val="none"/>
        </w:rPr>
        <w:t xml:space="preserve"> </w:t>
      </w:r>
      <w:r>
        <w:rPr>
          <w:color w:val="0101FF"/>
          <w:u w:color="0101FF"/>
        </w:rPr>
        <w:t>learning community.</w:t>
      </w:r>
    </w:p>
    <w:p w14:paraId="5BD04CDD" w14:textId="77777777" w:rsidR="00940201" w:rsidRDefault="00940201">
      <w:pPr>
        <w:sectPr w:rsidR="00940201">
          <w:pgSz w:w="12240" w:h="15840"/>
          <w:pgMar w:top="1440" w:right="1340" w:bottom="280" w:left="1280" w:header="720" w:footer="720" w:gutter="0"/>
          <w:cols w:space="720"/>
        </w:sectPr>
      </w:pPr>
    </w:p>
    <w:p w14:paraId="612195EC" w14:textId="277037E0" w:rsidR="00940201" w:rsidRPr="00646834" w:rsidRDefault="004B6919" w:rsidP="00646834">
      <w:pPr>
        <w:pStyle w:val="Heading3"/>
        <w:numPr>
          <w:ilvl w:val="0"/>
          <w:numId w:val="10"/>
        </w:numPr>
        <w:rPr>
          <w:rFonts w:ascii="Arial" w:hAnsi="Arial" w:cs="Arial"/>
          <w:b/>
          <w:bCs/>
          <w:color w:val="0101FF"/>
          <w:u w:val="single" w:color="0101FF"/>
        </w:rPr>
      </w:pPr>
      <w:r w:rsidRPr="00646834">
        <w:rPr>
          <w:rFonts w:ascii="Arial" w:hAnsi="Arial" w:cs="Arial"/>
          <w:b/>
          <w:bCs/>
          <w:noProof/>
          <w:color w:val="auto"/>
        </w:rPr>
        <w:lastRenderedPageBreak/>
        <mc:AlternateContent>
          <mc:Choice Requires="wps">
            <w:drawing>
              <wp:anchor distT="0" distB="0" distL="114300" distR="114300" simplePos="0" relativeHeight="15748608" behindDoc="0" locked="0" layoutInCell="1" allowOverlap="1" wp14:anchorId="0C9E0940" wp14:editId="7ABEBD99">
                <wp:simplePos x="0" y="0"/>
                <wp:positionH relativeFrom="page">
                  <wp:posOffset>800100</wp:posOffset>
                </wp:positionH>
                <wp:positionV relativeFrom="paragraph">
                  <wp:posOffset>50165</wp:posOffset>
                </wp:positionV>
                <wp:extent cx="9525" cy="7999730"/>
                <wp:effectExtent l="0" t="0" r="0" b="0"/>
                <wp:wrapNone/>
                <wp:docPr id="65" name="docshape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7999730"/>
                        </a:xfrm>
                        <a:custGeom>
                          <a:avLst/>
                          <a:gdLst>
                            <a:gd name="T0" fmla="+- 0 1260 1260"/>
                            <a:gd name="T1" fmla="*/ T0 w 15"/>
                            <a:gd name="T2" fmla="+- 0 11021 79"/>
                            <a:gd name="T3" fmla="*/ 11021 h 12598"/>
                            <a:gd name="T4" fmla="+- 0 1260 1260"/>
                            <a:gd name="T5" fmla="*/ T4 w 15"/>
                            <a:gd name="T6" fmla="+- 0 11573 79"/>
                            <a:gd name="T7" fmla="*/ 11573 h 12598"/>
                            <a:gd name="T8" fmla="+- 0 1260 1260"/>
                            <a:gd name="T9" fmla="*/ T8 w 15"/>
                            <a:gd name="T10" fmla="+- 0 12401 79"/>
                            <a:gd name="T11" fmla="*/ 12401 h 12598"/>
                            <a:gd name="T12" fmla="+- 0 1274 1260"/>
                            <a:gd name="T13" fmla="*/ T12 w 15"/>
                            <a:gd name="T14" fmla="+- 0 12677 79"/>
                            <a:gd name="T15" fmla="*/ 12677 h 12598"/>
                            <a:gd name="T16" fmla="+- 0 1274 1260"/>
                            <a:gd name="T17" fmla="*/ T16 w 15"/>
                            <a:gd name="T18" fmla="+- 0 12125 79"/>
                            <a:gd name="T19" fmla="*/ 12125 h 12598"/>
                            <a:gd name="T20" fmla="+- 0 1274 1260"/>
                            <a:gd name="T21" fmla="*/ T20 w 15"/>
                            <a:gd name="T22" fmla="+- 0 11573 79"/>
                            <a:gd name="T23" fmla="*/ 11573 h 12598"/>
                            <a:gd name="T24" fmla="+- 0 1274 1260"/>
                            <a:gd name="T25" fmla="*/ T24 w 15"/>
                            <a:gd name="T26" fmla="+- 0 10815 79"/>
                            <a:gd name="T27" fmla="*/ 10815 h 12598"/>
                            <a:gd name="T28" fmla="+- 0 1260 1260"/>
                            <a:gd name="T29" fmla="*/ T28 w 15"/>
                            <a:gd name="T30" fmla="+- 0 5323 79"/>
                            <a:gd name="T31" fmla="*/ 5323 h 12598"/>
                            <a:gd name="T32" fmla="+- 0 1260 1260"/>
                            <a:gd name="T33" fmla="*/ T32 w 15"/>
                            <a:gd name="T34" fmla="+- 0 5875 79"/>
                            <a:gd name="T35" fmla="*/ 5875 h 12598"/>
                            <a:gd name="T36" fmla="+- 0 1260 1260"/>
                            <a:gd name="T37" fmla="*/ T36 w 15"/>
                            <a:gd name="T38" fmla="+- 0 6682 79"/>
                            <a:gd name="T39" fmla="*/ 6682 h 12598"/>
                            <a:gd name="T40" fmla="+- 0 1260 1260"/>
                            <a:gd name="T41" fmla="*/ T40 w 15"/>
                            <a:gd name="T42" fmla="+- 0 7219 79"/>
                            <a:gd name="T43" fmla="*/ 7219 h 12598"/>
                            <a:gd name="T44" fmla="+- 0 1260 1260"/>
                            <a:gd name="T45" fmla="*/ T44 w 15"/>
                            <a:gd name="T46" fmla="+- 0 7779 79"/>
                            <a:gd name="T47" fmla="*/ 7779 h 12598"/>
                            <a:gd name="T48" fmla="+- 0 1260 1260"/>
                            <a:gd name="T49" fmla="*/ T48 w 15"/>
                            <a:gd name="T50" fmla="+- 0 8607 79"/>
                            <a:gd name="T51" fmla="*/ 8607 h 12598"/>
                            <a:gd name="T52" fmla="+- 0 1260 1260"/>
                            <a:gd name="T53" fmla="*/ T52 w 15"/>
                            <a:gd name="T54" fmla="+- 0 9434 79"/>
                            <a:gd name="T55" fmla="*/ 9434 h 12598"/>
                            <a:gd name="T56" fmla="+- 0 1260 1260"/>
                            <a:gd name="T57" fmla="*/ T56 w 15"/>
                            <a:gd name="T58" fmla="+- 0 9987 79"/>
                            <a:gd name="T59" fmla="*/ 9987 h 12598"/>
                            <a:gd name="T60" fmla="+- 0 1260 1260"/>
                            <a:gd name="T61" fmla="*/ T60 w 15"/>
                            <a:gd name="T62" fmla="+- 0 10815 79"/>
                            <a:gd name="T63" fmla="*/ 10815 h 12598"/>
                            <a:gd name="T64" fmla="+- 0 1274 1260"/>
                            <a:gd name="T65" fmla="*/ T64 w 15"/>
                            <a:gd name="T66" fmla="+- 0 10263 79"/>
                            <a:gd name="T67" fmla="*/ 10263 h 12598"/>
                            <a:gd name="T68" fmla="+- 0 1274 1260"/>
                            <a:gd name="T69" fmla="*/ T68 w 15"/>
                            <a:gd name="T70" fmla="+- 0 9435 79"/>
                            <a:gd name="T71" fmla="*/ 9435 h 12598"/>
                            <a:gd name="T72" fmla="+- 0 1274 1260"/>
                            <a:gd name="T73" fmla="*/ T72 w 15"/>
                            <a:gd name="T74" fmla="+- 0 8883 79"/>
                            <a:gd name="T75" fmla="*/ 8883 h 12598"/>
                            <a:gd name="T76" fmla="+- 0 1274 1260"/>
                            <a:gd name="T77" fmla="*/ T76 w 15"/>
                            <a:gd name="T78" fmla="+- 0 8055 79"/>
                            <a:gd name="T79" fmla="*/ 8055 h 12598"/>
                            <a:gd name="T80" fmla="+- 0 1274 1260"/>
                            <a:gd name="T81" fmla="*/ T80 w 15"/>
                            <a:gd name="T82" fmla="+- 0 7503 79"/>
                            <a:gd name="T83" fmla="*/ 7503 h 12598"/>
                            <a:gd name="T84" fmla="+- 0 1274 1260"/>
                            <a:gd name="T85" fmla="*/ T84 w 15"/>
                            <a:gd name="T86" fmla="+- 0 6950 79"/>
                            <a:gd name="T87" fmla="*/ 6950 h 12598"/>
                            <a:gd name="T88" fmla="+- 0 1274 1260"/>
                            <a:gd name="T89" fmla="*/ T88 w 15"/>
                            <a:gd name="T90" fmla="+- 0 6144 79"/>
                            <a:gd name="T91" fmla="*/ 6144 h 12598"/>
                            <a:gd name="T92" fmla="+- 0 1274 1260"/>
                            <a:gd name="T93" fmla="*/ T92 w 15"/>
                            <a:gd name="T94" fmla="+- 0 5323 79"/>
                            <a:gd name="T95" fmla="*/ 5323 h 12598"/>
                            <a:gd name="T96" fmla="+- 0 1274 1260"/>
                            <a:gd name="T97" fmla="*/ T96 w 15"/>
                            <a:gd name="T98" fmla="+- 0 3115 79"/>
                            <a:gd name="T99" fmla="*/ 3115 h 12598"/>
                            <a:gd name="T100" fmla="+- 0 1260 1260"/>
                            <a:gd name="T101" fmla="*/ T100 w 15"/>
                            <a:gd name="T102" fmla="+- 0 3667 79"/>
                            <a:gd name="T103" fmla="*/ 3667 h 12598"/>
                            <a:gd name="T104" fmla="+- 0 1260 1260"/>
                            <a:gd name="T105" fmla="*/ T104 w 15"/>
                            <a:gd name="T106" fmla="+- 0 4219 79"/>
                            <a:gd name="T107" fmla="*/ 4219 h 12598"/>
                            <a:gd name="T108" fmla="+- 0 1260 1260"/>
                            <a:gd name="T109" fmla="*/ T108 w 15"/>
                            <a:gd name="T110" fmla="+- 0 4908 79"/>
                            <a:gd name="T111" fmla="*/ 4908 h 12598"/>
                            <a:gd name="T112" fmla="+- 0 1274 1260"/>
                            <a:gd name="T113" fmla="*/ T112 w 15"/>
                            <a:gd name="T114" fmla="+- 0 4908 79"/>
                            <a:gd name="T115" fmla="*/ 4908 h 12598"/>
                            <a:gd name="T116" fmla="+- 0 1274 1260"/>
                            <a:gd name="T117" fmla="*/ T116 w 15"/>
                            <a:gd name="T118" fmla="+- 0 4219 79"/>
                            <a:gd name="T119" fmla="*/ 4219 h 12598"/>
                            <a:gd name="T120" fmla="+- 0 1274 1260"/>
                            <a:gd name="T121" fmla="*/ T120 w 15"/>
                            <a:gd name="T122" fmla="+- 0 3667 79"/>
                            <a:gd name="T123" fmla="*/ 3667 h 12598"/>
                            <a:gd name="T124" fmla="+- 0 1274 1260"/>
                            <a:gd name="T125" fmla="*/ T124 w 15"/>
                            <a:gd name="T126" fmla="+- 0 2287 79"/>
                            <a:gd name="T127" fmla="*/ 2287 h 12598"/>
                            <a:gd name="T128" fmla="+- 0 1260 1260"/>
                            <a:gd name="T129" fmla="*/ T128 w 15"/>
                            <a:gd name="T130" fmla="+- 0 2839 79"/>
                            <a:gd name="T131" fmla="*/ 2839 h 12598"/>
                            <a:gd name="T132" fmla="+- 0 1274 1260"/>
                            <a:gd name="T133" fmla="*/ T132 w 15"/>
                            <a:gd name="T134" fmla="+- 0 3115 79"/>
                            <a:gd name="T135" fmla="*/ 3115 h 12598"/>
                            <a:gd name="T136" fmla="+- 0 1274 1260"/>
                            <a:gd name="T137" fmla="*/ T136 w 15"/>
                            <a:gd name="T138" fmla="+- 0 2563 79"/>
                            <a:gd name="T139" fmla="*/ 2563 h 12598"/>
                            <a:gd name="T140" fmla="+- 0 1260 1260"/>
                            <a:gd name="T141" fmla="*/ T140 w 15"/>
                            <a:gd name="T142" fmla="+- 0 1735 79"/>
                            <a:gd name="T143" fmla="*/ 1735 h 12598"/>
                            <a:gd name="T144" fmla="+- 0 1260 1260"/>
                            <a:gd name="T145" fmla="*/ T144 w 15"/>
                            <a:gd name="T146" fmla="+- 0 2287 79"/>
                            <a:gd name="T147" fmla="*/ 2287 h 12598"/>
                            <a:gd name="T148" fmla="+- 0 1274 1260"/>
                            <a:gd name="T149" fmla="*/ T148 w 15"/>
                            <a:gd name="T150" fmla="+- 0 2011 79"/>
                            <a:gd name="T151" fmla="*/ 2011 h 12598"/>
                            <a:gd name="T152" fmla="+- 0 1260 1260"/>
                            <a:gd name="T153" fmla="*/ T152 w 15"/>
                            <a:gd name="T154" fmla="+- 0 907 79"/>
                            <a:gd name="T155" fmla="*/ 907 h 12598"/>
                            <a:gd name="T156" fmla="+- 0 1260 1260"/>
                            <a:gd name="T157" fmla="*/ T156 w 15"/>
                            <a:gd name="T158" fmla="+- 0 1459 79"/>
                            <a:gd name="T159" fmla="*/ 1459 h 12598"/>
                            <a:gd name="T160" fmla="+- 0 1274 1260"/>
                            <a:gd name="T161" fmla="*/ T160 w 15"/>
                            <a:gd name="T162" fmla="+- 0 1459 79"/>
                            <a:gd name="T163" fmla="*/ 1459 h 12598"/>
                            <a:gd name="T164" fmla="+- 0 1274 1260"/>
                            <a:gd name="T165" fmla="*/ T164 w 15"/>
                            <a:gd name="T166" fmla="+- 0 907 79"/>
                            <a:gd name="T167" fmla="*/ 907 h 12598"/>
                            <a:gd name="T168" fmla="+- 0 1260 1260"/>
                            <a:gd name="T169" fmla="*/ T168 w 15"/>
                            <a:gd name="T170" fmla="+- 0 355 79"/>
                            <a:gd name="T171" fmla="*/ 355 h 12598"/>
                            <a:gd name="T172" fmla="+- 0 1260 1260"/>
                            <a:gd name="T173" fmla="*/ T172 w 15"/>
                            <a:gd name="T174" fmla="+- 0 907 79"/>
                            <a:gd name="T175" fmla="*/ 907 h 12598"/>
                            <a:gd name="T176" fmla="+- 0 1274 1260"/>
                            <a:gd name="T177" fmla="*/ T176 w 15"/>
                            <a:gd name="T178" fmla="+- 0 355 79"/>
                            <a:gd name="T179" fmla="*/ 355 h 125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5" h="12598">
                              <a:moveTo>
                                <a:pt x="14" y="10736"/>
                              </a:moveTo>
                              <a:lnTo>
                                <a:pt x="0" y="10736"/>
                              </a:lnTo>
                              <a:lnTo>
                                <a:pt x="0" y="10942"/>
                              </a:lnTo>
                              <a:lnTo>
                                <a:pt x="0" y="11218"/>
                              </a:lnTo>
                              <a:lnTo>
                                <a:pt x="0" y="11494"/>
                              </a:lnTo>
                              <a:lnTo>
                                <a:pt x="0" y="11770"/>
                              </a:lnTo>
                              <a:lnTo>
                                <a:pt x="0" y="12046"/>
                              </a:lnTo>
                              <a:lnTo>
                                <a:pt x="0" y="12322"/>
                              </a:lnTo>
                              <a:lnTo>
                                <a:pt x="0" y="12598"/>
                              </a:lnTo>
                              <a:lnTo>
                                <a:pt x="14" y="12598"/>
                              </a:lnTo>
                              <a:lnTo>
                                <a:pt x="14" y="12322"/>
                              </a:lnTo>
                              <a:lnTo>
                                <a:pt x="14" y="12046"/>
                              </a:lnTo>
                              <a:lnTo>
                                <a:pt x="14" y="11770"/>
                              </a:lnTo>
                              <a:lnTo>
                                <a:pt x="14" y="11494"/>
                              </a:lnTo>
                              <a:lnTo>
                                <a:pt x="14" y="11218"/>
                              </a:lnTo>
                              <a:lnTo>
                                <a:pt x="14" y="10942"/>
                              </a:lnTo>
                              <a:lnTo>
                                <a:pt x="14" y="10736"/>
                              </a:lnTo>
                              <a:close/>
                              <a:moveTo>
                                <a:pt x="14" y="5038"/>
                              </a:moveTo>
                              <a:lnTo>
                                <a:pt x="0" y="5038"/>
                              </a:lnTo>
                              <a:lnTo>
                                <a:pt x="0" y="5244"/>
                              </a:lnTo>
                              <a:lnTo>
                                <a:pt x="0" y="5528"/>
                              </a:lnTo>
                              <a:lnTo>
                                <a:pt x="0" y="5796"/>
                              </a:lnTo>
                              <a:lnTo>
                                <a:pt x="0" y="6065"/>
                              </a:lnTo>
                              <a:lnTo>
                                <a:pt x="0" y="6334"/>
                              </a:lnTo>
                              <a:lnTo>
                                <a:pt x="0" y="6603"/>
                              </a:lnTo>
                              <a:lnTo>
                                <a:pt x="0" y="6871"/>
                              </a:lnTo>
                              <a:lnTo>
                                <a:pt x="0" y="6872"/>
                              </a:lnTo>
                              <a:lnTo>
                                <a:pt x="0" y="7140"/>
                              </a:lnTo>
                              <a:lnTo>
                                <a:pt x="0" y="7424"/>
                              </a:lnTo>
                              <a:lnTo>
                                <a:pt x="0" y="7699"/>
                              </a:lnTo>
                              <a:lnTo>
                                <a:pt x="0" y="7700"/>
                              </a:lnTo>
                              <a:lnTo>
                                <a:pt x="0" y="7976"/>
                              </a:lnTo>
                              <a:lnTo>
                                <a:pt x="0" y="8252"/>
                              </a:lnTo>
                              <a:lnTo>
                                <a:pt x="0" y="8528"/>
                              </a:lnTo>
                              <a:lnTo>
                                <a:pt x="0" y="8804"/>
                              </a:lnTo>
                              <a:lnTo>
                                <a:pt x="0" y="9080"/>
                              </a:lnTo>
                              <a:lnTo>
                                <a:pt x="0" y="9355"/>
                              </a:lnTo>
                              <a:lnTo>
                                <a:pt x="0" y="9356"/>
                              </a:lnTo>
                              <a:lnTo>
                                <a:pt x="0" y="9632"/>
                              </a:lnTo>
                              <a:lnTo>
                                <a:pt x="0" y="9908"/>
                              </a:lnTo>
                              <a:lnTo>
                                <a:pt x="0" y="10184"/>
                              </a:lnTo>
                              <a:lnTo>
                                <a:pt x="0" y="10460"/>
                              </a:lnTo>
                              <a:lnTo>
                                <a:pt x="0" y="10736"/>
                              </a:lnTo>
                              <a:lnTo>
                                <a:pt x="14" y="10736"/>
                              </a:lnTo>
                              <a:lnTo>
                                <a:pt x="14" y="10460"/>
                              </a:lnTo>
                              <a:lnTo>
                                <a:pt x="14" y="10184"/>
                              </a:lnTo>
                              <a:lnTo>
                                <a:pt x="14" y="9908"/>
                              </a:lnTo>
                              <a:lnTo>
                                <a:pt x="14" y="9632"/>
                              </a:lnTo>
                              <a:lnTo>
                                <a:pt x="14" y="9356"/>
                              </a:lnTo>
                              <a:lnTo>
                                <a:pt x="14" y="9355"/>
                              </a:lnTo>
                              <a:lnTo>
                                <a:pt x="14" y="9080"/>
                              </a:lnTo>
                              <a:lnTo>
                                <a:pt x="14" y="8804"/>
                              </a:lnTo>
                              <a:lnTo>
                                <a:pt x="14" y="8528"/>
                              </a:lnTo>
                              <a:lnTo>
                                <a:pt x="14" y="8252"/>
                              </a:lnTo>
                              <a:lnTo>
                                <a:pt x="14" y="7976"/>
                              </a:lnTo>
                              <a:lnTo>
                                <a:pt x="14" y="7700"/>
                              </a:lnTo>
                              <a:lnTo>
                                <a:pt x="14" y="7699"/>
                              </a:lnTo>
                              <a:lnTo>
                                <a:pt x="14" y="7424"/>
                              </a:lnTo>
                              <a:lnTo>
                                <a:pt x="14" y="7140"/>
                              </a:lnTo>
                              <a:lnTo>
                                <a:pt x="14" y="6872"/>
                              </a:lnTo>
                              <a:lnTo>
                                <a:pt x="14" y="6871"/>
                              </a:lnTo>
                              <a:lnTo>
                                <a:pt x="14" y="6603"/>
                              </a:lnTo>
                              <a:lnTo>
                                <a:pt x="14" y="6334"/>
                              </a:lnTo>
                              <a:lnTo>
                                <a:pt x="14" y="6065"/>
                              </a:lnTo>
                              <a:lnTo>
                                <a:pt x="14" y="5796"/>
                              </a:lnTo>
                              <a:lnTo>
                                <a:pt x="14" y="5528"/>
                              </a:lnTo>
                              <a:lnTo>
                                <a:pt x="14" y="5244"/>
                              </a:lnTo>
                              <a:lnTo>
                                <a:pt x="14" y="5038"/>
                              </a:lnTo>
                              <a:close/>
                              <a:moveTo>
                                <a:pt x="14" y="3036"/>
                              </a:moveTo>
                              <a:lnTo>
                                <a:pt x="0" y="3036"/>
                              </a:lnTo>
                              <a:lnTo>
                                <a:pt x="0" y="3312"/>
                              </a:lnTo>
                              <a:lnTo>
                                <a:pt x="0" y="3588"/>
                              </a:lnTo>
                              <a:lnTo>
                                <a:pt x="0" y="3864"/>
                              </a:lnTo>
                              <a:lnTo>
                                <a:pt x="0" y="4140"/>
                              </a:lnTo>
                              <a:lnTo>
                                <a:pt x="0" y="4416"/>
                              </a:lnTo>
                              <a:lnTo>
                                <a:pt x="0" y="4623"/>
                              </a:lnTo>
                              <a:lnTo>
                                <a:pt x="0" y="4829"/>
                              </a:lnTo>
                              <a:lnTo>
                                <a:pt x="0" y="5038"/>
                              </a:lnTo>
                              <a:lnTo>
                                <a:pt x="14" y="5038"/>
                              </a:lnTo>
                              <a:lnTo>
                                <a:pt x="14" y="4829"/>
                              </a:lnTo>
                              <a:lnTo>
                                <a:pt x="14" y="4623"/>
                              </a:lnTo>
                              <a:lnTo>
                                <a:pt x="14" y="4416"/>
                              </a:lnTo>
                              <a:lnTo>
                                <a:pt x="14" y="4140"/>
                              </a:lnTo>
                              <a:lnTo>
                                <a:pt x="14" y="3864"/>
                              </a:lnTo>
                              <a:lnTo>
                                <a:pt x="14" y="3588"/>
                              </a:lnTo>
                              <a:lnTo>
                                <a:pt x="14" y="3312"/>
                              </a:lnTo>
                              <a:lnTo>
                                <a:pt x="14" y="3036"/>
                              </a:lnTo>
                              <a:close/>
                              <a:moveTo>
                                <a:pt x="14" y="2208"/>
                              </a:moveTo>
                              <a:lnTo>
                                <a:pt x="0" y="2208"/>
                              </a:lnTo>
                              <a:lnTo>
                                <a:pt x="0" y="2484"/>
                              </a:lnTo>
                              <a:lnTo>
                                <a:pt x="0" y="2760"/>
                              </a:lnTo>
                              <a:lnTo>
                                <a:pt x="0" y="3036"/>
                              </a:lnTo>
                              <a:lnTo>
                                <a:pt x="14" y="3036"/>
                              </a:lnTo>
                              <a:lnTo>
                                <a:pt x="14" y="2760"/>
                              </a:lnTo>
                              <a:lnTo>
                                <a:pt x="14" y="2484"/>
                              </a:lnTo>
                              <a:lnTo>
                                <a:pt x="14" y="2208"/>
                              </a:lnTo>
                              <a:close/>
                              <a:moveTo>
                                <a:pt x="14" y="1656"/>
                              </a:moveTo>
                              <a:lnTo>
                                <a:pt x="0" y="1656"/>
                              </a:lnTo>
                              <a:lnTo>
                                <a:pt x="0" y="1932"/>
                              </a:lnTo>
                              <a:lnTo>
                                <a:pt x="0" y="2208"/>
                              </a:lnTo>
                              <a:lnTo>
                                <a:pt x="14" y="2208"/>
                              </a:lnTo>
                              <a:lnTo>
                                <a:pt x="14" y="1932"/>
                              </a:lnTo>
                              <a:lnTo>
                                <a:pt x="14" y="1656"/>
                              </a:lnTo>
                              <a:close/>
                              <a:moveTo>
                                <a:pt x="14" y="828"/>
                              </a:moveTo>
                              <a:lnTo>
                                <a:pt x="0" y="828"/>
                              </a:lnTo>
                              <a:lnTo>
                                <a:pt x="0" y="1104"/>
                              </a:lnTo>
                              <a:lnTo>
                                <a:pt x="0" y="1380"/>
                              </a:lnTo>
                              <a:lnTo>
                                <a:pt x="0" y="1656"/>
                              </a:lnTo>
                              <a:lnTo>
                                <a:pt x="14" y="1656"/>
                              </a:lnTo>
                              <a:lnTo>
                                <a:pt x="14" y="1380"/>
                              </a:lnTo>
                              <a:lnTo>
                                <a:pt x="14" y="1104"/>
                              </a:lnTo>
                              <a:lnTo>
                                <a:pt x="14" y="828"/>
                              </a:lnTo>
                              <a:close/>
                              <a:moveTo>
                                <a:pt x="14" y="0"/>
                              </a:moveTo>
                              <a:lnTo>
                                <a:pt x="0" y="0"/>
                              </a:lnTo>
                              <a:lnTo>
                                <a:pt x="0" y="276"/>
                              </a:lnTo>
                              <a:lnTo>
                                <a:pt x="0" y="552"/>
                              </a:lnTo>
                              <a:lnTo>
                                <a:pt x="0" y="828"/>
                              </a:lnTo>
                              <a:lnTo>
                                <a:pt x="14" y="828"/>
                              </a:lnTo>
                              <a:lnTo>
                                <a:pt x="14" y="552"/>
                              </a:lnTo>
                              <a:lnTo>
                                <a:pt x="14" y="27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12F90C" id="docshape48" o:spid="_x0000_s1026" alt="&quot;&quot;" style="position:absolute;margin-left:63pt;margin-top:3.95pt;width:.75pt;height:629.9pt;z-index:15748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5,12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" path="m14,10736r-14,l,10942r,276l,11494r,276l,12046r,276l,12598r14,l14,12322r,-276l14,11770r,-276l14,11218r,-276l14,10736xm14,5038r-14,l,5244r,284l,5796r,269l,6334r,269l,6871r,1l,7140r,284l,7699r,1l,7976r,276l,8528r,276l,9080r,275l,9356r,276l,9908r,276l,10460r,276l14,10736r,-276l14,10184r,-276l14,9632r,-276l14,9355r,-275l14,8804r,-276l14,8252r,-276l14,7700r,-1l14,7424r,-284l14,6872r,-1l14,6603r,-269l14,6065r,-269l14,5528r,-284l14,5038xm14,3036r-14,l,3312r,276l,3864r,276l,4416r,207l,4829r,209l14,5038r,-209l14,4623r,-207l14,4140r,-276l14,3588r,-276l14,3036xm14,2208r-14,l,2484r,276l,3036r14,l14,2760r,-276l14,2208xm14,1656r-14,l,1932r,276l14,2208r,-276l14,1656xm14,828l,828r,276l,1380r,276l14,1656r,-276l14,1104r,-276xm14,l,,,276,,552,,828r14,l14,552r,-276l14,xe" fillcolor="black" stroked="f">
                <v:path arrowok="t" o:connecttype="custom" o:connectlocs="0,6998335;0,7348855;0,7874635;8890,8049895;8890,7699375;8890,7348855;8890,6867525;0,3380105;0,3730625;0,4243070;0,4584065;0,4939665;0,5465445;0,5990590;0,6341745;0,6867525;8890,6517005;8890,5991225;8890,5640705;8890,5114925;8890,4764405;8890,4413250;8890,3901440;8890,3380105;8890,1978025;0,2328545;0,2679065;0,3116580;8890,3116580;8890,2679065;8890,2328545;8890,1452245;0,1802765;8890,1978025;8890,1627505;0,1101725;0,1452245;8890,1276985;0,575945;0,926465;8890,926465;8890,575945;0,225425;0,575945;8890,225425" o:connectangles="0,0,0,0,0,0,0,0,0,0,0,0,0,0,0,0,0,0,0,0,0,0,0,0,0,0,0,0,0,0,0,0,0,0,0,0,0,0,0,0,0,0,0,0,0"/>
                <w10:wrap anchorx="page"/>
              </v:shape>
            </w:pict>
          </mc:Fallback>
        </mc:AlternateContent>
      </w:r>
      <w:r w:rsidR="00642B39" w:rsidRPr="00646834">
        <w:rPr>
          <w:rFonts w:ascii="Arial" w:hAnsi="Arial" w:cs="Arial"/>
          <w:b/>
          <w:bCs/>
          <w:color w:val="auto"/>
        </w:rPr>
        <w:t>DEFINITIONS</w:t>
      </w:r>
    </w:p>
    <w:p w14:paraId="60815E31" w14:textId="77777777" w:rsidR="00940201" w:rsidRDefault="00940201">
      <w:pPr>
        <w:pStyle w:val="BodyText"/>
        <w:rPr>
          <w:b/>
          <w:sz w:val="16"/>
          <w:u w:val="none"/>
        </w:rPr>
      </w:pPr>
    </w:p>
    <w:p w14:paraId="5E076760" w14:textId="77777777" w:rsidR="00940201" w:rsidRDefault="00642B39">
      <w:pPr>
        <w:pStyle w:val="BodyText"/>
        <w:spacing w:before="92"/>
        <w:ind w:left="160"/>
        <w:rPr>
          <w:u w:val="none"/>
        </w:rPr>
      </w:pPr>
      <w:r>
        <w:rPr>
          <w:color w:val="0101FF"/>
          <w:u w:color="0101FF"/>
        </w:rPr>
        <w:t>For</w:t>
      </w:r>
      <w:r>
        <w:rPr>
          <w:color w:val="0101FF"/>
          <w:spacing w:val="-7"/>
          <w:u w:color="0101FF"/>
        </w:rPr>
        <w:t xml:space="preserve"> </w:t>
      </w:r>
      <w:r>
        <w:rPr>
          <w:color w:val="0101FF"/>
          <w:u w:color="0101FF"/>
        </w:rPr>
        <w:t>purposes</w:t>
      </w:r>
      <w:r>
        <w:rPr>
          <w:color w:val="0101FF"/>
          <w:spacing w:val="-3"/>
          <w:u w:color="0101FF"/>
        </w:rPr>
        <w:t xml:space="preserve"> </w:t>
      </w:r>
      <w:r>
        <w:rPr>
          <w:color w:val="0101FF"/>
          <w:u w:color="0101FF"/>
        </w:rPr>
        <w:t>of</w:t>
      </w:r>
      <w:r>
        <w:rPr>
          <w:color w:val="0101FF"/>
          <w:spacing w:val="-2"/>
          <w:u w:color="0101FF"/>
        </w:rPr>
        <w:t xml:space="preserve"> </w:t>
      </w:r>
      <w:r>
        <w:rPr>
          <w:color w:val="0101FF"/>
          <w:u w:color="0101FF"/>
        </w:rPr>
        <w:t>this</w:t>
      </w:r>
      <w:r>
        <w:rPr>
          <w:color w:val="0101FF"/>
          <w:spacing w:val="-3"/>
          <w:u w:color="0101FF"/>
        </w:rPr>
        <w:t xml:space="preserve"> </w:t>
      </w:r>
      <w:r>
        <w:rPr>
          <w:color w:val="0101FF"/>
          <w:u w:color="0101FF"/>
        </w:rPr>
        <w:t>regulation,</w:t>
      </w:r>
      <w:r>
        <w:rPr>
          <w:color w:val="0101FF"/>
          <w:spacing w:val="-4"/>
          <w:u w:color="0101FF"/>
        </w:rPr>
        <w:t xml:space="preserve"> </w:t>
      </w:r>
      <w:r>
        <w:rPr>
          <w:color w:val="0101FF"/>
          <w:u w:color="0101FF"/>
        </w:rPr>
        <w:t>the</w:t>
      </w:r>
      <w:r>
        <w:rPr>
          <w:color w:val="0101FF"/>
          <w:spacing w:val="-4"/>
          <w:u w:color="0101FF"/>
        </w:rPr>
        <w:t xml:space="preserve"> </w:t>
      </w:r>
      <w:r>
        <w:rPr>
          <w:color w:val="0101FF"/>
          <w:u w:color="0101FF"/>
        </w:rPr>
        <w:t>following</w:t>
      </w:r>
      <w:r>
        <w:rPr>
          <w:color w:val="0101FF"/>
          <w:spacing w:val="-2"/>
          <w:u w:color="0101FF"/>
        </w:rPr>
        <w:t xml:space="preserve"> </w:t>
      </w:r>
      <w:r>
        <w:rPr>
          <w:color w:val="0101FF"/>
          <w:u w:color="0101FF"/>
        </w:rPr>
        <w:t>definitions</w:t>
      </w:r>
      <w:r>
        <w:rPr>
          <w:color w:val="0101FF"/>
          <w:spacing w:val="-3"/>
          <w:u w:color="0101FF"/>
        </w:rPr>
        <w:t xml:space="preserve"> </w:t>
      </w:r>
      <w:r>
        <w:rPr>
          <w:color w:val="0101FF"/>
          <w:u w:color="0101FF"/>
        </w:rPr>
        <w:t>are</w:t>
      </w:r>
      <w:r>
        <w:rPr>
          <w:color w:val="0101FF"/>
          <w:spacing w:val="-4"/>
          <w:u w:color="0101FF"/>
        </w:rPr>
        <w:t xml:space="preserve"> </w:t>
      </w:r>
      <w:r>
        <w:rPr>
          <w:color w:val="0101FF"/>
          <w:spacing w:val="-2"/>
          <w:u w:color="0101FF"/>
        </w:rPr>
        <w:t>controlling:</w:t>
      </w:r>
    </w:p>
    <w:p w14:paraId="5D15A517" w14:textId="77777777" w:rsidR="00940201" w:rsidRDefault="00940201">
      <w:pPr>
        <w:pStyle w:val="BodyText"/>
        <w:rPr>
          <w:sz w:val="16"/>
          <w:u w:val="none"/>
        </w:rPr>
      </w:pPr>
    </w:p>
    <w:p w14:paraId="226B4DAE" w14:textId="027C8E3F" w:rsidR="00940201" w:rsidRDefault="00642B39">
      <w:pPr>
        <w:pStyle w:val="ListParagraph"/>
        <w:numPr>
          <w:ilvl w:val="1"/>
          <w:numId w:val="4"/>
        </w:numPr>
        <w:tabs>
          <w:tab w:val="left" w:pos="429"/>
        </w:tabs>
        <w:ind w:right="218" w:firstLine="0"/>
        <w:rPr>
          <w:color w:val="008000"/>
          <w:sz w:val="24"/>
          <w:u w:color="0101FF"/>
        </w:rPr>
      </w:pPr>
      <w:r>
        <w:rPr>
          <w:color w:val="800080"/>
          <w:sz w:val="24"/>
          <w:u w:val="none"/>
        </w:rPr>
        <w:t>“</w:t>
      </w:r>
      <w:r w:rsidRPr="004B6919">
        <w:rPr>
          <w:color w:val="800080"/>
          <w:sz w:val="24"/>
        </w:rPr>
        <w:t>Discrimination” means treating another individual unfavorably compared to other</w:t>
      </w:r>
      <w:r>
        <w:rPr>
          <w:color w:val="800080"/>
          <w:sz w:val="24"/>
          <w:u w:val="none"/>
        </w:rPr>
        <w:t xml:space="preserve"> </w:t>
      </w:r>
      <w:r>
        <w:rPr>
          <w:color w:val="800080"/>
          <w:sz w:val="24"/>
          <w:u w:color="800080"/>
        </w:rPr>
        <w:t>similarly situated individuals, whether intentional or unintentional, based solely upon</w:t>
      </w:r>
      <w:r>
        <w:rPr>
          <w:color w:val="800080"/>
          <w:sz w:val="24"/>
          <w:u w:val="none"/>
        </w:rPr>
        <w:t xml:space="preserve"> </w:t>
      </w:r>
      <w:r>
        <w:rPr>
          <w:color w:val="800080"/>
          <w:sz w:val="24"/>
          <w:u w:color="800080"/>
        </w:rPr>
        <w:t>their membership in a protected class as defined by this regulation. To be actionable,</w:t>
      </w:r>
      <w:r>
        <w:rPr>
          <w:color w:val="800080"/>
          <w:sz w:val="24"/>
          <w:u w:val="none"/>
        </w:rPr>
        <w:t xml:space="preserve"> </w:t>
      </w:r>
      <w:r>
        <w:rPr>
          <w:color w:val="800080"/>
          <w:sz w:val="24"/>
          <w:u w:color="800080"/>
        </w:rPr>
        <w:t xml:space="preserve">the discriminatory treatment must be severe, </w:t>
      </w:r>
      <w:proofErr w:type="gramStart"/>
      <w:r>
        <w:rPr>
          <w:color w:val="800080"/>
          <w:sz w:val="24"/>
          <w:u w:color="800080"/>
        </w:rPr>
        <w:t>persistent</w:t>
      </w:r>
      <w:proofErr w:type="gramEnd"/>
      <w:r>
        <w:rPr>
          <w:color w:val="800080"/>
          <w:sz w:val="24"/>
          <w:u w:color="800080"/>
        </w:rPr>
        <w:t xml:space="preserve"> or pervasive so that it limits or</w:t>
      </w:r>
      <w:r>
        <w:rPr>
          <w:color w:val="800080"/>
          <w:sz w:val="24"/>
          <w:u w:val="none"/>
        </w:rPr>
        <w:t xml:space="preserve"> </w:t>
      </w:r>
      <w:r>
        <w:rPr>
          <w:color w:val="800080"/>
          <w:sz w:val="24"/>
          <w:u w:color="800080"/>
        </w:rPr>
        <w:t>denies</w:t>
      </w:r>
      <w:r>
        <w:rPr>
          <w:color w:val="800080"/>
          <w:spacing w:val="-5"/>
          <w:sz w:val="24"/>
          <w:u w:color="800080"/>
        </w:rPr>
        <w:t xml:space="preserve"> </w:t>
      </w:r>
      <w:r>
        <w:rPr>
          <w:color w:val="800080"/>
          <w:sz w:val="24"/>
          <w:u w:color="800080"/>
        </w:rPr>
        <w:t>a</w:t>
      </w:r>
      <w:r>
        <w:rPr>
          <w:color w:val="800080"/>
          <w:spacing w:val="-2"/>
          <w:sz w:val="24"/>
          <w:u w:color="800080"/>
        </w:rPr>
        <w:t xml:space="preserve"> </w:t>
      </w:r>
      <w:r>
        <w:rPr>
          <w:color w:val="800080"/>
          <w:sz w:val="24"/>
          <w:u w:color="800080"/>
        </w:rPr>
        <w:t>community</w:t>
      </w:r>
      <w:r>
        <w:rPr>
          <w:color w:val="800080"/>
          <w:spacing w:val="-5"/>
          <w:sz w:val="24"/>
          <w:u w:color="800080"/>
        </w:rPr>
        <w:t xml:space="preserve"> </w:t>
      </w:r>
      <w:r>
        <w:rPr>
          <w:color w:val="800080"/>
          <w:sz w:val="24"/>
          <w:u w:color="800080"/>
        </w:rPr>
        <w:t>member's</w:t>
      </w:r>
      <w:r>
        <w:rPr>
          <w:color w:val="800080"/>
          <w:spacing w:val="-3"/>
          <w:sz w:val="24"/>
          <w:u w:color="800080"/>
        </w:rPr>
        <w:t xml:space="preserve"> </w:t>
      </w:r>
      <w:r>
        <w:rPr>
          <w:color w:val="800080"/>
          <w:sz w:val="24"/>
          <w:u w:color="800080"/>
        </w:rPr>
        <w:t>ability</w:t>
      </w:r>
      <w:r>
        <w:rPr>
          <w:color w:val="800080"/>
          <w:spacing w:val="-5"/>
          <w:sz w:val="24"/>
          <w:u w:color="800080"/>
        </w:rPr>
        <w:t xml:space="preserve"> </w:t>
      </w:r>
      <w:r>
        <w:rPr>
          <w:color w:val="800080"/>
          <w:sz w:val="24"/>
          <w:u w:color="800080"/>
        </w:rPr>
        <w:t>to</w:t>
      </w:r>
      <w:r>
        <w:rPr>
          <w:color w:val="800080"/>
          <w:spacing w:val="-2"/>
          <w:sz w:val="24"/>
          <w:u w:color="800080"/>
        </w:rPr>
        <w:t xml:space="preserve"> </w:t>
      </w:r>
      <w:r>
        <w:rPr>
          <w:color w:val="800080"/>
          <w:sz w:val="24"/>
          <w:u w:color="800080"/>
        </w:rPr>
        <w:t>participate</w:t>
      </w:r>
      <w:r>
        <w:rPr>
          <w:color w:val="800080"/>
          <w:spacing w:val="-2"/>
          <w:sz w:val="24"/>
          <w:u w:color="800080"/>
        </w:rPr>
        <w:t xml:space="preserve"> </w:t>
      </w:r>
      <w:r>
        <w:rPr>
          <w:color w:val="800080"/>
          <w:sz w:val="24"/>
          <w:u w:color="800080"/>
        </w:rPr>
        <w:t>in</w:t>
      </w:r>
      <w:r>
        <w:rPr>
          <w:color w:val="800080"/>
          <w:spacing w:val="-2"/>
          <w:sz w:val="24"/>
          <w:u w:color="800080"/>
        </w:rPr>
        <w:t xml:space="preserve"> </w:t>
      </w:r>
      <w:r>
        <w:rPr>
          <w:color w:val="800080"/>
          <w:sz w:val="24"/>
          <w:u w:color="800080"/>
        </w:rPr>
        <w:t>or</w:t>
      </w:r>
      <w:r>
        <w:rPr>
          <w:color w:val="800080"/>
          <w:spacing w:val="-4"/>
          <w:sz w:val="24"/>
          <w:u w:color="800080"/>
        </w:rPr>
        <w:t xml:space="preserve"> </w:t>
      </w:r>
      <w:r>
        <w:rPr>
          <w:color w:val="800080"/>
          <w:sz w:val="24"/>
          <w:u w:color="800080"/>
        </w:rPr>
        <w:t>to</w:t>
      </w:r>
      <w:r>
        <w:rPr>
          <w:color w:val="800080"/>
          <w:spacing w:val="-2"/>
          <w:sz w:val="24"/>
          <w:u w:color="800080"/>
        </w:rPr>
        <w:t xml:space="preserve"> </w:t>
      </w:r>
      <w:r>
        <w:rPr>
          <w:color w:val="800080"/>
          <w:sz w:val="24"/>
          <w:u w:color="800080"/>
        </w:rPr>
        <w:t>realize</w:t>
      </w:r>
      <w:r>
        <w:rPr>
          <w:color w:val="800080"/>
          <w:spacing w:val="-2"/>
          <w:sz w:val="24"/>
          <w:u w:color="800080"/>
        </w:rPr>
        <w:t xml:space="preserve"> </w:t>
      </w:r>
      <w:r>
        <w:rPr>
          <w:color w:val="800080"/>
          <w:sz w:val="24"/>
          <w:u w:color="800080"/>
        </w:rPr>
        <w:t>the</w:t>
      </w:r>
      <w:r>
        <w:rPr>
          <w:color w:val="800080"/>
          <w:spacing w:val="-2"/>
          <w:sz w:val="24"/>
          <w:u w:color="800080"/>
        </w:rPr>
        <w:t xml:space="preserve"> </w:t>
      </w:r>
      <w:r>
        <w:rPr>
          <w:color w:val="800080"/>
          <w:sz w:val="24"/>
          <w:u w:color="800080"/>
        </w:rPr>
        <w:t>intended</w:t>
      </w:r>
      <w:r>
        <w:rPr>
          <w:color w:val="800080"/>
          <w:spacing w:val="-2"/>
          <w:sz w:val="24"/>
          <w:u w:color="800080"/>
        </w:rPr>
        <w:t xml:space="preserve"> </w:t>
      </w:r>
      <w:r>
        <w:rPr>
          <w:color w:val="800080"/>
          <w:sz w:val="24"/>
          <w:u w:color="800080"/>
        </w:rPr>
        <w:t>benefits</w:t>
      </w:r>
      <w:r>
        <w:rPr>
          <w:color w:val="800080"/>
          <w:sz w:val="24"/>
          <w:u w:val="none"/>
        </w:rPr>
        <w:t xml:space="preserve"> </w:t>
      </w:r>
      <w:r>
        <w:rPr>
          <w:color w:val="800080"/>
          <w:sz w:val="24"/>
          <w:u w:color="800080"/>
        </w:rPr>
        <w:t>of an institutional activity, opportunity, or resource.</w:t>
      </w:r>
    </w:p>
    <w:p w14:paraId="098FDC63" w14:textId="6B2D5376" w:rsidR="00940201" w:rsidRDefault="00642B39">
      <w:pPr>
        <w:pStyle w:val="ListParagraph"/>
        <w:numPr>
          <w:ilvl w:val="2"/>
          <w:numId w:val="4"/>
        </w:numPr>
        <w:tabs>
          <w:tab w:val="left" w:pos="740"/>
          <w:tab w:val="left" w:pos="741"/>
        </w:tabs>
        <w:spacing w:before="1"/>
        <w:ind w:right="292" w:firstLine="0"/>
        <w:rPr>
          <w:b/>
          <w:color w:val="800080"/>
          <w:sz w:val="18"/>
          <w:u w:val="none"/>
        </w:rPr>
      </w:pPr>
      <w:r w:rsidRPr="004B6919">
        <w:rPr>
          <w:b/>
          <w:strike/>
          <w:color w:val="800080"/>
          <w:sz w:val="24"/>
          <w:u w:color="0101FF"/>
        </w:rPr>
        <w:t>“</w:t>
      </w:r>
      <w:r w:rsidRPr="004B6919">
        <w:rPr>
          <w:strike/>
          <w:color w:val="800080"/>
          <w:sz w:val="24"/>
          <w:u w:val="none"/>
        </w:rPr>
        <w:t>Discrimination</w:t>
      </w:r>
      <w:r w:rsidRPr="004B6919">
        <w:rPr>
          <w:b/>
          <w:strike/>
          <w:color w:val="800080"/>
          <w:sz w:val="18"/>
          <w:u w:val="none"/>
        </w:rPr>
        <w:t>:</w:t>
      </w:r>
      <w:r w:rsidRPr="004B6919">
        <w:rPr>
          <w:b/>
          <w:strike/>
          <w:color w:val="800080"/>
          <w:spacing w:val="40"/>
          <w:sz w:val="18"/>
          <w:u w:val="none"/>
        </w:rPr>
        <w:t xml:space="preserve"> </w:t>
      </w:r>
      <w:r w:rsidRPr="004B6919">
        <w:rPr>
          <w:strike/>
          <w:color w:val="800080"/>
          <w:sz w:val="18"/>
          <w:u w:val="none"/>
        </w:rPr>
        <w:t>For the purposes of this regulation, discrimination is defined as the</w:t>
      </w:r>
      <w:r w:rsidRPr="004B6919">
        <w:rPr>
          <w:b/>
          <w:strike/>
          <w:color w:val="800080"/>
          <w:sz w:val="24"/>
          <w:u w:color="0101FF"/>
        </w:rPr>
        <w:t xml:space="preserve">” </w:t>
      </w:r>
      <w:r w:rsidRPr="004B6919">
        <w:rPr>
          <w:strike/>
          <w:color w:val="800080"/>
          <w:sz w:val="24"/>
          <w:u w:color="0101FF"/>
        </w:rPr>
        <w:t>means</w:t>
      </w:r>
      <w:r>
        <w:rPr>
          <w:color w:val="800080"/>
          <w:sz w:val="24"/>
          <w:u w:val="none"/>
        </w:rPr>
        <w:t xml:space="preserve"> </w:t>
      </w:r>
      <w:r>
        <w:rPr>
          <w:strike/>
          <w:color w:val="800080"/>
          <w:sz w:val="24"/>
          <w:u w:color="0101FF"/>
        </w:rPr>
        <w:t>treating</w:t>
      </w:r>
      <w:r>
        <w:rPr>
          <w:strike/>
          <w:color w:val="800080"/>
          <w:spacing w:val="-5"/>
          <w:sz w:val="24"/>
          <w:u w:color="0101FF"/>
        </w:rPr>
        <w:t xml:space="preserve"> </w:t>
      </w:r>
      <w:r>
        <w:rPr>
          <w:strike/>
          <w:color w:val="800080"/>
          <w:sz w:val="24"/>
          <w:u w:color="0101FF"/>
        </w:rPr>
        <w:t>another</w:t>
      </w:r>
      <w:r>
        <w:rPr>
          <w:strike/>
          <w:color w:val="800080"/>
          <w:spacing w:val="-5"/>
          <w:sz w:val="24"/>
          <w:u w:color="0101FF"/>
        </w:rPr>
        <w:t xml:space="preserve"> </w:t>
      </w:r>
      <w:r>
        <w:rPr>
          <w:strike/>
          <w:color w:val="800080"/>
          <w:sz w:val="24"/>
          <w:u w:color="0101FF"/>
        </w:rPr>
        <w:t>individual</w:t>
      </w:r>
      <w:r>
        <w:rPr>
          <w:strike/>
          <w:color w:val="800080"/>
          <w:spacing w:val="-4"/>
          <w:sz w:val="24"/>
          <w:u w:color="0101FF"/>
        </w:rPr>
        <w:t xml:space="preserve"> </w:t>
      </w:r>
      <w:r>
        <w:rPr>
          <w:strike/>
          <w:color w:val="800080"/>
          <w:sz w:val="24"/>
          <w:u w:color="0101FF"/>
        </w:rPr>
        <w:t>unfavorably</w:t>
      </w:r>
      <w:r>
        <w:rPr>
          <w:strike/>
          <w:color w:val="800080"/>
          <w:spacing w:val="-6"/>
          <w:sz w:val="24"/>
          <w:u w:color="0101FF"/>
        </w:rPr>
        <w:t xml:space="preserve"> </w:t>
      </w:r>
      <w:r>
        <w:rPr>
          <w:strike/>
          <w:color w:val="800080"/>
          <w:sz w:val="24"/>
          <w:u w:color="0101FF"/>
        </w:rPr>
        <w:t>compared</w:t>
      </w:r>
      <w:r>
        <w:rPr>
          <w:strike/>
          <w:color w:val="800080"/>
          <w:spacing w:val="-3"/>
          <w:sz w:val="24"/>
          <w:u w:color="0101FF"/>
        </w:rPr>
        <w:t xml:space="preserve"> </w:t>
      </w:r>
      <w:r>
        <w:rPr>
          <w:strike/>
          <w:color w:val="800080"/>
          <w:sz w:val="24"/>
          <w:u w:color="0101FF"/>
        </w:rPr>
        <w:t>to</w:t>
      </w:r>
      <w:r>
        <w:rPr>
          <w:strike/>
          <w:color w:val="800080"/>
          <w:spacing w:val="-5"/>
          <w:sz w:val="24"/>
          <w:u w:color="0101FF"/>
        </w:rPr>
        <w:t xml:space="preserve"> </w:t>
      </w:r>
      <w:r>
        <w:rPr>
          <w:strike/>
          <w:color w:val="800080"/>
          <w:sz w:val="24"/>
          <w:u w:color="0101FF"/>
        </w:rPr>
        <w:t>other</w:t>
      </w:r>
      <w:r>
        <w:rPr>
          <w:strike/>
          <w:color w:val="800080"/>
          <w:spacing w:val="-5"/>
          <w:sz w:val="24"/>
          <w:u w:color="0101FF"/>
        </w:rPr>
        <w:t xml:space="preserve"> </w:t>
      </w:r>
      <w:r>
        <w:rPr>
          <w:strike/>
          <w:color w:val="800080"/>
          <w:sz w:val="24"/>
          <w:u w:color="0101FF"/>
        </w:rPr>
        <w:t>similarly</w:t>
      </w:r>
      <w:r>
        <w:rPr>
          <w:strike/>
          <w:color w:val="800080"/>
          <w:spacing w:val="-6"/>
          <w:sz w:val="24"/>
          <w:u w:color="0101FF"/>
        </w:rPr>
        <w:t xml:space="preserve"> </w:t>
      </w:r>
      <w:r>
        <w:rPr>
          <w:strike/>
          <w:color w:val="800080"/>
          <w:sz w:val="24"/>
          <w:u w:color="0101FF"/>
        </w:rPr>
        <w:t>situated</w:t>
      </w:r>
      <w:r>
        <w:rPr>
          <w:strike/>
          <w:color w:val="800080"/>
          <w:spacing w:val="-3"/>
          <w:sz w:val="24"/>
          <w:u w:color="0101FF"/>
        </w:rPr>
        <w:t xml:space="preserve"> </w:t>
      </w:r>
      <w:r>
        <w:rPr>
          <w:strike/>
          <w:color w:val="800080"/>
          <w:sz w:val="24"/>
          <w:u w:color="0101FF"/>
        </w:rPr>
        <w:t>individuals,</w:t>
      </w:r>
      <w:r>
        <w:rPr>
          <w:color w:val="800080"/>
          <w:sz w:val="24"/>
          <w:u w:val="none"/>
        </w:rPr>
        <w:t xml:space="preserve"> </w:t>
      </w:r>
      <w:r>
        <w:rPr>
          <w:strike/>
          <w:color w:val="800080"/>
          <w:sz w:val="24"/>
          <w:u w:color="0101FF"/>
        </w:rPr>
        <w:t xml:space="preserve">whether </w:t>
      </w:r>
      <w:r>
        <w:rPr>
          <w:strike/>
          <w:color w:val="800080"/>
          <w:sz w:val="24"/>
          <w:u w:val="none"/>
        </w:rPr>
        <w:t>intentional or</w:t>
      </w:r>
      <w:r>
        <w:rPr>
          <w:strike/>
          <w:color w:val="800080"/>
          <w:spacing w:val="-1"/>
          <w:sz w:val="24"/>
          <w:u w:val="none"/>
        </w:rPr>
        <w:t xml:space="preserve"> </w:t>
      </w:r>
      <w:r>
        <w:rPr>
          <w:strike/>
          <w:color w:val="800080"/>
          <w:sz w:val="24"/>
          <w:u w:val="none"/>
        </w:rPr>
        <w:t>unintentional</w:t>
      </w:r>
      <w:r>
        <w:rPr>
          <w:strike/>
          <w:color w:val="800080"/>
          <w:spacing w:val="-16"/>
          <w:sz w:val="24"/>
          <w:u w:val="none"/>
        </w:rPr>
        <w:t xml:space="preserve"> </w:t>
      </w:r>
      <w:r>
        <w:rPr>
          <w:strike/>
          <w:color w:val="800080"/>
          <w:sz w:val="18"/>
          <w:u w:val="none"/>
        </w:rPr>
        <w:t>treatment</w:t>
      </w:r>
      <w:r>
        <w:rPr>
          <w:strike/>
          <w:color w:val="800080"/>
          <w:spacing w:val="-1"/>
          <w:sz w:val="18"/>
          <w:u w:val="none"/>
        </w:rPr>
        <w:t xml:space="preserve"> </w:t>
      </w:r>
      <w:r>
        <w:rPr>
          <w:strike/>
          <w:color w:val="800080"/>
          <w:sz w:val="18"/>
          <w:u w:val="none"/>
        </w:rPr>
        <w:t>of</w:t>
      </w:r>
      <w:r>
        <w:rPr>
          <w:strike/>
          <w:color w:val="800080"/>
          <w:spacing w:val="-1"/>
          <w:sz w:val="18"/>
          <w:u w:val="none"/>
        </w:rPr>
        <w:t xml:space="preserve"> </w:t>
      </w:r>
      <w:r>
        <w:rPr>
          <w:strike/>
          <w:color w:val="800080"/>
          <w:sz w:val="18"/>
          <w:u w:val="none"/>
        </w:rPr>
        <w:t>any member</w:t>
      </w:r>
      <w:r>
        <w:rPr>
          <w:strike/>
          <w:color w:val="800080"/>
          <w:spacing w:val="-1"/>
          <w:sz w:val="18"/>
          <w:u w:val="none"/>
        </w:rPr>
        <w:t xml:space="preserve"> </w:t>
      </w:r>
      <w:r>
        <w:rPr>
          <w:strike/>
          <w:color w:val="800080"/>
          <w:sz w:val="18"/>
          <w:u w:val="none"/>
        </w:rPr>
        <w:t>of the university community, or any unfair</w:t>
      </w:r>
      <w:r>
        <w:rPr>
          <w:color w:val="800080"/>
          <w:sz w:val="18"/>
          <w:u w:val="none"/>
        </w:rPr>
        <w:t xml:space="preserve"> </w:t>
      </w:r>
      <w:r>
        <w:rPr>
          <w:strike/>
          <w:color w:val="800080"/>
          <w:sz w:val="18"/>
          <w:u w:val="none"/>
        </w:rPr>
        <w:t>treatment</w:t>
      </w:r>
      <w:r>
        <w:rPr>
          <w:strike/>
          <w:color w:val="800080"/>
          <w:sz w:val="24"/>
          <w:u w:val="none"/>
        </w:rPr>
        <w:t xml:space="preserve">, based solely upon </w:t>
      </w:r>
      <w:r>
        <w:rPr>
          <w:strike/>
          <w:color w:val="800080"/>
          <w:sz w:val="18"/>
          <w:u w:val="none"/>
        </w:rPr>
        <w:t>genetic information, race, color, religion, age, sex, disability, gender</w:t>
      </w:r>
      <w:r>
        <w:rPr>
          <w:color w:val="800080"/>
          <w:sz w:val="18"/>
          <w:u w:val="none"/>
        </w:rPr>
        <w:t xml:space="preserve"> </w:t>
      </w:r>
      <w:r w:rsidRPr="004B6919">
        <w:rPr>
          <w:strike/>
          <w:color w:val="800080"/>
          <w:sz w:val="18"/>
          <w:u w:val="none"/>
        </w:rPr>
        <w:t>identity/expression,</w:t>
      </w:r>
      <w:r w:rsidRPr="004B6919">
        <w:rPr>
          <w:strike/>
          <w:color w:val="800080"/>
          <w:spacing w:val="-3"/>
          <w:sz w:val="18"/>
          <w:u w:val="none"/>
        </w:rPr>
        <w:t xml:space="preserve"> </w:t>
      </w:r>
      <w:r w:rsidRPr="004B6919">
        <w:rPr>
          <w:strike/>
          <w:color w:val="800080"/>
          <w:sz w:val="18"/>
          <w:u w:val="none"/>
        </w:rPr>
        <w:t>sexual orientation,</w:t>
      </w:r>
      <w:r w:rsidRPr="004B6919">
        <w:rPr>
          <w:strike/>
          <w:color w:val="800080"/>
          <w:spacing w:val="-3"/>
          <w:sz w:val="18"/>
          <w:u w:val="none"/>
        </w:rPr>
        <w:t xml:space="preserve"> </w:t>
      </w:r>
      <w:r w:rsidRPr="004B6919">
        <w:rPr>
          <w:strike/>
          <w:color w:val="800080"/>
          <w:sz w:val="18"/>
          <w:u w:val="none"/>
        </w:rPr>
        <w:t>marital</w:t>
      </w:r>
      <w:r w:rsidRPr="004B6919">
        <w:rPr>
          <w:strike/>
          <w:color w:val="800080"/>
          <w:spacing w:val="-3"/>
          <w:sz w:val="18"/>
          <w:u w:val="none"/>
        </w:rPr>
        <w:t xml:space="preserve"> </w:t>
      </w:r>
      <w:r w:rsidRPr="004B6919">
        <w:rPr>
          <w:strike/>
          <w:color w:val="800080"/>
          <w:sz w:val="18"/>
          <w:u w:val="none"/>
        </w:rPr>
        <w:t>status,</w:t>
      </w:r>
      <w:r w:rsidRPr="004B6919">
        <w:rPr>
          <w:strike/>
          <w:color w:val="800080"/>
          <w:spacing w:val="-1"/>
          <w:sz w:val="18"/>
          <w:u w:val="none"/>
        </w:rPr>
        <w:t xml:space="preserve"> </w:t>
      </w:r>
      <w:r w:rsidRPr="004B6919">
        <w:rPr>
          <w:strike/>
          <w:color w:val="800080"/>
          <w:sz w:val="18"/>
          <w:u w:val="none"/>
        </w:rPr>
        <w:t>national origin</w:t>
      </w:r>
      <w:r w:rsidRPr="004B6919">
        <w:rPr>
          <w:strike/>
          <w:color w:val="800080"/>
          <w:spacing w:val="-3"/>
          <w:sz w:val="18"/>
          <w:u w:val="none"/>
        </w:rPr>
        <w:t xml:space="preserve"> </w:t>
      </w:r>
      <w:r w:rsidRPr="004B6919">
        <w:rPr>
          <w:strike/>
          <w:color w:val="800080"/>
          <w:sz w:val="18"/>
          <w:u w:val="none"/>
        </w:rPr>
        <w:t>or</w:t>
      </w:r>
      <w:r w:rsidRPr="004B6919">
        <w:rPr>
          <w:strike/>
          <w:color w:val="800080"/>
          <w:spacing w:val="-1"/>
          <w:sz w:val="18"/>
          <w:u w:val="none"/>
        </w:rPr>
        <w:t xml:space="preserve"> </w:t>
      </w:r>
      <w:r w:rsidRPr="004B6919">
        <w:rPr>
          <w:strike/>
          <w:color w:val="800080"/>
          <w:sz w:val="18"/>
          <w:u w:val="none"/>
        </w:rPr>
        <w:t xml:space="preserve">veteran </w:t>
      </w:r>
      <w:proofErr w:type="spellStart"/>
      <w:r w:rsidRPr="004B6919">
        <w:rPr>
          <w:strike/>
          <w:color w:val="800080"/>
          <w:sz w:val="18"/>
          <w:u w:val="none"/>
        </w:rPr>
        <w:t>status.</w:t>
      </w:r>
      <w:r w:rsidRPr="004B6919">
        <w:rPr>
          <w:strike/>
          <w:color w:val="800080"/>
          <w:sz w:val="24"/>
          <w:u w:color="0101FF"/>
        </w:rPr>
        <w:t>their</w:t>
      </w:r>
      <w:proofErr w:type="spellEnd"/>
      <w:r w:rsidRPr="004B6919">
        <w:rPr>
          <w:strike/>
          <w:color w:val="800080"/>
          <w:spacing w:val="-2"/>
          <w:sz w:val="24"/>
          <w:u w:color="0101FF"/>
        </w:rPr>
        <w:t xml:space="preserve"> </w:t>
      </w:r>
      <w:r w:rsidRPr="004B6919">
        <w:rPr>
          <w:strike/>
          <w:color w:val="800080"/>
          <w:sz w:val="24"/>
          <w:u w:color="0101FF"/>
        </w:rPr>
        <w:t>membership</w:t>
      </w:r>
      <w:r w:rsidRPr="004B6919">
        <w:rPr>
          <w:strike/>
          <w:color w:val="800080"/>
          <w:spacing w:val="-2"/>
          <w:sz w:val="24"/>
          <w:u w:color="0101FF"/>
        </w:rPr>
        <w:t xml:space="preserve"> </w:t>
      </w:r>
      <w:r w:rsidRPr="004B6919">
        <w:rPr>
          <w:strike/>
          <w:color w:val="800080"/>
          <w:sz w:val="24"/>
          <w:u w:color="0101FF"/>
        </w:rPr>
        <w:t>in a</w:t>
      </w:r>
      <w:r w:rsidRPr="004B6919">
        <w:rPr>
          <w:strike/>
          <w:color w:val="800080"/>
          <w:sz w:val="24"/>
          <w:u w:val="none"/>
        </w:rPr>
        <w:t xml:space="preserve"> </w:t>
      </w:r>
      <w:r>
        <w:rPr>
          <w:strike/>
          <w:color w:val="800080"/>
          <w:sz w:val="24"/>
          <w:u w:color="0101FF"/>
        </w:rPr>
        <w:t>protected class as defined by this regulation.</w:t>
      </w:r>
    </w:p>
    <w:p w14:paraId="6F068313" w14:textId="77777777" w:rsidR="00940201" w:rsidRDefault="00642B39">
      <w:pPr>
        <w:pStyle w:val="ListParagraph"/>
        <w:numPr>
          <w:ilvl w:val="2"/>
          <w:numId w:val="4"/>
        </w:numPr>
        <w:tabs>
          <w:tab w:val="left" w:pos="743"/>
          <w:tab w:val="left" w:pos="744"/>
        </w:tabs>
        <w:spacing w:before="0" w:line="242" w:lineRule="auto"/>
        <w:ind w:right="489" w:firstLine="0"/>
        <w:rPr>
          <w:b/>
          <w:color w:val="0101FF"/>
          <w:sz w:val="18"/>
          <w:u w:val="none"/>
        </w:rPr>
      </w:pPr>
      <w:r>
        <w:rPr>
          <w:b/>
          <w:strike/>
          <w:color w:val="0101FF"/>
          <w:sz w:val="18"/>
          <w:u w:val="none"/>
        </w:rPr>
        <w:t>Harassment:</w:t>
      </w:r>
      <w:r>
        <w:rPr>
          <w:b/>
          <w:strike/>
          <w:color w:val="0101FF"/>
          <w:spacing w:val="40"/>
          <w:sz w:val="18"/>
          <w:u w:val="none"/>
        </w:rPr>
        <w:t xml:space="preserve"> </w:t>
      </w:r>
      <w:r>
        <w:rPr>
          <w:strike/>
          <w:color w:val="0101FF"/>
          <w:sz w:val="18"/>
          <w:u w:val="none"/>
        </w:rPr>
        <w:t>For the purposes of this regulation, harassment is a form of discrimination, is unwelcome</w:t>
      </w:r>
      <w:r>
        <w:rPr>
          <w:color w:val="0101FF"/>
          <w:sz w:val="18"/>
          <w:u w:val="none"/>
        </w:rPr>
        <w:t xml:space="preserve"> </w:t>
      </w:r>
      <w:r>
        <w:rPr>
          <w:strike/>
          <w:color w:val="0101FF"/>
          <w:sz w:val="18"/>
          <w:u w:val="none"/>
        </w:rPr>
        <w:t>conduct</w:t>
      </w:r>
      <w:r>
        <w:rPr>
          <w:strike/>
          <w:color w:val="0101FF"/>
          <w:spacing w:val="-4"/>
          <w:sz w:val="18"/>
          <w:u w:val="none"/>
        </w:rPr>
        <w:t xml:space="preserve"> </w:t>
      </w:r>
      <w:r>
        <w:rPr>
          <w:strike/>
          <w:color w:val="0101FF"/>
          <w:sz w:val="18"/>
          <w:u w:val="none"/>
        </w:rPr>
        <w:t>that</w:t>
      </w:r>
      <w:r>
        <w:rPr>
          <w:strike/>
          <w:color w:val="0101FF"/>
          <w:spacing w:val="-4"/>
          <w:sz w:val="18"/>
          <w:u w:val="none"/>
        </w:rPr>
        <w:t xml:space="preserve"> </w:t>
      </w:r>
      <w:r>
        <w:rPr>
          <w:strike/>
          <w:color w:val="0101FF"/>
          <w:sz w:val="18"/>
          <w:u w:val="none"/>
        </w:rPr>
        <w:t>is</w:t>
      </w:r>
      <w:r>
        <w:rPr>
          <w:strike/>
          <w:color w:val="0101FF"/>
          <w:spacing w:val="-3"/>
          <w:sz w:val="18"/>
          <w:u w:val="none"/>
        </w:rPr>
        <w:t xml:space="preserve"> </w:t>
      </w:r>
      <w:r>
        <w:rPr>
          <w:strike/>
          <w:color w:val="0101FF"/>
          <w:sz w:val="18"/>
          <w:u w:val="none"/>
        </w:rPr>
        <w:t>based</w:t>
      </w:r>
      <w:r>
        <w:rPr>
          <w:strike/>
          <w:color w:val="0101FF"/>
          <w:spacing w:val="-4"/>
          <w:sz w:val="18"/>
          <w:u w:val="none"/>
        </w:rPr>
        <w:t xml:space="preserve"> </w:t>
      </w:r>
      <w:r>
        <w:rPr>
          <w:strike/>
          <w:color w:val="0101FF"/>
          <w:sz w:val="18"/>
          <w:u w:val="none"/>
        </w:rPr>
        <w:t>on</w:t>
      </w:r>
      <w:r>
        <w:rPr>
          <w:strike/>
          <w:color w:val="0101FF"/>
          <w:spacing w:val="-1"/>
          <w:sz w:val="18"/>
          <w:u w:val="none"/>
        </w:rPr>
        <w:t xml:space="preserve"> </w:t>
      </w:r>
      <w:r>
        <w:rPr>
          <w:strike/>
          <w:color w:val="0101FF"/>
          <w:sz w:val="18"/>
          <w:u w:val="none"/>
        </w:rPr>
        <w:t>genetic</w:t>
      </w:r>
      <w:r>
        <w:rPr>
          <w:strike/>
          <w:color w:val="0101FF"/>
          <w:spacing w:val="-1"/>
          <w:sz w:val="18"/>
          <w:u w:val="none"/>
        </w:rPr>
        <w:t xml:space="preserve"> </w:t>
      </w:r>
      <w:r>
        <w:rPr>
          <w:strike/>
          <w:color w:val="0101FF"/>
          <w:sz w:val="18"/>
          <w:u w:val="none"/>
        </w:rPr>
        <w:t>information,</w:t>
      </w:r>
      <w:r>
        <w:rPr>
          <w:strike/>
          <w:color w:val="0101FF"/>
          <w:spacing w:val="-2"/>
          <w:sz w:val="18"/>
          <w:u w:val="none"/>
        </w:rPr>
        <w:t xml:space="preserve"> </w:t>
      </w:r>
      <w:r>
        <w:rPr>
          <w:strike/>
          <w:color w:val="0101FF"/>
          <w:sz w:val="18"/>
          <w:u w:val="none"/>
        </w:rPr>
        <w:t>race,</w:t>
      </w:r>
      <w:r>
        <w:rPr>
          <w:strike/>
          <w:color w:val="0101FF"/>
          <w:spacing w:val="-2"/>
          <w:sz w:val="18"/>
          <w:u w:val="none"/>
        </w:rPr>
        <w:t xml:space="preserve"> </w:t>
      </w:r>
      <w:r>
        <w:rPr>
          <w:strike/>
          <w:color w:val="0101FF"/>
          <w:sz w:val="18"/>
          <w:u w:val="none"/>
        </w:rPr>
        <w:t>color,</w:t>
      </w:r>
      <w:r>
        <w:rPr>
          <w:strike/>
          <w:color w:val="0101FF"/>
          <w:spacing w:val="-2"/>
          <w:sz w:val="18"/>
          <w:u w:val="none"/>
        </w:rPr>
        <w:t xml:space="preserve"> </w:t>
      </w:r>
      <w:r>
        <w:rPr>
          <w:strike/>
          <w:color w:val="0101FF"/>
          <w:sz w:val="18"/>
          <w:u w:val="none"/>
        </w:rPr>
        <w:t>religion,</w:t>
      </w:r>
      <w:r>
        <w:rPr>
          <w:strike/>
          <w:color w:val="0101FF"/>
          <w:spacing w:val="-4"/>
          <w:sz w:val="18"/>
          <w:u w:val="none"/>
        </w:rPr>
        <w:t xml:space="preserve"> </w:t>
      </w:r>
      <w:r>
        <w:rPr>
          <w:strike/>
          <w:color w:val="0101FF"/>
          <w:sz w:val="18"/>
          <w:u w:val="none"/>
        </w:rPr>
        <w:t>age,</w:t>
      </w:r>
      <w:r>
        <w:rPr>
          <w:strike/>
          <w:color w:val="0101FF"/>
          <w:spacing w:val="-4"/>
          <w:sz w:val="18"/>
          <w:u w:val="none"/>
        </w:rPr>
        <w:t xml:space="preserve"> </w:t>
      </w:r>
      <w:r>
        <w:rPr>
          <w:strike/>
          <w:color w:val="0101FF"/>
          <w:sz w:val="18"/>
          <w:u w:val="none"/>
        </w:rPr>
        <w:t>sex,</w:t>
      </w:r>
      <w:r>
        <w:rPr>
          <w:strike/>
          <w:color w:val="0101FF"/>
          <w:spacing w:val="-2"/>
          <w:sz w:val="18"/>
          <w:u w:val="none"/>
        </w:rPr>
        <w:t xml:space="preserve"> </w:t>
      </w:r>
      <w:r>
        <w:rPr>
          <w:strike/>
          <w:color w:val="0101FF"/>
          <w:sz w:val="18"/>
          <w:u w:val="none"/>
        </w:rPr>
        <w:t>disability,</w:t>
      </w:r>
      <w:r>
        <w:rPr>
          <w:strike/>
          <w:color w:val="0101FF"/>
          <w:spacing w:val="-2"/>
          <w:sz w:val="18"/>
          <w:u w:val="none"/>
        </w:rPr>
        <w:t xml:space="preserve"> </w:t>
      </w:r>
      <w:r>
        <w:rPr>
          <w:strike/>
          <w:color w:val="0101FF"/>
          <w:sz w:val="18"/>
          <w:u w:val="none"/>
        </w:rPr>
        <w:t>gender</w:t>
      </w:r>
      <w:r>
        <w:rPr>
          <w:strike/>
          <w:color w:val="0101FF"/>
          <w:spacing w:val="-2"/>
          <w:sz w:val="18"/>
          <w:u w:val="none"/>
        </w:rPr>
        <w:t xml:space="preserve"> </w:t>
      </w:r>
      <w:r>
        <w:rPr>
          <w:strike/>
          <w:color w:val="0101FF"/>
          <w:sz w:val="18"/>
          <w:u w:val="none"/>
        </w:rPr>
        <w:t>identity/expression,</w:t>
      </w:r>
      <w:r>
        <w:rPr>
          <w:color w:val="0101FF"/>
          <w:sz w:val="18"/>
          <w:u w:val="none"/>
        </w:rPr>
        <w:t xml:space="preserve"> </w:t>
      </w:r>
      <w:r>
        <w:rPr>
          <w:strike/>
          <w:color w:val="0101FF"/>
          <w:sz w:val="18"/>
          <w:u w:val="none"/>
        </w:rPr>
        <w:t xml:space="preserve">sexual orientation, marital status, national </w:t>
      </w:r>
      <w:proofErr w:type="gramStart"/>
      <w:r>
        <w:rPr>
          <w:strike/>
          <w:color w:val="0101FF"/>
          <w:sz w:val="18"/>
          <w:u w:val="none"/>
        </w:rPr>
        <w:t>origin</w:t>
      </w:r>
      <w:proofErr w:type="gramEnd"/>
      <w:r>
        <w:rPr>
          <w:strike/>
          <w:color w:val="0101FF"/>
          <w:sz w:val="18"/>
          <w:u w:val="none"/>
        </w:rPr>
        <w:t xml:space="preserve"> or veteran status.</w:t>
      </w:r>
    </w:p>
    <w:p w14:paraId="67DF6A2F" w14:textId="77777777" w:rsidR="00940201" w:rsidRDefault="00940201">
      <w:pPr>
        <w:pStyle w:val="ListParagraph"/>
        <w:numPr>
          <w:ilvl w:val="2"/>
          <w:numId w:val="4"/>
        </w:numPr>
        <w:tabs>
          <w:tab w:val="left" w:pos="341"/>
          <w:tab w:val="left" w:pos="692"/>
        </w:tabs>
        <w:spacing w:before="0" w:line="201" w:lineRule="exact"/>
        <w:ind w:left="340" w:hanging="181"/>
        <w:rPr>
          <w:b/>
          <w:color w:val="0101FF"/>
          <w:sz w:val="16"/>
          <w:u w:val="none"/>
        </w:rPr>
      </w:pPr>
    </w:p>
    <w:p w14:paraId="00F977B4" w14:textId="6D0721B0" w:rsidR="00940201" w:rsidRDefault="00642B39">
      <w:pPr>
        <w:pStyle w:val="ListParagraph"/>
        <w:numPr>
          <w:ilvl w:val="1"/>
          <w:numId w:val="4"/>
        </w:numPr>
        <w:tabs>
          <w:tab w:val="left" w:pos="484"/>
        </w:tabs>
        <w:spacing w:before="2"/>
        <w:ind w:right="109" w:firstLine="0"/>
        <w:rPr>
          <w:b/>
          <w:color w:val="0101FF"/>
          <w:sz w:val="24"/>
          <w:u w:color="0101FF"/>
        </w:rPr>
      </w:pPr>
      <w:r>
        <w:rPr>
          <w:rFonts w:ascii="Calibri" w:hAnsi="Calibri"/>
          <w:b/>
          <w:color w:val="800080"/>
          <w:u w:color="0101FF"/>
        </w:rPr>
        <w:t>Harassment”</w:t>
      </w:r>
      <w:r>
        <w:rPr>
          <w:rFonts w:ascii="Calibri" w:hAnsi="Calibri"/>
          <w:b/>
          <w:color w:val="800080"/>
          <w:spacing w:val="40"/>
          <w:u w:color="0101FF"/>
        </w:rPr>
        <w:t xml:space="preserve"> </w:t>
      </w:r>
      <w:r>
        <w:rPr>
          <w:rFonts w:ascii="Calibri" w:hAnsi="Calibri"/>
          <w:b/>
          <w:color w:val="800080"/>
          <w:u w:color="0101FF"/>
        </w:rPr>
        <w:t>means unwelcome conduct about an individual or protected class covered by this</w:t>
      </w:r>
      <w:r>
        <w:rPr>
          <w:rFonts w:ascii="Calibri" w:hAnsi="Calibri"/>
          <w:b/>
          <w:color w:val="800080"/>
          <w:u w:val="none"/>
        </w:rPr>
        <w:t xml:space="preserve"> </w:t>
      </w:r>
      <w:r>
        <w:rPr>
          <w:rFonts w:ascii="Calibri" w:hAnsi="Calibri"/>
          <w:b/>
          <w:color w:val="800080"/>
          <w:u w:color="800080"/>
        </w:rPr>
        <w:t xml:space="preserve">regulation that is sufficiently </w:t>
      </w:r>
      <w:r>
        <w:rPr>
          <w:rFonts w:ascii="Calibri" w:hAnsi="Calibri"/>
          <w:color w:val="800080"/>
          <w:u w:color="800080"/>
        </w:rPr>
        <w:t>serious (i.e., severe, persistent or pervasive) to deny or limit a student’s</w:t>
      </w:r>
      <w:r>
        <w:rPr>
          <w:rFonts w:ascii="Calibri" w:hAnsi="Calibri"/>
          <w:color w:val="800080"/>
          <w:u w:val="none"/>
        </w:rPr>
        <w:t xml:space="preserve"> </w:t>
      </w:r>
      <w:r>
        <w:rPr>
          <w:rFonts w:ascii="Calibri" w:hAnsi="Calibri"/>
          <w:color w:val="800080"/>
          <w:u w:color="800080"/>
        </w:rPr>
        <w:t>ability to participate in or benefit from the University’s educational programs or activities or such</w:t>
      </w:r>
      <w:r>
        <w:rPr>
          <w:rFonts w:ascii="Calibri" w:hAnsi="Calibri"/>
          <w:color w:val="800080"/>
          <w:u w:val="none"/>
        </w:rPr>
        <w:t xml:space="preserve"> </w:t>
      </w:r>
      <w:r>
        <w:rPr>
          <w:rFonts w:ascii="Calibri" w:hAnsi="Calibri"/>
          <w:color w:val="800080"/>
          <w:u w:color="800080"/>
        </w:rPr>
        <w:t>conduct</w:t>
      </w:r>
      <w:r>
        <w:rPr>
          <w:rFonts w:ascii="Calibri" w:hAnsi="Calibri"/>
          <w:color w:val="800080"/>
          <w:spacing w:val="-2"/>
          <w:u w:color="800080"/>
        </w:rPr>
        <w:t xml:space="preserve"> </w:t>
      </w:r>
      <w:r>
        <w:rPr>
          <w:rFonts w:ascii="Calibri" w:hAnsi="Calibri"/>
          <w:color w:val="800080"/>
          <w:u w:color="800080"/>
        </w:rPr>
        <w:t>is</w:t>
      </w:r>
      <w:r>
        <w:rPr>
          <w:rFonts w:ascii="Calibri" w:hAnsi="Calibri"/>
          <w:color w:val="800080"/>
          <w:spacing w:val="-4"/>
          <w:u w:color="800080"/>
        </w:rPr>
        <w:t xml:space="preserve"> </w:t>
      </w:r>
      <w:r>
        <w:rPr>
          <w:rFonts w:ascii="Calibri" w:hAnsi="Calibri"/>
          <w:color w:val="800080"/>
          <w:u w:color="800080"/>
        </w:rPr>
        <w:t>sufficiently</w:t>
      </w:r>
      <w:r>
        <w:rPr>
          <w:rFonts w:ascii="Calibri" w:hAnsi="Calibri"/>
          <w:color w:val="800080"/>
          <w:spacing w:val="-2"/>
          <w:u w:color="800080"/>
        </w:rPr>
        <w:t xml:space="preserve"> </w:t>
      </w:r>
      <w:r>
        <w:rPr>
          <w:rFonts w:ascii="Calibri" w:hAnsi="Calibri"/>
          <w:color w:val="800080"/>
          <w:u w:color="800080"/>
        </w:rPr>
        <w:t>severe</w:t>
      </w:r>
      <w:r>
        <w:rPr>
          <w:rFonts w:ascii="Calibri" w:hAnsi="Calibri"/>
          <w:color w:val="800080"/>
          <w:spacing w:val="-2"/>
          <w:u w:color="800080"/>
        </w:rPr>
        <w:t xml:space="preserve"> </w:t>
      </w:r>
      <w:r>
        <w:rPr>
          <w:rFonts w:ascii="Calibri" w:hAnsi="Calibri"/>
          <w:color w:val="800080"/>
          <w:u w:color="800080"/>
        </w:rPr>
        <w:t>or</w:t>
      </w:r>
      <w:r>
        <w:rPr>
          <w:rFonts w:ascii="Calibri" w:hAnsi="Calibri"/>
          <w:color w:val="800080"/>
          <w:spacing w:val="-4"/>
          <w:u w:color="800080"/>
        </w:rPr>
        <w:t xml:space="preserve"> </w:t>
      </w:r>
      <w:r>
        <w:rPr>
          <w:rFonts w:ascii="Calibri" w:hAnsi="Calibri"/>
          <w:color w:val="800080"/>
          <w:u w:color="800080"/>
        </w:rPr>
        <w:t>pervasive</w:t>
      </w:r>
      <w:r>
        <w:rPr>
          <w:rFonts w:ascii="Calibri" w:hAnsi="Calibri"/>
          <w:color w:val="800080"/>
          <w:spacing w:val="-2"/>
          <w:u w:color="800080"/>
        </w:rPr>
        <w:t xml:space="preserve"> </w:t>
      </w:r>
      <w:r>
        <w:rPr>
          <w:rFonts w:ascii="Calibri" w:hAnsi="Calibri"/>
          <w:color w:val="800080"/>
          <w:u w:color="800080"/>
        </w:rPr>
        <w:t>so</w:t>
      </w:r>
      <w:r>
        <w:rPr>
          <w:rFonts w:ascii="Calibri" w:hAnsi="Calibri"/>
          <w:color w:val="800080"/>
          <w:spacing w:val="-2"/>
          <w:u w:color="800080"/>
        </w:rPr>
        <w:t xml:space="preserve"> </w:t>
      </w:r>
      <w:r>
        <w:rPr>
          <w:rFonts w:ascii="Calibri" w:hAnsi="Calibri"/>
          <w:color w:val="800080"/>
          <w:u w:color="800080"/>
        </w:rPr>
        <w:t>as</w:t>
      </w:r>
      <w:r>
        <w:rPr>
          <w:rFonts w:ascii="Calibri" w:hAnsi="Calibri"/>
          <w:color w:val="800080"/>
          <w:spacing w:val="-4"/>
          <w:u w:color="800080"/>
        </w:rPr>
        <w:t xml:space="preserve"> </w:t>
      </w:r>
      <w:r>
        <w:rPr>
          <w:rFonts w:ascii="Calibri" w:hAnsi="Calibri"/>
          <w:color w:val="800080"/>
          <w:u w:color="800080"/>
        </w:rPr>
        <w:t>to</w:t>
      </w:r>
      <w:r>
        <w:rPr>
          <w:rFonts w:ascii="Calibri" w:hAnsi="Calibri"/>
          <w:color w:val="800080"/>
          <w:spacing w:val="-2"/>
          <w:u w:color="800080"/>
        </w:rPr>
        <w:t xml:space="preserve"> </w:t>
      </w:r>
      <w:r>
        <w:rPr>
          <w:rFonts w:ascii="Calibri" w:hAnsi="Calibri"/>
          <w:color w:val="800080"/>
          <w:u w:color="800080"/>
        </w:rPr>
        <w:t>alter</w:t>
      </w:r>
      <w:r>
        <w:rPr>
          <w:rFonts w:ascii="Calibri" w:hAnsi="Calibri"/>
          <w:color w:val="800080"/>
          <w:spacing w:val="-3"/>
          <w:u w:color="800080"/>
        </w:rPr>
        <w:t xml:space="preserve"> </w:t>
      </w:r>
      <w:r>
        <w:rPr>
          <w:rFonts w:ascii="Calibri" w:hAnsi="Calibri"/>
          <w:color w:val="800080"/>
          <w:u w:color="800080"/>
        </w:rPr>
        <w:t>the</w:t>
      </w:r>
      <w:r>
        <w:rPr>
          <w:rFonts w:ascii="Calibri" w:hAnsi="Calibri"/>
          <w:color w:val="800080"/>
          <w:spacing w:val="-2"/>
          <w:u w:color="800080"/>
        </w:rPr>
        <w:t xml:space="preserve"> </w:t>
      </w:r>
      <w:r>
        <w:rPr>
          <w:rFonts w:ascii="Calibri" w:hAnsi="Calibri"/>
          <w:color w:val="800080"/>
          <w:u w:color="800080"/>
        </w:rPr>
        <w:t>conditions</w:t>
      </w:r>
      <w:r>
        <w:rPr>
          <w:rFonts w:ascii="Calibri" w:hAnsi="Calibri"/>
          <w:color w:val="800080"/>
          <w:spacing w:val="-3"/>
          <w:u w:color="800080"/>
        </w:rPr>
        <w:t xml:space="preserve"> </w:t>
      </w:r>
      <w:r>
        <w:rPr>
          <w:rFonts w:ascii="Calibri" w:hAnsi="Calibri"/>
          <w:color w:val="800080"/>
          <w:u w:color="800080"/>
        </w:rPr>
        <w:t>of,</w:t>
      </w:r>
      <w:r>
        <w:rPr>
          <w:rFonts w:ascii="Calibri" w:hAnsi="Calibri"/>
          <w:color w:val="800080"/>
          <w:spacing w:val="-4"/>
          <w:u w:color="800080"/>
        </w:rPr>
        <w:t xml:space="preserve"> </w:t>
      </w:r>
      <w:r>
        <w:rPr>
          <w:rFonts w:ascii="Calibri" w:hAnsi="Calibri"/>
          <w:color w:val="800080"/>
          <w:u w:color="800080"/>
        </w:rPr>
        <w:t>or</w:t>
      </w:r>
      <w:r>
        <w:rPr>
          <w:rFonts w:ascii="Calibri" w:hAnsi="Calibri"/>
          <w:color w:val="800080"/>
          <w:spacing w:val="-3"/>
          <w:u w:color="800080"/>
        </w:rPr>
        <w:t xml:space="preserve"> </w:t>
      </w:r>
      <w:r>
        <w:rPr>
          <w:rFonts w:ascii="Calibri" w:hAnsi="Calibri"/>
          <w:color w:val="800080"/>
          <w:u w:color="800080"/>
        </w:rPr>
        <w:t>have</w:t>
      </w:r>
      <w:r>
        <w:rPr>
          <w:rFonts w:ascii="Calibri" w:hAnsi="Calibri"/>
          <w:color w:val="800080"/>
          <w:spacing w:val="-4"/>
          <w:u w:color="800080"/>
        </w:rPr>
        <w:t xml:space="preserve"> </w:t>
      </w:r>
      <w:r>
        <w:rPr>
          <w:rFonts w:ascii="Calibri" w:hAnsi="Calibri"/>
          <w:color w:val="800080"/>
          <w:u w:color="800080"/>
        </w:rPr>
        <w:t>the</w:t>
      </w:r>
      <w:r>
        <w:rPr>
          <w:rFonts w:ascii="Calibri" w:hAnsi="Calibri"/>
          <w:color w:val="800080"/>
          <w:spacing w:val="-2"/>
          <w:u w:color="800080"/>
        </w:rPr>
        <w:t xml:space="preserve"> </w:t>
      </w:r>
      <w:r>
        <w:rPr>
          <w:rFonts w:ascii="Calibri" w:hAnsi="Calibri"/>
          <w:color w:val="800080"/>
          <w:u w:color="800080"/>
        </w:rPr>
        <w:t>purpose</w:t>
      </w:r>
      <w:r>
        <w:rPr>
          <w:rFonts w:ascii="Calibri" w:hAnsi="Calibri"/>
          <w:color w:val="800080"/>
          <w:spacing w:val="-2"/>
          <w:u w:color="800080"/>
        </w:rPr>
        <w:t xml:space="preserve"> </w:t>
      </w:r>
      <w:r>
        <w:rPr>
          <w:rFonts w:ascii="Calibri" w:hAnsi="Calibri"/>
          <w:color w:val="800080"/>
          <w:u w:color="800080"/>
        </w:rPr>
        <w:t>and</w:t>
      </w:r>
      <w:r>
        <w:rPr>
          <w:rFonts w:ascii="Calibri" w:hAnsi="Calibri"/>
          <w:color w:val="800080"/>
          <w:spacing w:val="-3"/>
          <w:u w:color="800080"/>
        </w:rPr>
        <w:t xml:space="preserve"> </w:t>
      </w:r>
      <w:r>
        <w:rPr>
          <w:rFonts w:ascii="Calibri" w:hAnsi="Calibri"/>
          <w:color w:val="800080"/>
          <w:u w:color="800080"/>
        </w:rPr>
        <w:t>effect</w:t>
      </w:r>
      <w:r>
        <w:rPr>
          <w:rFonts w:ascii="Calibri" w:hAnsi="Calibri"/>
          <w:color w:val="800080"/>
          <w:u w:val="none"/>
        </w:rPr>
        <w:t xml:space="preserve"> </w:t>
      </w:r>
      <w:r>
        <w:rPr>
          <w:rFonts w:ascii="Calibri" w:hAnsi="Calibri"/>
          <w:color w:val="800080"/>
          <w:u w:color="800080"/>
        </w:rPr>
        <w:t>of substantially interfering with, a faculty or staff member’s employment by creating an intimidating,</w:t>
      </w:r>
      <w:r>
        <w:rPr>
          <w:rFonts w:ascii="Calibri" w:hAnsi="Calibri"/>
          <w:color w:val="800080"/>
          <w:u w:val="none"/>
        </w:rPr>
        <w:t xml:space="preserve"> </w:t>
      </w:r>
      <w:r>
        <w:rPr>
          <w:rFonts w:ascii="Calibri" w:hAnsi="Calibri"/>
          <w:color w:val="800080"/>
          <w:u w:color="800080"/>
        </w:rPr>
        <w:t>hostile or offensive working environment. Harassment can include such acts as making slurs, physical</w:t>
      </w:r>
      <w:r>
        <w:rPr>
          <w:rFonts w:ascii="Calibri" w:hAnsi="Calibri"/>
          <w:color w:val="800080"/>
          <w:u w:val="none"/>
        </w:rPr>
        <w:t xml:space="preserve"> </w:t>
      </w:r>
      <w:r>
        <w:rPr>
          <w:rFonts w:ascii="Calibri" w:hAnsi="Calibri"/>
          <w:color w:val="800080"/>
          <w:u w:color="800080"/>
        </w:rPr>
        <w:t>assaults or threats, and intimidation, when such conduct rises to the level of the definition provided</w:t>
      </w:r>
      <w:r>
        <w:rPr>
          <w:rFonts w:ascii="Calibri" w:hAnsi="Calibri"/>
          <w:color w:val="800080"/>
          <w:u w:val="none"/>
        </w:rPr>
        <w:t xml:space="preserve"> </w:t>
      </w:r>
      <w:r>
        <w:rPr>
          <w:rFonts w:ascii="Calibri" w:hAnsi="Calibri"/>
          <w:color w:val="800080"/>
          <w:u w:color="800080"/>
        </w:rPr>
        <w:t>above.</w:t>
      </w:r>
      <w:r>
        <w:rPr>
          <w:b/>
          <w:strike/>
          <w:color w:val="800080"/>
          <w:sz w:val="24"/>
          <w:u w:color="800080"/>
        </w:rPr>
        <w:t xml:space="preserve"> “</w:t>
      </w:r>
      <w:r>
        <w:rPr>
          <w:strike/>
          <w:color w:val="800080"/>
          <w:sz w:val="24"/>
          <w:u w:color="800080"/>
        </w:rPr>
        <w:t>Harassment</w:t>
      </w:r>
      <w:r>
        <w:rPr>
          <w:b/>
          <w:strike/>
          <w:color w:val="800080"/>
          <w:sz w:val="24"/>
          <w:u w:color="800080"/>
        </w:rPr>
        <w:t xml:space="preserve">” </w:t>
      </w:r>
      <w:r w:rsidRPr="004B6919">
        <w:rPr>
          <w:strike/>
          <w:color w:val="800080"/>
          <w:sz w:val="24"/>
          <w:u w:color="800080"/>
        </w:rPr>
        <w:t>means acts, including but not limited to, making slurs, offensive or</w:t>
      </w:r>
      <w:r w:rsidRPr="004B6919">
        <w:rPr>
          <w:strike/>
          <w:color w:val="800080"/>
          <w:sz w:val="24"/>
          <w:u w:val="none"/>
        </w:rPr>
        <w:t xml:space="preserve"> derogatory remarks physical assaults or threats, intimidation, display of offensive</w:t>
      </w:r>
      <w:r w:rsidRPr="004B6919">
        <w:rPr>
          <w:strike/>
          <w:color w:val="800080"/>
          <w:spacing w:val="66"/>
          <w:sz w:val="24"/>
          <w:u w:val="none"/>
        </w:rPr>
        <w:t xml:space="preserve"> </w:t>
      </w:r>
      <w:r w:rsidRPr="004B6919">
        <w:rPr>
          <w:strike/>
          <w:color w:val="800080"/>
          <w:sz w:val="24"/>
          <w:u w:color="0101FF"/>
        </w:rPr>
        <w:t>objects or pictures regarding an or other unwelcome or offensive conduct about an</w:t>
      </w:r>
      <w:r w:rsidRPr="004B6919">
        <w:rPr>
          <w:strike/>
          <w:color w:val="800080"/>
          <w:sz w:val="24"/>
          <w:u w:val="none"/>
        </w:rPr>
        <w:t xml:space="preserve"> </w:t>
      </w:r>
      <w:r w:rsidRPr="004B6919">
        <w:rPr>
          <w:strike/>
          <w:color w:val="800080"/>
          <w:sz w:val="24"/>
          <w:u w:color="0101FF"/>
        </w:rPr>
        <w:t>individual or protected class covered by this regulation that is sufficiently serious (i.e.,</w:t>
      </w:r>
      <w:r w:rsidRPr="004B6919">
        <w:rPr>
          <w:strike/>
          <w:color w:val="800080"/>
          <w:sz w:val="24"/>
          <w:u w:val="none"/>
        </w:rPr>
        <w:t xml:space="preserve"> </w:t>
      </w:r>
      <w:r w:rsidRPr="004B6919">
        <w:rPr>
          <w:strike/>
          <w:color w:val="800080"/>
          <w:sz w:val="24"/>
          <w:u w:color="0101FF"/>
        </w:rPr>
        <w:t>severe, persistent or pervasive) to deny or limit a student’s ability to participate in or</w:t>
      </w:r>
      <w:r w:rsidRPr="004B6919">
        <w:rPr>
          <w:strike/>
          <w:color w:val="800080"/>
          <w:sz w:val="24"/>
          <w:u w:val="none"/>
        </w:rPr>
        <w:t xml:space="preserve"> benefit from the University’s educational programs or activities or such conduct is </w:t>
      </w:r>
      <w:r w:rsidRPr="004B6919">
        <w:rPr>
          <w:strike/>
          <w:color w:val="800080"/>
          <w:sz w:val="24"/>
          <w:u w:color="0101FF"/>
        </w:rPr>
        <w:t>sufficiently severe or pervasive so as to alter the conditions of, or</w:t>
      </w:r>
      <w:r w:rsidRPr="004B6919">
        <w:rPr>
          <w:strike/>
          <w:color w:val="800080"/>
          <w:spacing w:val="-1"/>
          <w:sz w:val="24"/>
          <w:u w:color="0101FF"/>
        </w:rPr>
        <w:t xml:space="preserve"> </w:t>
      </w:r>
      <w:r w:rsidRPr="004B6919">
        <w:rPr>
          <w:strike/>
          <w:color w:val="800080"/>
          <w:sz w:val="24"/>
          <w:u w:color="0101FF"/>
        </w:rPr>
        <w:t>have the purpose and</w:t>
      </w:r>
      <w:r w:rsidRPr="004B6919">
        <w:rPr>
          <w:strike/>
          <w:color w:val="800080"/>
          <w:sz w:val="24"/>
          <w:u w:val="none"/>
        </w:rPr>
        <w:t xml:space="preserve"> </w:t>
      </w:r>
      <w:r w:rsidRPr="004B6919">
        <w:rPr>
          <w:strike/>
          <w:color w:val="800080"/>
          <w:sz w:val="24"/>
          <w:u w:color="0101FF"/>
        </w:rPr>
        <w:t>effect of substantially interfering with, a faculty or staff member’s employment by</w:t>
      </w:r>
      <w:r w:rsidRPr="004B6919">
        <w:rPr>
          <w:strike/>
          <w:color w:val="800080"/>
          <w:sz w:val="24"/>
          <w:u w:val="none"/>
        </w:rPr>
        <w:t xml:space="preserve"> </w:t>
      </w:r>
      <w:r w:rsidRPr="004B6919">
        <w:rPr>
          <w:strike/>
          <w:color w:val="800080"/>
          <w:sz w:val="24"/>
          <w:u w:color="0101FF"/>
        </w:rPr>
        <w:t>creating an intimidating, hostile or offensive working environment.</w:t>
      </w:r>
    </w:p>
    <w:p w14:paraId="7D71D3B5" w14:textId="77777777" w:rsidR="00940201" w:rsidRDefault="00940201">
      <w:pPr>
        <w:pStyle w:val="BodyText"/>
        <w:spacing w:before="8"/>
        <w:rPr>
          <w:sz w:val="15"/>
          <w:u w:val="none"/>
        </w:rPr>
      </w:pPr>
    </w:p>
    <w:p w14:paraId="12D3C41D" w14:textId="77777777" w:rsidR="00940201" w:rsidRDefault="00642B39">
      <w:pPr>
        <w:pStyle w:val="ListParagraph"/>
        <w:numPr>
          <w:ilvl w:val="1"/>
          <w:numId w:val="4"/>
        </w:numPr>
        <w:tabs>
          <w:tab w:val="left" w:pos="429"/>
        </w:tabs>
        <w:ind w:right="460" w:firstLine="0"/>
        <w:rPr>
          <w:color w:val="0101FF"/>
          <w:sz w:val="24"/>
          <w:u w:color="0101FF"/>
        </w:rPr>
      </w:pPr>
      <w:r>
        <w:rPr>
          <w:b/>
          <w:color w:val="0101FF"/>
          <w:sz w:val="24"/>
          <w:u w:color="0101FF"/>
        </w:rPr>
        <w:t>“</w:t>
      </w:r>
      <w:r>
        <w:rPr>
          <w:sz w:val="24"/>
          <w:u w:val="none"/>
        </w:rPr>
        <w:t>Retaliation</w:t>
      </w:r>
      <w:r>
        <w:rPr>
          <w:b/>
          <w:strike/>
          <w:color w:val="0101FF"/>
          <w:sz w:val="18"/>
          <w:u w:val="none"/>
        </w:rPr>
        <w:t>:</w:t>
      </w:r>
      <w:r>
        <w:rPr>
          <w:b/>
          <w:strike/>
          <w:color w:val="0101FF"/>
          <w:spacing w:val="40"/>
          <w:sz w:val="18"/>
          <w:u w:val="none"/>
        </w:rPr>
        <w:t xml:space="preserve"> </w:t>
      </w:r>
      <w:r>
        <w:rPr>
          <w:strike/>
          <w:color w:val="0101FF"/>
          <w:sz w:val="18"/>
          <w:u w:val="none"/>
        </w:rPr>
        <w:t>Retaliation</w:t>
      </w:r>
      <w:r>
        <w:rPr>
          <w:strike/>
          <w:color w:val="0101FF"/>
          <w:spacing w:val="-2"/>
          <w:sz w:val="18"/>
          <w:u w:val="none"/>
        </w:rPr>
        <w:t xml:space="preserve"> </w:t>
      </w:r>
      <w:r>
        <w:rPr>
          <w:strike/>
          <w:color w:val="0101FF"/>
          <w:sz w:val="18"/>
          <w:u w:val="none"/>
        </w:rPr>
        <w:t>occurs</w:t>
      </w:r>
      <w:r>
        <w:rPr>
          <w:color w:val="0101FF"/>
          <w:sz w:val="24"/>
          <w:u w:color="0101FF"/>
        </w:rPr>
        <w:t>”</w:t>
      </w:r>
      <w:r>
        <w:rPr>
          <w:color w:val="0101FF"/>
          <w:spacing w:val="-5"/>
          <w:sz w:val="24"/>
          <w:u w:color="0101FF"/>
        </w:rPr>
        <w:t xml:space="preserve"> </w:t>
      </w:r>
      <w:r>
        <w:rPr>
          <w:color w:val="0101FF"/>
          <w:sz w:val="24"/>
          <w:u w:color="0101FF"/>
        </w:rPr>
        <w:t>means</w:t>
      </w:r>
      <w:r>
        <w:rPr>
          <w:color w:val="0101FF"/>
          <w:spacing w:val="-5"/>
          <w:sz w:val="24"/>
          <w:u w:val="none"/>
        </w:rPr>
        <w:t xml:space="preserve"> </w:t>
      </w:r>
      <w:r>
        <w:rPr>
          <w:sz w:val="24"/>
          <w:u w:val="none"/>
        </w:rPr>
        <w:t>when</w:t>
      </w:r>
      <w:r>
        <w:rPr>
          <w:spacing w:val="-5"/>
          <w:sz w:val="24"/>
          <w:u w:val="none"/>
        </w:rPr>
        <w:t xml:space="preserve"> </w:t>
      </w:r>
      <w:r>
        <w:rPr>
          <w:sz w:val="24"/>
          <w:u w:val="none"/>
        </w:rPr>
        <w:t>an</w:t>
      </w:r>
      <w:r>
        <w:rPr>
          <w:spacing w:val="-3"/>
          <w:sz w:val="24"/>
          <w:u w:val="none"/>
        </w:rPr>
        <w:t xml:space="preserve"> </w:t>
      </w:r>
      <w:r>
        <w:rPr>
          <w:sz w:val="24"/>
          <w:u w:val="none"/>
        </w:rPr>
        <w:t>officer,</w:t>
      </w:r>
      <w:r>
        <w:rPr>
          <w:spacing w:val="-3"/>
          <w:sz w:val="24"/>
          <w:u w:val="none"/>
        </w:rPr>
        <w:t xml:space="preserve"> </w:t>
      </w:r>
      <w:r>
        <w:rPr>
          <w:sz w:val="24"/>
          <w:u w:val="none"/>
        </w:rPr>
        <w:t>agent,</w:t>
      </w:r>
      <w:r>
        <w:rPr>
          <w:spacing w:val="-3"/>
          <w:sz w:val="24"/>
          <w:u w:val="none"/>
        </w:rPr>
        <w:t xml:space="preserve"> </w:t>
      </w:r>
      <w:proofErr w:type="gramStart"/>
      <w:r>
        <w:rPr>
          <w:sz w:val="24"/>
          <w:u w:val="none"/>
        </w:rPr>
        <w:t>contractor</w:t>
      </w:r>
      <w:proofErr w:type="gramEnd"/>
      <w:r>
        <w:rPr>
          <w:spacing w:val="-5"/>
          <w:sz w:val="24"/>
          <w:u w:val="none"/>
        </w:rPr>
        <w:t xml:space="preserve"> </w:t>
      </w:r>
      <w:r>
        <w:rPr>
          <w:sz w:val="24"/>
          <w:u w:val="none"/>
        </w:rPr>
        <w:t>or</w:t>
      </w:r>
      <w:r>
        <w:rPr>
          <w:spacing w:val="-5"/>
          <w:sz w:val="24"/>
          <w:u w:val="none"/>
        </w:rPr>
        <w:t xml:space="preserve"> </w:t>
      </w:r>
      <w:r>
        <w:rPr>
          <w:sz w:val="24"/>
          <w:u w:val="none"/>
        </w:rPr>
        <w:t xml:space="preserve">employee takes an adverse action against </w:t>
      </w:r>
      <w:proofErr w:type="spellStart"/>
      <w:r>
        <w:rPr>
          <w:strike/>
          <w:color w:val="0101FF"/>
          <w:sz w:val="18"/>
          <w:u w:val="none"/>
        </w:rPr>
        <w:t>an</w:t>
      </w:r>
      <w:r>
        <w:rPr>
          <w:color w:val="0101FF"/>
          <w:sz w:val="24"/>
          <w:u w:color="0101FF"/>
        </w:rPr>
        <w:t>any</w:t>
      </w:r>
      <w:proofErr w:type="spellEnd"/>
      <w:r>
        <w:rPr>
          <w:color w:val="0101FF"/>
          <w:sz w:val="24"/>
          <w:u w:val="none"/>
        </w:rPr>
        <w:t xml:space="preserve"> </w:t>
      </w:r>
      <w:r>
        <w:rPr>
          <w:sz w:val="24"/>
          <w:u w:val="none"/>
        </w:rPr>
        <w:t>individual for their participation in protected activity under this regulation.</w:t>
      </w:r>
    </w:p>
    <w:p w14:paraId="61174734" w14:textId="77777777" w:rsidR="00940201" w:rsidRDefault="00642B39">
      <w:pPr>
        <w:tabs>
          <w:tab w:val="left" w:pos="692"/>
        </w:tabs>
        <w:spacing w:line="206" w:lineRule="exact"/>
        <w:ind w:left="160"/>
        <w:rPr>
          <w:b/>
          <w:sz w:val="18"/>
        </w:rPr>
      </w:pPr>
      <w:r>
        <w:rPr>
          <w:b/>
          <w:strike/>
          <w:color w:val="0101FF"/>
          <w:spacing w:val="-5"/>
          <w:sz w:val="18"/>
        </w:rPr>
        <w:t>D.</w:t>
      </w:r>
      <w:r>
        <w:rPr>
          <w:b/>
          <w:strike/>
          <w:color w:val="0101FF"/>
          <w:sz w:val="18"/>
        </w:rPr>
        <w:tab/>
      </w:r>
    </w:p>
    <w:p w14:paraId="55137858" w14:textId="77777777" w:rsidR="00940201" w:rsidRDefault="00642B39">
      <w:pPr>
        <w:pStyle w:val="ListParagraph"/>
        <w:numPr>
          <w:ilvl w:val="1"/>
          <w:numId w:val="4"/>
        </w:numPr>
        <w:tabs>
          <w:tab w:val="left" w:pos="429"/>
        </w:tabs>
        <w:spacing w:before="1"/>
        <w:ind w:right="448" w:firstLine="0"/>
        <w:rPr>
          <w:color w:val="0101FF"/>
          <w:sz w:val="24"/>
          <w:u w:color="0101FF"/>
        </w:rPr>
      </w:pPr>
      <w:r>
        <w:rPr>
          <w:b/>
          <w:color w:val="0101FF"/>
          <w:sz w:val="24"/>
          <w:u w:color="0101FF"/>
        </w:rPr>
        <w:t>“</w:t>
      </w:r>
      <w:r>
        <w:rPr>
          <w:sz w:val="24"/>
          <w:u w:val="none"/>
        </w:rPr>
        <w:t>Protected activity</w:t>
      </w:r>
      <w:r>
        <w:rPr>
          <w:b/>
          <w:strike/>
          <w:color w:val="0101FF"/>
          <w:sz w:val="18"/>
          <w:u w:val="none"/>
        </w:rPr>
        <w:t>:</w:t>
      </w:r>
      <w:r>
        <w:rPr>
          <w:b/>
          <w:strike/>
          <w:color w:val="0101FF"/>
          <w:spacing w:val="40"/>
          <w:sz w:val="18"/>
          <w:u w:val="none"/>
        </w:rPr>
        <w:t xml:space="preserve"> </w:t>
      </w:r>
      <w:r>
        <w:rPr>
          <w:strike/>
          <w:color w:val="0101FF"/>
          <w:sz w:val="18"/>
          <w:u w:val="none"/>
        </w:rPr>
        <w:t>This includes</w:t>
      </w:r>
      <w:r>
        <w:rPr>
          <w:color w:val="0101FF"/>
          <w:sz w:val="24"/>
          <w:u w:color="0101FF"/>
        </w:rPr>
        <w:t>” means actions that include</w:t>
      </w:r>
      <w:r>
        <w:rPr>
          <w:sz w:val="24"/>
          <w:u w:val="none"/>
        </w:rPr>
        <w:t xml:space="preserve">, but </w:t>
      </w:r>
      <w:proofErr w:type="spellStart"/>
      <w:r>
        <w:rPr>
          <w:strike/>
          <w:color w:val="0101FF"/>
          <w:sz w:val="18"/>
          <w:u w:val="none"/>
        </w:rPr>
        <w:t>is</w:t>
      </w:r>
      <w:r>
        <w:rPr>
          <w:color w:val="0101FF"/>
          <w:sz w:val="24"/>
          <w:u w:color="0101FF"/>
        </w:rPr>
        <w:t>are</w:t>
      </w:r>
      <w:proofErr w:type="spellEnd"/>
      <w:r>
        <w:rPr>
          <w:color w:val="0101FF"/>
          <w:sz w:val="24"/>
          <w:u w:val="none"/>
        </w:rPr>
        <w:t xml:space="preserve"> </w:t>
      </w:r>
      <w:r>
        <w:rPr>
          <w:sz w:val="24"/>
          <w:u w:val="none"/>
        </w:rPr>
        <w:t>not limited to, filing</w:t>
      </w:r>
      <w:r>
        <w:rPr>
          <w:spacing w:val="-4"/>
          <w:sz w:val="24"/>
          <w:u w:val="none"/>
        </w:rPr>
        <w:t xml:space="preserve"> </w:t>
      </w:r>
      <w:r>
        <w:rPr>
          <w:sz w:val="24"/>
          <w:u w:val="none"/>
        </w:rPr>
        <w:t>a</w:t>
      </w:r>
      <w:r>
        <w:rPr>
          <w:spacing w:val="-4"/>
          <w:sz w:val="24"/>
          <w:u w:val="none"/>
        </w:rPr>
        <w:t xml:space="preserve"> </w:t>
      </w:r>
      <w:r>
        <w:rPr>
          <w:sz w:val="24"/>
          <w:u w:val="none"/>
        </w:rPr>
        <w:t>discrimination</w:t>
      </w:r>
      <w:r>
        <w:rPr>
          <w:spacing w:val="-2"/>
          <w:sz w:val="24"/>
          <w:u w:val="none"/>
        </w:rPr>
        <w:t xml:space="preserve"> </w:t>
      </w:r>
      <w:r>
        <w:rPr>
          <w:sz w:val="24"/>
          <w:u w:val="none"/>
        </w:rPr>
        <w:t>charge,</w:t>
      </w:r>
      <w:r>
        <w:rPr>
          <w:spacing w:val="-3"/>
          <w:sz w:val="24"/>
          <w:u w:val="none"/>
        </w:rPr>
        <w:t xml:space="preserve"> </w:t>
      </w:r>
      <w:proofErr w:type="gramStart"/>
      <w:r>
        <w:rPr>
          <w:sz w:val="24"/>
          <w:u w:val="none"/>
        </w:rPr>
        <w:t>testifying</w:t>
      </w:r>
      <w:proofErr w:type="gramEnd"/>
      <w:r>
        <w:rPr>
          <w:spacing w:val="-4"/>
          <w:sz w:val="24"/>
          <w:u w:val="none"/>
        </w:rPr>
        <w:t xml:space="preserve"> </w:t>
      </w:r>
      <w:r>
        <w:rPr>
          <w:sz w:val="24"/>
          <w:u w:val="none"/>
        </w:rPr>
        <w:t>or</w:t>
      </w:r>
      <w:r>
        <w:rPr>
          <w:spacing w:val="-4"/>
          <w:sz w:val="24"/>
          <w:u w:val="none"/>
        </w:rPr>
        <w:t xml:space="preserve"> </w:t>
      </w:r>
      <w:r>
        <w:rPr>
          <w:sz w:val="24"/>
          <w:u w:val="none"/>
        </w:rPr>
        <w:t>participating</w:t>
      </w:r>
      <w:r>
        <w:rPr>
          <w:spacing w:val="-4"/>
          <w:sz w:val="24"/>
          <w:u w:val="none"/>
        </w:rPr>
        <w:t xml:space="preserve"> </w:t>
      </w:r>
      <w:r>
        <w:rPr>
          <w:sz w:val="24"/>
          <w:u w:val="none"/>
        </w:rPr>
        <w:t>in</w:t>
      </w:r>
      <w:r>
        <w:rPr>
          <w:spacing w:val="-2"/>
          <w:sz w:val="24"/>
          <w:u w:val="none"/>
        </w:rPr>
        <w:t xml:space="preserve"> </w:t>
      </w:r>
      <w:r>
        <w:rPr>
          <w:sz w:val="24"/>
          <w:u w:val="none"/>
        </w:rPr>
        <w:t>any</w:t>
      </w:r>
      <w:r>
        <w:rPr>
          <w:spacing w:val="-5"/>
          <w:sz w:val="24"/>
          <w:u w:val="none"/>
        </w:rPr>
        <w:t xml:space="preserve"> </w:t>
      </w:r>
      <w:r>
        <w:rPr>
          <w:sz w:val="24"/>
          <w:u w:val="none"/>
        </w:rPr>
        <w:t>way</w:t>
      </w:r>
      <w:r>
        <w:rPr>
          <w:spacing w:val="-5"/>
          <w:sz w:val="24"/>
          <w:u w:val="none"/>
        </w:rPr>
        <w:t xml:space="preserve"> </w:t>
      </w:r>
      <w:r>
        <w:rPr>
          <w:sz w:val="24"/>
          <w:u w:val="none"/>
        </w:rPr>
        <w:t>in an</w:t>
      </w:r>
      <w:r>
        <w:rPr>
          <w:spacing w:val="-2"/>
          <w:sz w:val="24"/>
          <w:u w:val="none"/>
        </w:rPr>
        <w:t xml:space="preserve"> </w:t>
      </w:r>
      <w:r>
        <w:rPr>
          <w:sz w:val="24"/>
          <w:u w:val="none"/>
        </w:rPr>
        <w:t xml:space="preserve">investigation, proceeding, or lawsuit, </w:t>
      </w:r>
      <w:r>
        <w:rPr>
          <w:color w:val="0101FF"/>
          <w:sz w:val="24"/>
          <w:u w:color="0101FF"/>
        </w:rPr>
        <w:t xml:space="preserve">and </w:t>
      </w:r>
      <w:r>
        <w:rPr>
          <w:sz w:val="24"/>
          <w:u w:val="none"/>
        </w:rPr>
        <w:t xml:space="preserve">opposing employment practices that one reasonably believes discriminates against individuals or encourages someone to exercise their </w:t>
      </w:r>
      <w:r>
        <w:rPr>
          <w:spacing w:val="-2"/>
          <w:sz w:val="24"/>
          <w:u w:val="none"/>
        </w:rPr>
        <w:t>rights.</w:t>
      </w:r>
    </w:p>
    <w:p w14:paraId="66FCBBBB" w14:textId="77777777" w:rsidR="00940201" w:rsidRDefault="00940201">
      <w:pPr>
        <w:rPr>
          <w:sz w:val="24"/>
        </w:rPr>
        <w:sectPr w:rsidR="00940201">
          <w:pgSz w:w="12240" w:h="15840"/>
          <w:pgMar w:top="1360" w:right="1340" w:bottom="280" w:left="1280" w:header="720" w:footer="720" w:gutter="0"/>
          <w:cols w:space="720"/>
        </w:sectPr>
      </w:pPr>
    </w:p>
    <w:p w14:paraId="08BAE721" w14:textId="49998DA9" w:rsidR="00940201" w:rsidRDefault="004B6919">
      <w:pPr>
        <w:pStyle w:val="ListParagraph"/>
        <w:numPr>
          <w:ilvl w:val="1"/>
          <w:numId w:val="4"/>
        </w:numPr>
        <w:tabs>
          <w:tab w:val="left" w:pos="429"/>
        </w:tabs>
        <w:spacing w:before="75"/>
        <w:ind w:right="210" w:firstLine="0"/>
        <w:rPr>
          <w:color w:val="0101FF"/>
          <w:sz w:val="24"/>
          <w:u w:color="0101FF"/>
        </w:rPr>
      </w:pPr>
      <w:r>
        <w:rPr>
          <w:noProof/>
        </w:rPr>
        <w:lastRenderedPageBreak/>
        <mc:AlternateContent>
          <mc:Choice Requires="wps">
            <w:drawing>
              <wp:anchor distT="0" distB="0" distL="114300" distR="114300" simplePos="0" relativeHeight="15753216" behindDoc="0" locked="0" layoutInCell="1" allowOverlap="1" wp14:anchorId="4F2EC69E" wp14:editId="45A4428A">
                <wp:simplePos x="0" y="0"/>
                <wp:positionH relativeFrom="page">
                  <wp:posOffset>800100</wp:posOffset>
                </wp:positionH>
                <wp:positionV relativeFrom="page">
                  <wp:posOffset>914400</wp:posOffset>
                </wp:positionV>
                <wp:extent cx="9525" cy="8122920"/>
                <wp:effectExtent l="0" t="0" r="0" b="0"/>
                <wp:wrapNone/>
                <wp:docPr id="54" name="docshape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8122920"/>
                        </a:xfrm>
                        <a:custGeom>
                          <a:avLst/>
                          <a:gdLst>
                            <a:gd name="T0" fmla="+- 0 1260 1260"/>
                            <a:gd name="T1" fmla="*/ T0 w 15"/>
                            <a:gd name="T2" fmla="+- 0 10092 1440"/>
                            <a:gd name="T3" fmla="*/ 10092 h 12792"/>
                            <a:gd name="T4" fmla="+- 0 1260 1260"/>
                            <a:gd name="T5" fmla="*/ T4 w 15"/>
                            <a:gd name="T6" fmla="+- 0 10644 1440"/>
                            <a:gd name="T7" fmla="*/ 10644 h 12792"/>
                            <a:gd name="T8" fmla="+- 0 1260 1260"/>
                            <a:gd name="T9" fmla="*/ T8 w 15"/>
                            <a:gd name="T10" fmla="+- 0 11472 1440"/>
                            <a:gd name="T11" fmla="*/ 11472 h 12792"/>
                            <a:gd name="T12" fmla="+- 0 1260 1260"/>
                            <a:gd name="T13" fmla="*/ T12 w 15"/>
                            <a:gd name="T14" fmla="+- 0 12300 1440"/>
                            <a:gd name="T15" fmla="*/ 12300 h 12792"/>
                            <a:gd name="T16" fmla="+- 0 1260 1260"/>
                            <a:gd name="T17" fmla="*/ T16 w 15"/>
                            <a:gd name="T18" fmla="+- 0 13128 1440"/>
                            <a:gd name="T19" fmla="*/ 13128 h 12792"/>
                            <a:gd name="T20" fmla="+- 0 1260 1260"/>
                            <a:gd name="T21" fmla="*/ T20 w 15"/>
                            <a:gd name="T22" fmla="+- 0 13680 1440"/>
                            <a:gd name="T23" fmla="*/ 13680 h 12792"/>
                            <a:gd name="T24" fmla="+- 0 1260 1260"/>
                            <a:gd name="T25" fmla="*/ T24 w 15"/>
                            <a:gd name="T26" fmla="+- 0 14232 1440"/>
                            <a:gd name="T27" fmla="*/ 14232 h 12792"/>
                            <a:gd name="T28" fmla="+- 0 1274 1260"/>
                            <a:gd name="T29" fmla="*/ T28 w 15"/>
                            <a:gd name="T30" fmla="+- 0 13956 1440"/>
                            <a:gd name="T31" fmla="*/ 13956 h 12792"/>
                            <a:gd name="T32" fmla="+- 0 1274 1260"/>
                            <a:gd name="T33" fmla="*/ T32 w 15"/>
                            <a:gd name="T34" fmla="+- 0 13128 1440"/>
                            <a:gd name="T35" fmla="*/ 13128 h 12792"/>
                            <a:gd name="T36" fmla="+- 0 1274 1260"/>
                            <a:gd name="T37" fmla="*/ T36 w 15"/>
                            <a:gd name="T38" fmla="+- 0 12576 1440"/>
                            <a:gd name="T39" fmla="*/ 12576 h 12792"/>
                            <a:gd name="T40" fmla="+- 0 1274 1260"/>
                            <a:gd name="T41" fmla="*/ T40 w 15"/>
                            <a:gd name="T42" fmla="+- 0 11748 1440"/>
                            <a:gd name="T43" fmla="*/ 11748 h 12792"/>
                            <a:gd name="T44" fmla="+- 0 1274 1260"/>
                            <a:gd name="T45" fmla="*/ T44 w 15"/>
                            <a:gd name="T46" fmla="+- 0 10920 1440"/>
                            <a:gd name="T47" fmla="*/ 10920 h 12792"/>
                            <a:gd name="T48" fmla="+- 0 1274 1260"/>
                            <a:gd name="T49" fmla="*/ T48 w 15"/>
                            <a:gd name="T50" fmla="+- 0 10368 1440"/>
                            <a:gd name="T51" fmla="*/ 10368 h 12792"/>
                            <a:gd name="T52" fmla="+- 0 1274 1260"/>
                            <a:gd name="T53" fmla="*/ T52 w 15"/>
                            <a:gd name="T54" fmla="+- 0 8388 1440"/>
                            <a:gd name="T55" fmla="*/ 8388 h 12792"/>
                            <a:gd name="T56" fmla="+- 0 1260 1260"/>
                            <a:gd name="T57" fmla="*/ T56 w 15"/>
                            <a:gd name="T58" fmla="+- 0 8957 1440"/>
                            <a:gd name="T59" fmla="*/ 8957 h 12792"/>
                            <a:gd name="T60" fmla="+- 0 1260 1260"/>
                            <a:gd name="T61" fmla="*/ T60 w 15"/>
                            <a:gd name="T62" fmla="+- 0 9523 1440"/>
                            <a:gd name="T63" fmla="*/ 9523 h 12792"/>
                            <a:gd name="T64" fmla="+- 0 1274 1260"/>
                            <a:gd name="T65" fmla="*/ T64 w 15"/>
                            <a:gd name="T66" fmla="+- 0 9523 1440"/>
                            <a:gd name="T67" fmla="*/ 9523 h 12792"/>
                            <a:gd name="T68" fmla="+- 0 1274 1260"/>
                            <a:gd name="T69" fmla="*/ T68 w 15"/>
                            <a:gd name="T70" fmla="+- 0 8957 1440"/>
                            <a:gd name="T71" fmla="*/ 8957 h 12792"/>
                            <a:gd name="T72" fmla="+- 0 1274 1260"/>
                            <a:gd name="T73" fmla="*/ T72 w 15"/>
                            <a:gd name="T74" fmla="+- 0 7543 1440"/>
                            <a:gd name="T75" fmla="*/ 7543 h 12792"/>
                            <a:gd name="T76" fmla="+- 0 1260 1260"/>
                            <a:gd name="T77" fmla="*/ T76 w 15"/>
                            <a:gd name="T78" fmla="+- 0 8112 1440"/>
                            <a:gd name="T79" fmla="*/ 8112 h 12792"/>
                            <a:gd name="T80" fmla="+- 0 1274 1260"/>
                            <a:gd name="T81" fmla="*/ T80 w 15"/>
                            <a:gd name="T82" fmla="+- 0 8112 1440"/>
                            <a:gd name="T83" fmla="*/ 8112 h 12792"/>
                            <a:gd name="T84" fmla="+- 0 1274 1260"/>
                            <a:gd name="T85" fmla="*/ T84 w 15"/>
                            <a:gd name="T86" fmla="+- 0 6132 1440"/>
                            <a:gd name="T87" fmla="*/ 6132 h 12792"/>
                            <a:gd name="T88" fmla="+- 0 1260 1260"/>
                            <a:gd name="T89" fmla="*/ T88 w 15"/>
                            <a:gd name="T90" fmla="+- 0 6701 1440"/>
                            <a:gd name="T91" fmla="*/ 6701 h 12792"/>
                            <a:gd name="T92" fmla="+- 0 1260 1260"/>
                            <a:gd name="T93" fmla="*/ T92 w 15"/>
                            <a:gd name="T94" fmla="+- 0 7543 1440"/>
                            <a:gd name="T95" fmla="*/ 7543 h 12792"/>
                            <a:gd name="T96" fmla="+- 0 1274 1260"/>
                            <a:gd name="T97" fmla="*/ T96 w 15"/>
                            <a:gd name="T98" fmla="+- 0 6991 1440"/>
                            <a:gd name="T99" fmla="*/ 6991 h 12792"/>
                            <a:gd name="T100" fmla="+- 0 1274 1260"/>
                            <a:gd name="T101" fmla="*/ T100 w 15"/>
                            <a:gd name="T102" fmla="+- 0 6132 1440"/>
                            <a:gd name="T103" fmla="*/ 6132 h 12792"/>
                            <a:gd name="T104" fmla="+- 0 1260 1260"/>
                            <a:gd name="T105" fmla="*/ T104 w 15"/>
                            <a:gd name="T106" fmla="+- 0 4752 1440"/>
                            <a:gd name="T107" fmla="*/ 4752 h 12792"/>
                            <a:gd name="T108" fmla="+- 0 1260 1260"/>
                            <a:gd name="T109" fmla="*/ T108 w 15"/>
                            <a:gd name="T110" fmla="+- 0 5304 1440"/>
                            <a:gd name="T111" fmla="*/ 5304 h 12792"/>
                            <a:gd name="T112" fmla="+- 0 1260 1260"/>
                            <a:gd name="T113" fmla="*/ T112 w 15"/>
                            <a:gd name="T114" fmla="+- 0 6132 1440"/>
                            <a:gd name="T115" fmla="*/ 6132 h 12792"/>
                            <a:gd name="T116" fmla="+- 0 1274 1260"/>
                            <a:gd name="T117" fmla="*/ T116 w 15"/>
                            <a:gd name="T118" fmla="+- 0 5580 1440"/>
                            <a:gd name="T119" fmla="*/ 5580 h 12792"/>
                            <a:gd name="T120" fmla="+- 0 1274 1260"/>
                            <a:gd name="T121" fmla="*/ T120 w 15"/>
                            <a:gd name="T122" fmla="+- 0 5028 1440"/>
                            <a:gd name="T123" fmla="*/ 5028 h 12792"/>
                            <a:gd name="T124" fmla="+- 0 1274 1260"/>
                            <a:gd name="T125" fmla="*/ T124 w 15"/>
                            <a:gd name="T126" fmla="+- 0 3648 1440"/>
                            <a:gd name="T127" fmla="*/ 3648 h 12792"/>
                            <a:gd name="T128" fmla="+- 0 1260 1260"/>
                            <a:gd name="T129" fmla="*/ T128 w 15"/>
                            <a:gd name="T130" fmla="+- 0 4200 1440"/>
                            <a:gd name="T131" fmla="*/ 4200 h 12792"/>
                            <a:gd name="T132" fmla="+- 0 1274 1260"/>
                            <a:gd name="T133" fmla="*/ T132 w 15"/>
                            <a:gd name="T134" fmla="+- 0 4476 1440"/>
                            <a:gd name="T135" fmla="*/ 4476 h 12792"/>
                            <a:gd name="T136" fmla="+- 0 1274 1260"/>
                            <a:gd name="T137" fmla="*/ T136 w 15"/>
                            <a:gd name="T138" fmla="+- 0 3924 1440"/>
                            <a:gd name="T139" fmla="*/ 3924 h 12792"/>
                            <a:gd name="T140" fmla="+- 0 1260 1260"/>
                            <a:gd name="T141" fmla="*/ T140 w 15"/>
                            <a:gd name="T142" fmla="+- 0 3096 1440"/>
                            <a:gd name="T143" fmla="*/ 3096 h 12792"/>
                            <a:gd name="T144" fmla="+- 0 1260 1260"/>
                            <a:gd name="T145" fmla="*/ T144 w 15"/>
                            <a:gd name="T146" fmla="+- 0 3648 1440"/>
                            <a:gd name="T147" fmla="*/ 3648 h 12792"/>
                            <a:gd name="T148" fmla="+- 0 1274 1260"/>
                            <a:gd name="T149" fmla="*/ T148 w 15"/>
                            <a:gd name="T150" fmla="+- 0 3372 1440"/>
                            <a:gd name="T151" fmla="*/ 3372 h 12792"/>
                            <a:gd name="T152" fmla="+- 0 1260 1260"/>
                            <a:gd name="T153" fmla="*/ T152 w 15"/>
                            <a:gd name="T154" fmla="+- 0 2268 1440"/>
                            <a:gd name="T155" fmla="*/ 2268 h 12792"/>
                            <a:gd name="T156" fmla="+- 0 1260 1260"/>
                            <a:gd name="T157" fmla="*/ T156 w 15"/>
                            <a:gd name="T158" fmla="+- 0 2820 1440"/>
                            <a:gd name="T159" fmla="*/ 2820 h 12792"/>
                            <a:gd name="T160" fmla="+- 0 1274 1260"/>
                            <a:gd name="T161" fmla="*/ T160 w 15"/>
                            <a:gd name="T162" fmla="+- 0 2820 1440"/>
                            <a:gd name="T163" fmla="*/ 2820 h 12792"/>
                            <a:gd name="T164" fmla="+- 0 1274 1260"/>
                            <a:gd name="T165" fmla="*/ T164 w 15"/>
                            <a:gd name="T166" fmla="+- 0 2268 1440"/>
                            <a:gd name="T167" fmla="*/ 2268 h 12792"/>
                            <a:gd name="T168" fmla="+- 0 1260 1260"/>
                            <a:gd name="T169" fmla="*/ T168 w 15"/>
                            <a:gd name="T170" fmla="+- 0 1716 1440"/>
                            <a:gd name="T171" fmla="*/ 1716 h 12792"/>
                            <a:gd name="T172" fmla="+- 0 1260 1260"/>
                            <a:gd name="T173" fmla="*/ T172 w 15"/>
                            <a:gd name="T174" fmla="+- 0 2268 1440"/>
                            <a:gd name="T175" fmla="*/ 2268 h 12792"/>
                            <a:gd name="T176" fmla="+- 0 1274 1260"/>
                            <a:gd name="T177" fmla="*/ T176 w 15"/>
                            <a:gd name="T178" fmla="+- 0 1716 1440"/>
                            <a:gd name="T179" fmla="*/ 1716 h 12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5" h="12792">
                              <a:moveTo>
                                <a:pt x="14" y="8359"/>
                              </a:moveTo>
                              <a:lnTo>
                                <a:pt x="0" y="8359"/>
                              </a:lnTo>
                              <a:lnTo>
                                <a:pt x="0" y="8652"/>
                              </a:lnTo>
                              <a:lnTo>
                                <a:pt x="0" y="8928"/>
                              </a:lnTo>
                              <a:lnTo>
                                <a:pt x="0" y="9204"/>
                              </a:lnTo>
                              <a:lnTo>
                                <a:pt x="0" y="9480"/>
                              </a:lnTo>
                              <a:lnTo>
                                <a:pt x="0" y="9756"/>
                              </a:lnTo>
                              <a:lnTo>
                                <a:pt x="0" y="10032"/>
                              </a:lnTo>
                              <a:lnTo>
                                <a:pt x="0" y="10308"/>
                              </a:lnTo>
                              <a:lnTo>
                                <a:pt x="0" y="10584"/>
                              </a:lnTo>
                              <a:lnTo>
                                <a:pt x="0" y="10860"/>
                              </a:lnTo>
                              <a:lnTo>
                                <a:pt x="0" y="11136"/>
                              </a:lnTo>
                              <a:lnTo>
                                <a:pt x="0" y="11412"/>
                              </a:lnTo>
                              <a:lnTo>
                                <a:pt x="0" y="11688"/>
                              </a:lnTo>
                              <a:lnTo>
                                <a:pt x="0" y="11964"/>
                              </a:lnTo>
                              <a:lnTo>
                                <a:pt x="0" y="12240"/>
                              </a:lnTo>
                              <a:lnTo>
                                <a:pt x="0" y="12516"/>
                              </a:lnTo>
                              <a:lnTo>
                                <a:pt x="0" y="12792"/>
                              </a:lnTo>
                              <a:lnTo>
                                <a:pt x="14" y="12792"/>
                              </a:lnTo>
                              <a:lnTo>
                                <a:pt x="14" y="12516"/>
                              </a:lnTo>
                              <a:lnTo>
                                <a:pt x="14" y="12240"/>
                              </a:lnTo>
                              <a:lnTo>
                                <a:pt x="14" y="11964"/>
                              </a:lnTo>
                              <a:lnTo>
                                <a:pt x="14" y="11688"/>
                              </a:lnTo>
                              <a:lnTo>
                                <a:pt x="14" y="11412"/>
                              </a:lnTo>
                              <a:lnTo>
                                <a:pt x="14" y="11136"/>
                              </a:lnTo>
                              <a:lnTo>
                                <a:pt x="14" y="10860"/>
                              </a:lnTo>
                              <a:lnTo>
                                <a:pt x="14" y="10584"/>
                              </a:lnTo>
                              <a:lnTo>
                                <a:pt x="14" y="10308"/>
                              </a:lnTo>
                              <a:lnTo>
                                <a:pt x="14" y="10032"/>
                              </a:lnTo>
                              <a:lnTo>
                                <a:pt x="14" y="9756"/>
                              </a:lnTo>
                              <a:lnTo>
                                <a:pt x="14" y="9480"/>
                              </a:lnTo>
                              <a:lnTo>
                                <a:pt x="14" y="9204"/>
                              </a:lnTo>
                              <a:lnTo>
                                <a:pt x="14" y="8928"/>
                              </a:lnTo>
                              <a:lnTo>
                                <a:pt x="14" y="8652"/>
                              </a:lnTo>
                              <a:lnTo>
                                <a:pt x="14" y="8359"/>
                              </a:lnTo>
                              <a:close/>
                              <a:moveTo>
                                <a:pt x="14" y="6948"/>
                              </a:moveTo>
                              <a:lnTo>
                                <a:pt x="0" y="6948"/>
                              </a:lnTo>
                              <a:lnTo>
                                <a:pt x="0" y="7241"/>
                              </a:lnTo>
                              <a:lnTo>
                                <a:pt x="0" y="7517"/>
                              </a:lnTo>
                              <a:lnTo>
                                <a:pt x="0" y="7793"/>
                              </a:lnTo>
                              <a:lnTo>
                                <a:pt x="0" y="8083"/>
                              </a:lnTo>
                              <a:lnTo>
                                <a:pt x="0" y="8359"/>
                              </a:lnTo>
                              <a:lnTo>
                                <a:pt x="14" y="8359"/>
                              </a:lnTo>
                              <a:lnTo>
                                <a:pt x="14" y="8083"/>
                              </a:lnTo>
                              <a:lnTo>
                                <a:pt x="14" y="7793"/>
                              </a:lnTo>
                              <a:lnTo>
                                <a:pt x="14" y="7517"/>
                              </a:lnTo>
                              <a:lnTo>
                                <a:pt x="14" y="7241"/>
                              </a:lnTo>
                              <a:lnTo>
                                <a:pt x="14" y="6948"/>
                              </a:lnTo>
                              <a:close/>
                              <a:moveTo>
                                <a:pt x="14" y="6103"/>
                              </a:moveTo>
                              <a:lnTo>
                                <a:pt x="0" y="6103"/>
                              </a:lnTo>
                              <a:lnTo>
                                <a:pt x="0" y="6396"/>
                              </a:lnTo>
                              <a:lnTo>
                                <a:pt x="0" y="6672"/>
                              </a:lnTo>
                              <a:lnTo>
                                <a:pt x="0" y="6948"/>
                              </a:lnTo>
                              <a:lnTo>
                                <a:pt x="14" y="6948"/>
                              </a:lnTo>
                              <a:lnTo>
                                <a:pt x="14" y="6672"/>
                              </a:lnTo>
                              <a:lnTo>
                                <a:pt x="14" y="6396"/>
                              </a:lnTo>
                              <a:lnTo>
                                <a:pt x="14" y="6103"/>
                              </a:lnTo>
                              <a:close/>
                              <a:moveTo>
                                <a:pt x="14" y="4692"/>
                              </a:moveTo>
                              <a:lnTo>
                                <a:pt x="0" y="4692"/>
                              </a:lnTo>
                              <a:lnTo>
                                <a:pt x="0" y="4985"/>
                              </a:lnTo>
                              <a:lnTo>
                                <a:pt x="0" y="5261"/>
                              </a:lnTo>
                              <a:lnTo>
                                <a:pt x="0" y="5551"/>
                              </a:lnTo>
                              <a:lnTo>
                                <a:pt x="0" y="5827"/>
                              </a:lnTo>
                              <a:lnTo>
                                <a:pt x="0" y="6103"/>
                              </a:lnTo>
                              <a:lnTo>
                                <a:pt x="14" y="6103"/>
                              </a:lnTo>
                              <a:lnTo>
                                <a:pt x="14" y="5827"/>
                              </a:lnTo>
                              <a:lnTo>
                                <a:pt x="14" y="5551"/>
                              </a:lnTo>
                              <a:lnTo>
                                <a:pt x="14" y="5261"/>
                              </a:lnTo>
                              <a:lnTo>
                                <a:pt x="14" y="4985"/>
                              </a:lnTo>
                              <a:lnTo>
                                <a:pt x="14" y="4692"/>
                              </a:lnTo>
                              <a:close/>
                              <a:moveTo>
                                <a:pt x="14" y="3036"/>
                              </a:moveTo>
                              <a:lnTo>
                                <a:pt x="0" y="3036"/>
                              </a:lnTo>
                              <a:lnTo>
                                <a:pt x="0" y="3312"/>
                              </a:lnTo>
                              <a:lnTo>
                                <a:pt x="0" y="3588"/>
                              </a:lnTo>
                              <a:lnTo>
                                <a:pt x="0" y="3864"/>
                              </a:lnTo>
                              <a:lnTo>
                                <a:pt x="0" y="4140"/>
                              </a:lnTo>
                              <a:lnTo>
                                <a:pt x="0" y="4416"/>
                              </a:lnTo>
                              <a:lnTo>
                                <a:pt x="0" y="4692"/>
                              </a:lnTo>
                              <a:lnTo>
                                <a:pt x="14" y="4692"/>
                              </a:lnTo>
                              <a:lnTo>
                                <a:pt x="14" y="4416"/>
                              </a:lnTo>
                              <a:lnTo>
                                <a:pt x="14" y="4140"/>
                              </a:lnTo>
                              <a:lnTo>
                                <a:pt x="14" y="3864"/>
                              </a:lnTo>
                              <a:lnTo>
                                <a:pt x="14" y="3588"/>
                              </a:lnTo>
                              <a:lnTo>
                                <a:pt x="14" y="3312"/>
                              </a:lnTo>
                              <a:lnTo>
                                <a:pt x="14" y="3036"/>
                              </a:lnTo>
                              <a:close/>
                              <a:moveTo>
                                <a:pt x="14" y="2208"/>
                              </a:moveTo>
                              <a:lnTo>
                                <a:pt x="0" y="2208"/>
                              </a:lnTo>
                              <a:lnTo>
                                <a:pt x="0" y="2484"/>
                              </a:lnTo>
                              <a:lnTo>
                                <a:pt x="0" y="2760"/>
                              </a:lnTo>
                              <a:lnTo>
                                <a:pt x="0" y="3036"/>
                              </a:lnTo>
                              <a:lnTo>
                                <a:pt x="14" y="3036"/>
                              </a:lnTo>
                              <a:lnTo>
                                <a:pt x="14" y="2760"/>
                              </a:lnTo>
                              <a:lnTo>
                                <a:pt x="14" y="2484"/>
                              </a:lnTo>
                              <a:lnTo>
                                <a:pt x="14" y="2208"/>
                              </a:lnTo>
                              <a:close/>
                              <a:moveTo>
                                <a:pt x="14" y="1656"/>
                              </a:moveTo>
                              <a:lnTo>
                                <a:pt x="0" y="1656"/>
                              </a:lnTo>
                              <a:lnTo>
                                <a:pt x="0" y="1932"/>
                              </a:lnTo>
                              <a:lnTo>
                                <a:pt x="0" y="2208"/>
                              </a:lnTo>
                              <a:lnTo>
                                <a:pt x="14" y="2208"/>
                              </a:lnTo>
                              <a:lnTo>
                                <a:pt x="14" y="1932"/>
                              </a:lnTo>
                              <a:lnTo>
                                <a:pt x="14" y="1656"/>
                              </a:lnTo>
                              <a:close/>
                              <a:moveTo>
                                <a:pt x="14" y="828"/>
                              </a:moveTo>
                              <a:lnTo>
                                <a:pt x="0" y="828"/>
                              </a:lnTo>
                              <a:lnTo>
                                <a:pt x="0" y="1104"/>
                              </a:lnTo>
                              <a:lnTo>
                                <a:pt x="0" y="1380"/>
                              </a:lnTo>
                              <a:lnTo>
                                <a:pt x="0" y="1656"/>
                              </a:lnTo>
                              <a:lnTo>
                                <a:pt x="14" y="1656"/>
                              </a:lnTo>
                              <a:lnTo>
                                <a:pt x="14" y="1380"/>
                              </a:lnTo>
                              <a:lnTo>
                                <a:pt x="14" y="1104"/>
                              </a:lnTo>
                              <a:lnTo>
                                <a:pt x="14" y="828"/>
                              </a:lnTo>
                              <a:close/>
                              <a:moveTo>
                                <a:pt x="14" y="0"/>
                              </a:moveTo>
                              <a:lnTo>
                                <a:pt x="0" y="0"/>
                              </a:lnTo>
                              <a:lnTo>
                                <a:pt x="0" y="276"/>
                              </a:lnTo>
                              <a:lnTo>
                                <a:pt x="0" y="552"/>
                              </a:lnTo>
                              <a:lnTo>
                                <a:pt x="0" y="828"/>
                              </a:lnTo>
                              <a:lnTo>
                                <a:pt x="14" y="828"/>
                              </a:lnTo>
                              <a:lnTo>
                                <a:pt x="14" y="552"/>
                              </a:lnTo>
                              <a:lnTo>
                                <a:pt x="14" y="27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CA9F26" id="docshape59" o:spid="_x0000_s1026" alt="&quot;&quot;" style="position:absolute;margin-left:63pt;margin-top:1in;width:.75pt;height:639.6pt;z-index:15753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12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" path="m14,8359r-14,l,8652r,276l,9204r,276l,9756r,276l,10308r,276l,10860r,276l,11412r,276l,11964r,276l,12516r,276l14,12792r,-276l14,12240r,-276l14,11688r,-276l14,11136r,-276l14,10584r,-276l14,10032r,-276l14,9480r,-276l14,8928r,-276l14,8359xm14,6948r-14,l,7241r,276l,7793r,290l,8359r14,l14,8083r,-290l14,7517r,-276l14,6948xm14,6103r-14,l,6396r,276l,6948r14,l14,6672r,-276l14,6103xm14,4692r-14,l,4985r,276l,5551r,276l,6103r14,l14,5827r,-276l14,5261r,-276l14,4692xm14,3036r-14,l,3312r,276l,3864r,276l,4416r,276l14,4692r,-276l14,4140r,-276l14,3588r,-276l14,3036xm14,2208r-14,l,2484r,276l,3036r14,l14,2760r,-276l14,2208xm14,1656r-14,l,1932r,276l14,2208r,-276l14,1656xm14,828l,828r,276l,1380r,276l14,1656r,-276l14,1104r,-276xm14,l,,,276,,552,,828r14,l14,552r,-276l14,xe" fillcolor="black" stroked="f">
                <v:path arrowok="t" o:connecttype="custom" o:connectlocs="0,6408420;0,6758940;0,7284720;0,7810500;0,8336280;0,8686800;0,9037320;8890,8862060;8890,8336280;8890,7985760;8890,7459980;8890,6934200;8890,6583680;8890,5326380;0,5687695;0,6047105;8890,6047105;8890,5687695;8890,4789805;0,5151120;8890,5151120;8890,3893820;0,4255135;0,4789805;8890,4439285;8890,3893820;0,3017520;0,3368040;0,3893820;8890,3543300;8890,3192780;8890,2316480;0,2667000;8890,2842260;8890,2491740;0,1965960;0,2316480;8890,2141220;0,1440180;0,1790700;8890,1790700;8890,1440180;0,1089660;0,1440180;8890,1089660" o:connectangles="0,0,0,0,0,0,0,0,0,0,0,0,0,0,0,0,0,0,0,0,0,0,0,0,0,0,0,0,0,0,0,0,0,0,0,0,0,0,0,0,0,0,0,0,0"/>
                <w10:wrap anchorx="page" anchory="page"/>
              </v:shape>
            </w:pict>
          </mc:Fallback>
        </mc:AlternateContent>
      </w:r>
      <w:r w:rsidR="00642B39">
        <w:rPr>
          <w:color w:val="0101FF"/>
          <w:sz w:val="24"/>
          <w:u w:color="0101FF"/>
        </w:rPr>
        <w:t>“Protected classes” means individuals who are provided protection against</w:t>
      </w:r>
      <w:r w:rsidR="00642B39">
        <w:rPr>
          <w:color w:val="0101FF"/>
          <w:sz w:val="24"/>
          <w:u w:val="none"/>
        </w:rPr>
        <w:t xml:space="preserve"> </w:t>
      </w:r>
      <w:r w:rsidR="00642B39">
        <w:rPr>
          <w:color w:val="0101FF"/>
          <w:sz w:val="24"/>
          <w:u w:color="0101FF"/>
        </w:rPr>
        <w:t>discrimination</w:t>
      </w:r>
      <w:r w:rsidR="00642B39">
        <w:rPr>
          <w:color w:val="0101FF"/>
          <w:spacing w:val="-2"/>
          <w:sz w:val="24"/>
          <w:u w:color="0101FF"/>
        </w:rPr>
        <w:t xml:space="preserve"> </w:t>
      </w:r>
      <w:r w:rsidR="00642B39">
        <w:rPr>
          <w:color w:val="0101FF"/>
          <w:sz w:val="24"/>
          <w:u w:color="0101FF"/>
        </w:rPr>
        <w:t>or</w:t>
      </w:r>
      <w:r w:rsidR="00642B39">
        <w:rPr>
          <w:color w:val="0101FF"/>
          <w:spacing w:val="-6"/>
          <w:sz w:val="24"/>
          <w:u w:color="0101FF"/>
        </w:rPr>
        <w:t xml:space="preserve"> </w:t>
      </w:r>
      <w:r w:rsidR="00642B39">
        <w:rPr>
          <w:color w:val="0101FF"/>
          <w:sz w:val="24"/>
          <w:u w:color="0101FF"/>
        </w:rPr>
        <w:t>harassment</w:t>
      </w:r>
      <w:r w:rsidR="00642B39">
        <w:rPr>
          <w:color w:val="0101FF"/>
          <w:spacing w:val="-2"/>
          <w:sz w:val="24"/>
          <w:u w:color="0101FF"/>
        </w:rPr>
        <w:t xml:space="preserve"> </w:t>
      </w:r>
      <w:r w:rsidR="00642B39">
        <w:rPr>
          <w:color w:val="0101FF"/>
          <w:sz w:val="24"/>
          <w:u w:color="0101FF"/>
        </w:rPr>
        <w:t>under</w:t>
      </w:r>
      <w:r w:rsidR="00642B39">
        <w:rPr>
          <w:color w:val="0101FF"/>
          <w:spacing w:val="-6"/>
          <w:sz w:val="24"/>
          <w:u w:color="0101FF"/>
        </w:rPr>
        <w:t xml:space="preserve"> </w:t>
      </w:r>
      <w:r w:rsidR="00642B39">
        <w:rPr>
          <w:color w:val="0101FF"/>
          <w:sz w:val="24"/>
          <w:u w:color="0101FF"/>
        </w:rPr>
        <w:t>this</w:t>
      </w:r>
      <w:r w:rsidR="00642B39">
        <w:rPr>
          <w:color w:val="0101FF"/>
          <w:spacing w:val="-3"/>
          <w:sz w:val="24"/>
          <w:u w:color="0101FF"/>
        </w:rPr>
        <w:t xml:space="preserve"> </w:t>
      </w:r>
      <w:r w:rsidR="00642B39">
        <w:rPr>
          <w:color w:val="0101FF"/>
          <w:sz w:val="24"/>
          <w:u w:color="0101FF"/>
        </w:rPr>
        <w:t>regulation</w:t>
      </w:r>
      <w:r w:rsidR="00642B39">
        <w:rPr>
          <w:color w:val="0101FF"/>
          <w:spacing w:val="-4"/>
          <w:sz w:val="24"/>
          <w:u w:color="0101FF"/>
        </w:rPr>
        <w:t xml:space="preserve"> </w:t>
      </w:r>
      <w:r w:rsidR="00642B39">
        <w:rPr>
          <w:color w:val="0101FF"/>
          <w:sz w:val="24"/>
          <w:u w:color="0101FF"/>
        </w:rPr>
        <w:t>because</w:t>
      </w:r>
      <w:r w:rsidR="00642B39">
        <w:rPr>
          <w:color w:val="0101FF"/>
          <w:spacing w:val="-4"/>
          <w:sz w:val="24"/>
          <w:u w:color="0101FF"/>
        </w:rPr>
        <w:t xml:space="preserve"> </w:t>
      </w:r>
      <w:r w:rsidR="00642B39">
        <w:rPr>
          <w:color w:val="0101FF"/>
          <w:sz w:val="24"/>
          <w:u w:color="0101FF"/>
        </w:rPr>
        <w:t>of race,</w:t>
      </w:r>
      <w:r w:rsidR="00642B39">
        <w:rPr>
          <w:color w:val="0101FF"/>
          <w:spacing w:val="-5"/>
          <w:sz w:val="24"/>
          <w:u w:color="0101FF"/>
        </w:rPr>
        <w:t xml:space="preserve"> </w:t>
      </w:r>
      <w:r w:rsidR="00642B39">
        <w:rPr>
          <w:color w:val="0101FF"/>
          <w:sz w:val="24"/>
          <w:u w:color="0101FF"/>
        </w:rPr>
        <w:t>color,</w:t>
      </w:r>
      <w:r w:rsidR="00642B39">
        <w:rPr>
          <w:color w:val="0101FF"/>
          <w:spacing w:val="-2"/>
          <w:sz w:val="24"/>
          <w:u w:color="0101FF"/>
        </w:rPr>
        <w:t xml:space="preserve"> </w:t>
      </w:r>
      <w:r w:rsidR="00642B39">
        <w:rPr>
          <w:color w:val="0101FF"/>
          <w:sz w:val="24"/>
          <w:u w:color="0101FF"/>
        </w:rPr>
        <w:t>religion,</w:t>
      </w:r>
      <w:r w:rsidR="00642B39">
        <w:rPr>
          <w:color w:val="0101FF"/>
          <w:spacing w:val="-3"/>
          <w:sz w:val="24"/>
          <w:u w:color="0101FF"/>
        </w:rPr>
        <w:t xml:space="preserve"> </w:t>
      </w:r>
      <w:r w:rsidR="00642B39">
        <w:rPr>
          <w:color w:val="0101FF"/>
          <w:sz w:val="24"/>
          <w:u w:color="0101FF"/>
        </w:rPr>
        <w:t>age,</w:t>
      </w:r>
      <w:r w:rsidR="00642B39">
        <w:rPr>
          <w:color w:val="0101FF"/>
          <w:sz w:val="24"/>
          <w:u w:val="none"/>
        </w:rPr>
        <w:t xml:space="preserve"> </w:t>
      </w:r>
      <w:r w:rsidR="00642B39">
        <w:rPr>
          <w:color w:val="0101FF"/>
          <w:sz w:val="24"/>
          <w:u w:color="0101FF"/>
        </w:rPr>
        <w:t>sex (inclusive of Title IX)</w:t>
      </w:r>
      <w:proofErr w:type="gramStart"/>
      <w:r w:rsidR="00642B39">
        <w:rPr>
          <w:color w:val="0101FF"/>
          <w:sz w:val="24"/>
          <w:u w:color="0101FF"/>
        </w:rPr>
        <w:t>,</w:t>
      </w:r>
      <w:r w:rsidR="00642B39">
        <w:rPr>
          <w:strike/>
          <w:color w:val="800080"/>
          <w:sz w:val="24"/>
          <w:u w:color="0101FF"/>
        </w:rPr>
        <w:t xml:space="preserve"> ,</w:t>
      </w:r>
      <w:proofErr w:type="gramEnd"/>
      <w:r w:rsidR="00642B39">
        <w:rPr>
          <w:strike/>
          <w:color w:val="800080"/>
          <w:sz w:val="24"/>
          <w:u w:color="0101FF"/>
        </w:rPr>
        <w:t xml:space="preserve"> </w:t>
      </w:r>
      <w:r w:rsidR="00642B39">
        <w:rPr>
          <w:color w:val="0101FF"/>
          <w:sz w:val="24"/>
          <w:u w:color="0101FF"/>
        </w:rPr>
        <w:t>gender identity/expression, sexual orientation, disability,</w:t>
      </w:r>
      <w:r w:rsidR="00642B39">
        <w:rPr>
          <w:color w:val="0101FF"/>
          <w:sz w:val="24"/>
          <w:u w:val="none"/>
        </w:rPr>
        <w:t xml:space="preserve"> </w:t>
      </w:r>
      <w:r w:rsidR="00642B39">
        <w:rPr>
          <w:color w:val="0101FF"/>
          <w:sz w:val="24"/>
          <w:u w:color="0101FF"/>
        </w:rPr>
        <w:t>marital status, national origin or veteran status</w:t>
      </w:r>
      <w:r w:rsidR="00642B39">
        <w:rPr>
          <w:color w:val="0101FF"/>
          <w:sz w:val="24"/>
          <w:u w:val="none"/>
        </w:rPr>
        <w:t xml:space="preserve"> </w:t>
      </w:r>
      <w:r w:rsidR="00642B39">
        <w:rPr>
          <w:color w:val="0101FF"/>
          <w:sz w:val="24"/>
          <w:u w:color="0101FF"/>
        </w:rPr>
        <w:t>under the Vietnam Era Veterans’</w:t>
      </w:r>
      <w:r w:rsidR="00642B39">
        <w:rPr>
          <w:color w:val="0101FF"/>
          <w:sz w:val="24"/>
          <w:u w:val="none"/>
        </w:rPr>
        <w:t xml:space="preserve"> </w:t>
      </w:r>
      <w:r w:rsidR="00642B39">
        <w:rPr>
          <w:color w:val="0101FF"/>
          <w:sz w:val="24"/>
          <w:u w:color="0101FF"/>
        </w:rPr>
        <w:t>Readjustment Assistance Act, as</w:t>
      </w:r>
      <w:r w:rsidR="00642B39">
        <w:rPr>
          <w:color w:val="0101FF"/>
          <w:spacing w:val="40"/>
          <w:sz w:val="24"/>
          <w:u w:color="0101FF"/>
        </w:rPr>
        <w:t xml:space="preserve"> </w:t>
      </w:r>
      <w:r w:rsidR="00642B39">
        <w:rPr>
          <w:color w:val="0101FF"/>
          <w:sz w:val="24"/>
          <w:u w:color="0101FF"/>
        </w:rPr>
        <w:t>amended (VEVRAA)</w:t>
      </w:r>
      <w:r w:rsidR="00642B39">
        <w:rPr>
          <w:color w:val="800080"/>
          <w:sz w:val="24"/>
          <w:u w:color="0101FF"/>
        </w:rPr>
        <w:t xml:space="preserve"> or any other characteristic</w:t>
      </w:r>
      <w:r w:rsidR="00642B39">
        <w:rPr>
          <w:color w:val="800080"/>
          <w:sz w:val="24"/>
          <w:u w:val="none"/>
        </w:rPr>
        <w:t xml:space="preserve"> </w:t>
      </w:r>
      <w:r w:rsidR="00642B39">
        <w:rPr>
          <w:color w:val="800080"/>
          <w:sz w:val="24"/>
          <w:u w:color="800080"/>
        </w:rPr>
        <w:t>protected under applicable federal or state law.</w:t>
      </w:r>
    </w:p>
    <w:p w14:paraId="05418993" w14:textId="77777777" w:rsidR="00940201" w:rsidRDefault="00940201">
      <w:pPr>
        <w:pStyle w:val="BodyText"/>
        <w:rPr>
          <w:sz w:val="16"/>
          <w:u w:val="none"/>
        </w:rPr>
      </w:pPr>
    </w:p>
    <w:p w14:paraId="3E4782CD" w14:textId="77777777" w:rsidR="00940201" w:rsidRDefault="00642B39">
      <w:pPr>
        <w:pStyle w:val="ListParagraph"/>
        <w:numPr>
          <w:ilvl w:val="0"/>
          <w:numId w:val="4"/>
        </w:numPr>
        <w:tabs>
          <w:tab w:val="left" w:pos="611"/>
          <w:tab w:val="left" w:pos="612"/>
        </w:tabs>
        <w:spacing w:before="93"/>
        <w:ind w:left="611" w:hanging="452"/>
        <w:rPr>
          <w:color w:val="0101FF"/>
          <w:sz w:val="24"/>
          <w:u w:color="0101FF"/>
        </w:rPr>
      </w:pPr>
      <w:r>
        <w:rPr>
          <w:color w:val="0101FF"/>
          <w:sz w:val="24"/>
          <w:u w:color="0101FF"/>
        </w:rPr>
        <w:t>Preventing</w:t>
      </w:r>
      <w:r>
        <w:rPr>
          <w:color w:val="0101FF"/>
          <w:spacing w:val="-7"/>
          <w:sz w:val="24"/>
          <w:u w:color="0101FF"/>
        </w:rPr>
        <w:t xml:space="preserve"> </w:t>
      </w:r>
      <w:r>
        <w:rPr>
          <w:color w:val="0101FF"/>
          <w:sz w:val="24"/>
          <w:u w:color="0101FF"/>
        </w:rPr>
        <w:t>Discrimination</w:t>
      </w:r>
      <w:r>
        <w:rPr>
          <w:color w:val="0101FF"/>
          <w:spacing w:val="-4"/>
          <w:sz w:val="24"/>
          <w:u w:color="0101FF"/>
        </w:rPr>
        <w:t xml:space="preserve"> </w:t>
      </w:r>
      <w:r>
        <w:rPr>
          <w:color w:val="0101FF"/>
          <w:sz w:val="24"/>
          <w:u w:color="0101FF"/>
        </w:rPr>
        <w:t>and/or</w:t>
      </w:r>
      <w:r>
        <w:rPr>
          <w:color w:val="0101FF"/>
          <w:spacing w:val="-6"/>
          <w:sz w:val="24"/>
          <w:u w:color="0101FF"/>
        </w:rPr>
        <w:t xml:space="preserve"> </w:t>
      </w:r>
      <w:r>
        <w:rPr>
          <w:color w:val="0101FF"/>
          <w:sz w:val="24"/>
          <w:u w:color="0101FF"/>
        </w:rPr>
        <w:t>Harassment</w:t>
      </w:r>
      <w:r>
        <w:rPr>
          <w:color w:val="0101FF"/>
          <w:spacing w:val="-6"/>
          <w:sz w:val="24"/>
          <w:u w:color="0101FF"/>
        </w:rPr>
        <w:t xml:space="preserve"> </w:t>
      </w:r>
      <w:r>
        <w:rPr>
          <w:color w:val="0101FF"/>
          <w:sz w:val="24"/>
          <w:u w:color="0101FF"/>
        </w:rPr>
        <w:t>–</w:t>
      </w:r>
      <w:r>
        <w:rPr>
          <w:color w:val="0101FF"/>
          <w:spacing w:val="-4"/>
          <w:sz w:val="24"/>
          <w:u w:color="0101FF"/>
        </w:rPr>
        <w:t xml:space="preserve"> </w:t>
      </w:r>
      <w:r>
        <w:rPr>
          <w:color w:val="0101FF"/>
          <w:sz w:val="24"/>
          <w:u w:color="0101FF"/>
        </w:rPr>
        <w:t>Bystander</w:t>
      </w:r>
      <w:r>
        <w:rPr>
          <w:color w:val="0101FF"/>
          <w:spacing w:val="-6"/>
          <w:sz w:val="24"/>
          <w:u w:color="0101FF"/>
        </w:rPr>
        <w:t xml:space="preserve"> </w:t>
      </w:r>
      <w:r>
        <w:rPr>
          <w:color w:val="0101FF"/>
          <w:spacing w:val="-2"/>
          <w:sz w:val="24"/>
          <w:u w:color="0101FF"/>
        </w:rPr>
        <w:t>Intervention</w:t>
      </w:r>
    </w:p>
    <w:p w14:paraId="5871C75E" w14:textId="77777777" w:rsidR="00940201" w:rsidRDefault="00940201">
      <w:pPr>
        <w:pStyle w:val="BodyText"/>
        <w:spacing w:before="11"/>
        <w:rPr>
          <w:sz w:val="15"/>
          <w:u w:val="none"/>
        </w:rPr>
      </w:pPr>
    </w:p>
    <w:p w14:paraId="1FFA3346" w14:textId="77777777" w:rsidR="00940201" w:rsidRDefault="00642B39">
      <w:pPr>
        <w:pStyle w:val="BodyText"/>
        <w:spacing w:before="92"/>
        <w:ind w:left="160" w:right="280"/>
        <w:rPr>
          <w:u w:val="none"/>
        </w:rPr>
      </w:pPr>
      <w:r>
        <w:rPr>
          <w:color w:val="0101FF"/>
          <w:u w:color="0101FF"/>
        </w:rPr>
        <w:t>Achieving the University’s commitment to providing an inclusive and welcoming</w:t>
      </w:r>
      <w:r>
        <w:rPr>
          <w:color w:val="0101FF"/>
          <w:u w:val="none"/>
        </w:rPr>
        <w:t xml:space="preserve"> </w:t>
      </w:r>
      <w:r>
        <w:rPr>
          <w:color w:val="0101FF"/>
          <w:u w:color="0101FF"/>
        </w:rPr>
        <w:t xml:space="preserve">environment for all who interact in our community is a </w:t>
      </w:r>
      <w:r>
        <w:rPr>
          <w:b/>
          <w:i/>
          <w:color w:val="0101FF"/>
          <w:u w:color="0101FF"/>
        </w:rPr>
        <w:t xml:space="preserve">shared responsibility </w:t>
      </w:r>
      <w:r>
        <w:rPr>
          <w:color w:val="0101FF"/>
          <w:u w:color="0101FF"/>
        </w:rPr>
        <w:t>that</w:t>
      </w:r>
      <w:r>
        <w:rPr>
          <w:color w:val="0101FF"/>
          <w:u w:val="none"/>
        </w:rPr>
        <w:t xml:space="preserve"> </w:t>
      </w:r>
      <w:r>
        <w:rPr>
          <w:color w:val="0101FF"/>
          <w:u w:color="0101FF"/>
        </w:rPr>
        <w:t>requires</w:t>
      </w:r>
      <w:r>
        <w:rPr>
          <w:color w:val="0101FF"/>
          <w:spacing w:val="-3"/>
          <w:u w:color="0101FF"/>
        </w:rPr>
        <w:t xml:space="preserve"> </w:t>
      </w:r>
      <w:r>
        <w:rPr>
          <w:color w:val="0101FF"/>
          <w:u w:color="0101FF"/>
        </w:rPr>
        <w:t>all</w:t>
      </w:r>
      <w:r>
        <w:rPr>
          <w:color w:val="0101FF"/>
          <w:spacing w:val="-3"/>
          <w:u w:color="0101FF"/>
        </w:rPr>
        <w:t xml:space="preserve"> </w:t>
      </w:r>
      <w:r>
        <w:rPr>
          <w:color w:val="0101FF"/>
          <w:u w:color="0101FF"/>
        </w:rPr>
        <w:t>community</w:t>
      </w:r>
      <w:r>
        <w:rPr>
          <w:color w:val="0101FF"/>
          <w:spacing w:val="-5"/>
          <w:u w:color="0101FF"/>
        </w:rPr>
        <w:t xml:space="preserve"> </w:t>
      </w:r>
      <w:r>
        <w:rPr>
          <w:color w:val="0101FF"/>
          <w:u w:color="0101FF"/>
        </w:rPr>
        <w:t>members</w:t>
      </w:r>
      <w:r>
        <w:rPr>
          <w:color w:val="0101FF"/>
          <w:spacing w:val="-3"/>
          <w:u w:color="0101FF"/>
        </w:rPr>
        <w:t xml:space="preserve"> </w:t>
      </w:r>
      <w:r>
        <w:rPr>
          <w:color w:val="0101FF"/>
          <w:u w:color="0101FF"/>
        </w:rPr>
        <w:t>to</w:t>
      </w:r>
      <w:r>
        <w:rPr>
          <w:color w:val="0101FF"/>
          <w:spacing w:val="-4"/>
          <w:u w:color="0101FF"/>
        </w:rPr>
        <w:t xml:space="preserve"> </w:t>
      </w:r>
      <w:r>
        <w:rPr>
          <w:color w:val="0101FF"/>
          <w:u w:color="0101FF"/>
        </w:rPr>
        <w:t>act</w:t>
      </w:r>
      <w:r>
        <w:rPr>
          <w:color w:val="0101FF"/>
          <w:spacing w:val="-2"/>
          <w:u w:color="0101FF"/>
        </w:rPr>
        <w:t xml:space="preserve"> </w:t>
      </w:r>
      <w:r>
        <w:rPr>
          <w:color w:val="0101FF"/>
          <w:u w:color="0101FF"/>
        </w:rPr>
        <w:t>when</w:t>
      </w:r>
      <w:r>
        <w:rPr>
          <w:color w:val="0101FF"/>
          <w:spacing w:val="-4"/>
          <w:u w:color="0101FF"/>
        </w:rPr>
        <w:t xml:space="preserve"> </w:t>
      </w:r>
      <w:r>
        <w:rPr>
          <w:color w:val="0101FF"/>
          <w:u w:color="0101FF"/>
        </w:rPr>
        <w:t>they</w:t>
      </w:r>
      <w:r>
        <w:rPr>
          <w:color w:val="0101FF"/>
          <w:spacing w:val="-5"/>
          <w:u w:color="0101FF"/>
        </w:rPr>
        <w:t xml:space="preserve"> </w:t>
      </w:r>
      <w:r>
        <w:rPr>
          <w:color w:val="0101FF"/>
          <w:u w:color="0101FF"/>
        </w:rPr>
        <w:t>observe</w:t>
      </w:r>
      <w:r>
        <w:rPr>
          <w:color w:val="0101FF"/>
          <w:spacing w:val="-2"/>
          <w:u w:color="0101FF"/>
        </w:rPr>
        <w:t xml:space="preserve"> </w:t>
      </w:r>
      <w:r>
        <w:rPr>
          <w:color w:val="0101FF"/>
          <w:u w:color="0101FF"/>
        </w:rPr>
        <w:t>discriminatory</w:t>
      </w:r>
      <w:r>
        <w:rPr>
          <w:color w:val="0101FF"/>
          <w:spacing w:val="-5"/>
          <w:u w:color="0101FF"/>
        </w:rPr>
        <w:t xml:space="preserve"> </w:t>
      </w:r>
      <w:r>
        <w:rPr>
          <w:color w:val="0101FF"/>
          <w:u w:color="0101FF"/>
        </w:rPr>
        <w:t>or</w:t>
      </w:r>
      <w:r>
        <w:rPr>
          <w:color w:val="0101FF"/>
          <w:spacing w:val="-4"/>
          <w:u w:color="0101FF"/>
        </w:rPr>
        <w:t xml:space="preserve"> </w:t>
      </w:r>
      <w:r>
        <w:rPr>
          <w:color w:val="0101FF"/>
          <w:u w:color="0101FF"/>
        </w:rPr>
        <w:t>harassing</w:t>
      </w:r>
      <w:r>
        <w:rPr>
          <w:color w:val="0101FF"/>
          <w:u w:val="none"/>
        </w:rPr>
        <w:t xml:space="preserve"> </w:t>
      </w:r>
      <w:r>
        <w:rPr>
          <w:color w:val="0101FF"/>
          <w:u w:color="0101FF"/>
        </w:rPr>
        <w:t>behavior.</w:t>
      </w:r>
      <w:r>
        <w:rPr>
          <w:color w:val="0101FF"/>
          <w:spacing w:val="40"/>
          <w:u w:color="0101FF"/>
        </w:rPr>
        <w:t xml:space="preserve"> </w:t>
      </w:r>
      <w:r>
        <w:rPr>
          <w:color w:val="0101FF"/>
          <w:u w:color="0101FF"/>
        </w:rPr>
        <w:t>This</w:t>
      </w:r>
      <w:r>
        <w:rPr>
          <w:color w:val="0101FF"/>
          <w:spacing w:val="-1"/>
          <w:u w:color="0101FF"/>
        </w:rPr>
        <w:t xml:space="preserve"> </w:t>
      </w:r>
      <w:r>
        <w:rPr>
          <w:color w:val="0101FF"/>
          <w:u w:color="0101FF"/>
        </w:rPr>
        <w:t>means</w:t>
      </w:r>
      <w:r>
        <w:rPr>
          <w:color w:val="0101FF"/>
          <w:spacing w:val="-1"/>
          <w:u w:color="0101FF"/>
        </w:rPr>
        <w:t xml:space="preserve"> </w:t>
      </w:r>
      <w:r>
        <w:rPr>
          <w:color w:val="0101FF"/>
          <w:u w:color="0101FF"/>
        </w:rPr>
        <w:t>not</w:t>
      </w:r>
      <w:r>
        <w:rPr>
          <w:color w:val="0101FF"/>
          <w:spacing w:val="-1"/>
          <w:u w:color="0101FF"/>
        </w:rPr>
        <w:t xml:space="preserve"> </w:t>
      </w:r>
      <w:r>
        <w:rPr>
          <w:color w:val="0101FF"/>
          <w:u w:color="0101FF"/>
        </w:rPr>
        <w:t>only</w:t>
      </w:r>
      <w:r>
        <w:rPr>
          <w:color w:val="0101FF"/>
          <w:spacing w:val="-1"/>
          <w:u w:color="0101FF"/>
        </w:rPr>
        <w:t xml:space="preserve"> </w:t>
      </w:r>
      <w:r>
        <w:rPr>
          <w:color w:val="0101FF"/>
          <w:u w:color="0101FF"/>
        </w:rPr>
        <w:t>reporting behavior in violation of this regulation but if a</w:t>
      </w:r>
      <w:r>
        <w:rPr>
          <w:color w:val="0101FF"/>
          <w:u w:val="none"/>
        </w:rPr>
        <w:t xml:space="preserve"> </w:t>
      </w:r>
      <w:r>
        <w:rPr>
          <w:color w:val="0101FF"/>
          <w:u w:color="0101FF"/>
        </w:rPr>
        <w:t>community member can safely intervene to encourage others engaging in actions in</w:t>
      </w:r>
      <w:r>
        <w:rPr>
          <w:color w:val="0101FF"/>
          <w:u w:val="none"/>
        </w:rPr>
        <w:t xml:space="preserve"> </w:t>
      </w:r>
      <w:r>
        <w:rPr>
          <w:color w:val="0101FF"/>
          <w:u w:color="0101FF"/>
        </w:rPr>
        <w:t>violation of this regulation to cease their inappropriate conduct. Examples of how to</w:t>
      </w:r>
      <w:r>
        <w:rPr>
          <w:color w:val="0101FF"/>
          <w:u w:val="none"/>
        </w:rPr>
        <w:t xml:space="preserve"> </w:t>
      </w:r>
      <w:r>
        <w:rPr>
          <w:color w:val="0101FF"/>
          <w:u w:color="0101FF"/>
        </w:rPr>
        <w:t>safely intervene, include, but are not limited to the following:</w:t>
      </w:r>
    </w:p>
    <w:p w14:paraId="5C8DBAE7" w14:textId="77777777" w:rsidR="00940201" w:rsidRDefault="00940201">
      <w:pPr>
        <w:pStyle w:val="BodyText"/>
        <w:spacing w:before="1"/>
        <w:rPr>
          <w:u w:val="none"/>
        </w:rPr>
      </w:pPr>
    </w:p>
    <w:p w14:paraId="44480BC8" w14:textId="77777777" w:rsidR="00940201" w:rsidRDefault="00642B39">
      <w:pPr>
        <w:pStyle w:val="ListParagraph"/>
        <w:numPr>
          <w:ilvl w:val="0"/>
          <w:numId w:val="3"/>
        </w:numPr>
        <w:tabs>
          <w:tab w:val="left" w:pos="879"/>
          <w:tab w:val="left" w:pos="880"/>
        </w:tabs>
        <w:spacing w:before="0"/>
        <w:ind w:right="475"/>
        <w:rPr>
          <w:rFonts w:ascii="Symbol" w:hAnsi="Symbol"/>
          <w:color w:val="800080"/>
          <w:sz w:val="24"/>
          <w:u w:color="0101FF"/>
        </w:rPr>
      </w:pPr>
      <w:r>
        <w:rPr>
          <w:color w:val="0101FF"/>
          <w:sz w:val="24"/>
          <w:u w:color="800080"/>
        </w:rPr>
        <w:t>Educate</w:t>
      </w:r>
      <w:r>
        <w:rPr>
          <w:color w:val="0101FF"/>
          <w:spacing w:val="-2"/>
          <w:sz w:val="24"/>
          <w:u w:color="800080"/>
        </w:rPr>
        <w:t xml:space="preserve"> </w:t>
      </w:r>
      <w:r>
        <w:rPr>
          <w:color w:val="0101FF"/>
          <w:sz w:val="24"/>
          <w:u w:color="800080"/>
        </w:rPr>
        <w:t>yourself</w:t>
      </w:r>
      <w:r>
        <w:rPr>
          <w:color w:val="0101FF"/>
          <w:spacing w:val="-2"/>
          <w:sz w:val="24"/>
          <w:u w:color="800080"/>
        </w:rPr>
        <w:t xml:space="preserve"> </w:t>
      </w:r>
      <w:r>
        <w:rPr>
          <w:color w:val="0101FF"/>
          <w:sz w:val="24"/>
          <w:u w:color="800080"/>
        </w:rPr>
        <w:t>and</w:t>
      </w:r>
      <w:r>
        <w:rPr>
          <w:color w:val="0101FF"/>
          <w:spacing w:val="-4"/>
          <w:sz w:val="24"/>
          <w:u w:color="800080"/>
        </w:rPr>
        <w:t xml:space="preserve"> </w:t>
      </w:r>
      <w:r>
        <w:rPr>
          <w:color w:val="0101FF"/>
          <w:sz w:val="24"/>
          <w:u w:color="800080"/>
        </w:rPr>
        <w:t>others</w:t>
      </w:r>
      <w:r>
        <w:rPr>
          <w:color w:val="0101FF"/>
          <w:spacing w:val="-3"/>
          <w:sz w:val="24"/>
          <w:u w:color="800080"/>
        </w:rPr>
        <w:t xml:space="preserve"> </w:t>
      </w:r>
      <w:r>
        <w:rPr>
          <w:color w:val="0101FF"/>
          <w:sz w:val="24"/>
          <w:u w:color="800080"/>
        </w:rPr>
        <w:t>by</w:t>
      </w:r>
      <w:r>
        <w:rPr>
          <w:color w:val="0101FF"/>
          <w:spacing w:val="-5"/>
          <w:sz w:val="24"/>
          <w:u w:color="800080"/>
        </w:rPr>
        <w:t xml:space="preserve"> </w:t>
      </w:r>
      <w:r>
        <w:rPr>
          <w:color w:val="0101FF"/>
          <w:sz w:val="24"/>
          <w:u w:color="800080"/>
        </w:rPr>
        <w:t>reading</w:t>
      </w:r>
      <w:r>
        <w:rPr>
          <w:color w:val="0101FF"/>
          <w:spacing w:val="-4"/>
          <w:sz w:val="24"/>
          <w:u w:color="800080"/>
        </w:rPr>
        <w:t xml:space="preserve"> </w:t>
      </w:r>
      <w:r>
        <w:rPr>
          <w:color w:val="0101FF"/>
          <w:sz w:val="24"/>
          <w:u w:color="800080"/>
        </w:rPr>
        <w:t>and</w:t>
      </w:r>
      <w:r>
        <w:rPr>
          <w:color w:val="0101FF"/>
          <w:spacing w:val="-4"/>
          <w:sz w:val="24"/>
          <w:u w:color="800080"/>
        </w:rPr>
        <w:t xml:space="preserve"> </w:t>
      </w:r>
      <w:r>
        <w:rPr>
          <w:color w:val="0101FF"/>
          <w:sz w:val="24"/>
          <w:u w:color="800080"/>
        </w:rPr>
        <w:t>understanding</w:t>
      </w:r>
      <w:r>
        <w:rPr>
          <w:color w:val="0101FF"/>
          <w:spacing w:val="-4"/>
          <w:sz w:val="24"/>
          <w:u w:color="800080"/>
        </w:rPr>
        <w:t xml:space="preserve"> </w:t>
      </w:r>
      <w:r>
        <w:rPr>
          <w:color w:val="0101FF"/>
          <w:sz w:val="24"/>
          <w:u w:color="800080"/>
        </w:rPr>
        <w:t>this</w:t>
      </w:r>
      <w:r>
        <w:rPr>
          <w:color w:val="0101FF"/>
          <w:spacing w:val="-3"/>
          <w:sz w:val="24"/>
          <w:u w:color="800080"/>
        </w:rPr>
        <w:t xml:space="preserve"> </w:t>
      </w:r>
      <w:r>
        <w:rPr>
          <w:color w:val="0101FF"/>
          <w:sz w:val="24"/>
          <w:u w:color="800080"/>
        </w:rPr>
        <w:t>regulation</w:t>
      </w:r>
      <w:r>
        <w:rPr>
          <w:strike/>
          <w:color w:val="800080"/>
          <w:spacing w:val="-5"/>
          <w:sz w:val="24"/>
          <w:u w:color="800080"/>
        </w:rPr>
        <w:t xml:space="preserve"> </w:t>
      </w:r>
      <w:r>
        <w:rPr>
          <w:strike/>
          <w:color w:val="800080"/>
          <w:sz w:val="24"/>
          <w:u w:color="800080"/>
        </w:rPr>
        <w:t>and</w:t>
      </w:r>
      <w:r>
        <w:rPr>
          <w:color w:val="800080"/>
          <w:sz w:val="24"/>
          <w:u w:val="none"/>
        </w:rPr>
        <w:t xml:space="preserve"> </w:t>
      </w:r>
      <w:r>
        <w:rPr>
          <w:strike/>
          <w:color w:val="800080"/>
          <w:sz w:val="24"/>
          <w:u w:color="0101FF"/>
        </w:rPr>
        <w:t>discussing it with others</w:t>
      </w:r>
      <w:r>
        <w:rPr>
          <w:color w:val="0101FF"/>
          <w:sz w:val="24"/>
          <w:u w:color="0101FF"/>
        </w:rPr>
        <w:t>.</w:t>
      </w:r>
    </w:p>
    <w:p w14:paraId="1AF8C5A9" w14:textId="77777777" w:rsidR="00940201" w:rsidRDefault="00642B39">
      <w:pPr>
        <w:pStyle w:val="ListParagraph"/>
        <w:numPr>
          <w:ilvl w:val="0"/>
          <w:numId w:val="3"/>
        </w:numPr>
        <w:tabs>
          <w:tab w:val="left" w:pos="879"/>
          <w:tab w:val="left" w:pos="880"/>
        </w:tabs>
        <w:spacing w:before="1" w:line="237" w:lineRule="auto"/>
        <w:ind w:right="384"/>
        <w:rPr>
          <w:rFonts w:ascii="Symbol" w:hAnsi="Symbol"/>
          <w:color w:val="0101FF"/>
          <w:sz w:val="24"/>
          <w:u w:color="0101FF"/>
        </w:rPr>
      </w:pPr>
      <w:r>
        <w:rPr>
          <w:color w:val="800080"/>
          <w:sz w:val="24"/>
          <w:u w:color="0101FF"/>
        </w:rPr>
        <w:t>Make sure you know to whom and where to report incidents, the services</w:t>
      </w:r>
      <w:r>
        <w:rPr>
          <w:color w:val="800080"/>
          <w:sz w:val="24"/>
          <w:u w:val="none"/>
        </w:rPr>
        <w:t xml:space="preserve"> </w:t>
      </w:r>
      <w:r>
        <w:rPr>
          <w:color w:val="800080"/>
          <w:sz w:val="24"/>
          <w:u w:color="800080"/>
        </w:rPr>
        <w:t>available</w:t>
      </w:r>
      <w:r>
        <w:rPr>
          <w:color w:val="800080"/>
          <w:spacing w:val="-3"/>
          <w:sz w:val="24"/>
          <w:u w:color="800080"/>
        </w:rPr>
        <w:t xml:space="preserve"> </w:t>
      </w:r>
      <w:r>
        <w:rPr>
          <w:color w:val="800080"/>
          <w:sz w:val="24"/>
          <w:u w:color="800080"/>
        </w:rPr>
        <w:t>to</w:t>
      </w:r>
      <w:r>
        <w:rPr>
          <w:color w:val="800080"/>
          <w:spacing w:val="-3"/>
          <w:sz w:val="24"/>
          <w:u w:color="800080"/>
        </w:rPr>
        <w:t xml:space="preserve"> </w:t>
      </w:r>
      <w:r>
        <w:rPr>
          <w:color w:val="800080"/>
          <w:sz w:val="24"/>
          <w:u w:color="800080"/>
        </w:rPr>
        <w:t>victims/survivors</w:t>
      </w:r>
      <w:r>
        <w:rPr>
          <w:color w:val="800080"/>
          <w:spacing w:val="-4"/>
          <w:sz w:val="24"/>
          <w:u w:color="800080"/>
        </w:rPr>
        <w:t xml:space="preserve"> </w:t>
      </w:r>
      <w:r>
        <w:rPr>
          <w:color w:val="800080"/>
          <w:sz w:val="24"/>
          <w:u w:color="800080"/>
        </w:rPr>
        <w:t>as</w:t>
      </w:r>
      <w:r>
        <w:rPr>
          <w:color w:val="800080"/>
          <w:spacing w:val="-4"/>
          <w:sz w:val="24"/>
          <w:u w:color="800080"/>
        </w:rPr>
        <w:t xml:space="preserve"> </w:t>
      </w:r>
      <w:r>
        <w:rPr>
          <w:color w:val="800080"/>
          <w:sz w:val="24"/>
          <w:u w:color="800080"/>
        </w:rPr>
        <w:t>detailed</w:t>
      </w:r>
      <w:r>
        <w:rPr>
          <w:color w:val="800080"/>
          <w:spacing w:val="-5"/>
          <w:sz w:val="24"/>
          <w:u w:color="800080"/>
        </w:rPr>
        <w:t xml:space="preserve"> </w:t>
      </w:r>
      <w:r>
        <w:rPr>
          <w:color w:val="800080"/>
          <w:sz w:val="24"/>
          <w:u w:color="800080"/>
        </w:rPr>
        <w:t>in</w:t>
      </w:r>
      <w:r>
        <w:rPr>
          <w:color w:val="800080"/>
          <w:spacing w:val="-3"/>
          <w:sz w:val="24"/>
          <w:u w:color="800080"/>
        </w:rPr>
        <w:t xml:space="preserve"> </w:t>
      </w:r>
      <w:r>
        <w:rPr>
          <w:color w:val="800080"/>
          <w:sz w:val="24"/>
          <w:u w:color="800080"/>
        </w:rPr>
        <w:t>the</w:t>
      </w:r>
      <w:r>
        <w:rPr>
          <w:color w:val="800080"/>
          <w:spacing w:val="-3"/>
          <w:sz w:val="24"/>
          <w:u w:color="800080"/>
        </w:rPr>
        <w:t xml:space="preserve"> </w:t>
      </w:r>
      <w:r>
        <w:rPr>
          <w:color w:val="800080"/>
          <w:sz w:val="24"/>
          <w:u w:color="800080"/>
        </w:rPr>
        <w:t>regulation</w:t>
      </w:r>
      <w:r>
        <w:rPr>
          <w:color w:val="800080"/>
          <w:spacing w:val="-5"/>
          <w:sz w:val="24"/>
          <w:u w:color="800080"/>
        </w:rPr>
        <w:t xml:space="preserve"> </w:t>
      </w:r>
      <w:r>
        <w:rPr>
          <w:color w:val="800080"/>
          <w:sz w:val="24"/>
          <w:u w:color="800080"/>
        </w:rPr>
        <w:t>and</w:t>
      </w:r>
      <w:r>
        <w:rPr>
          <w:color w:val="800080"/>
          <w:spacing w:val="-3"/>
          <w:sz w:val="24"/>
          <w:u w:color="800080"/>
        </w:rPr>
        <w:t xml:space="preserve"> </w:t>
      </w:r>
      <w:r>
        <w:rPr>
          <w:color w:val="800080"/>
          <w:sz w:val="24"/>
          <w:u w:color="800080"/>
        </w:rPr>
        <w:t>discussing</w:t>
      </w:r>
      <w:r>
        <w:rPr>
          <w:color w:val="800080"/>
          <w:spacing w:val="-5"/>
          <w:sz w:val="24"/>
          <w:u w:color="800080"/>
        </w:rPr>
        <w:t xml:space="preserve"> </w:t>
      </w:r>
      <w:r>
        <w:rPr>
          <w:color w:val="800080"/>
          <w:sz w:val="24"/>
          <w:u w:color="800080"/>
        </w:rPr>
        <w:t>these</w:t>
      </w:r>
      <w:r>
        <w:rPr>
          <w:color w:val="800080"/>
          <w:sz w:val="24"/>
          <w:u w:val="none"/>
        </w:rPr>
        <w:t xml:space="preserve"> </w:t>
      </w:r>
      <w:r>
        <w:rPr>
          <w:color w:val="800080"/>
          <w:sz w:val="24"/>
          <w:u w:color="800080"/>
        </w:rPr>
        <w:t>issues with others to raise awareness in the campus community.</w:t>
      </w:r>
    </w:p>
    <w:p w14:paraId="54C39B3E" w14:textId="22DC6AF5" w:rsidR="00940201" w:rsidRDefault="00642B39">
      <w:pPr>
        <w:pStyle w:val="ListParagraph"/>
        <w:numPr>
          <w:ilvl w:val="0"/>
          <w:numId w:val="3"/>
        </w:numPr>
        <w:tabs>
          <w:tab w:val="left" w:pos="879"/>
          <w:tab w:val="left" w:pos="880"/>
        </w:tabs>
        <w:spacing w:before="3"/>
        <w:ind w:right="367"/>
        <w:rPr>
          <w:rFonts w:ascii="Symbol" w:hAnsi="Symbol"/>
          <w:color w:val="0101FF"/>
          <w:sz w:val="24"/>
          <w:u w:color="0101FF"/>
        </w:rPr>
      </w:pPr>
      <w:r>
        <w:rPr>
          <w:color w:val="0101FF"/>
          <w:sz w:val="24"/>
          <w:u w:color="0101FF"/>
        </w:rPr>
        <w:t>Gain</w:t>
      </w:r>
      <w:r>
        <w:rPr>
          <w:color w:val="0101FF"/>
          <w:spacing w:val="-2"/>
          <w:sz w:val="24"/>
          <w:u w:color="0101FF"/>
        </w:rPr>
        <w:t xml:space="preserve"> </w:t>
      </w:r>
      <w:r>
        <w:rPr>
          <w:color w:val="0101FF"/>
          <w:sz w:val="24"/>
          <w:u w:color="0101FF"/>
        </w:rPr>
        <w:t>awareness</w:t>
      </w:r>
      <w:r>
        <w:rPr>
          <w:color w:val="0101FF"/>
          <w:spacing w:val="-5"/>
          <w:sz w:val="24"/>
          <w:u w:color="0101FF"/>
        </w:rPr>
        <w:t xml:space="preserve"> </w:t>
      </w:r>
      <w:r>
        <w:rPr>
          <w:color w:val="0101FF"/>
          <w:sz w:val="24"/>
          <w:u w:color="0101FF"/>
        </w:rPr>
        <w:t>of</w:t>
      </w:r>
      <w:r>
        <w:rPr>
          <w:color w:val="0101FF"/>
          <w:spacing w:val="-2"/>
          <w:sz w:val="24"/>
          <w:u w:color="0101FF"/>
        </w:rPr>
        <w:t xml:space="preserve"> </w:t>
      </w:r>
      <w:r>
        <w:rPr>
          <w:color w:val="0101FF"/>
          <w:sz w:val="24"/>
          <w:u w:color="0101FF"/>
        </w:rPr>
        <w:t>the</w:t>
      </w:r>
      <w:r>
        <w:rPr>
          <w:color w:val="0101FF"/>
          <w:spacing w:val="-4"/>
          <w:sz w:val="24"/>
          <w:u w:color="0101FF"/>
        </w:rPr>
        <w:t xml:space="preserve"> </w:t>
      </w:r>
      <w:r>
        <w:rPr>
          <w:color w:val="0101FF"/>
          <w:sz w:val="24"/>
          <w:u w:color="0101FF"/>
        </w:rPr>
        <w:t>challenges</w:t>
      </w:r>
      <w:r>
        <w:rPr>
          <w:color w:val="0101FF"/>
          <w:spacing w:val="-5"/>
          <w:sz w:val="24"/>
          <w:u w:color="0101FF"/>
        </w:rPr>
        <w:t xml:space="preserve"> </w:t>
      </w:r>
      <w:r>
        <w:rPr>
          <w:color w:val="0101FF"/>
          <w:sz w:val="24"/>
          <w:u w:color="0101FF"/>
        </w:rPr>
        <w:t>and</w:t>
      </w:r>
      <w:r>
        <w:rPr>
          <w:color w:val="0101FF"/>
          <w:spacing w:val="-4"/>
          <w:sz w:val="24"/>
          <w:u w:color="0101FF"/>
        </w:rPr>
        <w:t xml:space="preserve"> </w:t>
      </w:r>
      <w:r>
        <w:rPr>
          <w:color w:val="0101FF"/>
          <w:sz w:val="24"/>
          <w:u w:color="0101FF"/>
        </w:rPr>
        <w:t>experiences</w:t>
      </w:r>
      <w:r>
        <w:rPr>
          <w:color w:val="0101FF"/>
          <w:spacing w:val="-5"/>
          <w:sz w:val="24"/>
          <w:u w:color="0101FF"/>
        </w:rPr>
        <w:t xml:space="preserve"> </w:t>
      </w:r>
      <w:r>
        <w:rPr>
          <w:color w:val="0101FF"/>
          <w:sz w:val="24"/>
          <w:u w:color="0101FF"/>
        </w:rPr>
        <w:t>of</w:t>
      </w:r>
      <w:r>
        <w:rPr>
          <w:color w:val="0101FF"/>
          <w:spacing w:val="-2"/>
          <w:sz w:val="24"/>
          <w:u w:color="0101FF"/>
        </w:rPr>
        <w:t xml:space="preserve"> </w:t>
      </w:r>
      <w:r>
        <w:rPr>
          <w:color w:val="0101FF"/>
          <w:sz w:val="24"/>
          <w:u w:color="0101FF"/>
        </w:rPr>
        <w:t>others</w:t>
      </w:r>
      <w:r>
        <w:rPr>
          <w:color w:val="0101FF"/>
          <w:spacing w:val="-3"/>
          <w:sz w:val="24"/>
          <w:u w:color="0101FF"/>
        </w:rPr>
        <w:t xml:space="preserve"> </w:t>
      </w:r>
      <w:r>
        <w:rPr>
          <w:color w:val="0101FF"/>
          <w:sz w:val="24"/>
          <w:u w:color="0101FF"/>
        </w:rPr>
        <w:t>different</w:t>
      </w:r>
      <w:r>
        <w:rPr>
          <w:color w:val="0101FF"/>
          <w:spacing w:val="-3"/>
          <w:sz w:val="24"/>
          <w:u w:color="0101FF"/>
        </w:rPr>
        <w:t xml:space="preserve"> </w:t>
      </w:r>
      <w:r>
        <w:rPr>
          <w:color w:val="0101FF"/>
          <w:sz w:val="24"/>
          <w:u w:color="0101FF"/>
        </w:rPr>
        <w:t>than</w:t>
      </w:r>
      <w:r>
        <w:rPr>
          <w:color w:val="0101FF"/>
          <w:spacing w:val="-2"/>
          <w:sz w:val="24"/>
          <w:u w:color="0101FF"/>
        </w:rPr>
        <w:t xml:space="preserve"> </w:t>
      </w:r>
      <w:r>
        <w:rPr>
          <w:color w:val="0101FF"/>
          <w:sz w:val="24"/>
          <w:u w:color="0101FF"/>
        </w:rPr>
        <w:t>you</w:t>
      </w:r>
      <w:r>
        <w:rPr>
          <w:color w:val="0101FF"/>
          <w:sz w:val="24"/>
          <w:u w:val="none"/>
        </w:rPr>
        <w:t xml:space="preserve"> </w:t>
      </w:r>
      <w:r>
        <w:rPr>
          <w:color w:val="0101FF"/>
          <w:sz w:val="24"/>
          <w:u w:color="0101FF"/>
        </w:rPr>
        <w:t>by interacting and communicating with them and/or reading articles and books</w:t>
      </w:r>
      <w:r>
        <w:rPr>
          <w:color w:val="0101FF"/>
          <w:sz w:val="24"/>
          <w:u w:val="none"/>
        </w:rPr>
        <w:t xml:space="preserve"> </w:t>
      </w:r>
      <w:r>
        <w:rPr>
          <w:color w:val="0101FF"/>
          <w:sz w:val="24"/>
          <w:u w:color="0101FF"/>
        </w:rPr>
        <w:t xml:space="preserve">regarding cultural </w:t>
      </w:r>
      <w:r>
        <w:rPr>
          <w:color w:val="800080"/>
          <w:sz w:val="24"/>
          <w:u w:color="0101FF"/>
        </w:rPr>
        <w:t>and other</w:t>
      </w:r>
      <w:r>
        <w:rPr>
          <w:color w:val="800080"/>
          <w:sz w:val="24"/>
          <w:u w:val="none"/>
        </w:rPr>
        <w:t xml:space="preserve"> </w:t>
      </w:r>
      <w:r>
        <w:rPr>
          <w:color w:val="0101FF"/>
          <w:sz w:val="24"/>
          <w:u w:color="0101FF"/>
        </w:rPr>
        <w:t>diversity</w:t>
      </w:r>
      <w:r>
        <w:rPr>
          <w:color w:val="800080"/>
          <w:sz w:val="24"/>
          <w:u w:color="0101FF"/>
        </w:rPr>
        <w:t xml:space="preserve"> initiatives</w:t>
      </w:r>
      <w:r>
        <w:rPr>
          <w:color w:val="0101FF"/>
          <w:sz w:val="24"/>
          <w:u w:val="none"/>
        </w:rPr>
        <w:t>.</w:t>
      </w:r>
    </w:p>
    <w:p w14:paraId="6F2771DD" w14:textId="77777777" w:rsidR="00940201" w:rsidRDefault="00642B39">
      <w:pPr>
        <w:pStyle w:val="ListParagraph"/>
        <w:numPr>
          <w:ilvl w:val="0"/>
          <w:numId w:val="3"/>
        </w:numPr>
        <w:tabs>
          <w:tab w:val="left" w:pos="879"/>
          <w:tab w:val="left" w:pos="880"/>
        </w:tabs>
        <w:spacing w:before="0"/>
        <w:ind w:right="102"/>
        <w:rPr>
          <w:rFonts w:ascii="Symbol" w:hAnsi="Symbol"/>
          <w:color w:val="0101FF"/>
          <w:sz w:val="24"/>
          <w:u w:color="0101FF"/>
        </w:rPr>
      </w:pPr>
      <w:r>
        <w:rPr>
          <w:color w:val="0101FF"/>
          <w:sz w:val="24"/>
          <w:u w:color="0101FF"/>
        </w:rPr>
        <w:t>When you hear friends or acquaintances making discriminatory or harassing</w:t>
      </w:r>
      <w:r>
        <w:rPr>
          <w:color w:val="0101FF"/>
          <w:sz w:val="24"/>
          <w:u w:val="none"/>
        </w:rPr>
        <w:t xml:space="preserve"> </w:t>
      </w:r>
      <w:r>
        <w:rPr>
          <w:color w:val="0101FF"/>
          <w:sz w:val="24"/>
          <w:u w:color="0101FF"/>
        </w:rPr>
        <w:t>remarks,</w:t>
      </w:r>
      <w:r>
        <w:rPr>
          <w:color w:val="0101FF"/>
          <w:spacing w:val="-5"/>
          <w:sz w:val="24"/>
          <w:u w:color="0101FF"/>
        </w:rPr>
        <w:t xml:space="preserve"> </w:t>
      </w:r>
      <w:r>
        <w:rPr>
          <w:color w:val="0101FF"/>
          <w:sz w:val="24"/>
          <w:u w:color="0101FF"/>
        </w:rPr>
        <w:t>encourage</w:t>
      </w:r>
      <w:r>
        <w:rPr>
          <w:color w:val="0101FF"/>
          <w:spacing w:val="-2"/>
          <w:sz w:val="24"/>
          <w:u w:color="0101FF"/>
        </w:rPr>
        <w:t xml:space="preserve"> </w:t>
      </w:r>
      <w:r>
        <w:rPr>
          <w:color w:val="0101FF"/>
          <w:sz w:val="24"/>
          <w:u w:color="0101FF"/>
        </w:rPr>
        <w:t>them</w:t>
      </w:r>
      <w:r>
        <w:rPr>
          <w:color w:val="0101FF"/>
          <w:spacing w:val="-4"/>
          <w:sz w:val="24"/>
          <w:u w:color="0101FF"/>
        </w:rPr>
        <w:t xml:space="preserve"> </w:t>
      </w:r>
      <w:r>
        <w:rPr>
          <w:color w:val="0101FF"/>
          <w:sz w:val="24"/>
          <w:u w:color="0101FF"/>
        </w:rPr>
        <w:t>to</w:t>
      </w:r>
      <w:r>
        <w:rPr>
          <w:color w:val="0101FF"/>
          <w:spacing w:val="-2"/>
          <w:sz w:val="24"/>
          <w:u w:color="0101FF"/>
        </w:rPr>
        <w:t xml:space="preserve"> </w:t>
      </w:r>
      <w:r>
        <w:rPr>
          <w:color w:val="0101FF"/>
          <w:sz w:val="24"/>
          <w:u w:color="0101FF"/>
        </w:rPr>
        <w:t>refrain</w:t>
      </w:r>
      <w:r>
        <w:rPr>
          <w:color w:val="0101FF"/>
          <w:spacing w:val="-4"/>
          <w:sz w:val="24"/>
          <w:u w:color="0101FF"/>
        </w:rPr>
        <w:t xml:space="preserve"> </w:t>
      </w:r>
      <w:r>
        <w:rPr>
          <w:color w:val="0101FF"/>
          <w:sz w:val="24"/>
          <w:u w:color="0101FF"/>
        </w:rPr>
        <w:t>from</w:t>
      </w:r>
      <w:r>
        <w:rPr>
          <w:color w:val="0101FF"/>
          <w:spacing w:val="-1"/>
          <w:sz w:val="24"/>
          <w:u w:color="0101FF"/>
        </w:rPr>
        <w:t xml:space="preserve"> </w:t>
      </w:r>
      <w:r>
        <w:rPr>
          <w:color w:val="0101FF"/>
          <w:sz w:val="24"/>
          <w:u w:color="0101FF"/>
        </w:rPr>
        <w:t>such</w:t>
      </w:r>
      <w:r>
        <w:rPr>
          <w:color w:val="0101FF"/>
          <w:spacing w:val="-2"/>
          <w:sz w:val="24"/>
          <w:u w:color="0101FF"/>
        </w:rPr>
        <w:t xml:space="preserve"> </w:t>
      </w:r>
      <w:r>
        <w:rPr>
          <w:color w:val="0101FF"/>
          <w:sz w:val="24"/>
          <w:u w:color="0101FF"/>
        </w:rPr>
        <w:t>behaviors</w:t>
      </w:r>
      <w:r>
        <w:rPr>
          <w:color w:val="0101FF"/>
          <w:spacing w:val="-3"/>
          <w:sz w:val="24"/>
          <w:u w:color="0101FF"/>
        </w:rPr>
        <w:t xml:space="preserve"> </w:t>
      </w:r>
      <w:r>
        <w:rPr>
          <w:color w:val="0101FF"/>
          <w:sz w:val="24"/>
          <w:u w:color="0101FF"/>
        </w:rPr>
        <w:t>and</w:t>
      </w:r>
      <w:r>
        <w:rPr>
          <w:color w:val="0101FF"/>
          <w:spacing w:val="-4"/>
          <w:sz w:val="24"/>
          <w:u w:color="0101FF"/>
        </w:rPr>
        <w:t xml:space="preserve"> </w:t>
      </w:r>
      <w:r>
        <w:rPr>
          <w:color w:val="0101FF"/>
          <w:sz w:val="24"/>
          <w:u w:color="0101FF"/>
        </w:rPr>
        <w:t>explain</w:t>
      </w:r>
      <w:r>
        <w:rPr>
          <w:color w:val="0101FF"/>
          <w:spacing w:val="-2"/>
          <w:sz w:val="24"/>
          <w:u w:color="0101FF"/>
        </w:rPr>
        <w:t xml:space="preserve"> </w:t>
      </w:r>
      <w:r>
        <w:rPr>
          <w:color w:val="0101FF"/>
          <w:sz w:val="24"/>
          <w:u w:color="0101FF"/>
        </w:rPr>
        <w:t>to</w:t>
      </w:r>
      <w:r>
        <w:rPr>
          <w:color w:val="0101FF"/>
          <w:spacing w:val="-4"/>
          <w:sz w:val="24"/>
          <w:u w:color="0101FF"/>
        </w:rPr>
        <w:t xml:space="preserve"> </w:t>
      </w:r>
      <w:r>
        <w:rPr>
          <w:color w:val="0101FF"/>
          <w:sz w:val="24"/>
          <w:u w:color="0101FF"/>
        </w:rPr>
        <w:t>them</w:t>
      </w:r>
      <w:r>
        <w:rPr>
          <w:color w:val="0101FF"/>
          <w:spacing w:val="-1"/>
          <w:sz w:val="24"/>
          <w:u w:color="0101FF"/>
        </w:rPr>
        <w:t xml:space="preserve"> </w:t>
      </w:r>
      <w:r>
        <w:rPr>
          <w:color w:val="0101FF"/>
          <w:sz w:val="24"/>
          <w:u w:color="0101FF"/>
        </w:rPr>
        <w:t>why</w:t>
      </w:r>
      <w:r>
        <w:rPr>
          <w:color w:val="0101FF"/>
          <w:sz w:val="24"/>
          <w:u w:val="none"/>
        </w:rPr>
        <w:t xml:space="preserve"> </w:t>
      </w:r>
      <w:r>
        <w:rPr>
          <w:color w:val="0101FF"/>
          <w:sz w:val="24"/>
          <w:u w:color="0101FF"/>
        </w:rPr>
        <w:t>their actions may be harmful to others.</w:t>
      </w:r>
    </w:p>
    <w:p w14:paraId="57480B0B" w14:textId="77777777" w:rsidR="00940201" w:rsidRDefault="00642B39">
      <w:pPr>
        <w:pStyle w:val="ListParagraph"/>
        <w:numPr>
          <w:ilvl w:val="0"/>
          <w:numId w:val="3"/>
        </w:numPr>
        <w:tabs>
          <w:tab w:val="left" w:pos="879"/>
          <w:tab w:val="left" w:pos="880"/>
        </w:tabs>
        <w:spacing w:before="2" w:line="235" w:lineRule="auto"/>
        <w:ind w:right="238"/>
        <w:rPr>
          <w:rFonts w:ascii="Symbol" w:hAnsi="Symbol"/>
          <w:color w:val="0101FF"/>
          <w:sz w:val="24"/>
          <w:u w:color="0101FF"/>
        </w:rPr>
      </w:pPr>
      <w:r>
        <w:rPr>
          <w:color w:val="0101FF"/>
          <w:sz w:val="24"/>
          <w:u w:color="0101FF"/>
        </w:rPr>
        <w:t>Don’t</w:t>
      </w:r>
      <w:r>
        <w:rPr>
          <w:color w:val="0101FF"/>
          <w:spacing w:val="-3"/>
          <w:sz w:val="24"/>
          <w:u w:color="0101FF"/>
        </w:rPr>
        <w:t xml:space="preserve"> </w:t>
      </w:r>
      <w:r>
        <w:rPr>
          <w:color w:val="0101FF"/>
          <w:sz w:val="24"/>
          <w:u w:color="0101FF"/>
        </w:rPr>
        <w:t>assume</w:t>
      </w:r>
      <w:r>
        <w:rPr>
          <w:color w:val="0101FF"/>
          <w:spacing w:val="-3"/>
          <w:sz w:val="24"/>
          <w:u w:color="0101FF"/>
        </w:rPr>
        <w:t xml:space="preserve"> </w:t>
      </w:r>
      <w:r>
        <w:rPr>
          <w:color w:val="0101FF"/>
          <w:sz w:val="24"/>
          <w:u w:color="0101FF"/>
        </w:rPr>
        <w:t>someone</w:t>
      </w:r>
      <w:r>
        <w:rPr>
          <w:color w:val="0101FF"/>
          <w:spacing w:val="-3"/>
          <w:sz w:val="24"/>
          <w:u w:color="0101FF"/>
        </w:rPr>
        <w:t xml:space="preserve"> </w:t>
      </w:r>
      <w:r>
        <w:rPr>
          <w:color w:val="0101FF"/>
          <w:sz w:val="24"/>
          <w:u w:color="0101FF"/>
        </w:rPr>
        <w:t>else</w:t>
      </w:r>
      <w:r>
        <w:rPr>
          <w:color w:val="0101FF"/>
          <w:spacing w:val="-3"/>
          <w:sz w:val="24"/>
          <w:u w:color="0101FF"/>
        </w:rPr>
        <w:t xml:space="preserve"> </w:t>
      </w:r>
      <w:r>
        <w:rPr>
          <w:color w:val="0101FF"/>
          <w:sz w:val="24"/>
          <w:u w:color="0101FF"/>
        </w:rPr>
        <w:t>will</w:t>
      </w:r>
      <w:r>
        <w:rPr>
          <w:color w:val="0101FF"/>
          <w:spacing w:val="-4"/>
          <w:sz w:val="24"/>
          <w:u w:color="0101FF"/>
        </w:rPr>
        <w:t xml:space="preserve"> </w:t>
      </w:r>
      <w:proofErr w:type="gramStart"/>
      <w:r>
        <w:rPr>
          <w:color w:val="0101FF"/>
          <w:sz w:val="24"/>
          <w:u w:color="0101FF"/>
        </w:rPr>
        <w:t>take</w:t>
      </w:r>
      <w:r>
        <w:rPr>
          <w:color w:val="0101FF"/>
          <w:spacing w:val="-3"/>
          <w:sz w:val="24"/>
          <w:u w:color="0101FF"/>
        </w:rPr>
        <w:t xml:space="preserve"> </w:t>
      </w:r>
      <w:r>
        <w:rPr>
          <w:color w:val="0101FF"/>
          <w:sz w:val="24"/>
          <w:u w:color="0101FF"/>
        </w:rPr>
        <w:t>action</w:t>
      </w:r>
      <w:proofErr w:type="gramEnd"/>
      <w:r>
        <w:rPr>
          <w:color w:val="0101FF"/>
          <w:spacing w:val="-5"/>
          <w:sz w:val="24"/>
          <w:u w:color="0101FF"/>
        </w:rPr>
        <w:t xml:space="preserve"> </w:t>
      </w:r>
      <w:r>
        <w:rPr>
          <w:color w:val="0101FF"/>
          <w:sz w:val="24"/>
          <w:u w:color="0101FF"/>
        </w:rPr>
        <w:t>when</w:t>
      </w:r>
      <w:r>
        <w:rPr>
          <w:color w:val="0101FF"/>
          <w:spacing w:val="-3"/>
          <w:sz w:val="24"/>
          <w:u w:color="0101FF"/>
        </w:rPr>
        <w:t xml:space="preserve"> </w:t>
      </w:r>
      <w:r>
        <w:rPr>
          <w:color w:val="0101FF"/>
          <w:sz w:val="24"/>
          <w:u w:color="0101FF"/>
        </w:rPr>
        <w:t>you</w:t>
      </w:r>
      <w:r>
        <w:rPr>
          <w:color w:val="0101FF"/>
          <w:spacing w:val="-3"/>
          <w:sz w:val="24"/>
          <w:u w:color="0101FF"/>
        </w:rPr>
        <w:t xml:space="preserve"> </w:t>
      </w:r>
      <w:r>
        <w:rPr>
          <w:color w:val="0101FF"/>
          <w:sz w:val="24"/>
          <w:u w:color="0101FF"/>
        </w:rPr>
        <w:t>observe</w:t>
      </w:r>
      <w:r>
        <w:rPr>
          <w:color w:val="0101FF"/>
          <w:spacing w:val="-3"/>
          <w:sz w:val="24"/>
          <w:u w:color="0101FF"/>
        </w:rPr>
        <w:t xml:space="preserve"> </w:t>
      </w:r>
      <w:r>
        <w:rPr>
          <w:color w:val="0101FF"/>
          <w:sz w:val="24"/>
          <w:u w:color="0101FF"/>
        </w:rPr>
        <w:t>discriminatory</w:t>
      </w:r>
      <w:r>
        <w:rPr>
          <w:color w:val="0101FF"/>
          <w:spacing w:val="-6"/>
          <w:sz w:val="24"/>
          <w:u w:color="0101FF"/>
        </w:rPr>
        <w:t xml:space="preserve"> </w:t>
      </w:r>
      <w:r>
        <w:rPr>
          <w:color w:val="0101FF"/>
          <w:sz w:val="24"/>
          <w:u w:color="0101FF"/>
        </w:rPr>
        <w:t>or</w:t>
      </w:r>
      <w:r>
        <w:rPr>
          <w:color w:val="0101FF"/>
          <w:sz w:val="24"/>
          <w:u w:val="none"/>
        </w:rPr>
        <w:t xml:space="preserve"> </w:t>
      </w:r>
      <w:r>
        <w:rPr>
          <w:color w:val="0101FF"/>
          <w:sz w:val="24"/>
          <w:u w:color="0101FF"/>
        </w:rPr>
        <w:t>harassing behavior</w:t>
      </w:r>
    </w:p>
    <w:p w14:paraId="01DC843C" w14:textId="77777777" w:rsidR="00940201" w:rsidRDefault="00642B39">
      <w:pPr>
        <w:pStyle w:val="ListParagraph"/>
        <w:numPr>
          <w:ilvl w:val="0"/>
          <w:numId w:val="3"/>
        </w:numPr>
        <w:tabs>
          <w:tab w:val="left" w:pos="879"/>
          <w:tab w:val="left" w:pos="880"/>
        </w:tabs>
        <w:spacing w:before="3"/>
        <w:rPr>
          <w:rFonts w:ascii="Symbol" w:hAnsi="Symbol"/>
          <w:color w:val="0101FF"/>
          <w:sz w:val="24"/>
          <w:u w:color="0101FF"/>
        </w:rPr>
      </w:pPr>
      <w:r>
        <w:rPr>
          <w:color w:val="0101FF"/>
          <w:sz w:val="24"/>
          <w:u w:color="0101FF"/>
        </w:rPr>
        <w:t>When</w:t>
      </w:r>
      <w:r>
        <w:rPr>
          <w:color w:val="0101FF"/>
          <w:spacing w:val="-4"/>
          <w:sz w:val="24"/>
          <w:u w:color="0101FF"/>
        </w:rPr>
        <w:t xml:space="preserve"> </w:t>
      </w:r>
      <w:r>
        <w:rPr>
          <w:color w:val="0101FF"/>
          <w:sz w:val="24"/>
          <w:u w:color="0101FF"/>
        </w:rPr>
        <w:t>you</w:t>
      </w:r>
      <w:r>
        <w:rPr>
          <w:color w:val="0101FF"/>
          <w:spacing w:val="-1"/>
          <w:sz w:val="24"/>
          <w:u w:color="0101FF"/>
        </w:rPr>
        <w:t xml:space="preserve"> </w:t>
      </w:r>
      <w:r>
        <w:rPr>
          <w:color w:val="0101FF"/>
          <w:sz w:val="24"/>
          <w:u w:color="0101FF"/>
        </w:rPr>
        <w:t>see</w:t>
      </w:r>
      <w:r>
        <w:rPr>
          <w:color w:val="0101FF"/>
          <w:spacing w:val="-2"/>
          <w:sz w:val="24"/>
          <w:u w:color="0101FF"/>
        </w:rPr>
        <w:t xml:space="preserve"> </w:t>
      </w:r>
      <w:r>
        <w:rPr>
          <w:color w:val="0101FF"/>
          <w:sz w:val="24"/>
          <w:u w:color="0101FF"/>
        </w:rPr>
        <w:t>something</w:t>
      </w:r>
      <w:r>
        <w:rPr>
          <w:color w:val="0101FF"/>
          <w:spacing w:val="-3"/>
          <w:sz w:val="24"/>
          <w:u w:color="0101FF"/>
        </w:rPr>
        <w:t xml:space="preserve"> </w:t>
      </w:r>
      <w:r>
        <w:rPr>
          <w:color w:val="0101FF"/>
          <w:sz w:val="24"/>
          <w:u w:color="0101FF"/>
        </w:rPr>
        <w:t>that</w:t>
      </w:r>
      <w:r>
        <w:rPr>
          <w:color w:val="0101FF"/>
          <w:spacing w:val="-3"/>
          <w:sz w:val="24"/>
          <w:u w:color="0101FF"/>
        </w:rPr>
        <w:t xml:space="preserve"> </w:t>
      </w:r>
      <w:r>
        <w:rPr>
          <w:color w:val="0101FF"/>
          <w:sz w:val="24"/>
          <w:u w:color="0101FF"/>
        </w:rPr>
        <w:t>is</w:t>
      </w:r>
      <w:r>
        <w:rPr>
          <w:color w:val="0101FF"/>
          <w:spacing w:val="-2"/>
          <w:sz w:val="24"/>
          <w:u w:color="0101FF"/>
        </w:rPr>
        <w:t xml:space="preserve"> </w:t>
      </w:r>
      <w:r>
        <w:rPr>
          <w:color w:val="0101FF"/>
          <w:sz w:val="24"/>
          <w:u w:color="0101FF"/>
        </w:rPr>
        <w:t>wrong,</w:t>
      </w:r>
      <w:r>
        <w:rPr>
          <w:color w:val="0101FF"/>
          <w:spacing w:val="-2"/>
          <w:sz w:val="24"/>
          <w:u w:color="0101FF"/>
        </w:rPr>
        <w:t xml:space="preserve"> </w:t>
      </w:r>
      <w:r>
        <w:rPr>
          <w:color w:val="0101FF"/>
          <w:sz w:val="24"/>
          <w:u w:color="0101FF"/>
        </w:rPr>
        <w:t>don’t</w:t>
      </w:r>
      <w:r>
        <w:rPr>
          <w:color w:val="0101FF"/>
          <w:spacing w:val="-4"/>
          <w:sz w:val="24"/>
          <w:u w:color="0101FF"/>
        </w:rPr>
        <w:t xml:space="preserve"> </w:t>
      </w:r>
      <w:r>
        <w:rPr>
          <w:color w:val="0101FF"/>
          <w:sz w:val="24"/>
          <w:u w:color="0101FF"/>
        </w:rPr>
        <w:t>be</w:t>
      </w:r>
      <w:r>
        <w:rPr>
          <w:color w:val="0101FF"/>
          <w:spacing w:val="-2"/>
          <w:sz w:val="24"/>
          <w:u w:color="0101FF"/>
        </w:rPr>
        <w:t xml:space="preserve"> </w:t>
      </w:r>
      <w:r>
        <w:rPr>
          <w:color w:val="0101FF"/>
          <w:sz w:val="24"/>
          <w:u w:color="0101FF"/>
        </w:rPr>
        <w:t>afraid</w:t>
      </w:r>
      <w:r>
        <w:rPr>
          <w:color w:val="0101FF"/>
          <w:spacing w:val="-1"/>
          <w:sz w:val="24"/>
          <w:u w:color="0101FF"/>
        </w:rPr>
        <w:t xml:space="preserve"> </w:t>
      </w:r>
      <w:r>
        <w:rPr>
          <w:color w:val="0101FF"/>
          <w:sz w:val="24"/>
          <w:u w:color="0101FF"/>
        </w:rPr>
        <w:t>to</w:t>
      </w:r>
      <w:r>
        <w:rPr>
          <w:color w:val="0101FF"/>
          <w:spacing w:val="-2"/>
          <w:sz w:val="24"/>
          <w:u w:color="0101FF"/>
        </w:rPr>
        <w:t xml:space="preserve"> </w:t>
      </w:r>
      <w:r>
        <w:rPr>
          <w:color w:val="0101FF"/>
          <w:sz w:val="24"/>
          <w:u w:color="0101FF"/>
        </w:rPr>
        <w:t>speak</w:t>
      </w:r>
      <w:r>
        <w:rPr>
          <w:color w:val="0101FF"/>
          <w:spacing w:val="-4"/>
          <w:sz w:val="24"/>
          <w:u w:color="0101FF"/>
        </w:rPr>
        <w:t xml:space="preserve"> </w:t>
      </w:r>
      <w:r>
        <w:rPr>
          <w:color w:val="0101FF"/>
          <w:spacing w:val="-5"/>
          <w:sz w:val="24"/>
          <w:u w:color="0101FF"/>
        </w:rPr>
        <w:t>up.</w:t>
      </w:r>
    </w:p>
    <w:p w14:paraId="03C9A01B" w14:textId="77777777" w:rsidR="00940201" w:rsidRDefault="00940201">
      <w:pPr>
        <w:pStyle w:val="BodyText"/>
        <w:spacing w:before="9"/>
        <w:rPr>
          <w:sz w:val="15"/>
          <w:u w:val="none"/>
        </w:rPr>
      </w:pPr>
    </w:p>
    <w:p w14:paraId="690FE906" w14:textId="77777777" w:rsidR="00940201" w:rsidRDefault="00642B39">
      <w:pPr>
        <w:pStyle w:val="BodyText"/>
        <w:spacing w:before="93"/>
        <w:ind w:left="160" w:right="101"/>
        <w:rPr>
          <w:u w:val="none"/>
        </w:rPr>
      </w:pPr>
      <w:r>
        <w:rPr>
          <w:color w:val="0101FF"/>
          <w:u w:color="0101FF"/>
        </w:rPr>
        <w:t>It cannot be emphasized enough that community members should only personally</w:t>
      </w:r>
      <w:r>
        <w:rPr>
          <w:color w:val="0101FF"/>
          <w:u w:val="none"/>
        </w:rPr>
        <w:t xml:space="preserve"> </w:t>
      </w:r>
      <w:r>
        <w:rPr>
          <w:color w:val="0101FF"/>
          <w:u w:color="0101FF"/>
        </w:rPr>
        <w:t>intervene when they feel it is safe to do so; therefore, if a community member has</w:t>
      </w:r>
      <w:r>
        <w:rPr>
          <w:color w:val="0101FF"/>
          <w:u w:val="none"/>
        </w:rPr>
        <w:t xml:space="preserve"> </w:t>
      </w:r>
      <w:r>
        <w:rPr>
          <w:color w:val="0101FF"/>
          <w:u w:color="0101FF"/>
        </w:rPr>
        <w:t>concerns about safely intervening, do not condone objectionable actions but instead</w:t>
      </w:r>
      <w:r>
        <w:rPr>
          <w:color w:val="0101FF"/>
          <w:u w:val="none"/>
        </w:rPr>
        <w:t xml:space="preserve"> </w:t>
      </w:r>
      <w:r>
        <w:rPr>
          <w:color w:val="0101FF"/>
          <w:u w:color="0101FF"/>
        </w:rPr>
        <w:t>intervene</w:t>
      </w:r>
      <w:r>
        <w:rPr>
          <w:color w:val="0101FF"/>
          <w:spacing w:val="-3"/>
          <w:u w:color="0101FF"/>
        </w:rPr>
        <w:t xml:space="preserve"> </w:t>
      </w:r>
      <w:r>
        <w:rPr>
          <w:color w:val="0101FF"/>
          <w:u w:color="0101FF"/>
        </w:rPr>
        <w:t>by</w:t>
      </w:r>
      <w:r>
        <w:rPr>
          <w:color w:val="0101FF"/>
          <w:spacing w:val="-5"/>
          <w:u w:color="0101FF"/>
        </w:rPr>
        <w:t xml:space="preserve"> </w:t>
      </w:r>
      <w:r>
        <w:rPr>
          <w:color w:val="0101FF"/>
          <w:u w:color="0101FF"/>
        </w:rPr>
        <w:t>reporting</w:t>
      </w:r>
      <w:r>
        <w:rPr>
          <w:color w:val="0101FF"/>
          <w:spacing w:val="-4"/>
          <w:u w:color="0101FF"/>
        </w:rPr>
        <w:t xml:space="preserve"> </w:t>
      </w:r>
      <w:r>
        <w:rPr>
          <w:color w:val="0101FF"/>
          <w:u w:color="0101FF"/>
        </w:rPr>
        <w:t>the</w:t>
      </w:r>
      <w:r>
        <w:rPr>
          <w:color w:val="0101FF"/>
          <w:spacing w:val="-3"/>
          <w:u w:color="0101FF"/>
        </w:rPr>
        <w:t xml:space="preserve"> </w:t>
      </w:r>
      <w:r>
        <w:rPr>
          <w:color w:val="0101FF"/>
          <w:u w:color="0101FF"/>
        </w:rPr>
        <w:t>inappropriate</w:t>
      </w:r>
      <w:r>
        <w:rPr>
          <w:color w:val="0101FF"/>
          <w:spacing w:val="-4"/>
          <w:u w:color="0101FF"/>
        </w:rPr>
        <w:t xml:space="preserve"> </w:t>
      </w:r>
      <w:r>
        <w:rPr>
          <w:color w:val="0101FF"/>
          <w:u w:color="0101FF"/>
        </w:rPr>
        <w:t>behavior</w:t>
      </w:r>
      <w:r>
        <w:rPr>
          <w:color w:val="0101FF"/>
          <w:spacing w:val="-4"/>
          <w:u w:color="0101FF"/>
        </w:rPr>
        <w:t xml:space="preserve"> </w:t>
      </w:r>
      <w:r>
        <w:rPr>
          <w:color w:val="0101FF"/>
          <w:u w:color="0101FF"/>
        </w:rPr>
        <w:t>to</w:t>
      </w:r>
      <w:r>
        <w:rPr>
          <w:color w:val="0101FF"/>
          <w:spacing w:val="-3"/>
          <w:u w:color="0101FF"/>
        </w:rPr>
        <w:t xml:space="preserve"> </w:t>
      </w:r>
      <w:r>
        <w:rPr>
          <w:color w:val="0101FF"/>
          <w:u w:color="0101FF"/>
        </w:rPr>
        <w:t>an</w:t>
      </w:r>
      <w:r>
        <w:rPr>
          <w:color w:val="0101FF"/>
          <w:spacing w:val="-3"/>
          <w:u w:color="0101FF"/>
        </w:rPr>
        <w:t xml:space="preserve"> </w:t>
      </w:r>
      <w:r>
        <w:rPr>
          <w:color w:val="0101FF"/>
          <w:u w:color="0101FF"/>
        </w:rPr>
        <w:t>administrator</w:t>
      </w:r>
      <w:r>
        <w:rPr>
          <w:color w:val="0101FF"/>
          <w:spacing w:val="-6"/>
          <w:u w:color="0101FF"/>
        </w:rPr>
        <w:t xml:space="preserve"> </w:t>
      </w:r>
      <w:r>
        <w:rPr>
          <w:color w:val="0101FF"/>
          <w:u w:color="0101FF"/>
        </w:rPr>
        <w:t>or</w:t>
      </w:r>
      <w:r>
        <w:rPr>
          <w:color w:val="0101FF"/>
          <w:spacing w:val="-4"/>
          <w:u w:color="0101FF"/>
        </w:rPr>
        <w:t xml:space="preserve"> </w:t>
      </w:r>
      <w:r>
        <w:rPr>
          <w:color w:val="0101FF"/>
          <w:u w:color="0101FF"/>
        </w:rPr>
        <w:t>other</w:t>
      </w:r>
      <w:r>
        <w:rPr>
          <w:color w:val="0101FF"/>
          <w:spacing w:val="-4"/>
          <w:u w:color="0101FF"/>
        </w:rPr>
        <w:t xml:space="preserve"> </w:t>
      </w:r>
      <w:r>
        <w:rPr>
          <w:color w:val="0101FF"/>
          <w:u w:color="0101FF"/>
        </w:rPr>
        <w:t>University</w:t>
      </w:r>
      <w:r>
        <w:rPr>
          <w:color w:val="0101FF"/>
          <w:u w:val="none"/>
        </w:rPr>
        <w:t xml:space="preserve"> </w:t>
      </w:r>
      <w:r>
        <w:rPr>
          <w:color w:val="0101FF"/>
          <w:spacing w:val="-2"/>
          <w:u w:color="0101FF"/>
        </w:rPr>
        <w:t>official.</w:t>
      </w:r>
    </w:p>
    <w:p w14:paraId="226B8B60" w14:textId="77777777" w:rsidR="00940201" w:rsidRDefault="00940201">
      <w:pPr>
        <w:pStyle w:val="BodyText"/>
        <w:spacing w:before="11"/>
        <w:rPr>
          <w:sz w:val="15"/>
          <w:u w:val="none"/>
        </w:rPr>
      </w:pPr>
    </w:p>
    <w:p w14:paraId="12CEA444" w14:textId="7CFFF551" w:rsidR="00940201" w:rsidRDefault="00642B39" w:rsidP="00646834">
      <w:pPr>
        <w:pStyle w:val="Heading2"/>
      </w:pPr>
      <w:r>
        <w:rPr>
          <w:color w:val="0101FF"/>
        </w:rPr>
        <w:t>III.</w:t>
      </w:r>
      <w:r>
        <w:rPr>
          <w:spacing w:val="-5"/>
          <w:u w:color="008000"/>
        </w:rPr>
        <w:t xml:space="preserve"> </w:t>
      </w:r>
      <w:r w:rsidRPr="00646834">
        <w:rPr>
          <w:color w:val="008000"/>
          <w:u w:color="008000"/>
        </w:rPr>
        <w:t>STATEMENT</w:t>
      </w:r>
      <w:r w:rsidRPr="00646834">
        <w:rPr>
          <w:color w:val="008000"/>
          <w:spacing w:val="-5"/>
          <w:u w:color="008000"/>
        </w:rPr>
        <w:t xml:space="preserve"> </w:t>
      </w:r>
      <w:r w:rsidRPr="00646834">
        <w:rPr>
          <w:color w:val="008000"/>
          <w:u w:color="008000"/>
        </w:rPr>
        <w:t>OF</w:t>
      </w:r>
      <w:r w:rsidRPr="00646834">
        <w:rPr>
          <w:color w:val="008000"/>
          <w:spacing w:val="-5"/>
          <w:u w:color="008000"/>
        </w:rPr>
        <w:t xml:space="preserve"> </w:t>
      </w:r>
      <w:r w:rsidRPr="00646834">
        <w:rPr>
          <w:color w:val="008000"/>
          <w:u w:color="008000"/>
        </w:rPr>
        <w:t>REQUIREMENTS</w:t>
      </w:r>
    </w:p>
    <w:p w14:paraId="1C8075A2" w14:textId="77777777" w:rsidR="00940201" w:rsidRDefault="00940201">
      <w:pPr>
        <w:pStyle w:val="BodyText"/>
        <w:rPr>
          <w:b/>
          <w:sz w:val="16"/>
          <w:u w:val="none"/>
        </w:rPr>
      </w:pPr>
    </w:p>
    <w:p w14:paraId="072D92C9" w14:textId="4F4BF81A" w:rsidR="00940201" w:rsidRPr="00646834" w:rsidRDefault="00642B39" w:rsidP="00646834">
      <w:pPr>
        <w:pStyle w:val="Heading3"/>
        <w:numPr>
          <w:ilvl w:val="2"/>
          <w:numId w:val="4"/>
        </w:numPr>
        <w:rPr>
          <w:rFonts w:ascii="Arial" w:hAnsi="Arial" w:cs="Arial"/>
          <w:b/>
          <w:bCs/>
          <w:color w:val="008000"/>
          <w:u w:color="0101FF"/>
        </w:rPr>
      </w:pPr>
      <w:r w:rsidRPr="00646834">
        <w:rPr>
          <w:rFonts w:ascii="Arial" w:hAnsi="Arial" w:cs="Arial"/>
          <w:b/>
          <w:bCs/>
          <w:color w:val="008000"/>
          <w:u w:val="double" w:color="008000"/>
        </w:rPr>
        <w:t>Responsibility</w:t>
      </w:r>
      <w:r w:rsidRPr="00646834">
        <w:rPr>
          <w:rFonts w:ascii="Arial" w:hAnsi="Arial" w:cs="Arial"/>
          <w:b/>
          <w:bCs/>
          <w:color w:val="008000"/>
          <w:spacing w:val="-8"/>
          <w:u w:val="double" w:color="008000"/>
        </w:rPr>
        <w:t xml:space="preserve"> </w:t>
      </w:r>
      <w:r w:rsidRPr="00646834">
        <w:rPr>
          <w:rFonts w:ascii="Arial" w:hAnsi="Arial" w:cs="Arial"/>
          <w:b/>
          <w:bCs/>
          <w:color w:val="008000"/>
          <w:u w:val="double" w:color="008000"/>
        </w:rPr>
        <w:t>to</w:t>
      </w:r>
      <w:r w:rsidRPr="00646834">
        <w:rPr>
          <w:rFonts w:ascii="Arial" w:hAnsi="Arial" w:cs="Arial"/>
          <w:b/>
          <w:bCs/>
          <w:color w:val="008000"/>
          <w:spacing w:val="1"/>
          <w:u w:val="double" w:color="008000"/>
        </w:rPr>
        <w:t xml:space="preserve"> </w:t>
      </w:r>
      <w:r w:rsidRPr="00646834">
        <w:rPr>
          <w:rFonts w:ascii="Arial" w:hAnsi="Arial" w:cs="Arial"/>
          <w:b/>
          <w:bCs/>
          <w:color w:val="008000"/>
          <w:u w:val="double" w:color="008000"/>
        </w:rPr>
        <w:t>Comply</w:t>
      </w:r>
      <w:r w:rsidRPr="00646834">
        <w:rPr>
          <w:rFonts w:ascii="Arial" w:hAnsi="Arial" w:cs="Arial"/>
          <w:b/>
          <w:bCs/>
          <w:color w:val="008000"/>
          <w:spacing w:val="-7"/>
          <w:u w:val="double" w:color="008000"/>
        </w:rPr>
        <w:t xml:space="preserve"> </w:t>
      </w:r>
      <w:r w:rsidRPr="00646834">
        <w:rPr>
          <w:rFonts w:ascii="Arial" w:hAnsi="Arial" w:cs="Arial"/>
          <w:b/>
          <w:bCs/>
          <w:color w:val="008000"/>
          <w:u w:val="double" w:color="008000"/>
        </w:rPr>
        <w:t>with</w:t>
      </w:r>
      <w:r w:rsidRPr="00646834">
        <w:rPr>
          <w:rFonts w:ascii="Arial" w:hAnsi="Arial" w:cs="Arial"/>
          <w:b/>
          <w:bCs/>
          <w:color w:val="008000"/>
          <w:spacing w:val="-2"/>
          <w:u w:val="double" w:color="008000"/>
        </w:rPr>
        <w:t xml:space="preserve"> </w:t>
      </w:r>
      <w:r w:rsidRPr="00646834">
        <w:rPr>
          <w:rFonts w:ascii="Arial" w:hAnsi="Arial" w:cs="Arial"/>
          <w:b/>
          <w:bCs/>
          <w:color w:val="008000"/>
          <w:u w:val="double" w:color="008000"/>
        </w:rPr>
        <w:t xml:space="preserve">this </w:t>
      </w:r>
      <w:r w:rsidRPr="00646834">
        <w:rPr>
          <w:rFonts w:ascii="Arial" w:hAnsi="Arial" w:cs="Arial"/>
          <w:b/>
          <w:bCs/>
          <w:color w:val="008000"/>
          <w:spacing w:val="-2"/>
          <w:u w:val="double" w:color="008000"/>
        </w:rPr>
        <w:t>Regulation</w:t>
      </w:r>
      <w:r w:rsidRPr="00646834">
        <w:rPr>
          <w:rFonts w:ascii="Arial" w:hAnsi="Arial" w:cs="Arial"/>
          <w:b/>
          <w:bCs/>
          <w:color w:val="008000"/>
          <w:spacing w:val="-2"/>
        </w:rPr>
        <w:t>.</w:t>
      </w:r>
    </w:p>
    <w:p w14:paraId="7A64CEB5" w14:textId="77777777" w:rsidR="00940201" w:rsidRDefault="00940201">
      <w:pPr>
        <w:pStyle w:val="BodyText"/>
        <w:rPr>
          <w:sz w:val="16"/>
          <w:u w:val="none"/>
        </w:rPr>
      </w:pPr>
    </w:p>
    <w:p w14:paraId="085ADD9C" w14:textId="77777777" w:rsidR="00940201" w:rsidRDefault="00642B39">
      <w:pPr>
        <w:pStyle w:val="BodyText"/>
        <w:spacing w:before="92"/>
        <w:ind w:left="160" w:right="128"/>
        <w:rPr>
          <w:u w:val="none"/>
        </w:rPr>
      </w:pPr>
      <w:r>
        <w:rPr>
          <w:color w:val="0101FF"/>
          <w:u w:color="0101FF"/>
        </w:rPr>
        <w:t>All members of the University community are required to comply with and are</w:t>
      </w:r>
      <w:r>
        <w:rPr>
          <w:color w:val="0101FF"/>
          <w:u w:val="none"/>
        </w:rPr>
        <w:t xml:space="preserve"> </w:t>
      </w:r>
      <w:r>
        <w:rPr>
          <w:color w:val="0101FF"/>
          <w:u w:color="0101FF"/>
        </w:rPr>
        <w:t>responsible for ensuring that their conduct does not violate this regulation. This same</w:t>
      </w:r>
      <w:r>
        <w:rPr>
          <w:color w:val="0101FF"/>
          <w:u w:val="none"/>
        </w:rPr>
        <w:t xml:space="preserve"> </w:t>
      </w:r>
      <w:r>
        <w:rPr>
          <w:color w:val="0101FF"/>
          <w:u w:color="0101FF"/>
        </w:rPr>
        <w:t>responsibility</w:t>
      </w:r>
      <w:r>
        <w:rPr>
          <w:color w:val="0101FF"/>
          <w:spacing w:val="-5"/>
          <w:u w:color="0101FF"/>
        </w:rPr>
        <w:t xml:space="preserve"> </w:t>
      </w:r>
      <w:r>
        <w:rPr>
          <w:color w:val="0101FF"/>
          <w:u w:color="0101FF"/>
        </w:rPr>
        <w:t>extends</w:t>
      </w:r>
      <w:r>
        <w:rPr>
          <w:color w:val="0101FF"/>
          <w:spacing w:val="-3"/>
          <w:u w:color="0101FF"/>
        </w:rPr>
        <w:t xml:space="preserve"> </w:t>
      </w:r>
      <w:r>
        <w:rPr>
          <w:color w:val="0101FF"/>
          <w:u w:color="0101FF"/>
        </w:rPr>
        <w:t>to,</w:t>
      </w:r>
      <w:r>
        <w:rPr>
          <w:color w:val="0101FF"/>
          <w:spacing w:val="-3"/>
          <w:u w:color="0101FF"/>
        </w:rPr>
        <w:t xml:space="preserve"> </w:t>
      </w:r>
      <w:r>
        <w:rPr>
          <w:color w:val="0101FF"/>
          <w:u w:color="0101FF"/>
        </w:rPr>
        <w:t>vendors,</w:t>
      </w:r>
      <w:r>
        <w:rPr>
          <w:color w:val="0101FF"/>
          <w:spacing w:val="-3"/>
          <w:u w:color="0101FF"/>
        </w:rPr>
        <w:t xml:space="preserve"> </w:t>
      </w:r>
      <w:r>
        <w:rPr>
          <w:color w:val="0101FF"/>
          <w:u w:color="0101FF"/>
        </w:rPr>
        <w:t>contractors</w:t>
      </w:r>
      <w:r>
        <w:rPr>
          <w:color w:val="0101FF"/>
          <w:spacing w:val="-5"/>
          <w:u w:color="0101FF"/>
        </w:rPr>
        <w:t xml:space="preserve"> </w:t>
      </w:r>
      <w:r>
        <w:rPr>
          <w:color w:val="0101FF"/>
          <w:u w:color="0101FF"/>
        </w:rPr>
        <w:t>(including</w:t>
      </w:r>
      <w:r>
        <w:rPr>
          <w:color w:val="0101FF"/>
          <w:spacing w:val="-4"/>
          <w:u w:color="0101FF"/>
        </w:rPr>
        <w:t xml:space="preserve"> </w:t>
      </w:r>
      <w:r>
        <w:rPr>
          <w:color w:val="0101FF"/>
          <w:u w:color="0101FF"/>
        </w:rPr>
        <w:t>the</w:t>
      </w:r>
      <w:r>
        <w:rPr>
          <w:color w:val="0101FF"/>
          <w:spacing w:val="-4"/>
          <w:u w:color="0101FF"/>
        </w:rPr>
        <w:t xml:space="preserve"> </w:t>
      </w:r>
      <w:r>
        <w:rPr>
          <w:color w:val="0101FF"/>
          <w:u w:color="0101FF"/>
        </w:rPr>
        <w:t>employees</w:t>
      </w:r>
      <w:r>
        <w:rPr>
          <w:color w:val="0101FF"/>
          <w:spacing w:val="-3"/>
          <w:u w:color="0101FF"/>
        </w:rPr>
        <w:t xml:space="preserve"> </w:t>
      </w:r>
      <w:r>
        <w:rPr>
          <w:color w:val="0101FF"/>
          <w:u w:color="0101FF"/>
        </w:rPr>
        <w:t>of</w:t>
      </w:r>
      <w:r>
        <w:rPr>
          <w:color w:val="0101FF"/>
          <w:spacing w:val="-3"/>
          <w:u w:color="0101FF"/>
        </w:rPr>
        <w:t xml:space="preserve"> </w:t>
      </w:r>
      <w:r>
        <w:rPr>
          <w:color w:val="0101FF"/>
          <w:u w:color="0101FF"/>
        </w:rPr>
        <w:t>third</w:t>
      </w:r>
      <w:r>
        <w:rPr>
          <w:color w:val="0101FF"/>
          <w:spacing w:val="-4"/>
          <w:u w:color="0101FF"/>
        </w:rPr>
        <w:t xml:space="preserve"> </w:t>
      </w:r>
      <w:r>
        <w:rPr>
          <w:color w:val="0101FF"/>
          <w:u w:color="0101FF"/>
        </w:rPr>
        <w:t>parties),</w:t>
      </w:r>
      <w:r>
        <w:rPr>
          <w:color w:val="0101FF"/>
          <w:u w:val="none"/>
        </w:rPr>
        <w:t xml:space="preserve"> </w:t>
      </w:r>
      <w:r>
        <w:rPr>
          <w:color w:val="0101FF"/>
          <w:u w:color="0101FF"/>
        </w:rPr>
        <w:t>visitors or others on the University’s campus</w:t>
      </w:r>
      <w:r>
        <w:rPr>
          <w:color w:val="0101FF"/>
          <w:spacing w:val="-2"/>
          <w:u w:color="0101FF"/>
        </w:rPr>
        <w:t xml:space="preserve"> </w:t>
      </w:r>
      <w:r>
        <w:rPr>
          <w:color w:val="0101FF"/>
          <w:u w:color="0101FF"/>
        </w:rPr>
        <w:t>and at any University sponsored or related</w:t>
      </w:r>
    </w:p>
    <w:p w14:paraId="20F453DC" w14:textId="77777777" w:rsidR="00940201" w:rsidRDefault="00940201">
      <w:pPr>
        <w:sectPr w:rsidR="00940201">
          <w:pgSz w:w="12240" w:h="15840"/>
          <w:pgMar w:top="1360" w:right="1340" w:bottom="280" w:left="1280" w:header="720" w:footer="720" w:gutter="0"/>
          <w:cols w:space="720"/>
        </w:sectPr>
      </w:pPr>
    </w:p>
    <w:p w14:paraId="5841DC83" w14:textId="701EA0A6" w:rsidR="00940201" w:rsidRDefault="004B6919">
      <w:pPr>
        <w:pStyle w:val="BodyText"/>
        <w:spacing w:before="75"/>
        <w:ind w:left="160"/>
        <w:rPr>
          <w:u w:val="none"/>
        </w:rPr>
      </w:pPr>
      <w:r>
        <w:rPr>
          <w:noProof/>
        </w:rPr>
        <w:lastRenderedPageBreak/>
        <mc:AlternateContent>
          <mc:Choice Requires="wps">
            <w:drawing>
              <wp:anchor distT="0" distB="0" distL="114300" distR="114300" simplePos="0" relativeHeight="15755776" behindDoc="0" locked="0" layoutInCell="1" allowOverlap="1" wp14:anchorId="21190073" wp14:editId="02732D19">
                <wp:simplePos x="0" y="0"/>
                <wp:positionH relativeFrom="page">
                  <wp:posOffset>800100</wp:posOffset>
                </wp:positionH>
                <wp:positionV relativeFrom="page">
                  <wp:posOffset>914400</wp:posOffset>
                </wp:positionV>
                <wp:extent cx="9525" cy="8148955"/>
                <wp:effectExtent l="0" t="0" r="0" b="0"/>
                <wp:wrapNone/>
                <wp:docPr id="48" name="docshape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8148955"/>
                        </a:xfrm>
                        <a:custGeom>
                          <a:avLst/>
                          <a:gdLst>
                            <a:gd name="T0" fmla="+- 0 1260 1260"/>
                            <a:gd name="T1" fmla="*/ T0 w 15"/>
                            <a:gd name="T2" fmla="+- 0 7649 1440"/>
                            <a:gd name="T3" fmla="*/ 7649 h 12833"/>
                            <a:gd name="T4" fmla="+- 0 1260 1260"/>
                            <a:gd name="T5" fmla="*/ T4 w 15"/>
                            <a:gd name="T6" fmla="+- 0 8201 1440"/>
                            <a:gd name="T7" fmla="*/ 8201 h 12833"/>
                            <a:gd name="T8" fmla="+- 0 1260 1260"/>
                            <a:gd name="T9" fmla="*/ T8 w 15"/>
                            <a:gd name="T10" fmla="+- 0 8753 1440"/>
                            <a:gd name="T11" fmla="*/ 8753 h 12833"/>
                            <a:gd name="T12" fmla="+- 0 1260 1260"/>
                            <a:gd name="T13" fmla="*/ T12 w 15"/>
                            <a:gd name="T14" fmla="+- 0 9581 1440"/>
                            <a:gd name="T15" fmla="*/ 9581 h 12833"/>
                            <a:gd name="T16" fmla="+- 0 1260 1260"/>
                            <a:gd name="T17" fmla="*/ T16 w 15"/>
                            <a:gd name="T18" fmla="+- 0 10133 1440"/>
                            <a:gd name="T19" fmla="*/ 10133 h 12833"/>
                            <a:gd name="T20" fmla="+- 0 1260 1260"/>
                            <a:gd name="T21" fmla="*/ T20 w 15"/>
                            <a:gd name="T22" fmla="+- 0 10961 1440"/>
                            <a:gd name="T23" fmla="*/ 10961 h 12833"/>
                            <a:gd name="T24" fmla="+- 0 1260 1260"/>
                            <a:gd name="T25" fmla="*/ T24 w 15"/>
                            <a:gd name="T26" fmla="+- 0 11789 1440"/>
                            <a:gd name="T27" fmla="*/ 11789 h 12833"/>
                            <a:gd name="T28" fmla="+- 0 1260 1260"/>
                            <a:gd name="T29" fmla="*/ T28 w 15"/>
                            <a:gd name="T30" fmla="+- 0 12617 1440"/>
                            <a:gd name="T31" fmla="*/ 12617 h 12833"/>
                            <a:gd name="T32" fmla="+- 0 1260 1260"/>
                            <a:gd name="T33" fmla="*/ T32 w 15"/>
                            <a:gd name="T34" fmla="+- 0 13169 1440"/>
                            <a:gd name="T35" fmla="*/ 13169 h 12833"/>
                            <a:gd name="T36" fmla="+- 0 1260 1260"/>
                            <a:gd name="T37" fmla="*/ T36 w 15"/>
                            <a:gd name="T38" fmla="+- 0 13721 1440"/>
                            <a:gd name="T39" fmla="*/ 13721 h 12833"/>
                            <a:gd name="T40" fmla="+- 0 1274 1260"/>
                            <a:gd name="T41" fmla="*/ T40 w 15"/>
                            <a:gd name="T42" fmla="+- 0 14273 1440"/>
                            <a:gd name="T43" fmla="*/ 14273 h 12833"/>
                            <a:gd name="T44" fmla="+- 0 1274 1260"/>
                            <a:gd name="T45" fmla="*/ T44 w 15"/>
                            <a:gd name="T46" fmla="+- 0 13445 1440"/>
                            <a:gd name="T47" fmla="*/ 13445 h 12833"/>
                            <a:gd name="T48" fmla="+- 0 1274 1260"/>
                            <a:gd name="T49" fmla="*/ T48 w 15"/>
                            <a:gd name="T50" fmla="+- 0 12893 1440"/>
                            <a:gd name="T51" fmla="*/ 12893 h 12833"/>
                            <a:gd name="T52" fmla="+- 0 1274 1260"/>
                            <a:gd name="T53" fmla="*/ T52 w 15"/>
                            <a:gd name="T54" fmla="+- 0 12341 1440"/>
                            <a:gd name="T55" fmla="*/ 12341 h 12833"/>
                            <a:gd name="T56" fmla="+- 0 1274 1260"/>
                            <a:gd name="T57" fmla="*/ T56 w 15"/>
                            <a:gd name="T58" fmla="+- 0 11513 1440"/>
                            <a:gd name="T59" fmla="*/ 11513 h 12833"/>
                            <a:gd name="T60" fmla="+- 0 1274 1260"/>
                            <a:gd name="T61" fmla="*/ T60 w 15"/>
                            <a:gd name="T62" fmla="+- 0 10685 1440"/>
                            <a:gd name="T63" fmla="*/ 10685 h 12833"/>
                            <a:gd name="T64" fmla="+- 0 1274 1260"/>
                            <a:gd name="T65" fmla="*/ T64 w 15"/>
                            <a:gd name="T66" fmla="+- 0 10133 1440"/>
                            <a:gd name="T67" fmla="*/ 10133 h 12833"/>
                            <a:gd name="T68" fmla="+- 0 1274 1260"/>
                            <a:gd name="T69" fmla="*/ T68 w 15"/>
                            <a:gd name="T70" fmla="+- 0 9305 1440"/>
                            <a:gd name="T71" fmla="*/ 9305 h 12833"/>
                            <a:gd name="T72" fmla="+- 0 1274 1260"/>
                            <a:gd name="T73" fmla="*/ T72 w 15"/>
                            <a:gd name="T74" fmla="+- 0 8477 1440"/>
                            <a:gd name="T75" fmla="*/ 8477 h 12833"/>
                            <a:gd name="T76" fmla="+- 0 1274 1260"/>
                            <a:gd name="T77" fmla="*/ T76 w 15"/>
                            <a:gd name="T78" fmla="+- 0 7925 1440"/>
                            <a:gd name="T79" fmla="*/ 7925 h 12833"/>
                            <a:gd name="T80" fmla="+- 0 1274 1260"/>
                            <a:gd name="T81" fmla="*/ T80 w 15"/>
                            <a:gd name="T82" fmla="+- 0 7442 1440"/>
                            <a:gd name="T83" fmla="*/ 7442 h 12833"/>
                            <a:gd name="T84" fmla="+- 0 1260 1260"/>
                            <a:gd name="T85" fmla="*/ T84 w 15"/>
                            <a:gd name="T86" fmla="+- 0 4752 1440"/>
                            <a:gd name="T87" fmla="*/ 4752 h 12833"/>
                            <a:gd name="T88" fmla="+- 0 1260 1260"/>
                            <a:gd name="T89" fmla="*/ T88 w 15"/>
                            <a:gd name="T90" fmla="+- 0 5304 1440"/>
                            <a:gd name="T91" fmla="*/ 5304 h 12833"/>
                            <a:gd name="T92" fmla="+- 0 1260 1260"/>
                            <a:gd name="T93" fmla="*/ T92 w 15"/>
                            <a:gd name="T94" fmla="+- 0 6132 1440"/>
                            <a:gd name="T95" fmla="*/ 6132 h 12833"/>
                            <a:gd name="T96" fmla="+- 0 1260 1260"/>
                            <a:gd name="T97" fmla="*/ T96 w 15"/>
                            <a:gd name="T98" fmla="+- 0 6684 1440"/>
                            <a:gd name="T99" fmla="*/ 6684 h 12833"/>
                            <a:gd name="T100" fmla="+- 0 1260 1260"/>
                            <a:gd name="T101" fmla="*/ T100 w 15"/>
                            <a:gd name="T102" fmla="+- 0 7442 1440"/>
                            <a:gd name="T103" fmla="*/ 7442 h 12833"/>
                            <a:gd name="T104" fmla="+- 0 1274 1260"/>
                            <a:gd name="T105" fmla="*/ T104 w 15"/>
                            <a:gd name="T106" fmla="+- 0 6960 1440"/>
                            <a:gd name="T107" fmla="*/ 6960 h 12833"/>
                            <a:gd name="T108" fmla="+- 0 1274 1260"/>
                            <a:gd name="T109" fmla="*/ T108 w 15"/>
                            <a:gd name="T110" fmla="+- 0 6408 1440"/>
                            <a:gd name="T111" fmla="*/ 6408 h 12833"/>
                            <a:gd name="T112" fmla="+- 0 1274 1260"/>
                            <a:gd name="T113" fmla="*/ T112 w 15"/>
                            <a:gd name="T114" fmla="+- 0 5580 1440"/>
                            <a:gd name="T115" fmla="*/ 5580 h 12833"/>
                            <a:gd name="T116" fmla="+- 0 1274 1260"/>
                            <a:gd name="T117" fmla="*/ T116 w 15"/>
                            <a:gd name="T118" fmla="+- 0 5028 1440"/>
                            <a:gd name="T119" fmla="*/ 5028 h 12833"/>
                            <a:gd name="T120" fmla="+- 0 1274 1260"/>
                            <a:gd name="T121" fmla="*/ T120 w 15"/>
                            <a:gd name="T122" fmla="+- 0 3648 1440"/>
                            <a:gd name="T123" fmla="*/ 3648 h 12833"/>
                            <a:gd name="T124" fmla="+- 0 1260 1260"/>
                            <a:gd name="T125" fmla="*/ T124 w 15"/>
                            <a:gd name="T126" fmla="+- 0 4200 1440"/>
                            <a:gd name="T127" fmla="*/ 4200 h 12833"/>
                            <a:gd name="T128" fmla="+- 0 1274 1260"/>
                            <a:gd name="T129" fmla="*/ T128 w 15"/>
                            <a:gd name="T130" fmla="+- 0 4476 1440"/>
                            <a:gd name="T131" fmla="*/ 4476 h 12833"/>
                            <a:gd name="T132" fmla="+- 0 1274 1260"/>
                            <a:gd name="T133" fmla="*/ T132 w 15"/>
                            <a:gd name="T134" fmla="+- 0 3924 1440"/>
                            <a:gd name="T135" fmla="*/ 3924 h 12833"/>
                            <a:gd name="T136" fmla="+- 0 1260 1260"/>
                            <a:gd name="T137" fmla="*/ T136 w 15"/>
                            <a:gd name="T138" fmla="+- 0 3096 1440"/>
                            <a:gd name="T139" fmla="*/ 3096 h 12833"/>
                            <a:gd name="T140" fmla="+- 0 1260 1260"/>
                            <a:gd name="T141" fmla="*/ T140 w 15"/>
                            <a:gd name="T142" fmla="+- 0 3648 1440"/>
                            <a:gd name="T143" fmla="*/ 3648 h 12833"/>
                            <a:gd name="T144" fmla="+- 0 1274 1260"/>
                            <a:gd name="T145" fmla="*/ T144 w 15"/>
                            <a:gd name="T146" fmla="+- 0 3372 1440"/>
                            <a:gd name="T147" fmla="*/ 3372 h 12833"/>
                            <a:gd name="T148" fmla="+- 0 1260 1260"/>
                            <a:gd name="T149" fmla="*/ T148 w 15"/>
                            <a:gd name="T150" fmla="+- 0 2268 1440"/>
                            <a:gd name="T151" fmla="*/ 2268 h 12833"/>
                            <a:gd name="T152" fmla="+- 0 1260 1260"/>
                            <a:gd name="T153" fmla="*/ T152 w 15"/>
                            <a:gd name="T154" fmla="+- 0 2820 1440"/>
                            <a:gd name="T155" fmla="*/ 2820 h 12833"/>
                            <a:gd name="T156" fmla="+- 0 1274 1260"/>
                            <a:gd name="T157" fmla="*/ T156 w 15"/>
                            <a:gd name="T158" fmla="+- 0 2820 1440"/>
                            <a:gd name="T159" fmla="*/ 2820 h 12833"/>
                            <a:gd name="T160" fmla="+- 0 1274 1260"/>
                            <a:gd name="T161" fmla="*/ T160 w 15"/>
                            <a:gd name="T162" fmla="+- 0 2268 1440"/>
                            <a:gd name="T163" fmla="*/ 2268 h 12833"/>
                            <a:gd name="T164" fmla="+- 0 1260 1260"/>
                            <a:gd name="T165" fmla="*/ T164 w 15"/>
                            <a:gd name="T166" fmla="+- 0 1716 1440"/>
                            <a:gd name="T167" fmla="*/ 1716 h 12833"/>
                            <a:gd name="T168" fmla="+- 0 1260 1260"/>
                            <a:gd name="T169" fmla="*/ T168 w 15"/>
                            <a:gd name="T170" fmla="+- 0 2268 1440"/>
                            <a:gd name="T171" fmla="*/ 2268 h 12833"/>
                            <a:gd name="T172" fmla="+- 0 1274 1260"/>
                            <a:gd name="T173" fmla="*/ T172 w 15"/>
                            <a:gd name="T174" fmla="+- 0 1716 1440"/>
                            <a:gd name="T175" fmla="*/ 1716 h 128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5" h="12833">
                              <a:moveTo>
                                <a:pt x="14" y="6002"/>
                              </a:moveTo>
                              <a:lnTo>
                                <a:pt x="0" y="6002"/>
                              </a:lnTo>
                              <a:lnTo>
                                <a:pt x="0" y="6209"/>
                              </a:lnTo>
                              <a:lnTo>
                                <a:pt x="0" y="6485"/>
                              </a:lnTo>
                              <a:lnTo>
                                <a:pt x="0" y="6761"/>
                              </a:lnTo>
                              <a:lnTo>
                                <a:pt x="0" y="7037"/>
                              </a:lnTo>
                              <a:lnTo>
                                <a:pt x="0" y="7313"/>
                              </a:lnTo>
                              <a:lnTo>
                                <a:pt x="0" y="7589"/>
                              </a:lnTo>
                              <a:lnTo>
                                <a:pt x="0" y="7865"/>
                              </a:lnTo>
                              <a:lnTo>
                                <a:pt x="0" y="8141"/>
                              </a:lnTo>
                              <a:lnTo>
                                <a:pt x="0" y="8417"/>
                              </a:lnTo>
                              <a:lnTo>
                                <a:pt x="0" y="8693"/>
                              </a:lnTo>
                              <a:lnTo>
                                <a:pt x="0" y="8969"/>
                              </a:lnTo>
                              <a:lnTo>
                                <a:pt x="0" y="9245"/>
                              </a:lnTo>
                              <a:lnTo>
                                <a:pt x="0" y="9521"/>
                              </a:lnTo>
                              <a:lnTo>
                                <a:pt x="0" y="9797"/>
                              </a:lnTo>
                              <a:lnTo>
                                <a:pt x="0" y="10073"/>
                              </a:lnTo>
                              <a:lnTo>
                                <a:pt x="0" y="10349"/>
                              </a:lnTo>
                              <a:lnTo>
                                <a:pt x="0" y="10625"/>
                              </a:lnTo>
                              <a:lnTo>
                                <a:pt x="0" y="10901"/>
                              </a:lnTo>
                              <a:lnTo>
                                <a:pt x="0" y="11177"/>
                              </a:lnTo>
                              <a:lnTo>
                                <a:pt x="0" y="11453"/>
                              </a:lnTo>
                              <a:lnTo>
                                <a:pt x="0" y="11729"/>
                              </a:lnTo>
                              <a:lnTo>
                                <a:pt x="0" y="12005"/>
                              </a:lnTo>
                              <a:lnTo>
                                <a:pt x="0" y="12281"/>
                              </a:lnTo>
                              <a:lnTo>
                                <a:pt x="0" y="12557"/>
                              </a:lnTo>
                              <a:lnTo>
                                <a:pt x="0" y="12833"/>
                              </a:lnTo>
                              <a:lnTo>
                                <a:pt x="14" y="12833"/>
                              </a:lnTo>
                              <a:lnTo>
                                <a:pt x="14" y="12557"/>
                              </a:lnTo>
                              <a:lnTo>
                                <a:pt x="14" y="12281"/>
                              </a:lnTo>
                              <a:lnTo>
                                <a:pt x="14" y="12005"/>
                              </a:lnTo>
                              <a:lnTo>
                                <a:pt x="14" y="11729"/>
                              </a:lnTo>
                              <a:lnTo>
                                <a:pt x="14" y="11453"/>
                              </a:lnTo>
                              <a:lnTo>
                                <a:pt x="14" y="11177"/>
                              </a:lnTo>
                              <a:lnTo>
                                <a:pt x="14" y="10901"/>
                              </a:lnTo>
                              <a:lnTo>
                                <a:pt x="14" y="10625"/>
                              </a:lnTo>
                              <a:lnTo>
                                <a:pt x="14" y="10349"/>
                              </a:lnTo>
                              <a:lnTo>
                                <a:pt x="14" y="10073"/>
                              </a:lnTo>
                              <a:lnTo>
                                <a:pt x="14" y="9797"/>
                              </a:lnTo>
                              <a:lnTo>
                                <a:pt x="14" y="9521"/>
                              </a:lnTo>
                              <a:lnTo>
                                <a:pt x="14" y="9245"/>
                              </a:lnTo>
                              <a:lnTo>
                                <a:pt x="14" y="8969"/>
                              </a:lnTo>
                              <a:lnTo>
                                <a:pt x="14" y="8693"/>
                              </a:lnTo>
                              <a:lnTo>
                                <a:pt x="14" y="8417"/>
                              </a:lnTo>
                              <a:lnTo>
                                <a:pt x="14" y="8141"/>
                              </a:lnTo>
                              <a:lnTo>
                                <a:pt x="14" y="7865"/>
                              </a:lnTo>
                              <a:lnTo>
                                <a:pt x="14" y="7589"/>
                              </a:lnTo>
                              <a:lnTo>
                                <a:pt x="14" y="7313"/>
                              </a:lnTo>
                              <a:lnTo>
                                <a:pt x="14" y="7037"/>
                              </a:lnTo>
                              <a:lnTo>
                                <a:pt x="14" y="6761"/>
                              </a:lnTo>
                              <a:lnTo>
                                <a:pt x="14" y="6485"/>
                              </a:lnTo>
                              <a:lnTo>
                                <a:pt x="14" y="6209"/>
                              </a:lnTo>
                              <a:lnTo>
                                <a:pt x="14" y="6002"/>
                              </a:lnTo>
                              <a:close/>
                              <a:moveTo>
                                <a:pt x="14" y="3036"/>
                              </a:moveTo>
                              <a:lnTo>
                                <a:pt x="0" y="3036"/>
                              </a:lnTo>
                              <a:lnTo>
                                <a:pt x="0" y="3312"/>
                              </a:lnTo>
                              <a:lnTo>
                                <a:pt x="0" y="3588"/>
                              </a:lnTo>
                              <a:lnTo>
                                <a:pt x="0" y="3864"/>
                              </a:lnTo>
                              <a:lnTo>
                                <a:pt x="0" y="4140"/>
                              </a:lnTo>
                              <a:lnTo>
                                <a:pt x="0" y="4416"/>
                              </a:lnTo>
                              <a:lnTo>
                                <a:pt x="0" y="4692"/>
                              </a:lnTo>
                              <a:lnTo>
                                <a:pt x="0" y="4968"/>
                              </a:lnTo>
                              <a:lnTo>
                                <a:pt x="0" y="5244"/>
                              </a:lnTo>
                              <a:lnTo>
                                <a:pt x="0" y="5520"/>
                              </a:lnTo>
                              <a:lnTo>
                                <a:pt x="0" y="5796"/>
                              </a:lnTo>
                              <a:lnTo>
                                <a:pt x="0" y="6002"/>
                              </a:lnTo>
                              <a:lnTo>
                                <a:pt x="14" y="6002"/>
                              </a:lnTo>
                              <a:lnTo>
                                <a:pt x="14" y="5796"/>
                              </a:lnTo>
                              <a:lnTo>
                                <a:pt x="14" y="5520"/>
                              </a:lnTo>
                              <a:lnTo>
                                <a:pt x="14" y="5244"/>
                              </a:lnTo>
                              <a:lnTo>
                                <a:pt x="14" y="4968"/>
                              </a:lnTo>
                              <a:lnTo>
                                <a:pt x="14" y="4692"/>
                              </a:lnTo>
                              <a:lnTo>
                                <a:pt x="14" y="4416"/>
                              </a:lnTo>
                              <a:lnTo>
                                <a:pt x="14" y="4140"/>
                              </a:lnTo>
                              <a:lnTo>
                                <a:pt x="14" y="3864"/>
                              </a:lnTo>
                              <a:lnTo>
                                <a:pt x="14" y="3588"/>
                              </a:lnTo>
                              <a:lnTo>
                                <a:pt x="14" y="3312"/>
                              </a:lnTo>
                              <a:lnTo>
                                <a:pt x="14" y="3036"/>
                              </a:lnTo>
                              <a:close/>
                              <a:moveTo>
                                <a:pt x="14" y="2208"/>
                              </a:moveTo>
                              <a:lnTo>
                                <a:pt x="0" y="2208"/>
                              </a:lnTo>
                              <a:lnTo>
                                <a:pt x="0" y="2484"/>
                              </a:lnTo>
                              <a:lnTo>
                                <a:pt x="0" y="2760"/>
                              </a:lnTo>
                              <a:lnTo>
                                <a:pt x="0" y="3036"/>
                              </a:lnTo>
                              <a:lnTo>
                                <a:pt x="14" y="3036"/>
                              </a:lnTo>
                              <a:lnTo>
                                <a:pt x="14" y="2760"/>
                              </a:lnTo>
                              <a:lnTo>
                                <a:pt x="14" y="2484"/>
                              </a:lnTo>
                              <a:lnTo>
                                <a:pt x="14" y="2208"/>
                              </a:lnTo>
                              <a:close/>
                              <a:moveTo>
                                <a:pt x="14" y="1656"/>
                              </a:moveTo>
                              <a:lnTo>
                                <a:pt x="0" y="1656"/>
                              </a:lnTo>
                              <a:lnTo>
                                <a:pt x="0" y="1932"/>
                              </a:lnTo>
                              <a:lnTo>
                                <a:pt x="0" y="2208"/>
                              </a:lnTo>
                              <a:lnTo>
                                <a:pt x="14" y="2208"/>
                              </a:lnTo>
                              <a:lnTo>
                                <a:pt x="14" y="1932"/>
                              </a:lnTo>
                              <a:lnTo>
                                <a:pt x="14" y="1656"/>
                              </a:lnTo>
                              <a:close/>
                              <a:moveTo>
                                <a:pt x="14" y="828"/>
                              </a:moveTo>
                              <a:lnTo>
                                <a:pt x="0" y="828"/>
                              </a:lnTo>
                              <a:lnTo>
                                <a:pt x="0" y="1104"/>
                              </a:lnTo>
                              <a:lnTo>
                                <a:pt x="0" y="1380"/>
                              </a:lnTo>
                              <a:lnTo>
                                <a:pt x="0" y="1656"/>
                              </a:lnTo>
                              <a:lnTo>
                                <a:pt x="14" y="1656"/>
                              </a:lnTo>
                              <a:lnTo>
                                <a:pt x="14" y="1380"/>
                              </a:lnTo>
                              <a:lnTo>
                                <a:pt x="14" y="1104"/>
                              </a:lnTo>
                              <a:lnTo>
                                <a:pt x="14" y="828"/>
                              </a:lnTo>
                              <a:close/>
                              <a:moveTo>
                                <a:pt x="14" y="0"/>
                              </a:moveTo>
                              <a:lnTo>
                                <a:pt x="0" y="0"/>
                              </a:lnTo>
                              <a:lnTo>
                                <a:pt x="0" y="276"/>
                              </a:lnTo>
                              <a:lnTo>
                                <a:pt x="0" y="552"/>
                              </a:lnTo>
                              <a:lnTo>
                                <a:pt x="0" y="828"/>
                              </a:lnTo>
                              <a:lnTo>
                                <a:pt x="14" y="828"/>
                              </a:lnTo>
                              <a:lnTo>
                                <a:pt x="14" y="552"/>
                              </a:lnTo>
                              <a:lnTo>
                                <a:pt x="14" y="27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CD6B1A" id="docshape65" o:spid="_x0000_s1026" alt="&quot;&quot;" style="position:absolute;margin-left:63pt;margin-top:1in;width:.75pt;height:641.65pt;z-index:15755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12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" path="m14,6002r-14,l,6209r,276l,6761r,276l,7313r,276l,7865r,276l,8417r,276l,8969r,276l,9521r,276l,10073r,276l,10625r,276l,11177r,276l,11729r,276l,12281r,276l,12833r14,l14,12557r,-276l14,12005r,-276l14,11453r,-276l14,10901r,-276l14,10349r,-276l14,9797r,-276l14,9245r,-276l14,8693r,-276l14,8141r,-276l14,7589r,-276l14,7037r,-276l14,6485r,-276l14,6002xm14,3036r-14,l,3312r,276l,3864r,276l,4416r,276l,4968r,276l,5520r,276l,6002r14,l14,5796r,-276l14,5244r,-276l14,4692r,-276l14,4140r,-276l14,3588r,-276l14,3036xm14,2208r-14,l,2484r,276l,3036r14,l14,2760r,-276l14,2208xm14,1656r-14,l,1932r,276l14,2208r,-276l14,1656xm14,828l,828r,276l,1380r,276l14,1656r,-276l14,1104r,-276xm14,l,,,276,,552,,828r14,l14,552r,-276l14,xe" fillcolor="black" stroked="f">
                <v:path arrowok="t" o:connecttype="custom" o:connectlocs="0,4857115;0,5207635;0,5558155;0,6083935;0,6434455;0,6960235;0,7486015;0,8011795;0,8362315;0,8712835;8890,9063355;8890,8537575;8890,8187055;8890,7836535;8890,7310755;8890,6784975;8890,6434455;8890,5908675;8890,5382895;8890,5032375;8890,4725670;0,3017520;0,3368040;0,3893820;0,4244340;0,4725670;8890,4419600;8890,4069080;8890,3543300;8890,3192780;8890,2316480;0,2667000;8890,2842260;8890,2491740;0,1965960;0,2316480;8890,2141220;0,1440180;0,1790700;8890,1790700;8890,1440180;0,1089660;0,1440180;8890,1089660" o:connectangles="0,0,0,0,0,0,0,0,0,0,0,0,0,0,0,0,0,0,0,0,0,0,0,0,0,0,0,0,0,0,0,0,0,0,0,0,0,0,0,0,0,0,0,0"/>
                <w10:wrap anchorx="page" anchory="page"/>
              </v:shape>
            </w:pict>
          </mc:Fallback>
        </mc:AlternateContent>
      </w:r>
      <w:r w:rsidR="00642B39">
        <w:rPr>
          <w:color w:val="0101FF"/>
          <w:u w:color="0101FF"/>
        </w:rPr>
        <w:t>function</w:t>
      </w:r>
      <w:r w:rsidR="00642B39">
        <w:rPr>
          <w:color w:val="0101FF"/>
          <w:spacing w:val="-2"/>
          <w:u w:color="0101FF"/>
        </w:rPr>
        <w:t xml:space="preserve"> </w:t>
      </w:r>
      <w:r w:rsidR="00642B39">
        <w:rPr>
          <w:color w:val="0101FF"/>
          <w:u w:color="0101FF"/>
        </w:rPr>
        <w:t>or</w:t>
      </w:r>
      <w:r w:rsidR="00642B39">
        <w:rPr>
          <w:color w:val="0101FF"/>
          <w:spacing w:val="-6"/>
          <w:u w:color="0101FF"/>
        </w:rPr>
        <w:t xml:space="preserve"> </w:t>
      </w:r>
      <w:r w:rsidR="00642B39">
        <w:rPr>
          <w:color w:val="0101FF"/>
          <w:u w:color="0101FF"/>
        </w:rPr>
        <w:t>activity.</w:t>
      </w:r>
      <w:r w:rsidR="00642B39">
        <w:rPr>
          <w:color w:val="0101FF"/>
          <w:spacing w:val="-2"/>
          <w:u w:color="0101FF"/>
        </w:rPr>
        <w:t xml:space="preserve"> </w:t>
      </w:r>
      <w:r w:rsidR="00642B39">
        <w:rPr>
          <w:color w:val="0101FF"/>
          <w:u w:color="0101FF"/>
        </w:rPr>
        <w:t>EOD</w:t>
      </w:r>
      <w:r w:rsidR="00642B39">
        <w:rPr>
          <w:color w:val="0101FF"/>
          <w:spacing w:val="-3"/>
          <w:u w:color="0101FF"/>
        </w:rPr>
        <w:t xml:space="preserve"> </w:t>
      </w:r>
      <w:r w:rsidR="00642B39">
        <w:rPr>
          <w:color w:val="0101FF"/>
          <w:u w:color="0101FF"/>
        </w:rPr>
        <w:t>shall</w:t>
      </w:r>
      <w:r w:rsidR="00642B39">
        <w:rPr>
          <w:color w:val="0101FF"/>
          <w:spacing w:val="-3"/>
          <w:u w:color="0101FF"/>
        </w:rPr>
        <w:t xml:space="preserve"> </w:t>
      </w:r>
      <w:r w:rsidR="00642B39">
        <w:rPr>
          <w:color w:val="0101FF"/>
          <w:u w:color="0101FF"/>
        </w:rPr>
        <w:t>consult</w:t>
      </w:r>
      <w:r w:rsidR="00642B39">
        <w:rPr>
          <w:color w:val="0101FF"/>
          <w:spacing w:val="-2"/>
          <w:u w:color="0101FF"/>
        </w:rPr>
        <w:t xml:space="preserve"> </w:t>
      </w:r>
      <w:r w:rsidR="00642B39">
        <w:rPr>
          <w:color w:val="0101FF"/>
          <w:u w:color="0101FF"/>
        </w:rPr>
        <w:t>with</w:t>
      </w:r>
      <w:r w:rsidR="00642B39">
        <w:rPr>
          <w:color w:val="0101FF"/>
          <w:spacing w:val="-2"/>
          <w:u w:color="0101FF"/>
        </w:rPr>
        <w:t xml:space="preserve"> </w:t>
      </w:r>
      <w:r w:rsidR="00642B39">
        <w:rPr>
          <w:color w:val="0101FF"/>
          <w:u w:color="0101FF"/>
        </w:rPr>
        <w:t>the</w:t>
      </w:r>
      <w:r w:rsidR="00642B39">
        <w:rPr>
          <w:color w:val="0101FF"/>
          <w:spacing w:val="-4"/>
          <w:u w:color="0101FF"/>
        </w:rPr>
        <w:t xml:space="preserve"> </w:t>
      </w:r>
      <w:r w:rsidR="00642B39">
        <w:rPr>
          <w:color w:val="0101FF"/>
          <w:u w:color="0101FF"/>
        </w:rPr>
        <w:t>vendor</w:t>
      </w:r>
      <w:r w:rsidR="00642B39">
        <w:rPr>
          <w:color w:val="0101FF"/>
          <w:spacing w:val="-4"/>
          <w:u w:color="0101FF"/>
        </w:rPr>
        <w:t xml:space="preserve"> </w:t>
      </w:r>
      <w:r w:rsidR="00642B39">
        <w:rPr>
          <w:color w:val="0101FF"/>
          <w:u w:color="0101FF"/>
        </w:rPr>
        <w:t>or</w:t>
      </w:r>
      <w:r w:rsidR="00642B39">
        <w:rPr>
          <w:color w:val="0101FF"/>
          <w:spacing w:val="-4"/>
          <w:u w:color="0101FF"/>
        </w:rPr>
        <w:t xml:space="preserve"> </w:t>
      </w:r>
      <w:r w:rsidR="00642B39">
        <w:rPr>
          <w:color w:val="0101FF"/>
          <w:u w:color="0101FF"/>
        </w:rPr>
        <w:t>contract</w:t>
      </w:r>
      <w:r w:rsidR="00642B39">
        <w:rPr>
          <w:color w:val="0101FF"/>
          <w:spacing w:val="-5"/>
          <w:u w:color="0101FF"/>
        </w:rPr>
        <w:t xml:space="preserve"> </w:t>
      </w:r>
      <w:r w:rsidR="00642B39">
        <w:rPr>
          <w:color w:val="0101FF"/>
          <w:u w:color="0101FF"/>
        </w:rPr>
        <w:t>manager</w:t>
      </w:r>
      <w:r w:rsidR="00642B39">
        <w:rPr>
          <w:color w:val="0101FF"/>
          <w:spacing w:val="-4"/>
          <w:u w:color="0101FF"/>
        </w:rPr>
        <w:t xml:space="preserve"> </w:t>
      </w:r>
      <w:r w:rsidR="00642B39">
        <w:rPr>
          <w:color w:val="0101FF"/>
          <w:u w:color="0101FF"/>
        </w:rPr>
        <w:t>to</w:t>
      </w:r>
      <w:r w:rsidR="00642B39">
        <w:rPr>
          <w:color w:val="0101FF"/>
          <w:spacing w:val="-4"/>
          <w:u w:color="0101FF"/>
        </w:rPr>
        <w:t xml:space="preserve"> </w:t>
      </w:r>
      <w:r w:rsidR="00642B39">
        <w:rPr>
          <w:color w:val="0101FF"/>
          <w:u w:color="0101FF"/>
        </w:rPr>
        <w:t>determine</w:t>
      </w:r>
      <w:r w:rsidR="00642B39">
        <w:rPr>
          <w:color w:val="0101FF"/>
          <w:u w:val="none"/>
        </w:rPr>
        <w:t xml:space="preserve"> </w:t>
      </w:r>
      <w:r w:rsidR="00642B39">
        <w:rPr>
          <w:color w:val="0101FF"/>
          <w:u w:color="0101FF"/>
        </w:rPr>
        <w:t>how</w:t>
      </w:r>
      <w:r w:rsidR="00642B39">
        <w:rPr>
          <w:color w:val="0101FF"/>
          <w:spacing w:val="-3"/>
          <w:u w:color="0101FF"/>
        </w:rPr>
        <w:t xml:space="preserve"> </w:t>
      </w:r>
      <w:r w:rsidR="00642B39">
        <w:rPr>
          <w:color w:val="0101FF"/>
          <w:u w:color="0101FF"/>
        </w:rPr>
        <w:t>any</w:t>
      </w:r>
      <w:r w:rsidR="00642B39">
        <w:rPr>
          <w:color w:val="0101FF"/>
          <w:spacing w:val="-2"/>
          <w:u w:color="0101FF"/>
        </w:rPr>
        <w:t xml:space="preserve"> </w:t>
      </w:r>
      <w:r w:rsidR="00642B39">
        <w:rPr>
          <w:color w:val="0101FF"/>
          <w:u w:color="0101FF"/>
        </w:rPr>
        <w:t>investigation, if necessary, will be undertaken.</w:t>
      </w:r>
      <w:r w:rsidR="00642B39">
        <w:rPr>
          <w:color w:val="0101FF"/>
          <w:spacing w:val="-2"/>
          <w:u w:color="0101FF"/>
        </w:rPr>
        <w:t xml:space="preserve"> </w:t>
      </w:r>
      <w:r w:rsidR="00642B39">
        <w:rPr>
          <w:color w:val="0101FF"/>
          <w:u w:color="0101FF"/>
        </w:rPr>
        <w:t>The University</w:t>
      </w:r>
      <w:r w:rsidR="00642B39">
        <w:rPr>
          <w:color w:val="0101FF"/>
          <w:spacing w:val="-2"/>
          <w:u w:color="0101FF"/>
        </w:rPr>
        <w:t xml:space="preserve"> </w:t>
      </w:r>
      <w:r w:rsidR="00642B39">
        <w:rPr>
          <w:color w:val="0101FF"/>
          <w:u w:color="0101FF"/>
        </w:rPr>
        <w:t>shall</w:t>
      </w:r>
      <w:r w:rsidR="00642B39">
        <w:rPr>
          <w:color w:val="0101FF"/>
          <w:spacing w:val="-1"/>
          <w:u w:color="0101FF"/>
        </w:rPr>
        <w:t xml:space="preserve"> </w:t>
      </w:r>
      <w:proofErr w:type="gramStart"/>
      <w:r w:rsidR="00642B39">
        <w:rPr>
          <w:color w:val="0101FF"/>
          <w:u w:color="0101FF"/>
        </w:rPr>
        <w:t>take</w:t>
      </w:r>
      <w:r w:rsidR="00642B39">
        <w:rPr>
          <w:color w:val="0101FF"/>
          <w:spacing w:val="-1"/>
          <w:u w:color="0101FF"/>
        </w:rPr>
        <w:t xml:space="preserve"> </w:t>
      </w:r>
      <w:r w:rsidR="00642B39">
        <w:rPr>
          <w:color w:val="0101FF"/>
          <w:u w:color="0101FF"/>
        </w:rPr>
        <w:t>action</w:t>
      </w:r>
      <w:proofErr w:type="gramEnd"/>
      <w:r w:rsidR="00642B39">
        <w:rPr>
          <w:color w:val="0101FF"/>
          <w:u w:val="none"/>
        </w:rPr>
        <w:t xml:space="preserve"> </w:t>
      </w:r>
      <w:r w:rsidR="00642B39">
        <w:rPr>
          <w:color w:val="0101FF"/>
          <w:u w:color="0101FF"/>
        </w:rPr>
        <w:t>against the vendor or contractor, when warranted, in accordance with the terms of the</w:t>
      </w:r>
      <w:r w:rsidR="00642B39">
        <w:rPr>
          <w:color w:val="0101FF"/>
          <w:u w:val="none"/>
        </w:rPr>
        <w:t xml:space="preserve"> </w:t>
      </w:r>
      <w:r w:rsidR="00642B39">
        <w:rPr>
          <w:color w:val="0101FF"/>
          <w:u w:color="0101FF"/>
        </w:rPr>
        <w:t>governing contract or agreement.</w:t>
      </w:r>
    </w:p>
    <w:p w14:paraId="71B57344" w14:textId="77777777" w:rsidR="00940201" w:rsidRDefault="00940201">
      <w:pPr>
        <w:pStyle w:val="BodyText"/>
        <w:rPr>
          <w:sz w:val="16"/>
          <w:u w:val="none"/>
        </w:rPr>
      </w:pPr>
    </w:p>
    <w:p w14:paraId="5913E433" w14:textId="5DB55E68" w:rsidR="00940201" w:rsidRPr="00646834" w:rsidRDefault="00642B39" w:rsidP="00646834">
      <w:pPr>
        <w:pStyle w:val="Heading3"/>
        <w:numPr>
          <w:ilvl w:val="2"/>
          <w:numId w:val="4"/>
        </w:numPr>
        <w:rPr>
          <w:rFonts w:ascii="Arial" w:hAnsi="Arial" w:cs="Arial"/>
          <w:b/>
          <w:bCs/>
          <w:color w:val="0101FF"/>
          <w:u w:color="0101FF"/>
        </w:rPr>
      </w:pPr>
      <w:r w:rsidRPr="00646834">
        <w:rPr>
          <w:rFonts w:ascii="Arial" w:hAnsi="Arial" w:cs="Arial"/>
          <w:b/>
          <w:bCs/>
          <w:color w:val="0101FF"/>
          <w:u w:val="single" w:color="0101FF"/>
        </w:rPr>
        <w:t>Required</w:t>
      </w:r>
      <w:r w:rsidRPr="00646834">
        <w:rPr>
          <w:rFonts w:ascii="Arial" w:hAnsi="Arial" w:cs="Arial"/>
          <w:b/>
          <w:bCs/>
          <w:color w:val="0101FF"/>
          <w:spacing w:val="-6"/>
          <w:u w:val="single" w:color="0101FF"/>
        </w:rPr>
        <w:t xml:space="preserve"> </w:t>
      </w:r>
      <w:r w:rsidRPr="00646834">
        <w:rPr>
          <w:rFonts w:ascii="Arial" w:hAnsi="Arial" w:cs="Arial"/>
          <w:b/>
          <w:bCs/>
          <w:color w:val="0101FF"/>
          <w:u w:val="single" w:color="0101FF"/>
        </w:rPr>
        <w:t>Responsibility</w:t>
      </w:r>
      <w:r w:rsidRPr="00646834">
        <w:rPr>
          <w:rFonts w:ascii="Arial" w:hAnsi="Arial" w:cs="Arial"/>
          <w:b/>
          <w:bCs/>
          <w:color w:val="0101FF"/>
          <w:spacing w:val="-11"/>
          <w:u w:val="single" w:color="0101FF"/>
        </w:rPr>
        <w:t xml:space="preserve"> </w:t>
      </w:r>
      <w:r w:rsidRPr="00646834">
        <w:rPr>
          <w:rFonts w:ascii="Arial" w:hAnsi="Arial" w:cs="Arial"/>
          <w:b/>
          <w:bCs/>
          <w:color w:val="0101FF"/>
          <w:u w:val="single" w:color="0101FF"/>
        </w:rPr>
        <w:t>to</w:t>
      </w:r>
      <w:r w:rsidRPr="00646834">
        <w:rPr>
          <w:rFonts w:ascii="Arial" w:hAnsi="Arial" w:cs="Arial"/>
          <w:b/>
          <w:bCs/>
          <w:color w:val="0101FF"/>
          <w:spacing w:val="-5"/>
          <w:u w:val="single" w:color="0101FF"/>
        </w:rPr>
        <w:t xml:space="preserve"> </w:t>
      </w:r>
      <w:r w:rsidRPr="00646834">
        <w:rPr>
          <w:rFonts w:ascii="Arial" w:hAnsi="Arial" w:cs="Arial"/>
          <w:b/>
          <w:bCs/>
          <w:color w:val="0101FF"/>
          <w:spacing w:val="-2"/>
          <w:u w:val="single" w:color="0101FF"/>
        </w:rPr>
        <w:t>Report.</w:t>
      </w:r>
    </w:p>
    <w:p w14:paraId="6B2652F7" w14:textId="77777777" w:rsidR="00940201" w:rsidRDefault="00940201">
      <w:pPr>
        <w:pStyle w:val="BodyText"/>
        <w:rPr>
          <w:b/>
          <w:sz w:val="16"/>
          <w:u w:val="none"/>
        </w:rPr>
      </w:pPr>
    </w:p>
    <w:p w14:paraId="3849B0C9" w14:textId="1795D78D" w:rsidR="00940201" w:rsidRDefault="00642B39">
      <w:pPr>
        <w:pStyle w:val="BodyText"/>
        <w:spacing w:before="93"/>
        <w:ind w:left="160" w:right="280"/>
        <w:rPr>
          <w:u w:val="none"/>
        </w:rPr>
      </w:pPr>
      <w:r>
        <w:rPr>
          <w:color w:val="008000"/>
          <w:u w:val="double" w:color="008000"/>
        </w:rPr>
        <w:t>All</w:t>
      </w:r>
      <w:r>
        <w:rPr>
          <w:color w:val="008000"/>
          <w:spacing w:val="-3"/>
          <w:u w:val="double" w:color="008000"/>
        </w:rPr>
        <w:t xml:space="preserve"> </w:t>
      </w:r>
      <w:r>
        <w:rPr>
          <w:color w:val="008000"/>
          <w:u w:val="double" w:color="008000"/>
        </w:rPr>
        <w:t>supervisors</w:t>
      </w:r>
      <w:r>
        <w:rPr>
          <w:color w:val="008000"/>
          <w:spacing w:val="-3"/>
          <w:u w:val="double" w:color="008000"/>
        </w:rPr>
        <w:t xml:space="preserve"> </w:t>
      </w:r>
      <w:r>
        <w:rPr>
          <w:color w:val="008000"/>
          <w:u w:val="double" w:color="008000"/>
        </w:rPr>
        <w:t>and</w:t>
      </w:r>
      <w:r>
        <w:rPr>
          <w:color w:val="008000"/>
          <w:spacing w:val="-4"/>
          <w:u w:val="double" w:color="008000"/>
        </w:rPr>
        <w:t xml:space="preserve"> </w:t>
      </w:r>
      <w:r>
        <w:rPr>
          <w:color w:val="008000"/>
          <w:u w:val="double" w:color="008000"/>
        </w:rPr>
        <w:t>managers</w:t>
      </w:r>
      <w:r>
        <w:rPr>
          <w:color w:val="008000"/>
          <w:spacing w:val="-3"/>
          <w:u w:val="double" w:color="008000"/>
        </w:rPr>
        <w:t xml:space="preserve"> </w:t>
      </w:r>
      <w:r>
        <w:rPr>
          <w:color w:val="008000"/>
          <w:u w:val="double" w:color="008000"/>
        </w:rPr>
        <w:t>(defined</w:t>
      </w:r>
      <w:r>
        <w:rPr>
          <w:color w:val="008000"/>
          <w:spacing w:val="-4"/>
          <w:u w:val="double" w:color="008000"/>
        </w:rPr>
        <w:t xml:space="preserve"> </w:t>
      </w:r>
      <w:r>
        <w:rPr>
          <w:color w:val="008000"/>
          <w:u w:val="double" w:color="008000"/>
        </w:rPr>
        <w:t>for</w:t>
      </w:r>
      <w:r>
        <w:rPr>
          <w:color w:val="008000"/>
          <w:spacing w:val="-4"/>
          <w:u w:val="double" w:color="008000"/>
        </w:rPr>
        <w:t xml:space="preserve"> </w:t>
      </w:r>
      <w:r>
        <w:rPr>
          <w:color w:val="008000"/>
          <w:u w:val="double" w:color="008000"/>
        </w:rPr>
        <w:t>purposes</w:t>
      </w:r>
      <w:r>
        <w:rPr>
          <w:color w:val="008000"/>
          <w:spacing w:val="-5"/>
          <w:u w:val="double" w:color="008000"/>
        </w:rPr>
        <w:t xml:space="preserve"> </w:t>
      </w:r>
      <w:r>
        <w:rPr>
          <w:color w:val="008000"/>
          <w:u w:val="double" w:color="008000"/>
        </w:rPr>
        <w:t>of this</w:t>
      </w:r>
      <w:r>
        <w:rPr>
          <w:color w:val="008000"/>
          <w:spacing w:val="-3"/>
          <w:u w:val="double" w:color="008000"/>
        </w:rPr>
        <w:t xml:space="preserve"> </w:t>
      </w:r>
      <w:r>
        <w:rPr>
          <w:color w:val="008000"/>
          <w:u w:val="double" w:color="008000"/>
        </w:rPr>
        <w:t>regulation</w:t>
      </w:r>
      <w:r>
        <w:rPr>
          <w:color w:val="008000"/>
          <w:spacing w:val="-2"/>
          <w:u w:val="double" w:color="008000"/>
        </w:rPr>
        <w:t xml:space="preserve"> </w:t>
      </w:r>
      <w:r>
        <w:rPr>
          <w:color w:val="008000"/>
          <w:u w:val="double" w:color="008000"/>
        </w:rPr>
        <w:t>as</w:t>
      </w:r>
      <w:r>
        <w:rPr>
          <w:color w:val="008000"/>
          <w:spacing w:val="-3"/>
          <w:u w:val="double" w:color="008000"/>
        </w:rPr>
        <w:t xml:space="preserve"> </w:t>
      </w:r>
      <w:r>
        <w:rPr>
          <w:color w:val="008000"/>
          <w:u w:val="double" w:color="008000"/>
        </w:rPr>
        <w:t>supervising</w:t>
      </w:r>
      <w:r>
        <w:rPr>
          <w:color w:val="008000"/>
          <w:spacing w:val="-4"/>
          <w:u w:val="double" w:color="008000"/>
        </w:rPr>
        <w:t xml:space="preserve"> </w:t>
      </w:r>
      <w:r>
        <w:rPr>
          <w:color w:val="008000"/>
          <w:u w:val="double" w:color="008000"/>
        </w:rPr>
        <w:t>1</w:t>
      </w:r>
      <w:r>
        <w:rPr>
          <w:color w:val="008000"/>
          <w:u w:val="none"/>
        </w:rPr>
        <w:t xml:space="preserve"> </w:t>
      </w:r>
      <w:r>
        <w:rPr>
          <w:color w:val="008000"/>
          <w:u w:color="008000"/>
        </w:rPr>
        <w:t>or more employees) are required to pr</w:t>
      </w:r>
      <w:r w:rsidRPr="004B6919">
        <w:rPr>
          <w:color w:val="008000"/>
        </w:rPr>
        <w:t xml:space="preserve">omptly report to the </w:t>
      </w:r>
      <w:r w:rsidRPr="004B6919">
        <w:rPr>
          <w:color w:val="0101FF"/>
        </w:rPr>
        <w:t xml:space="preserve">EOD (either verbally or through </w:t>
      </w:r>
      <w:r>
        <w:rPr>
          <w:color w:val="0101FF"/>
          <w:u w:color="0101FF"/>
        </w:rPr>
        <w:t>written communications) allegations, reports or instances of alleged</w:t>
      </w:r>
      <w:r>
        <w:rPr>
          <w:color w:val="0101FF"/>
          <w:u w:val="none"/>
        </w:rPr>
        <w:t xml:space="preserve"> </w:t>
      </w:r>
      <w:r>
        <w:rPr>
          <w:color w:val="0101FF"/>
          <w:u w:color="0101FF"/>
        </w:rPr>
        <w:t>discrimination and harassment by or against any person covered by this regulation.</w:t>
      </w:r>
    </w:p>
    <w:p w14:paraId="7E0FEDF3" w14:textId="77777777" w:rsidR="00940201" w:rsidRDefault="00940201">
      <w:pPr>
        <w:pStyle w:val="BodyText"/>
        <w:spacing w:before="11"/>
        <w:rPr>
          <w:sz w:val="15"/>
          <w:u w:val="none"/>
        </w:rPr>
      </w:pPr>
    </w:p>
    <w:p w14:paraId="442888CD" w14:textId="0578523D" w:rsidR="00940201" w:rsidRPr="00646834" w:rsidRDefault="00642B39" w:rsidP="00646834">
      <w:pPr>
        <w:pStyle w:val="Heading3"/>
        <w:numPr>
          <w:ilvl w:val="0"/>
          <w:numId w:val="11"/>
        </w:numPr>
        <w:rPr>
          <w:rFonts w:ascii="Arial" w:hAnsi="Arial" w:cs="Arial"/>
          <w:b/>
          <w:bCs/>
          <w:color w:val="0101FF"/>
          <w:u w:color="0101FF"/>
        </w:rPr>
      </w:pPr>
      <w:r w:rsidRPr="00646834">
        <w:rPr>
          <w:rFonts w:ascii="Arial" w:hAnsi="Arial" w:cs="Arial"/>
          <w:b/>
          <w:bCs/>
          <w:color w:val="008000"/>
          <w:u w:val="single" w:color="008000"/>
        </w:rPr>
        <w:t>Responsibility</w:t>
      </w:r>
      <w:r w:rsidRPr="00646834">
        <w:rPr>
          <w:rFonts w:ascii="Arial" w:hAnsi="Arial" w:cs="Arial"/>
          <w:b/>
          <w:bCs/>
          <w:color w:val="008000"/>
          <w:spacing w:val="-11"/>
          <w:u w:val="single" w:color="008000"/>
        </w:rPr>
        <w:t xml:space="preserve"> </w:t>
      </w:r>
      <w:r w:rsidRPr="00646834">
        <w:rPr>
          <w:rFonts w:ascii="Arial" w:hAnsi="Arial" w:cs="Arial"/>
          <w:b/>
          <w:bCs/>
          <w:color w:val="008000"/>
          <w:u w:val="single" w:color="008000"/>
        </w:rPr>
        <w:t>of</w:t>
      </w:r>
      <w:r w:rsidRPr="00646834">
        <w:rPr>
          <w:rFonts w:ascii="Arial" w:hAnsi="Arial" w:cs="Arial"/>
          <w:b/>
          <w:bCs/>
          <w:color w:val="008000"/>
          <w:spacing w:val="-5"/>
          <w:u w:val="single" w:color="008000"/>
        </w:rPr>
        <w:t xml:space="preserve"> </w:t>
      </w:r>
      <w:r w:rsidRPr="00646834">
        <w:rPr>
          <w:rFonts w:ascii="Arial" w:hAnsi="Arial" w:cs="Arial"/>
          <w:b/>
          <w:bCs/>
          <w:color w:val="008000"/>
          <w:spacing w:val="-2"/>
          <w:u w:val="single" w:color="008000"/>
        </w:rPr>
        <w:t>Faculty</w:t>
      </w:r>
    </w:p>
    <w:p w14:paraId="6214EE52" w14:textId="77777777" w:rsidR="00940201" w:rsidRDefault="00940201">
      <w:pPr>
        <w:pStyle w:val="BodyText"/>
        <w:rPr>
          <w:b/>
          <w:sz w:val="16"/>
          <w:u w:val="none"/>
        </w:rPr>
      </w:pPr>
    </w:p>
    <w:p w14:paraId="5807B56D" w14:textId="086D38AA" w:rsidR="00940201" w:rsidRDefault="00642B39">
      <w:pPr>
        <w:pStyle w:val="BodyText"/>
        <w:spacing w:before="92"/>
        <w:ind w:left="160" w:right="235"/>
        <w:jc w:val="both"/>
        <w:rPr>
          <w:u w:val="none"/>
        </w:rPr>
      </w:pPr>
      <w:r>
        <w:rPr>
          <w:color w:val="008000"/>
          <w:u w:color="008000"/>
        </w:rPr>
        <w:t>All</w:t>
      </w:r>
      <w:r>
        <w:rPr>
          <w:color w:val="008000"/>
          <w:spacing w:val="-2"/>
          <w:u w:color="008000"/>
        </w:rPr>
        <w:t xml:space="preserve"> </w:t>
      </w:r>
      <w:r>
        <w:rPr>
          <w:color w:val="008000"/>
          <w:u w:color="008000"/>
        </w:rPr>
        <w:t>faculty</w:t>
      </w:r>
      <w:r>
        <w:rPr>
          <w:color w:val="008000"/>
          <w:spacing w:val="-4"/>
          <w:u w:color="008000"/>
        </w:rPr>
        <w:t xml:space="preserve"> </w:t>
      </w:r>
      <w:r>
        <w:rPr>
          <w:color w:val="008000"/>
          <w:u w:color="008000"/>
        </w:rPr>
        <w:t>are</w:t>
      </w:r>
      <w:r>
        <w:rPr>
          <w:color w:val="008000"/>
          <w:spacing w:val="-1"/>
          <w:u w:color="008000"/>
        </w:rPr>
        <w:t xml:space="preserve"> </w:t>
      </w:r>
      <w:r>
        <w:rPr>
          <w:color w:val="008000"/>
          <w:u w:color="008000"/>
        </w:rPr>
        <w:t>required</w:t>
      </w:r>
      <w:r>
        <w:rPr>
          <w:color w:val="008000"/>
          <w:spacing w:val="-3"/>
          <w:u w:color="008000"/>
        </w:rPr>
        <w:t xml:space="preserve"> </w:t>
      </w:r>
      <w:r>
        <w:rPr>
          <w:color w:val="008000"/>
          <w:u w:color="008000"/>
        </w:rPr>
        <w:t>to</w:t>
      </w:r>
      <w:r>
        <w:rPr>
          <w:color w:val="008000"/>
          <w:spacing w:val="-1"/>
          <w:u w:color="008000"/>
        </w:rPr>
        <w:t xml:space="preserve"> </w:t>
      </w:r>
      <w:r>
        <w:rPr>
          <w:color w:val="008000"/>
          <w:u w:color="008000"/>
        </w:rPr>
        <w:t>promptly</w:t>
      </w:r>
      <w:r>
        <w:rPr>
          <w:color w:val="008000"/>
          <w:spacing w:val="-4"/>
          <w:u w:color="008000"/>
        </w:rPr>
        <w:t xml:space="preserve"> </w:t>
      </w:r>
      <w:r>
        <w:rPr>
          <w:color w:val="008000"/>
          <w:u w:color="008000"/>
        </w:rPr>
        <w:t>report</w:t>
      </w:r>
      <w:r>
        <w:rPr>
          <w:color w:val="008000"/>
          <w:spacing w:val="-1"/>
          <w:u w:color="008000"/>
        </w:rPr>
        <w:t xml:space="preserve"> </w:t>
      </w:r>
      <w:r>
        <w:rPr>
          <w:color w:val="008000"/>
          <w:u w:color="008000"/>
        </w:rPr>
        <w:t>to</w:t>
      </w:r>
      <w:r>
        <w:rPr>
          <w:color w:val="008000"/>
          <w:spacing w:val="-3"/>
          <w:u w:color="008000"/>
        </w:rPr>
        <w:t xml:space="preserve"> </w:t>
      </w:r>
      <w:r>
        <w:rPr>
          <w:color w:val="008000"/>
          <w:u w:color="008000"/>
        </w:rPr>
        <w:t>the</w:t>
      </w:r>
      <w:r>
        <w:rPr>
          <w:color w:val="008000"/>
          <w:spacing w:val="-1"/>
          <w:u w:color="008000"/>
        </w:rPr>
        <w:t xml:space="preserve"> </w:t>
      </w:r>
      <w:r>
        <w:rPr>
          <w:color w:val="008000"/>
          <w:u w:color="008000"/>
        </w:rPr>
        <w:t>EOD</w:t>
      </w:r>
      <w:r>
        <w:rPr>
          <w:color w:val="008000"/>
          <w:spacing w:val="-2"/>
          <w:u w:color="008000"/>
        </w:rPr>
        <w:t xml:space="preserve"> </w:t>
      </w:r>
      <w:r>
        <w:rPr>
          <w:color w:val="008000"/>
          <w:u w:color="008000"/>
        </w:rPr>
        <w:t>or</w:t>
      </w:r>
      <w:r>
        <w:rPr>
          <w:color w:val="008000"/>
          <w:spacing w:val="-6"/>
          <w:u w:val="none"/>
        </w:rPr>
        <w:t xml:space="preserve"> </w:t>
      </w:r>
      <w:r w:rsidRPr="004B6919">
        <w:rPr>
          <w:color w:val="0101FF"/>
        </w:rPr>
        <w:t>their</w:t>
      </w:r>
      <w:r w:rsidRPr="004B6919">
        <w:rPr>
          <w:color w:val="0101FF"/>
          <w:spacing w:val="-3"/>
        </w:rPr>
        <w:t xml:space="preserve"> </w:t>
      </w:r>
      <w:r w:rsidRPr="004B6919">
        <w:rPr>
          <w:color w:val="0101FF"/>
        </w:rPr>
        <w:t>department</w:t>
      </w:r>
      <w:r w:rsidRPr="004B6919">
        <w:rPr>
          <w:color w:val="0101FF"/>
          <w:spacing w:val="-1"/>
        </w:rPr>
        <w:t xml:space="preserve"> </w:t>
      </w:r>
      <w:r w:rsidRPr="004B6919">
        <w:rPr>
          <w:color w:val="0101FF"/>
        </w:rPr>
        <w:t>chair,</w:t>
      </w:r>
      <w:r w:rsidRPr="004B6919">
        <w:rPr>
          <w:color w:val="0101FF"/>
          <w:spacing w:val="-2"/>
        </w:rPr>
        <w:t xml:space="preserve"> </w:t>
      </w:r>
      <w:proofErr w:type="gramStart"/>
      <w:r w:rsidRPr="004B6919">
        <w:rPr>
          <w:color w:val="0101FF"/>
        </w:rPr>
        <w:t>dean</w:t>
      </w:r>
      <w:proofErr w:type="gramEnd"/>
      <w:r w:rsidRPr="004B6919">
        <w:rPr>
          <w:color w:val="0101FF"/>
          <w:spacing w:val="-3"/>
        </w:rPr>
        <w:t xml:space="preserve"> </w:t>
      </w:r>
      <w:r w:rsidRPr="004B6919">
        <w:rPr>
          <w:color w:val="0101FF"/>
        </w:rPr>
        <w:t>or</w:t>
      </w:r>
      <w:r>
        <w:rPr>
          <w:color w:val="0101FF"/>
          <w:u w:val="none"/>
        </w:rPr>
        <w:t xml:space="preserve"> </w:t>
      </w:r>
      <w:r>
        <w:rPr>
          <w:color w:val="0101FF"/>
          <w:u w:color="0101FF"/>
        </w:rPr>
        <w:t>applicable administrator any allegations, reports or instances of alleged discrimination,</w:t>
      </w:r>
      <w:r>
        <w:rPr>
          <w:color w:val="0101FF"/>
          <w:u w:val="none"/>
        </w:rPr>
        <w:t xml:space="preserve"> </w:t>
      </w:r>
      <w:r>
        <w:rPr>
          <w:color w:val="0101FF"/>
          <w:u w:color="0101FF"/>
        </w:rPr>
        <w:t>retaliation and/or harassment by or against a student in violation of this Regulation.</w:t>
      </w:r>
    </w:p>
    <w:p w14:paraId="3AC7F72E" w14:textId="61238622" w:rsidR="00940201" w:rsidRDefault="00642B39">
      <w:pPr>
        <w:pStyle w:val="BodyText"/>
        <w:ind w:left="160"/>
        <w:rPr>
          <w:u w:val="none"/>
        </w:rPr>
      </w:pPr>
      <w:r>
        <w:rPr>
          <w:color w:val="008000"/>
          <w:u w:val="double" w:color="008000"/>
        </w:rPr>
        <w:t>Persons</w:t>
      </w:r>
      <w:r>
        <w:rPr>
          <w:color w:val="008000"/>
          <w:spacing w:val="-6"/>
          <w:u w:val="double" w:color="008000"/>
        </w:rPr>
        <w:t xml:space="preserve"> </w:t>
      </w:r>
      <w:r>
        <w:rPr>
          <w:color w:val="008000"/>
          <w:u w:val="double" w:color="008000"/>
        </w:rPr>
        <w:t>to</w:t>
      </w:r>
      <w:r>
        <w:rPr>
          <w:color w:val="008000"/>
          <w:spacing w:val="-3"/>
          <w:u w:val="double" w:color="008000"/>
        </w:rPr>
        <w:t xml:space="preserve"> </w:t>
      </w:r>
      <w:r>
        <w:rPr>
          <w:color w:val="008000"/>
          <w:u w:val="double" w:color="008000"/>
        </w:rPr>
        <w:t>whom</w:t>
      </w:r>
      <w:r>
        <w:rPr>
          <w:color w:val="008000"/>
          <w:spacing w:val="-5"/>
          <w:u w:val="double" w:color="008000"/>
        </w:rPr>
        <w:t xml:space="preserve"> </w:t>
      </w:r>
      <w:r>
        <w:rPr>
          <w:color w:val="008000"/>
          <w:u w:val="double" w:color="008000"/>
        </w:rPr>
        <w:t>alleged</w:t>
      </w:r>
      <w:r>
        <w:rPr>
          <w:color w:val="008000"/>
          <w:spacing w:val="-3"/>
          <w:u w:val="double" w:color="008000"/>
        </w:rPr>
        <w:t xml:space="preserve"> </w:t>
      </w:r>
      <w:r>
        <w:rPr>
          <w:color w:val="008000"/>
          <w:u w:val="double" w:color="008000"/>
        </w:rPr>
        <w:t>acts</w:t>
      </w:r>
      <w:r>
        <w:rPr>
          <w:color w:val="008000"/>
          <w:spacing w:val="-4"/>
          <w:u w:val="double" w:color="008000"/>
        </w:rPr>
        <w:t xml:space="preserve"> </w:t>
      </w:r>
      <w:r>
        <w:rPr>
          <w:color w:val="008000"/>
          <w:u w:val="double" w:color="008000"/>
        </w:rPr>
        <w:t>of</w:t>
      </w:r>
      <w:r>
        <w:rPr>
          <w:color w:val="008000"/>
          <w:spacing w:val="-3"/>
          <w:u w:val="double" w:color="008000"/>
        </w:rPr>
        <w:t xml:space="preserve"> </w:t>
      </w:r>
      <w:r>
        <w:rPr>
          <w:color w:val="008000"/>
          <w:u w:val="double" w:color="008000"/>
        </w:rPr>
        <w:t>discrimination,</w:t>
      </w:r>
      <w:r>
        <w:rPr>
          <w:color w:val="008000"/>
          <w:spacing w:val="-4"/>
          <w:u w:val="double" w:color="008000"/>
        </w:rPr>
        <w:t xml:space="preserve"> </w:t>
      </w:r>
      <w:r>
        <w:rPr>
          <w:color w:val="008000"/>
          <w:u w:val="double" w:color="008000"/>
        </w:rPr>
        <w:t>retaliation</w:t>
      </w:r>
      <w:r>
        <w:rPr>
          <w:color w:val="008000"/>
          <w:spacing w:val="-5"/>
          <w:u w:val="double" w:color="008000"/>
        </w:rPr>
        <w:t xml:space="preserve"> </w:t>
      </w:r>
      <w:r>
        <w:rPr>
          <w:color w:val="008000"/>
          <w:u w:val="double" w:color="008000"/>
        </w:rPr>
        <w:t>and</w:t>
      </w:r>
      <w:r>
        <w:rPr>
          <w:color w:val="008000"/>
          <w:spacing w:val="-3"/>
          <w:u w:val="double" w:color="008000"/>
        </w:rPr>
        <w:t xml:space="preserve"> </w:t>
      </w:r>
      <w:r>
        <w:rPr>
          <w:color w:val="008000"/>
          <w:u w:val="double" w:color="008000"/>
        </w:rPr>
        <w:t>harassment</w:t>
      </w:r>
      <w:r>
        <w:rPr>
          <w:color w:val="008000"/>
          <w:spacing w:val="-3"/>
          <w:u w:val="double" w:color="008000"/>
        </w:rPr>
        <w:t xml:space="preserve"> </w:t>
      </w:r>
      <w:r>
        <w:rPr>
          <w:color w:val="008000"/>
          <w:u w:val="double" w:color="008000"/>
        </w:rPr>
        <w:t>are</w:t>
      </w:r>
      <w:r>
        <w:rPr>
          <w:color w:val="008000"/>
          <w:spacing w:val="-5"/>
          <w:u w:val="double" w:color="008000"/>
        </w:rPr>
        <w:t xml:space="preserve"> </w:t>
      </w:r>
      <w:r>
        <w:rPr>
          <w:color w:val="008000"/>
          <w:u w:val="double" w:color="008000"/>
        </w:rPr>
        <w:t>reported</w:t>
      </w:r>
      <w:r>
        <w:rPr>
          <w:color w:val="008000"/>
          <w:u w:val="none"/>
        </w:rPr>
        <w:t xml:space="preserve"> </w:t>
      </w:r>
      <w:r>
        <w:rPr>
          <w:color w:val="008000"/>
          <w:u w:val="double" w:color="008000"/>
        </w:rPr>
        <w:t>must then promptly report the matter to the EOD (either verbally or through written</w:t>
      </w:r>
      <w:r>
        <w:rPr>
          <w:color w:val="008000"/>
          <w:u w:val="none"/>
        </w:rPr>
        <w:t xml:space="preserve"> </w:t>
      </w:r>
      <w:r>
        <w:rPr>
          <w:color w:val="008000"/>
          <w:u w:color="008000"/>
        </w:rPr>
        <w:t>communications).</w:t>
      </w:r>
      <w:r>
        <w:rPr>
          <w:color w:val="008000"/>
          <w:spacing w:val="40"/>
          <w:u w:val="none"/>
        </w:rPr>
        <w:t xml:space="preserve"> </w:t>
      </w:r>
      <w:r w:rsidRPr="004B6919">
        <w:rPr>
          <w:color w:val="800080"/>
        </w:rPr>
        <w:t xml:space="preserve">If safety and welfare are concerns, the first contact should be to the </w:t>
      </w:r>
      <w:r w:rsidRPr="004B6919">
        <w:rPr>
          <w:color w:val="800080"/>
          <w:spacing w:val="-4"/>
        </w:rPr>
        <w:t>UPD.</w:t>
      </w:r>
    </w:p>
    <w:p w14:paraId="24627EB9" w14:textId="2ADD9EEB" w:rsidR="00940201" w:rsidRDefault="00940201">
      <w:pPr>
        <w:pStyle w:val="BodyText"/>
        <w:spacing w:before="11"/>
        <w:rPr>
          <w:sz w:val="8"/>
          <w:u w:val="none"/>
        </w:rPr>
      </w:pPr>
    </w:p>
    <w:p w14:paraId="71A43EF8" w14:textId="77777777" w:rsidR="00940201" w:rsidRDefault="00642B39">
      <w:pPr>
        <w:tabs>
          <w:tab w:val="left" w:pos="829"/>
        </w:tabs>
        <w:spacing w:before="68"/>
        <w:ind w:left="160"/>
        <w:rPr>
          <w:b/>
          <w:sz w:val="18"/>
        </w:rPr>
      </w:pPr>
      <w:r>
        <w:rPr>
          <w:b/>
          <w:strike/>
          <w:color w:val="0101FF"/>
          <w:spacing w:val="50"/>
          <w:sz w:val="18"/>
        </w:rPr>
        <w:t xml:space="preserve">  </w:t>
      </w:r>
      <w:r>
        <w:rPr>
          <w:b/>
          <w:strike/>
          <w:color w:val="0101FF"/>
          <w:spacing w:val="-5"/>
          <w:sz w:val="18"/>
        </w:rPr>
        <w:t>VI.</w:t>
      </w:r>
      <w:r>
        <w:rPr>
          <w:b/>
          <w:strike/>
          <w:color w:val="0101FF"/>
          <w:sz w:val="18"/>
        </w:rPr>
        <w:tab/>
      </w:r>
    </w:p>
    <w:p w14:paraId="4510A009" w14:textId="16237CF9" w:rsidR="00940201" w:rsidRPr="00646834" w:rsidRDefault="00642B39" w:rsidP="00646834">
      <w:pPr>
        <w:pStyle w:val="Heading3"/>
        <w:numPr>
          <w:ilvl w:val="0"/>
          <w:numId w:val="11"/>
        </w:numPr>
        <w:rPr>
          <w:rFonts w:ascii="Arial" w:hAnsi="Arial" w:cs="Arial"/>
          <w:b/>
          <w:bCs/>
          <w:color w:val="0000FF"/>
          <w:u w:color="0101FF"/>
        </w:rPr>
      </w:pPr>
      <w:r w:rsidRPr="00646834">
        <w:rPr>
          <w:rFonts w:ascii="Arial" w:hAnsi="Arial" w:cs="Arial"/>
          <w:b/>
          <w:bCs/>
          <w:color w:val="0000FF"/>
          <w:u w:color="0101FF"/>
        </w:rPr>
        <w:t>Responsibility</w:t>
      </w:r>
      <w:r w:rsidRPr="00646834">
        <w:rPr>
          <w:rFonts w:ascii="Arial" w:hAnsi="Arial" w:cs="Arial"/>
          <w:b/>
          <w:bCs/>
          <w:color w:val="0000FF"/>
          <w:spacing w:val="-10"/>
          <w:u w:color="0101FF"/>
        </w:rPr>
        <w:t xml:space="preserve"> </w:t>
      </w:r>
      <w:r w:rsidRPr="00646834">
        <w:rPr>
          <w:rFonts w:ascii="Arial" w:hAnsi="Arial" w:cs="Arial"/>
          <w:b/>
          <w:bCs/>
          <w:color w:val="0000FF"/>
          <w:u w:color="0101FF"/>
        </w:rPr>
        <w:t>of</w:t>
      </w:r>
      <w:r w:rsidRPr="00646834">
        <w:rPr>
          <w:rFonts w:ascii="Arial" w:hAnsi="Arial" w:cs="Arial"/>
          <w:b/>
          <w:bCs/>
          <w:color w:val="0000FF"/>
          <w:spacing w:val="-5"/>
          <w:u w:color="0101FF"/>
        </w:rPr>
        <w:t xml:space="preserve"> </w:t>
      </w:r>
      <w:r w:rsidRPr="00646834">
        <w:rPr>
          <w:rFonts w:ascii="Arial" w:hAnsi="Arial" w:cs="Arial"/>
          <w:b/>
          <w:bCs/>
          <w:color w:val="0000FF"/>
          <w:u w:color="0101FF"/>
        </w:rPr>
        <w:t>Community</w:t>
      </w:r>
      <w:r w:rsidRPr="00646834">
        <w:rPr>
          <w:rFonts w:ascii="Arial" w:hAnsi="Arial" w:cs="Arial"/>
          <w:b/>
          <w:bCs/>
          <w:color w:val="0000FF"/>
          <w:spacing w:val="-8"/>
          <w:u w:color="0101FF"/>
        </w:rPr>
        <w:t xml:space="preserve"> </w:t>
      </w:r>
      <w:r w:rsidRPr="00646834">
        <w:rPr>
          <w:rFonts w:ascii="Arial" w:hAnsi="Arial" w:cs="Arial"/>
          <w:b/>
          <w:bCs/>
          <w:color w:val="0000FF"/>
          <w:spacing w:val="-2"/>
          <w:u w:color="0101FF"/>
        </w:rPr>
        <w:t>Members</w:t>
      </w:r>
    </w:p>
    <w:p w14:paraId="29D8617F" w14:textId="77777777" w:rsidR="00940201" w:rsidRDefault="00940201">
      <w:pPr>
        <w:pStyle w:val="BodyText"/>
        <w:rPr>
          <w:b/>
          <w:sz w:val="16"/>
          <w:u w:val="none"/>
        </w:rPr>
      </w:pPr>
    </w:p>
    <w:p w14:paraId="6D211203" w14:textId="77777777" w:rsidR="00940201" w:rsidRDefault="00642B39">
      <w:pPr>
        <w:pStyle w:val="BodyText"/>
        <w:spacing w:before="92"/>
        <w:ind w:left="160" w:right="163"/>
        <w:rPr>
          <w:u w:val="none"/>
        </w:rPr>
      </w:pPr>
      <w:r>
        <w:rPr>
          <w:color w:val="0101FF"/>
          <w:u w:color="0101FF"/>
        </w:rPr>
        <w:t>To maintain an environment free from discrimination, retaliation and harassment, the</w:t>
      </w:r>
      <w:r>
        <w:rPr>
          <w:color w:val="0101FF"/>
          <w:u w:val="none"/>
        </w:rPr>
        <w:t xml:space="preserve"> </w:t>
      </w:r>
      <w:r>
        <w:rPr>
          <w:color w:val="0101FF"/>
          <w:u w:color="0101FF"/>
        </w:rPr>
        <w:t>responsibility</w:t>
      </w:r>
      <w:r>
        <w:rPr>
          <w:color w:val="0101FF"/>
          <w:spacing w:val="-6"/>
          <w:u w:color="0101FF"/>
        </w:rPr>
        <w:t xml:space="preserve"> </w:t>
      </w:r>
      <w:r>
        <w:rPr>
          <w:color w:val="0101FF"/>
          <w:u w:color="0101FF"/>
        </w:rPr>
        <w:t>for</w:t>
      </w:r>
      <w:r>
        <w:rPr>
          <w:color w:val="0101FF"/>
          <w:spacing w:val="-5"/>
          <w:u w:color="0101FF"/>
        </w:rPr>
        <w:t xml:space="preserve"> </w:t>
      </w:r>
      <w:r>
        <w:rPr>
          <w:color w:val="0101FF"/>
          <w:u w:color="0101FF"/>
        </w:rPr>
        <w:t>reporting</w:t>
      </w:r>
      <w:r>
        <w:rPr>
          <w:color w:val="0101FF"/>
          <w:spacing w:val="-5"/>
          <w:u w:color="0101FF"/>
        </w:rPr>
        <w:t xml:space="preserve"> </w:t>
      </w:r>
      <w:r>
        <w:rPr>
          <w:color w:val="0101FF"/>
          <w:u w:color="0101FF"/>
        </w:rPr>
        <w:t>incidents</w:t>
      </w:r>
      <w:r>
        <w:rPr>
          <w:color w:val="0101FF"/>
          <w:spacing w:val="-4"/>
          <w:u w:color="0101FF"/>
        </w:rPr>
        <w:t xml:space="preserve"> </w:t>
      </w:r>
      <w:r>
        <w:rPr>
          <w:color w:val="0101FF"/>
          <w:u w:color="0101FF"/>
        </w:rPr>
        <w:t>rests</w:t>
      </w:r>
      <w:r>
        <w:rPr>
          <w:color w:val="0101FF"/>
          <w:spacing w:val="-4"/>
          <w:u w:color="0101FF"/>
        </w:rPr>
        <w:t xml:space="preserve"> </w:t>
      </w:r>
      <w:r>
        <w:rPr>
          <w:color w:val="0101FF"/>
          <w:u w:color="0101FF"/>
        </w:rPr>
        <w:t>with</w:t>
      </w:r>
      <w:r>
        <w:rPr>
          <w:color w:val="0101FF"/>
          <w:spacing w:val="-3"/>
          <w:u w:color="0101FF"/>
        </w:rPr>
        <w:t xml:space="preserve"> </w:t>
      </w:r>
      <w:r>
        <w:rPr>
          <w:color w:val="0101FF"/>
          <w:u w:color="0101FF"/>
        </w:rPr>
        <w:t>all</w:t>
      </w:r>
      <w:r>
        <w:rPr>
          <w:color w:val="0101FF"/>
          <w:spacing w:val="-4"/>
          <w:u w:color="0101FF"/>
        </w:rPr>
        <w:t xml:space="preserve"> </w:t>
      </w:r>
      <w:r>
        <w:rPr>
          <w:color w:val="0101FF"/>
          <w:u w:color="0101FF"/>
        </w:rPr>
        <w:t>members</w:t>
      </w:r>
      <w:r>
        <w:rPr>
          <w:color w:val="0101FF"/>
          <w:spacing w:val="-4"/>
          <w:u w:color="0101FF"/>
        </w:rPr>
        <w:t xml:space="preserve"> </w:t>
      </w:r>
      <w:r>
        <w:rPr>
          <w:color w:val="0101FF"/>
          <w:u w:color="0101FF"/>
        </w:rPr>
        <w:t>of</w:t>
      </w:r>
      <w:r>
        <w:rPr>
          <w:color w:val="0101FF"/>
          <w:spacing w:val="-3"/>
          <w:u w:color="0101FF"/>
        </w:rPr>
        <w:t xml:space="preserve"> </w:t>
      </w:r>
      <w:r>
        <w:rPr>
          <w:color w:val="0101FF"/>
          <w:u w:color="0101FF"/>
        </w:rPr>
        <w:t>the</w:t>
      </w:r>
      <w:r>
        <w:rPr>
          <w:color w:val="0101FF"/>
          <w:spacing w:val="-3"/>
          <w:u w:color="0101FF"/>
        </w:rPr>
        <w:t xml:space="preserve"> </w:t>
      </w:r>
      <w:r>
        <w:rPr>
          <w:color w:val="0101FF"/>
          <w:u w:color="0101FF"/>
        </w:rPr>
        <w:t>University</w:t>
      </w:r>
      <w:r>
        <w:rPr>
          <w:color w:val="0101FF"/>
          <w:spacing w:val="-6"/>
          <w:u w:color="0101FF"/>
        </w:rPr>
        <w:t xml:space="preserve"> </w:t>
      </w:r>
      <w:r>
        <w:rPr>
          <w:color w:val="0101FF"/>
          <w:u w:color="0101FF"/>
        </w:rPr>
        <w:t>community.</w:t>
      </w:r>
      <w:r>
        <w:rPr>
          <w:color w:val="0101FF"/>
          <w:u w:val="none"/>
        </w:rPr>
        <w:t xml:space="preserve"> </w:t>
      </w:r>
      <w:r>
        <w:rPr>
          <w:color w:val="0101FF"/>
          <w:u w:color="0101FF"/>
        </w:rPr>
        <w:t xml:space="preserve">Thus, any employee, staff or faculty member, student, </w:t>
      </w:r>
      <w:proofErr w:type="gramStart"/>
      <w:r>
        <w:rPr>
          <w:color w:val="0101FF"/>
          <w:u w:color="0101FF"/>
        </w:rPr>
        <w:t>applicant</w:t>
      </w:r>
      <w:proofErr w:type="gramEnd"/>
      <w:r>
        <w:rPr>
          <w:color w:val="0101FF"/>
          <w:u w:color="0101FF"/>
        </w:rPr>
        <w:t xml:space="preserve"> or other community</w:t>
      </w:r>
      <w:r>
        <w:rPr>
          <w:color w:val="0101FF"/>
          <w:u w:val="none"/>
        </w:rPr>
        <w:t xml:space="preserve"> </w:t>
      </w:r>
      <w:r>
        <w:rPr>
          <w:color w:val="0101FF"/>
          <w:u w:color="0101FF"/>
        </w:rPr>
        <w:t>member who believes an individual is being treated in a manner that is in violation of</w:t>
      </w:r>
      <w:r>
        <w:rPr>
          <w:color w:val="0101FF"/>
          <w:u w:val="none"/>
        </w:rPr>
        <w:t xml:space="preserve"> </w:t>
      </w:r>
      <w:r>
        <w:rPr>
          <w:color w:val="0101FF"/>
          <w:u w:color="0101FF"/>
        </w:rPr>
        <w:t>this Regulation is strongly encouraged to report the alleged violations to their</w:t>
      </w:r>
      <w:r>
        <w:rPr>
          <w:color w:val="0101FF"/>
          <w:u w:val="none"/>
        </w:rPr>
        <w:t xml:space="preserve"> </w:t>
      </w:r>
      <w:r>
        <w:rPr>
          <w:color w:val="0101FF"/>
          <w:u w:color="0101FF"/>
        </w:rPr>
        <w:t>supervisor, manager, or directly to the EOD (As discussed above, all alleged incidents</w:t>
      </w:r>
      <w:r>
        <w:rPr>
          <w:color w:val="0101FF"/>
          <w:u w:val="none"/>
        </w:rPr>
        <w:t xml:space="preserve"> </w:t>
      </w:r>
      <w:r>
        <w:rPr>
          <w:color w:val="0101FF"/>
          <w:u w:color="0101FF"/>
        </w:rPr>
        <w:t>of conduct in violation of the University’s Equal Opportunity and Diversity Regulation</w:t>
      </w:r>
      <w:r>
        <w:rPr>
          <w:color w:val="0101FF"/>
          <w:u w:val="none"/>
        </w:rPr>
        <w:t xml:space="preserve"> </w:t>
      </w:r>
      <w:r>
        <w:rPr>
          <w:color w:val="0101FF"/>
          <w:u w:color="0101FF"/>
        </w:rPr>
        <w:t>must be reported to the EOD).</w:t>
      </w:r>
    </w:p>
    <w:p w14:paraId="28BCE4DE" w14:textId="77777777" w:rsidR="00940201" w:rsidRDefault="00940201">
      <w:pPr>
        <w:pStyle w:val="BodyText"/>
        <w:rPr>
          <w:sz w:val="16"/>
          <w:u w:val="none"/>
        </w:rPr>
      </w:pPr>
    </w:p>
    <w:p w14:paraId="71A4E226" w14:textId="01372B87" w:rsidR="00940201" w:rsidRPr="00646834" w:rsidRDefault="00642B39" w:rsidP="00646834">
      <w:pPr>
        <w:pStyle w:val="Heading3"/>
        <w:numPr>
          <w:ilvl w:val="0"/>
          <w:numId w:val="11"/>
        </w:numPr>
        <w:rPr>
          <w:rFonts w:ascii="Arial" w:hAnsi="Arial" w:cs="Arial"/>
          <w:b/>
          <w:bCs/>
          <w:color w:val="0000FF"/>
          <w:u w:color="0101FF"/>
        </w:rPr>
      </w:pPr>
      <w:r w:rsidRPr="00646834">
        <w:rPr>
          <w:rFonts w:ascii="Arial" w:hAnsi="Arial" w:cs="Arial"/>
          <w:b/>
          <w:bCs/>
          <w:color w:val="0000FF"/>
          <w:u w:color="0101FF"/>
        </w:rPr>
        <w:t>Responsibility</w:t>
      </w:r>
      <w:r w:rsidRPr="00646834">
        <w:rPr>
          <w:rFonts w:ascii="Arial" w:hAnsi="Arial" w:cs="Arial"/>
          <w:b/>
          <w:bCs/>
          <w:color w:val="0000FF"/>
          <w:spacing w:val="-11"/>
          <w:u w:color="0101FF"/>
        </w:rPr>
        <w:t xml:space="preserve"> </w:t>
      </w:r>
      <w:r w:rsidRPr="00646834">
        <w:rPr>
          <w:rFonts w:ascii="Arial" w:hAnsi="Arial" w:cs="Arial"/>
          <w:b/>
          <w:bCs/>
          <w:color w:val="0000FF"/>
          <w:u w:color="0101FF"/>
        </w:rPr>
        <w:t>of</w:t>
      </w:r>
      <w:r w:rsidRPr="00646834">
        <w:rPr>
          <w:rFonts w:ascii="Arial" w:hAnsi="Arial" w:cs="Arial"/>
          <w:b/>
          <w:bCs/>
          <w:color w:val="0000FF"/>
          <w:spacing w:val="-5"/>
          <w:u w:color="0101FF"/>
        </w:rPr>
        <w:t xml:space="preserve"> </w:t>
      </w:r>
      <w:r w:rsidRPr="00646834">
        <w:rPr>
          <w:rFonts w:ascii="Arial" w:hAnsi="Arial" w:cs="Arial"/>
          <w:b/>
          <w:bCs/>
          <w:color w:val="0000FF"/>
          <w:spacing w:val="-2"/>
          <w:u w:color="0101FF"/>
        </w:rPr>
        <w:t>Victim</w:t>
      </w:r>
    </w:p>
    <w:p w14:paraId="5D84D346" w14:textId="77777777" w:rsidR="00940201" w:rsidRDefault="00940201">
      <w:pPr>
        <w:pStyle w:val="BodyText"/>
        <w:rPr>
          <w:b/>
          <w:sz w:val="16"/>
          <w:u w:val="none"/>
        </w:rPr>
      </w:pPr>
    </w:p>
    <w:p w14:paraId="4BAA0DDA" w14:textId="13266BAD" w:rsidR="00940201" w:rsidRDefault="00642B39">
      <w:pPr>
        <w:pStyle w:val="BodyText"/>
        <w:spacing w:before="92"/>
        <w:ind w:left="160" w:right="101"/>
        <w:rPr>
          <w:u w:val="none"/>
        </w:rPr>
      </w:pPr>
      <w:r>
        <w:rPr>
          <w:color w:val="0101FF"/>
          <w:u w:color="0101FF"/>
        </w:rPr>
        <w:t>The alleged victim is not required to inform an alleged offender of the offensiveness of</w:t>
      </w:r>
      <w:r>
        <w:rPr>
          <w:color w:val="0101FF"/>
          <w:u w:val="none"/>
        </w:rPr>
        <w:t xml:space="preserve"> </w:t>
      </w:r>
      <w:r>
        <w:rPr>
          <w:color w:val="0101FF"/>
          <w:u w:color="0101FF"/>
        </w:rPr>
        <w:t>their</w:t>
      </w:r>
      <w:r>
        <w:rPr>
          <w:color w:val="0101FF"/>
          <w:spacing w:val="-4"/>
          <w:u w:color="0101FF"/>
        </w:rPr>
        <w:t xml:space="preserve"> </w:t>
      </w:r>
      <w:r>
        <w:rPr>
          <w:color w:val="0101FF"/>
          <w:u w:color="0101FF"/>
        </w:rPr>
        <w:t>behavior</w:t>
      </w:r>
      <w:r>
        <w:rPr>
          <w:color w:val="0101FF"/>
          <w:spacing w:val="-4"/>
          <w:u w:color="0101FF"/>
        </w:rPr>
        <w:t xml:space="preserve"> </w:t>
      </w:r>
      <w:proofErr w:type="gramStart"/>
      <w:r>
        <w:rPr>
          <w:color w:val="0101FF"/>
          <w:u w:color="0101FF"/>
        </w:rPr>
        <w:t>in</w:t>
      </w:r>
      <w:r>
        <w:rPr>
          <w:color w:val="0101FF"/>
          <w:spacing w:val="-2"/>
          <w:u w:color="0101FF"/>
        </w:rPr>
        <w:t xml:space="preserve"> </w:t>
      </w:r>
      <w:r>
        <w:rPr>
          <w:color w:val="0101FF"/>
          <w:u w:color="0101FF"/>
        </w:rPr>
        <w:t>order</w:t>
      </w:r>
      <w:r>
        <w:rPr>
          <w:color w:val="0101FF"/>
          <w:spacing w:val="-5"/>
          <w:u w:color="0101FF"/>
        </w:rPr>
        <w:t xml:space="preserve"> </w:t>
      </w:r>
      <w:r>
        <w:rPr>
          <w:color w:val="0101FF"/>
          <w:u w:color="0101FF"/>
        </w:rPr>
        <w:t>to</w:t>
      </w:r>
      <w:proofErr w:type="gramEnd"/>
      <w:r>
        <w:rPr>
          <w:color w:val="0101FF"/>
          <w:spacing w:val="-4"/>
          <w:u w:color="0101FF"/>
        </w:rPr>
        <w:t xml:space="preserve"> </w:t>
      </w:r>
      <w:r>
        <w:rPr>
          <w:color w:val="0101FF"/>
          <w:u w:color="0101FF"/>
        </w:rPr>
        <w:t>make</w:t>
      </w:r>
      <w:r>
        <w:rPr>
          <w:color w:val="0101FF"/>
          <w:spacing w:val="-4"/>
          <w:u w:color="0101FF"/>
        </w:rPr>
        <w:t xml:space="preserve"> </w:t>
      </w:r>
      <w:r>
        <w:rPr>
          <w:color w:val="0101FF"/>
          <w:u w:color="0101FF"/>
        </w:rPr>
        <w:t>a</w:t>
      </w:r>
      <w:r>
        <w:rPr>
          <w:color w:val="0101FF"/>
          <w:spacing w:val="-2"/>
          <w:u w:color="0101FF"/>
        </w:rPr>
        <w:t xml:space="preserve"> </w:t>
      </w:r>
      <w:r>
        <w:rPr>
          <w:color w:val="0101FF"/>
          <w:u w:color="0101FF"/>
        </w:rPr>
        <w:t>claim</w:t>
      </w:r>
      <w:r>
        <w:rPr>
          <w:color w:val="0101FF"/>
          <w:spacing w:val="-1"/>
          <w:u w:color="0101FF"/>
        </w:rPr>
        <w:t xml:space="preserve"> </w:t>
      </w:r>
      <w:r>
        <w:rPr>
          <w:color w:val="0101FF"/>
          <w:u w:color="0101FF"/>
        </w:rPr>
        <w:t>under</w:t>
      </w:r>
      <w:r>
        <w:rPr>
          <w:color w:val="0101FF"/>
          <w:spacing w:val="-5"/>
          <w:u w:color="0101FF"/>
        </w:rPr>
        <w:t xml:space="preserve"> </w:t>
      </w:r>
      <w:r>
        <w:rPr>
          <w:color w:val="0101FF"/>
          <w:u w:color="0101FF"/>
        </w:rPr>
        <w:t>this</w:t>
      </w:r>
      <w:r>
        <w:rPr>
          <w:color w:val="0101FF"/>
          <w:spacing w:val="-3"/>
          <w:u w:color="0101FF"/>
        </w:rPr>
        <w:t xml:space="preserve"> </w:t>
      </w:r>
      <w:r>
        <w:rPr>
          <w:color w:val="0101FF"/>
          <w:u w:color="0101FF"/>
        </w:rPr>
        <w:t>Regulation.</w:t>
      </w:r>
      <w:r>
        <w:rPr>
          <w:color w:val="0101FF"/>
          <w:spacing w:val="-2"/>
          <w:u w:color="0101FF"/>
        </w:rPr>
        <w:t xml:space="preserve"> </w:t>
      </w:r>
      <w:r>
        <w:rPr>
          <w:color w:val="0101FF"/>
          <w:u w:color="0101FF"/>
        </w:rPr>
        <w:t>However,</w:t>
      </w:r>
      <w:r>
        <w:rPr>
          <w:color w:val="0101FF"/>
          <w:spacing w:val="-2"/>
          <w:u w:color="0101FF"/>
        </w:rPr>
        <w:t xml:space="preserve"> </w:t>
      </w:r>
      <w:r>
        <w:rPr>
          <w:color w:val="0101FF"/>
          <w:u w:color="0101FF"/>
        </w:rPr>
        <w:t>any</w:t>
      </w:r>
      <w:r>
        <w:rPr>
          <w:color w:val="0101FF"/>
          <w:spacing w:val="-5"/>
          <w:u w:color="0101FF"/>
        </w:rPr>
        <w:t xml:space="preserve"> </w:t>
      </w:r>
      <w:r>
        <w:rPr>
          <w:color w:val="0101FF"/>
          <w:u w:color="0101FF"/>
        </w:rPr>
        <w:t>person</w:t>
      </w:r>
      <w:r>
        <w:rPr>
          <w:color w:val="0101FF"/>
          <w:spacing w:val="-2"/>
          <w:u w:color="0101FF"/>
        </w:rPr>
        <w:t xml:space="preserve"> </w:t>
      </w:r>
      <w:r>
        <w:rPr>
          <w:color w:val="0101FF"/>
          <w:u w:color="0101FF"/>
        </w:rPr>
        <w:t>who</w:t>
      </w:r>
      <w:r>
        <w:rPr>
          <w:color w:val="0101FF"/>
          <w:u w:val="none"/>
        </w:rPr>
        <w:t xml:space="preserve"> </w:t>
      </w:r>
      <w:r>
        <w:rPr>
          <w:color w:val="0101FF"/>
          <w:u w:color="0101FF"/>
        </w:rPr>
        <w:t>deems</w:t>
      </w:r>
      <w:r>
        <w:rPr>
          <w:color w:val="0101FF"/>
          <w:spacing w:val="-3"/>
          <w:u w:color="0101FF"/>
        </w:rPr>
        <w:t xml:space="preserve"> </w:t>
      </w:r>
      <w:r>
        <w:rPr>
          <w:color w:val="0101FF"/>
          <w:u w:color="0101FF"/>
        </w:rPr>
        <w:t>any</w:t>
      </w:r>
      <w:r>
        <w:rPr>
          <w:color w:val="0101FF"/>
          <w:spacing w:val="-5"/>
          <w:u w:color="0101FF"/>
        </w:rPr>
        <w:t xml:space="preserve"> </w:t>
      </w:r>
      <w:r>
        <w:rPr>
          <w:color w:val="0101FF"/>
          <w:u w:color="0101FF"/>
        </w:rPr>
        <w:t>action</w:t>
      </w:r>
      <w:r>
        <w:rPr>
          <w:color w:val="0101FF"/>
          <w:spacing w:val="-4"/>
          <w:u w:color="0101FF"/>
        </w:rPr>
        <w:t xml:space="preserve"> </w:t>
      </w:r>
      <w:r>
        <w:rPr>
          <w:color w:val="0101FF"/>
          <w:u w:color="0101FF"/>
        </w:rPr>
        <w:t>or</w:t>
      </w:r>
      <w:r>
        <w:rPr>
          <w:color w:val="0101FF"/>
          <w:spacing w:val="-4"/>
          <w:u w:color="0101FF"/>
        </w:rPr>
        <w:t xml:space="preserve"> </w:t>
      </w:r>
      <w:r>
        <w:rPr>
          <w:color w:val="0101FF"/>
          <w:u w:color="0101FF"/>
        </w:rPr>
        <w:t>conduct</w:t>
      </w:r>
      <w:r>
        <w:rPr>
          <w:color w:val="0101FF"/>
          <w:spacing w:val="-2"/>
          <w:u w:color="0101FF"/>
        </w:rPr>
        <w:t xml:space="preserve"> </w:t>
      </w:r>
      <w:r>
        <w:rPr>
          <w:color w:val="0101FF"/>
          <w:u w:color="0101FF"/>
        </w:rPr>
        <w:t>as</w:t>
      </w:r>
      <w:r>
        <w:rPr>
          <w:color w:val="0101FF"/>
          <w:spacing w:val="-5"/>
          <w:u w:color="0101FF"/>
        </w:rPr>
        <w:t xml:space="preserve"> </w:t>
      </w:r>
      <w:r>
        <w:rPr>
          <w:color w:val="0101FF"/>
          <w:u w:color="0101FF"/>
        </w:rPr>
        <w:t>unwelcome</w:t>
      </w:r>
      <w:r>
        <w:rPr>
          <w:color w:val="0101FF"/>
          <w:spacing w:val="-2"/>
          <w:u w:color="0101FF"/>
        </w:rPr>
        <w:t xml:space="preserve"> </w:t>
      </w:r>
      <w:r>
        <w:rPr>
          <w:color w:val="0101FF"/>
          <w:u w:color="0101FF"/>
        </w:rPr>
        <w:t>is</w:t>
      </w:r>
      <w:r>
        <w:rPr>
          <w:color w:val="0101FF"/>
          <w:spacing w:val="-3"/>
          <w:u w:color="0101FF"/>
        </w:rPr>
        <w:t xml:space="preserve"> </w:t>
      </w:r>
      <w:r>
        <w:rPr>
          <w:color w:val="0101FF"/>
          <w:u w:color="0101FF"/>
        </w:rPr>
        <w:t>encouraged</w:t>
      </w:r>
      <w:r>
        <w:rPr>
          <w:color w:val="0101FF"/>
          <w:spacing w:val="-2"/>
          <w:u w:color="0101FF"/>
        </w:rPr>
        <w:t xml:space="preserve"> </w:t>
      </w:r>
      <w:r>
        <w:rPr>
          <w:color w:val="0101FF"/>
          <w:u w:color="0101FF"/>
        </w:rPr>
        <w:t>to</w:t>
      </w:r>
      <w:r>
        <w:rPr>
          <w:color w:val="0101FF"/>
          <w:spacing w:val="-2"/>
          <w:u w:color="0101FF"/>
        </w:rPr>
        <w:t xml:space="preserve"> </w:t>
      </w:r>
      <w:r>
        <w:rPr>
          <w:color w:val="0101FF"/>
          <w:u w:color="0101FF"/>
        </w:rPr>
        <w:t>advise</w:t>
      </w:r>
      <w:r>
        <w:rPr>
          <w:color w:val="0101FF"/>
          <w:spacing w:val="-2"/>
          <w:u w:color="0101FF"/>
        </w:rPr>
        <w:t xml:space="preserve"> </w:t>
      </w:r>
      <w:r>
        <w:rPr>
          <w:color w:val="0101FF"/>
          <w:u w:color="0101FF"/>
        </w:rPr>
        <w:t>the</w:t>
      </w:r>
      <w:r>
        <w:rPr>
          <w:color w:val="0101FF"/>
          <w:spacing w:val="-2"/>
          <w:u w:color="0101FF"/>
        </w:rPr>
        <w:t xml:space="preserve"> </w:t>
      </w:r>
      <w:r>
        <w:rPr>
          <w:color w:val="0101FF"/>
          <w:u w:color="0101FF"/>
        </w:rPr>
        <w:t>offending</w:t>
      </w:r>
      <w:r>
        <w:rPr>
          <w:color w:val="0101FF"/>
          <w:spacing w:val="-4"/>
          <w:u w:color="0101FF"/>
        </w:rPr>
        <w:t xml:space="preserve"> </w:t>
      </w:r>
      <w:r>
        <w:rPr>
          <w:color w:val="0101FF"/>
          <w:u w:color="0101FF"/>
        </w:rPr>
        <w:t>party</w:t>
      </w:r>
      <w:r>
        <w:rPr>
          <w:color w:val="0101FF"/>
          <w:u w:val="none"/>
        </w:rPr>
        <w:t xml:space="preserve"> </w:t>
      </w:r>
      <w:r>
        <w:rPr>
          <w:color w:val="0101FF"/>
          <w:u w:color="0101FF"/>
        </w:rPr>
        <w:t>that</w:t>
      </w:r>
      <w:r>
        <w:rPr>
          <w:color w:val="0101FF"/>
          <w:spacing w:val="40"/>
          <w:u w:color="0101FF"/>
        </w:rPr>
        <w:t xml:space="preserve"> </w:t>
      </w:r>
      <w:r>
        <w:rPr>
          <w:color w:val="0101FF"/>
          <w:u w:color="0101FF"/>
        </w:rPr>
        <w:t>their conduct is unwelcome and seek help.</w:t>
      </w:r>
    </w:p>
    <w:p w14:paraId="55E253D6" w14:textId="77777777" w:rsidR="00940201" w:rsidRDefault="00940201">
      <w:pPr>
        <w:pStyle w:val="BodyText"/>
        <w:rPr>
          <w:sz w:val="16"/>
          <w:u w:val="none"/>
        </w:rPr>
      </w:pPr>
    </w:p>
    <w:p w14:paraId="66B72B4E" w14:textId="56FA8DD3" w:rsidR="00940201" w:rsidRDefault="00642B39" w:rsidP="00646834">
      <w:pPr>
        <w:pStyle w:val="Heading2"/>
        <w:numPr>
          <w:ilvl w:val="0"/>
          <w:numId w:val="7"/>
        </w:numPr>
        <w:rPr>
          <w:color w:val="0101FF"/>
          <w:u w:color="0101FF"/>
        </w:rPr>
      </w:pPr>
      <w:r w:rsidRPr="00646834">
        <w:rPr>
          <w:color w:val="993366"/>
          <w:u w:color="800080"/>
        </w:rPr>
        <w:t>CONFIDENTIALITY</w:t>
      </w:r>
    </w:p>
    <w:p w14:paraId="1C054520" w14:textId="77777777" w:rsidR="00940201" w:rsidRDefault="00940201">
      <w:pPr>
        <w:pStyle w:val="BodyText"/>
        <w:spacing w:before="11"/>
        <w:rPr>
          <w:b/>
          <w:sz w:val="15"/>
          <w:u w:val="none"/>
        </w:rPr>
      </w:pPr>
    </w:p>
    <w:p w14:paraId="1139A4C9" w14:textId="77777777" w:rsidR="00940201" w:rsidRDefault="00642B39">
      <w:pPr>
        <w:spacing w:before="92"/>
        <w:ind w:left="160"/>
        <w:rPr>
          <w:b/>
          <w:sz w:val="24"/>
        </w:rPr>
      </w:pPr>
      <w:r>
        <w:rPr>
          <w:b/>
          <w:color w:val="800080"/>
          <w:sz w:val="24"/>
          <w:u w:val="single" w:color="800080"/>
        </w:rPr>
        <w:t>The</w:t>
      </w:r>
      <w:r>
        <w:rPr>
          <w:b/>
          <w:color w:val="800080"/>
          <w:spacing w:val="-2"/>
          <w:sz w:val="24"/>
          <w:u w:val="single" w:color="800080"/>
        </w:rPr>
        <w:t xml:space="preserve"> </w:t>
      </w:r>
      <w:r>
        <w:rPr>
          <w:b/>
          <w:color w:val="800080"/>
          <w:sz w:val="24"/>
          <w:u w:val="single" w:color="800080"/>
        </w:rPr>
        <w:t>University</w:t>
      </w:r>
      <w:r>
        <w:rPr>
          <w:b/>
          <w:color w:val="800080"/>
          <w:spacing w:val="-7"/>
          <w:sz w:val="24"/>
          <w:u w:val="single" w:color="800080"/>
        </w:rPr>
        <w:t xml:space="preserve"> </w:t>
      </w:r>
      <w:r>
        <w:rPr>
          <w:b/>
          <w:color w:val="800080"/>
          <w:sz w:val="24"/>
          <w:u w:val="single" w:color="800080"/>
        </w:rPr>
        <w:t>recognizes</w:t>
      </w:r>
      <w:r>
        <w:rPr>
          <w:b/>
          <w:color w:val="800080"/>
          <w:spacing w:val="-2"/>
          <w:sz w:val="24"/>
          <w:u w:val="single" w:color="800080"/>
        </w:rPr>
        <w:t xml:space="preserve"> </w:t>
      </w:r>
      <w:r>
        <w:rPr>
          <w:b/>
          <w:color w:val="800080"/>
          <w:sz w:val="24"/>
          <w:u w:val="single" w:color="800080"/>
        </w:rPr>
        <w:t>the</w:t>
      </w:r>
      <w:r>
        <w:rPr>
          <w:b/>
          <w:color w:val="800080"/>
          <w:spacing w:val="-4"/>
          <w:sz w:val="24"/>
          <w:u w:val="single" w:color="800080"/>
        </w:rPr>
        <w:t xml:space="preserve"> </w:t>
      </w:r>
      <w:r>
        <w:rPr>
          <w:b/>
          <w:color w:val="800080"/>
          <w:sz w:val="24"/>
          <w:u w:val="single" w:color="800080"/>
        </w:rPr>
        <w:t>importance</w:t>
      </w:r>
      <w:r>
        <w:rPr>
          <w:b/>
          <w:color w:val="800080"/>
          <w:spacing w:val="-4"/>
          <w:sz w:val="24"/>
          <w:u w:val="single" w:color="800080"/>
        </w:rPr>
        <w:t xml:space="preserve"> </w:t>
      </w:r>
      <w:r>
        <w:rPr>
          <w:b/>
          <w:color w:val="800080"/>
          <w:sz w:val="24"/>
          <w:u w:val="single" w:color="800080"/>
        </w:rPr>
        <w:t>of</w:t>
      </w:r>
      <w:r>
        <w:rPr>
          <w:b/>
          <w:color w:val="800080"/>
          <w:spacing w:val="-4"/>
          <w:sz w:val="24"/>
          <w:u w:val="single" w:color="800080"/>
        </w:rPr>
        <w:t xml:space="preserve"> </w:t>
      </w:r>
      <w:r>
        <w:rPr>
          <w:b/>
          <w:color w:val="800080"/>
          <w:sz w:val="24"/>
          <w:u w:val="single" w:color="800080"/>
        </w:rPr>
        <w:t>confidentiality</w:t>
      </w:r>
      <w:r>
        <w:rPr>
          <w:b/>
          <w:color w:val="800080"/>
          <w:spacing w:val="-9"/>
          <w:sz w:val="24"/>
          <w:u w:val="single" w:color="800080"/>
        </w:rPr>
        <w:t xml:space="preserve"> </w:t>
      </w:r>
      <w:r>
        <w:rPr>
          <w:b/>
          <w:color w:val="800080"/>
          <w:sz w:val="24"/>
          <w:u w:val="single" w:color="800080"/>
        </w:rPr>
        <w:t>and</w:t>
      </w:r>
      <w:r>
        <w:rPr>
          <w:b/>
          <w:color w:val="800080"/>
          <w:spacing w:val="-1"/>
          <w:sz w:val="24"/>
          <w:u w:val="single" w:color="800080"/>
        </w:rPr>
        <w:t xml:space="preserve"> </w:t>
      </w:r>
      <w:r>
        <w:rPr>
          <w:b/>
          <w:color w:val="800080"/>
          <w:sz w:val="24"/>
          <w:u w:val="single" w:color="800080"/>
        </w:rPr>
        <w:t>understands</w:t>
      </w:r>
      <w:r>
        <w:rPr>
          <w:b/>
          <w:color w:val="800080"/>
          <w:spacing w:val="-2"/>
          <w:sz w:val="24"/>
          <w:u w:val="single" w:color="800080"/>
        </w:rPr>
        <w:t xml:space="preserve"> </w:t>
      </w:r>
      <w:r>
        <w:rPr>
          <w:b/>
          <w:color w:val="800080"/>
          <w:sz w:val="24"/>
          <w:u w:val="single" w:color="800080"/>
        </w:rPr>
        <w:t>that</w:t>
      </w:r>
      <w:r>
        <w:rPr>
          <w:b/>
          <w:color w:val="800080"/>
          <w:sz w:val="24"/>
        </w:rPr>
        <w:t xml:space="preserve"> </w:t>
      </w:r>
      <w:r>
        <w:rPr>
          <w:b/>
          <w:color w:val="800080"/>
          <w:sz w:val="24"/>
          <w:u w:val="single" w:color="800080"/>
        </w:rPr>
        <w:t>some individuals filing complaints of harassment/discrimination or who are</w:t>
      </w:r>
      <w:r>
        <w:rPr>
          <w:b/>
          <w:color w:val="800080"/>
          <w:sz w:val="24"/>
        </w:rPr>
        <w:t xml:space="preserve"> </w:t>
      </w:r>
      <w:r>
        <w:rPr>
          <w:b/>
          <w:color w:val="800080"/>
          <w:sz w:val="24"/>
          <w:u w:val="single" w:color="800080"/>
        </w:rPr>
        <w:t>otherwise involved in an investigation may want their identity to remain</w:t>
      </w:r>
      <w:r>
        <w:rPr>
          <w:b/>
          <w:color w:val="800080"/>
          <w:sz w:val="24"/>
        </w:rPr>
        <w:t xml:space="preserve"> </w:t>
      </w:r>
      <w:r>
        <w:rPr>
          <w:b/>
          <w:color w:val="800080"/>
          <w:sz w:val="24"/>
          <w:u w:val="single" w:color="800080"/>
        </w:rPr>
        <w:t>anonymous and/or confidential.</w:t>
      </w:r>
      <w:r>
        <w:rPr>
          <w:b/>
          <w:color w:val="800080"/>
          <w:spacing w:val="40"/>
          <w:sz w:val="24"/>
          <w:u w:val="single" w:color="800080"/>
        </w:rPr>
        <w:t xml:space="preserve"> </w:t>
      </w:r>
      <w:r>
        <w:rPr>
          <w:b/>
          <w:color w:val="800080"/>
          <w:sz w:val="24"/>
          <w:u w:val="single" w:color="800080"/>
        </w:rPr>
        <w:t>In all cases, issues of confidentiality must be</w:t>
      </w:r>
    </w:p>
    <w:p w14:paraId="6B73636C" w14:textId="77777777" w:rsidR="00940201" w:rsidRDefault="00940201">
      <w:pPr>
        <w:rPr>
          <w:sz w:val="24"/>
        </w:rPr>
        <w:sectPr w:rsidR="00940201">
          <w:pgSz w:w="12240" w:h="15840"/>
          <w:pgMar w:top="1360" w:right="1340" w:bottom="280" w:left="1280" w:header="720" w:footer="720" w:gutter="0"/>
          <w:cols w:space="720"/>
        </w:sectPr>
      </w:pPr>
    </w:p>
    <w:p w14:paraId="44BA0D1C" w14:textId="6F563674" w:rsidR="00940201" w:rsidRDefault="004B6919">
      <w:pPr>
        <w:spacing w:before="75"/>
        <w:ind w:left="160" w:right="101"/>
        <w:rPr>
          <w:b/>
          <w:sz w:val="24"/>
        </w:rPr>
      </w:pPr>
      <w:r>
        <w:rPr>
          <w:noProof/>
        </w:rPr>
        <w:lastRenderedPageBreak/>
        <mc:AlternateContent>
          <mc:Choice Requires="wps">
            <w:drawing>
              <wp:anchor distT="0" distB="0" distL="114300" distR="114300" simplePos="0" relativeHeight="15760384" behindDoc="0" locked="0" layoutInCell="1" allowOverlap="1" wp14:anchorId="52BE4492" wp14:editId="43FD7835">
                <wp:simplePos x="0" y="0"/>
                <wp:positionH relativeFrom="page">
                  <wp:posOffset>800100</wp:posOffset>
                </wp:positionH>
                <wp:positionV relativeFrom="paragraph">
                  <wp:posOffset>50165</wp:posOffset>
                </wp:positionV>
                <wp:extent cx="9525" cy="8105140"/>
                <wp:effectExtent l="0" t="0" r="0" b="0"/>
                <wp:wrapNone/>
                <wp:docPr id="33" name="docshape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8105140"/>
                        </a:xfrm>
                        <a:custGeom>
                          <a:avLst/>
                          <a:gdLst>
                            <a:gd name="T0" fmla="+- 0 1260 1260"/>
                            <a:gd name="T1" fmla="*/ T0 w 15"/>
                            <a:gd name="T2" fmla="+- 0 11187 79"/>
                            <a:gd name="T3" fmla="*/ 11187 h 12764"/>
                            <a:gd name="T4" fmla="+- 0 1260 1260"/>
                            <a:gd name="T5" fmla="*/ T4 w 15"/>
                            <a:gd name="T6" fmla="+- 0 11739 79"/>
                            <a:gd name="T7" fmla="*/ 11739 h 12764"/>
                            <a:gd name="T8" fmla="+- 0 1260 1260"/>
                            <a:gd name="T9" fmla="*/ T8 w 15"/>
                            <a:gd name="T10" fmla="+- 0 12566 79"/>
                            <a:gd name="T11" fmla="*/ 12566 h 12764"/>
                            <a:gd name="T12" fmla="+- 0 1274 1260"/>
                            <a:gd name="T13" fmla="*/ T12 w 15"/>
                            <a:gd name="T14" fmla="+- 0 12843 79"/>
                            <a:gd name="T15" fmla="*/ 12843 h 12764"/>
                            <a:gd name="T16" fmla="+- 0 1274 1260"/>
                            <a:gd name="T17" fmla="*/ T16 w 15"/>
                            <a:gd name="T18" fmla="+- 0 12291 79"/>
                            <a:gd name="T19" fmla="*/ 12291 h 12764"/>
                            <a:gd name="T20" fmla="+- 0 1274 1260"/>
                            <a:gd name="T21" fmla="*/ T20 w 15"/>
                            <a:gd name="T22" fmla="+- 0 11738 79"/>
                            <a:gd name="T23" fmla="*/ 11738 h 12764"/>
                            <a:gd name="T24" fmla="+- 0 1274 1260"/>
                            <a:gd name="T25" fmla="*/ T24 w 15"/>
                            <a:gd name="T26" fmla="+- 0 10980 79"/>
                            <a:gd name="T27" fmla="*/ 10980 h 12764"/>
                            <a:gd name="T28" fmla="+- 0 1260 1260"/>
                            <a:gd name="T29" fmla="*/ T28 w 15"/>
                            <a:gd name="T30" fmla="+- 0 3874 79"/>
                            <a:gd name="T31" fmla="*/ 3874 h 12764"/>
                            <a:gd name="T32" fmla="+- 0 1260 1260"/>
                            <a:gd name="T33" fmla="*/ T32 w 15"/>
                            <a:gd name="T34" fmla="+- 0 4426 79"/>
                            <a:gd name="T35" fmla="*/ 4426 h 12764"/>
                            <a:gd name="T36" fmla="+- 0 1260 1260"/>
                            <a:gd name="T37" fmla="*/ T36 w 15"/>
                            <a:gd name="T38" fmla="+- 0 5254 79"/>
                            <a:gd name="T39" fmla="*/ 5254 h 12764"/>
                            <a:gd name="T40" fmla="+- 0 1260 1260"/>
                            <a:gd name="T41" fmla="*/ T40 w 15"/>
                            <a:gd name="T42" fmla="+- 0 5806 79"/>
                            <a:gd name="T43" fmla="*/ 5806 h 12764"/>
                            <a:gd name="T44" fmla="+- 0 1260 1260"/>
                            <a:gd name="T45" fmla="*/ T44 w 15"/>
                            <a:gd name="T46" fmla="+- 0 6634 79"/>
                            <a:gd name="T47" fmla="*/ 6634 h 12764"/>
                            <a:gd name="T48" fmla="+- 0 1260 1260"/>
                            <a:gd name="T49" fmla="*/ T48 w 15"/>
                            <a:gd name="T50" fmla="+- 0 7186 79"/>
                            <a:gd name="T51" fmla="*/ 7186 h 12764"/>
                            <a:gd name="T52" fmla="+- 0 1260 1260"/>
                            <a:gd name="T53" fmla="*/ T52 w 15"/>
                            <a:gd name="T54" fmla="+- 0 7738 79"/>
                            <a:gd name="T55" fmla="*/ 7738 h 12764"/>
                            <a:gd name="T56" fmla="+- 0 1260 1260"/>
                            <a:gd name="T57" fmla="*/ T56 w 15"/>
                            <a:gd name="T58" fmla="+- 0 8290 79"/>
                            <a:gd name="T59" fmla="*/ 8290 h 12764"/>
                            <a:gd name="T60" fmla="+- 0 1260 1260"/>
                            <a:gd name="T61" fmla="*/ T60 w 15"/>
                            <a:gd name="T62" fmla="+- 0 9118 79"/>
                            <a:gd name="T63" fmla="*/ 9118 h 12764"/>
                            <a:gd name="T64" fmla="+- 0 1260 1260"/>
                            <a:gd name="T65" fmla="*/ T64 w 15"/>
                            <a:gd name="T66" fmla="+- 0 9670 79"/>
                            <a:gd name="T67" fmla="*/ 9670 h 12764"/>
                            <a:gd name="T68" fmla="+- 0 1260 1260"/>
                            <a:gd name="T69" fmla="*/ T68 w 15"/>
                            <a:gd name="T70" fmla="+- 0 10498 79"/>
                            <a:gd name="T71" fmla="*/ 10498 h 12764"/>
                            <a:gd name="T72" fmla="+- 0 1274 1260"/>
                            <a:gd name="T73" fmla="*/ T72 w 15"/>
                            <a:gd name="T74" fmla="+- 0 10980 79"/>
                            <a:gd name="T75" fmla="*/ 10980 h 12764"/>
                            <a:gd name="T76" fmla="+- 0 1274 1260"/>
                            <a:gd name="T77" fmla="*/ T76 w 15"/>
                            <a:gd name="T78" fmla="+- 0 10222 79"/>
                            <a:gd name="T79" fmla="*/ 10222 h 12764"/>
                            <a:gd name="T80" fmla="+- 0 1274 1260"/>
                            <a:gd name="T81" fmla="*/ T80 w 15"/>
                            <a:gd name="T82" fmla="+- 0 9394 79"/>
                            <a:gd name="T83" fmla="*/ 9394 h 12764"/>
                            <a:gd name="T84" fmla="+- 0 1274 1260"/>
                            <a:gd name="T85" fmla="*/ T84 w 15"/>
                            <a:gd name="T86" fmla="+- 0 8842 79"/>
                            <a:gd name="T87" fmla="*/ 8842 h 12764"/>
                            <a:gd name="T88" fmla="+- 0 1274 1260"/>
                            <a:gd name="T89" fmla="*/ T88 w 15"/>
                            <a:gd name="T90" fmla="+- 0 8290 79"/>
                            <a:gd name="T91" fmla="*/ 8290 h 12764"/>
                            <a:gd name="T92" fmla="+- 0 1274 1260"/>
                            <a:gd name="T93" fmla="*/ T92 w 15"/>
                            <a:gd name="T94" fmla="+- 0 7462 79"/>
                            <a:gd name="T95" fmla="*/ 7462 h 12764"/>
                            <a:gd name="T96" fmla="+- 0 1274 1260"/>
                            <a:gd name="T97" fmla="*/ T96 w 15"/>
                            <a:gd name="T98" fmla="+- 0 6910 79"/>
                            <a:gd name="T99" fmla="*/ 6910 h 12764"/>
                            <a:gd name="T100" fmla="+- 0 1274 1260"/>
                            <a:gd name="T101" fmla="*/ T100 w 15"/>
                            <a:gd name="T102" fmla="+- 0 6358 79"/>
                            <a:gd name="T103" fmla="*/ 6358 h 12764"/>
                            <a:gd name="T104" fmla="+- 0 1274 1260"/>
                            <a:gd name="T105" fmla="*/ T104 w 15"/>
                            <a:gd name="T106" fmla="+- 0 5806 79"/>
                            <a:gd name="T107" fmla="*/ 5806 h 12764"/>
                            <a:gd name="T108" fmla="+- 0 1274 1260"/>
                            <a:gd name="T109" fmla="*/ T108 w 15"/>
                            <a:gd name="T110" fmla="+- 0 4978 79"/>
                            <a:gd name="T111" fmla="*/ 4978 h 12764"/>
                            <a:gd name="T112" fmla="+- 0 1274 1260"/>
                            <a:gd name="T113" fmla="*/ T112 w 15"/>
                            <a:gd name="T114" fmla="+- 0 4150 79"/>
                            <a:gd name="T115" fmla="*/ 4150 h 12764"/>
                            <a:gd name="T116" fmla="+- 0 1274 1260"/>
                            <a:gd name="T117" fmla="*/ T116 w 15"/>
                            <a:gd name="T118" fmla="+- 0 3598 79"/>
                            <a:gd name="T119" fmla="*/ 3598 h 12764"/>
                            <a:gd name="T120" fmla="+- 0 1260 1260"/>
                            <a:gd name="T121" fmla="*/ T120 w 15"/>
                            <a:gd name="T122" fmla="+- 0 3046 79"/>
                            <a:gd name="T123" fmla="*/ 3046 h 12764"/>
                            <a:gd name="T124" fmla="+- 0 1260 1260"/>
                            <a:gd name="T125" fmla="*/ T124 w 15"/>
                            <a:gd name="T126" fmla="+- 0 3598 79"/>
                            <a:gd name="T127" fmla="*/ 3598 h 12764"/>
                            <a:gd name="T128" fmla="+- 0 1274 1260"/>
                            <a:gd name="T129" fmla="*/ T128 w 15"/>
                            <a:gd name="T130" fmla="+- 0 3322 79"/>
                            <a:gd name="T131" fmla="*/ 3322 h 12764"/>
                            <a:gd name="T132" fmla="+- 0 1274 1260"/>
                            <a:gd name="T133" fmla="*/ T132 w 15"/>
                            <a:gd name="T134" fmla="+- 0 2218 79"/>
                            <a:gd name="T135" fmla="*/ 2218 h 12764"/>
                            <a:gd name="T136" fmla="+- 0 1260 1260"/>
                            <a:gd name="T137" fmla="*/ T136 w 15"/>
                            <a:gd name="T138" fmla="+- 0 2494 79"/>
                            <a:gd name="T139" fmla="*/ 2494 h 12764"/>
                            <a:gd name="T140" fmla="+- 0 1274 1260"/>
                            <a:gd name="T141" fmla="*/ T140 w 15"/>
                            <a:gd name="T142" fmla="+- 0 2494 79"/>
                            <a:gd name="T143" fmla="*/ 2494 h 12764"/>
                            <a:gd name="T144" fmla="+- 0 1274 1260"/>
                            <a:gd name="T145" fmla="*/ T144 w 15"/>
                            <a:gd name="T146" fmla="+- 0 907 79"/>
                            <a:gd name="T147" fmla="*/ 907 h 12764"/>
                            <a:gd name="T148" fmla="+- 0 1260 1260"/>
                            <a:gd name="T149" fmla="*/ T148 w 15"/>
                            <a:gd name="T150" fmla="+- 0 1183 79"/>
                            <a:gd name="T151" fmla="*/ 1183 h 12764"/>
                            <a:gd name="T152" fmla="+- 0 1260 1260"/>
                            <a:gd name="T153" fmla="*/ T152 w 15"/>
                            <a:gd name="T154" fmla="+- 0 1942 79"/>
                            <a:gd name="T155" fmla="*/ 1942 h 12764"/>
                            <a:gd name="T156" fmla="+- 0 1274 1260"/>
                            <a:gd name="T157" fmla="*/ T156 w 15"/>
                            <a:gd name="T158" fmla="+- 0 1942 79"/>
                            <a:gd name="T159" fmla="*/ 1942 h 12764"/>
                            <a:gd name="T160" fmla="+- 0 1274 1260"/>
                            <a:gd name="T161" fmla="*/ T160 w 15"/>
                            <a:gd name="T162" fmla="+- 0 1183 79"/>
                            <a:gd name="T163" fmla="*/ 1183 h 12764"/>
                            <a:gd name="T164" fmla="+- 0 1274 1260"/>
                            <a:gd name="T165" fmla="*/ T164 w 15"/>
                            <a:gd name="T166" fmla="+- 0 79 79"/>
                            <a:gd name="T167" fmla="*/ 79 h 12764"/>
                            <a:gd name="T168" fmla="+- 0 1260 1260"/>
                            <a:gd name="T169" fmla="*/ T168 w 15"/>
                            <a:gd name="T170" fmla="+- 0 355 79"/>
                            <a:gd name="T171" fmla="*/ 355 h 12764"/>
                            <a:gd name="T172" fmla="+- 0 1274 1260"/>
                            <a:gd name="T173" fmla="*/ T172 w 15"/>
                            <a:gd name="T174" fmla="+- 0 907 79"/>
                            <a:gd name="T175" fmla="*/ 907 h 12764"/>
                            <a:gd name="T176" fmla="+- 0 1274 1260"/>
                            <a:gd name="T177" fmla="*/ T176 w 15"/>
                            <a:gd name="T178" fmla="+- 0 355 79"/>
                            <a:gd name="T179" fmla="*/ 355 h 127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5" h="12764">
                              <a:moveTo>
                                <a:pt x="14" y="10901"/>
                              </a:moveTo>
                              <a:lnTo>
                                <a:pt x="0" y="10901"/>
                              </a:lnTo>
                              <a:lnTo>
                                <a:pt x="0" y="11108"/>
                              </a:lnTo>
                              <a:lnTo>
                                <a:pt x="0" y="11384"/>
                              </a:lnTo>
                              <a:lnTo>
                                <a:pt x="0" y="11659"/>
                              </a:lnTo>
                              <a:lnTo>
                                <a:pt x="0" y="11660"/>
                              </a:lnTo>
                              <a:lnTo>
                                <a:pt x="0" y="11936"/>
                              </a:lnTo>
                              <a:lnTo>
                                <a:pt x="0" y="12212"/>
                              </a:lnTo>
                              <a:lnTo>
                                <a:pt x="0" y="12487"/>
                              </a:lnTo>
                              <a:lnTo>
                                <a:pt x="0" y="12488"/>
                              </a:lnTo>
                              <a:lnTo>
                                <a:pt x="0" y="12764"/>
                              </a:lnTo>
                              <a:lnTo>
                                <a:pt x="14" y="12764"/>
                              </a:lnTo>
                              <a:lnTo>
                                <a:pt x="14" y="12488"/>
                              </a:lnTo>
                              <a:lnTo>
                                <a:pt x="14" y="12487"/>
                              </a:lnTo>
                              <a:lnTo>
                                <a:pt x="14" y="12212"/>
                              </a:lnTo>
                              <a:lnTo>
                                <a:pt x="14" y="11936"/>
                              </a:lnTo>
                              <a:lnTo>
                                <a:pt x="14" y="11660"/>
                              </a:lnTo>
                              <a:lnTo>
                                <a:pt x="14" y="11659"/>
                              </a:lnTo>
                              <a:lnTo>
                                <a:pt x="14" y="11384"/>
                              </a:lnTo>
                              <a:lnTo>
                                <a:pt x="14" y="11108"/>
                              </a:lnTo>
                              <a:lnTo>
                                <a:pt x="14" y="10901"/>
                              </a:lnTo>
                              <a:close/>
                              <a:moveTo>
                                <a:pt x="14" y="3519"/>
                              </a:moveTo>
                              <a:lnTo>
                                <a:pt x="0" y="3519"/>
                              </a:lnTo>
                              <a:lnTo>
                                <a:pt x="0" y="3795"/>
                              </a:lnTo>
                              <a:lnTo>
                                <a:pt x="0" y="4071"/>
                              </a:lnTo>
                              <a:lnTo>
                                <a:pt x="0" y="4347"/>
                              </a:lnTo>
                              <a:lnTo>
                                <a:pt x="0" y="4623"/>
                              </a:lnTo>
                              <a:lnTo>
                                <a:pt x="0" y="4899"/>
                              </a:lnTo>
                              <a:lnTo>
                                <a:pt x="0" y="5175"/>
                              </a:lnTo>
                              <a:lnTo>
                                <a:pt x="0" y="5451"/>
                              </a:lnTo>
                              <a:lnTo>
                                <a:pt x="0" y="5727"/>
                              </a:lnTo>
                              <a:lnTo>
                                <a:pt x="0" y="6003"/>
                              </a:lnTo>
                              <a:lnTo>
                                <a:pt x="0" y="6279"/>
                              </a:lnTo>
                              <a:lnTo>
                                <a:pt x="0" y="6555"/>
                              </a:lnTo>
                              <a:lnTo>
                                <a:pt x="0" y="6831"/>
                              </a:lnTo>
                              <a:lnTo>
                                <a:pt x="0" y="7107"/>
                              </a:lnTo>
                              <a:lnTo>
                                <a:pt x="0" y="7383"/>
                              </a:lnTo>
                              <a:lnTo>
                                <a:pt x="0" y="7659"/>
                              </a:lnTo>
                              <a:lnTo>
                                <a:pt x="0" y="7935"/>
                              </a:lnTo>
                              <a:lnTo>
                                <a:pt x="0" y="8211"/>
                              </a:lnTo>
                              <a:lnTo>
                                <a:pt x="0" y="8487"/>
                              </a:lnTo>
                              <a:lnTo>
                                <a:pt x="0" y="8763"/>
                              </a:lnTo>
                              <a:lnTo>
                                <a:pt x="0" y="9039"/>
                              </a:lnTo>
                              <a:lnTo>
                                <a:pt x="0" y="9315"/>
                              </a:lnTo>
                              <a:lnTo>
                                <a:pt x="0" y="9591"/>
                              </a:lnTo>
                              <a:lnTo>
                                <a:pt x="0" y="9867"/>
                              </a:lnTo>
                              <a:lnTo>
                                <a:pt x="0" y="10143"/>
                              </a:lnTo>
                              <a:lnTo>
                                <a:pt x="0" y="10419"/>
                              </a:lnTo>
                              <a:lnTo>
                                <a:pt x="0" y="10695"/>
                              </a:lnTo>
                              <a:lnTo>
                                <a:pt x="0" y="10901"/>
                              </a:lnTo>
                              <a:lnTo>
                                <a:pt x="14" y="10901"/>
                              </a:lnTo>
                              <a:lnTo>
                                <a:pt x="14" y="10695"/>
                              </a:lnTo>
                              <a:lnTo>
                                <a:pt x="14" y="10419"/>
                              </a:lnTo>
                              <a:lnTo>
                                <a:pt x="14" y="10143"/>
                              </a:lnTo>
                              <a:lnTo>
                                <a:pt x="14" y="9867"/>
                              </a:lnTo>
                              <a:lnTo>
                                <a:pt x="14" y="9591"/>
                              </a:lnTo>
                              <a:lnTo>
                                <a:pt x="14" y="9315"/>
                              </a:lnTo>
                              <a:lnTo>
                                <a:pt x="14" y="9039"/>
                              </a:lnTo>
                              <a:lnTo>
                                <a:pt x="14" y="8763"/>
                              </a:lnTo>
                              <a:lnTo>
                                <a:pt x="14" y="8487"/>
                              </a:lnTo>
                              <a:lnTo>
                                <a:pt x="14" y="8211"/>
                              </a:lnTo>
                              <a:lnTo>
                                <a:pt x="14" y="7935"/>
                              </a:lnTo>
                              <a:lnTo>
                                <a:pt x="14" y="7659"/>
                              </a:lnTo>
                              <a:lnTo>
                                <a:pt x="14" y="7383"/>
                              </a:lnTo>
                              <a:lnTo>
                                <a:pt x="14" y="7107"/>
                              </a:lnTo>
                              <a:lnTo>
                                <a:pt x="14" y="6831"/>
                              </a:lnTo>
                              <a:lnTo>
                                <a:pt x="14" y="6555"/>
                              </a:lnTo>
                              <a:lnTo>
                                <a:pt x="14" y="6279"/>
                              </a:lnTo>
                              <a:lnTo>
                                <a:pt x="14" y="6003"/>
                              </a:lnTo>
                              <a:lnTo>
                                <a:pt x="14" y="5727"/>
                              </a:lnTo>
                              <a:lnTo>
                                <a:pt x="14" y="5451"/>
                              </a:lnTo>
                              <a:lnTo>
                                <a:pt x="14" y="5175"/>
                              </a:lnTo>
                              <a:lnTo>
                                <a:pt x="14" y="4899"/>
                              </a:lnTo>
                              <a:lnTo>
                                <a:pt x="14" y="4623"/>
                              </a:lnTo>
                              <a:lnTo>
                                <a:pt x="14" y="4347"/>
                              </a:lnTo>
                              <a:lnTo>
                                <a:pt x="14" y="4071"/>
                              </a:lnTo>
                              <a:lnTo>
                                <a:pt x="14" y="3795"/>
                              </a:lnTo>
                              <a:lnTo>
                                <a:pt x="14" y="3519"/>
                              </a:lnTo>
                              <a:close/>
                              <a:moveTo>
                                <a:pt x="14" y="2691"/>
                              </a:moveTo>
                              <a:lnTo>
                                <a:pt x="0" y="2691"/>
                              </a:lnTo>
                              <a:lnTo>
                                <a:pt x="0" y="2967"/>
                              </a:lnTo>
                              <a:lnTo>
                                <a:pt x="0" y="3243"/>
                              </a:lnTo>
                              <a:lnTo>
                                <a:pt x="0" y="3519"/>
                              </a:lnTo>
                              <a:lnTo>
                                <a:pt x="14" y="3519"/>
                              </a:lnTo>
                              <a:lnTo>
                                <a:pt x="14" y="3243"/>
                              </a:lnTo>
                              <a:lnTo>
                                <a:pt x="14" y="2967"/>
                              </a:lnTo>
                              <a:lnTo>
                                <a:pt x="14" y="2691"/>
                              </a:lnTo>
                              <a:close/>
                              <a:moveTo>
                                <a:pt x="14" y="2139"/>
                              </a:moveTo>
                              <a:lnTo>
                                <a:pt x="0" y="2139"/>
                              </a:lnTo>
                              <a:lnTo>
                                <a:pt x="0" y="2415"/>
                              </a:lnTo>
                              <a:lnTo>
                                <a:pt x="0" y="2691"/>
                              </a:lnTo>
                              <a:lnTo>
                                <a:pt x="14" y="2691"/>
                              </a:lnTo>
                              <a:lnTo>
                                <a:pt x="14" y="2415"/>
                              </a:lnTo>
                              <a:lnTo>
                                <a:pt x="14" y="2139"/>
                              </a:lnTo>
                              <a:close/>
                              <a:moveTo>
                                <a:pt x="14" y="828"/>
                              </a:moveTo>
                              <a:lnTo>
                                <a:pt x="0" y="828"/>
                              </a:lnTo>
                              <a:lnTo>
                                <a:pt x="0" y="1104"/>
                              </a:lnTo>
                              <a:lnTo>
                                <a:pt x="0" y="1380"/>
                              </a:lnTo>
                              <a:lnTo>
                                <a:pt x="0" y="1656"/>
                              </a:lnTo>
                              <a:lnTo>
                                <a:pt x="0" y="1863"/>
                              </a:lnTo>
                              <a:lnTo>
                                <a:pt x="0" y="2139"/>
                              </a:lnTo>
                              <a:lnTo>
                                <a:pt x="14" y="2139"/>
                              </a:lnTo>
                              <a:lnTo>
                                <a:pt x="14" y="1863"/>
                              </a:lnTo>
                              <a:lnTo>
                                <a:pt x="14" y="1656"/>
                              </a:lnTo>
                              <a:lnTo>
                                <a:pt x="14" y="1380"/>
                              </a:lnTo>
                              <a:lnTo>
                                <a:pt x="14" y="1104"/>
                              </a:lnTo>
                              <a:lnTo>
                                <a:pt x="14" y="828"/>
                              </a:lnTo>
                              <a:close/>
                              <a:moveTo>
                                <a:pt x="14" y="0"/>
                              </a:moveTo>
                              <a:lnTo>
                                <a:pt x="0" y="0"/>
                              </a:lnTo>
                              <a:lnTo>
                                <a:pt x="0" y="276"/>
                              </a:lnTo>
                              <a:lnTo>
                                <a:pt x="0" y="552"/>
                              </a:lnTo>
                              <a:lnTo>
                                <a:pt x="0" y="828"/>
                              </a:lnTo>
                              <a:lnTo>
                                <a:pt x="14" y="828"/>
                              </a:lnTo>
                              <a:lnTo>
                                <a:pt x="14" y="552"/>
                              </a:lnTo>
                              <a:lnTo>
                                <a:pt x="14" y="27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511E0A" id="docshape80" o:spid="_x0000_s1026" alt="&quot;&quot;" style="position:absolute;margin-left:63pt;margin-top:3.95pt;width:.75pt;height:638.2pt;z-index:15760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5,127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" path="m14,10901r-14,l,11108r,276l,11659r,1l,11936r,276l,12487r,1l,12764r14,l14,12488r,-1l14,12212r,-276l14,11660r,-1l14,11384r,-276l14,10901xm14,3519r-14,l,3795r,276l,4347r,276l,4899r,276l,5451r,276l,6003r,276l,6555r,276l,7107r,276l,7659r,276l,8211r,276l,8763r,276l,9315r,276l,9867r,276l,10419r,276l,10901r14,l14,10695r,-276l14,10143r,-276l14,9591r,-276l14,9039r,-276l14,8487r,-276l14,7935r,-276l14,7383r,-276l14,6831r,-276l14,6279r,-276l14,5727r,-276l14,5175r,-276l14,4623r,-276l14,4071r,-276l14,3519xm14,2691r-14,l,2967r,276l,3519r14,l14,3243r,-276l14,2691xm14,2139r-14,l,2415r,276l14,2691r,-276l14,2139xm14,828l,828r,276l,1380r,276l,1863r,276l14,2139r,-276l14,1656r,-276l14,1104r,-276xm14,l,,,276,,552,,828r14,l14,552r,-276l14,xe" fillcolor="black" stroked="f">
                <v:path arrowok="t" o:connecttype="custom" o:connectlocs="0,7103745;0,7454265;0,7979410;8890,8155305;8890,7804785;8890,7453630;8890,6972300;0,2459990;0,2810510;0,3336290;0,3686810;0,4212590;0,4563110;0,4913630;0,5264150;0,5789930;0,6140450;0,6666230;8890,6972300;8890,6490970;8890,5965190;8890,5614670;8890,5264150;8890,4738370;8890,4387850;8890,4037330;8890,3686810;8890,3161030;8890,2635250;8890,2284730;0,1934210;0,2284730;8890,2109470;8890,1408430;0,1583690;8890,1583690;8890,575945;0,751205;0,1233170;8890,1233170;8890,751205;8890,50165;0,225425;8890,575945;8890,225425" o:connectangles="0,0,0,0,0,0,0,0,0,0,0,0,0,0,0,0,0,0,0,0,0,0,0,0,0,0,0,0,0,0,0,0,0,0,0,0,0,0,0,0,0,0,0,0,0"/>
                <w10:wrap anchorx="page"/>
              </v:shape>
            </w:pict>
          </mc:Fallback>
        </mc:AlternateContent>
      </w:r>
      <w:r w:rsidR="00642B39">
        <w:rPr>
          <w:b/>
          <w:color w:val="800080"/>
          <w:sz w:val="24"/>
          <w:u w:val="single" w:color="800080"/>
        </w:rPr>
        <w:t>balanced</w:t>
      </w:r>
      <w:r w:rsidR="00642B39">
        <w:rPr>
          <w:b/>
          <w:color w:val="800080"/>
          <w:spacing w:val="-4"/>
          <w:sz w:val="24"/>
          <w:u w:val="single" w:color="800080"/>
        </w:rPr>
        <w:t xml:space="preserve"> </w:t>
      </w:r>
      <w:r w:rsidR="00642B39">
        <w:rPr>
          <w:b/>
          <w:color w:val="800080"/>
          <w:sz w:val="24"/>
          <w:u w:val="single" w:color="800080"/>
        </w:rPr>
        <w:t>against</w:t>
      </w:r>
      <w:r w:rsidR="00642B39">
        <w:rPr>
          <w:b/>
          <w:color w:val="800080"/>
          <w:spacing w:val="-5"/>
          <w:sz w:val="24"/>
          <w:u w:val="single" w:color="800080"/>
        </w:rPr>
        <w:t xml:space="preserve"> </w:t>
      </w:r>
      <w:r w:rsidR="00642B39">
        <w:rPr>
          <w:b/>
          <w:color w:val="800080"/>
          <w:sz w:val="24"/>
          <w:u w:val="single" w:color="800080"/>
        </w:rPr>
        <w:t>the</w:t>
      </w:r>
      <w:r w:rsidR="00642B39">
        <w:rPr>
          <w:b/>
          <w:color w:val="800080"/>
          <w:spacing w:val="-5"/>
          <w:sz w:val="24"/>
          <w:u w:val="single" w:color="800080"/>
        </w:rPr>
        <w:t xml:space="preserve"> </w:t>
      </w:r>
      <w:r w:rsidR="00642B39">
        <w:rPr>
          <w:b/>
          <w:color w:val="800080"/>
          <w:sz w:val="24"/>
          <w:u w:val="single" w:color="800080"/>
        </w:rPr>
        <w:t>University’s</w:t>
      </w:r>
      <w:r w:rsidR="00642B39">
        <w:rPr>
          <w:b/>
          <w:color w:val="800080"/>
          <w:spacing w:val="-3"/>
          <w:sz w:val="24"/>
          <w:u w:val="single" w:color="800080"/>
        </w:rPr>
        <w:t xml:space="preserve"> </w:t>
      </w:r>
      <w:r w:rsidR="00642B39">
        <w:rPr>
          <w:b/>
          <w:color w:val="800080"/>
          <w:sz w:val="24"/>
          <w:u w:val="single" w:color="800080"/>
        </w:rPr>
        <w:t>need</w:t>
      </w:r>
      <w:r w:rsidR="00642B39">
        <w:rPr>
          <w:b/>
          <w:color w:val="800080"/>
          <w:spacing w:val="-4"/>
          <w:sz w:val="24"/>
          <w:u w:val="single" w:color="800080"/>
        </w:rPr>
        <w:t xml:space="preserve"> </w:t>
      </w:r>
      <w:r w:rsidR="00642B39">
        <w:rPr>
          <w:b/>
          <w:color w:val="800080"/>
          <w:sz w:val="24"/>
          <w:u w:val="single" w:color="800080"/>
        </w:rPr>
        <w:t>to</w:t>
      </w:r>
      <w:r w:rsidR="00642B39">
        <w:rPr>
          <w:b/>
          <w:color w:val="800080"/>
          <w:spacing w:val="-4"/>
          <w:sz w:val="24"/>
          <w:u w:val="single" w:color="800080"/>
        </w:rPr>
        <w:t xml:space="preserve"> </w:t>
      </w:r>
      <w:r w:rsidR="00642B39">
        <w:rPr>
          <w:b/>
          <w:color w:val="800080"/>
          <w:sz w:val="24"/>
          <w:u w:val="single" w:color="800080"/>
        </w:rPr>
        <w:t>investigate</w:t>
      </w:r>
      <w:r w:rsidR="00642B39">
        <w:rPr>
          <w:b/>
          <w:color w:val="800080"/>
          <w:spacing w:val="-3"/>
          <w:sz w:val="24"/>
          <w:u w:val="single" w:color="800080"/>
        </w:rPr>
        <w:t xml:space="preserve"> </w:t>
      </w:r>
      <w:r w:rsidR="00642B39">
        <w:rPr>
          <w:b/>
          <w:color w:val="800080"/>
          <w:sz w:val="24"/>
          <w:u w:val="single" w:color="800080"/>
        </w:rPr>
        <w:t>and</w:t>
      </w:r>
      <w:r w:rsidR="00642B39">
        <w:rPr>
          <w:b/>
          <w:color w:val="800080"/>
          <w:spacing w:val="-4"/>
          <w:sz w:val="24"/>
          <w:u w:val="single" w:color="800080"/>
        </w:rPr>
        <w:t xml:space="preserve"> </w:t>
      </w:r>
      <w:r w:rsidR="00642B39">
        <w:rPr>
          <w:b/>
          <w:color w:val="800080"/>
          <w:sz w:val="24"/>
          <w:u w:val="single" w:color="800080"/>
        </w:rPr>
        <w:t>take</w:t>
      </w:r>
      <w:r w:rsidR="00642B39">
        <w:rPr>
          <w:b/>
          <w:color w:val="800080"/>
          <w:spacing w:val="-3"/>
          <w:sz w:val="24"/>
          <w:u w:val="single" w:color="800080"/>
        </w:rPr>
        <w:t xml:space="preserve"> </w:t>
      </w:r>
      <w:r w:rsidR="00642B39">
        <w:rPr>
          <w:b/>
          <w:color w:val="800080"/>
          <w:sz w:val="24"/>
          <w:u w:val="single" w:color="800080"/>
        </w:rPr>
        <w:t>appropriate</w:t>
      </w:r>
      <w:r w:rsidR="00642B39">
        <w:rPr>
          <w:b/>
          <w:color w:val="800080"/>
          <w:spacing w:val="-3"/>
          <w:sz w:val="24"/>
          <w:u w:val="single" w:color="800080"/>
        </w:rPr>
        <w:t xml:space="preserve"> </w:t>
      </w:r>
      <w:r w:rsidR="00642B39">
        <w:rPr>
          <w:b/>
          <w:color w:val="800080"/>
          <w:sz w:val="24"/>
          <w:u w:val="single" w:color="800080"/>
        </w:rPr>
        <w:t>action.</w:t>
      </w:r>
      <w:r w:rsidR="00642B39">
        <w:rPr>
          <w:b/>
          <w:color w:val="800080"/>
          <w:sz w:val="24"/>
        </w:rPr>
        <w:t xml:space="preserve"> </w:t>
      </w:r>
      <w:r w:rsidR="00642B39">
        <w:rPr>
          <w:b/>
          <w:color w:val="800080"/>
          <w:sz w:val="24"/>
          <w:u w:val="single" w:color="800080"/>
        </w:rPr>
        <w:t xml:space="preserve">The University will respect the privacy and confidentiality of individuals </w:t>
      </w:r>
      <w:proofErr w:type="gramStart"/>
      <w:r w:rsidR="00642B39">
        <w:rPr>
          <w:b/>
          <w:color w:val="800080"/>
          <w:sz w:val="24"/>
          <w:u w:val="single" w:color="800080"/>
        </w:rPr>
        <w:t>involved</w:t>
      </w:r>
      <w:r w:rsidR="00642B39">
        <w:rPr>
          <w:b/>
          <w:color w:val="800080"/>
          <w:sz w:val="24"/>
        </w:rPr>
        <w:t xml:space="preserve"> </w:t>
      </w:r>
      <w:r w:rsidR="00642B39">
        <w:rPr>
          <w:b/>
          <w:color w:val="800080"/>
          <w:sz w:val="24"/>
          <w:u w:val="single" w:color="800080"/>
        </w:rPr>
        <w:t>in an investigation to the fullest extent</w:t>
      </w:r>
      <w:proofErr w:type="gramEnd"/>
      <w:r w:rsidR="00642B39">
        <w:rPr>
          <w:b/>
          <w:color w:val="800080"/>
          <w:sz w:val="24"/>
          <w:u w:val="single" w:color="800080"/>
        </w:rPr>
        <w:t xml:space="preserve"> possible.</w:t>
      </w:r>
      <w:r w:rsidR="00642B39">
        <w:rPr>
          <w:b/>
          <w:color w:val="800080"/>
          <w:spacing w:val="40"/>
          <w:sz w:val="24"/>
          <w:u w:val="single" w:color="800080"/>
        </w:rPr>
        <w:t xml:space="preserve"> </w:t>
      </w:r>
      <w:r w:rsidR="00642B39">
        <w:rPr>
          <w:b/>
          <w:color w:val="800080"/>
          <w:sz w:val="24"/>
          <w:u w:val="single" w:color="800080"/>
        </w:rPr>
        <w:t>If you have concerns about this</w:t>
      </w:r>
      <w:r w:rsidR="00642B39">
        <w:rPr>
          <w:b/>
          <w:color w:val="800080"/>
          <w:sz w:val="24"/>
        </w:rPr>
        <w:t xml:space="preserve"> </w:t>
      </w:r>
      <w:r w:rsidR="00642B39">
        <w:rPr>
          <w:b/>
          <w:color w:val="800080"/>
          <w:sz w:val="24"/>
          <w:u w:val="single" w:color="800080"/>
        </w:rPr>
        <w:t>please contact the EOD.</w:t>
      </w:r>
    </w:p>
    <w:p w14:paraId="3095D426" w14:textId="77777777" w:rsidR="00940201" w:rsidRDefault="00940201">
      <w:pPr>
        <w:pStyle w:val="BodyText"/>
        <w:rPr>
          <w:b/>
          <w:sz w:val="16"/>
          <w:u w:val="none"/>
        </w:rPr>
      </w:pPr>
    </w:p>
    <w:p w14:paraId="7EF87BA2" w14:textId="2656105E" w:rsidR="00940201" w:rsidRPr="00646834" w:rsidRDefault="00642B39" w:rsidP="00646834">
      <w:pPr>
        <w:pStyle w:val="Heading2"/>
        <w:numPr>
          <w:ilvl w:val="0"/>
          <w:numId w:val="7"/>
        </w:numPr>
        <w:rPr>
          <w:color w:val="800080"/>
          <w:u w:val="none"/>
        </w:rPr>
      </w:pPr>
      <w:r w:rsidRPr="00646834">
        <w:rPr>
          <w:u w:val="none"/>
        </w:rPr>
        <w:t>RETALIATION</w:t>
      </w:r>
    </w:p>
    <w:p w14:paraId="1DAC0125" w14:textId="06B97A26" w:rsidR="00940201" w:rsidRDefault="00940201">
      <w:pPr>
        <w:pStyle w:val="BodyText"/>
        <w:rPr>
          <w:b/>
          <w:sz w:val="9"/>
          <w:u w:val="none"/>
        </w:rPr>
      </w:pPr>
    </w:p>
    <w:p w14:paraId="6AB4B5B1" w14:textId="77777777" w:rsidR="00940201" w:rsidRDefault="00642B39">
      <w:pPr>
        <w:pStyle w:val="BodyText"/>
        <w:spacing w:before="70"/>
        <w:ind w:left="160"/>
        <w:rPr>
          <w:u w:val="none"/>
        </w:rPr>
      </w:pPr>
      <w:r>
        <w:rPr>
          <w:u w:val="none"/>
        </w:rPr>
        <w:t>Retaliation, or otherwise taking adverse employment or educational action</w:t>
      </w:r>
      <w:r>
        <w:rPr>
          <w:color w:val="0101FF"/>
          <w:sz w:val="18"/>
          <w:u w:val="none"/>
        </w:rPr>
        <w:t xml:space="preserve">, </w:t>
      </w:r>
      <w:r>
        <w:rPr>
          <w:u w:val="none"/>
        </w:rPr>
        <w:t xml:space="preserve">against a member of the </w:t>
      </w:r>
      <w:proofErr w:type="spellStart"/>
      <w:r>
        <w:rPr>
          <w:strike/>
          <w:color w:val="0101FF"/>
          <w:sz w:val="18"/>
          <w:u w:val="none"/>
        </w:rPr>
        <w:t>university</w:t>
      </w:r>
      <w:r>
        <w:rPr>
          <w:color w:val="0101FF"/>
          <w:u w:color="0101FF"/>
        </w:rPr>
        <w:t>University</w:t>
      </w:r>
      <w:proofErr w:type="spellEnd"/>
      <w:r>
        <w:rPr>
          <w:color w:val="0101FF"/>
          <w:u w:val="none"/>
        </w:rPr>
        <w:t xml:space="preserve"> </w:t>
      </w:r>
      <w:r>
        <w:rPr>
          <w:u w:val="none"/>
        </w:rPr>
        <w:t>community because they in good faith reported discrimination</w:t>
      </w:r>
      <w:r>
        <w:rPr>
          <w:spacing w:val="-2"/>
          <w:u w:val="none"/>
        </w:rPr>
        <w:t xml:space="preserve"> </w:t>
      </w:r>
      <w:r>
        <w:rPr>
          <w:u w:val="none"/>
        </w:rPr>
        <w:t>or</w:t>
      </w:r>
      <w:r>
        <w:rPr>
          <w:spacing w:val="-6"/>
          <w:u w:val="none"/>
        </w:rPr>
        <w:t xml:space="preserve"> </w:t>
      </w:r>
      <w:proofErr w:type="gramStart"/>
      <w:r>
        <w:rPr>
          <w:u w:val="none"/>
        </w:rPr>
        <w:t>harassment,</w:t>
      </w:r>
      <w:r>
        <w:rPr>
          <w:spacing w:val="-2"/>
          <w:u w:val="none"/>
        </w:rPr>
        <w:t xml:space="preserve"> </w:t>
      </w:r>
      <w:r>
        <w:rPr>
          <w:u w:val="none"/>
        </w:rPr>
        <w:t>or</w:t>
      </w:r>
      <w:proofErr w:type="gramEnd"/>
      <w:r>
        <w:rPr>
          <w:spacing w:val="-6"/>
          <w:u w:val="none"/>
        </w:rPr>
        <w:t xml:space="preserve"> </w:t>
      </w:r>
      <w:r>
        <w:rPr>
          <w:u w:val="none"/>
        </w:rPr>
        <w:t>participated</w:t>
      </w:r>
      <w:r>
        <w:rPr>
          <w:spacing w:val="-4"/>
          <w:u w:val="none"/>
        </w:rPr>
        <w:t xml:space="preserve"> </w:t>
      </w:r>
      <w:r>
        <w:rPr>
          <w:u w:val="none"/>
        </w:rPr>
        <w:t>in</w:t>
      </w:r>
      <w:r>
        <w:rPr>
          <w:spacing w:val="-2"/>
          <w:u w:val="none"/>
        </w:rPr>
        <w:t xml:space="preserve"> </w:t>
      </w:r>
      <w:r>
        <w:rPr>
          <w:u w:val="none"/>
        </w:rPr>
        <w:t>an</w:t>
      </w:r>
      <w:r>
        <w:rPr>
          <w:spacing w:val="-4"/>
          <w:u w:val="none"/>
        </w:rPr>
        <w:t xml:space="preserve"> </w:t>
      </w:r>
      <w:r>
        <w:rPr>
          <w:u w:val="none"/>
        </w:rPr>
        <w:t>investigation</w:t>
      </w:r>
      <w:r>
        <w:rPr>
          <w:spacing w:val="-2"/>
          <w:u w:val="none"/>
        </w:rPr>
        <w:t xml:space="preserve"> </w:t>
      </w:r>
      <w:r>
        <w:rPr>
          <w:u w:val="none"/>
        </w:rPr>
        <w:t>or</w:t>
      </w:r>
      <w:r>
        <w:rPr>
          <w:spacing w:val="-4"/>
          <w:u w:val="none"/>
        </w:rPr>
        <w:t xml:space="preserve"> </w:t>
      </w:r>
      <w:r>
        <w:rPr>
          <w:u w:val="none"/>
        </w:rPr>
        <w:t>review</w:t>
      </w:r>
      <w:r>
        <w:rPr>
          <w:spacing w:val="-6"/>
          <w:u w:val="none"/>
        </w:rPr>
        <w:t xml:space="preserve"> </w:t>
      </w:r>
      <w:r>
        <w:rPr>
          <w:u w:val="none"/>
        </w:rPr>
        <w:t>regarding</w:t>
      </w:r>
      <w:r>
        <w:rPr>
          <w:spacing w:val="-4"/>
          <w:u w:val="none"/>
        </w:rPr>
        <w:t xml:space="preserve"> </w:t>
      </w:r>
      <w:r>
        <w:rPr>
          <w:u w:val="none"/>
        </w:rPr>
        <w:t>a complaint, is strictly prohibited. Those found to have violated this prohibition against retaliation will be subject to disciplinary action up to and including termination.</w:t>
      </w:r>
    </w:p>
    <w:p w14:paraId="31AB2B8E" w14:textId="77777777" w:rsidR="00940201" w:rsidRDefault="00940201">
      <w:pPr>
        <w:pStyle w:val="BodyText"/>
        <w:rPr>
          <w:sz w:val="16"/>
          <w:u w:val="none"/>
        </w:rPr>
      </w:pPr>
    </w:p>
    <w:p w14:paraId="0EB2C1C7" w14:textId="0C893420" w:rsidR="00940201" w:rsidRPr="00646834" w:rsidRDefault="00642B39" w:rsidP="00646834">
      <w:pPr>
        <w:pStyle w:val="Heading2"/>
        <w:numPr>
          <w:ilvl w:val="0"/>
          <w:numId w:val="7"/>
        </w:numPr>
        <w:rPr>
          <w:color w:val="008000"/>
          <w:u w:color="0101FF"/>
        </w:rPr>
      </w:pPr>
      <w:r w:rsidRPr="00646834">
        <w:rPr>
          <w:color w:val="008000"/>
          <w:u w:color="008000"/>
        </w:rPr>
        <w:t>VIOLATION</w:t>
      </w:r>
    </w:p>
    <w:p w14:paraId="7AC0A4F0" w14:textId="77777777" w:rsidR="00940201" w:rsidRDefault="00940201">
      <w:pPr>
        <w:pStyle w:val="BodyText"/>
        <w:rPr>
          <w:b/>
          <w:sz w:val="16"/>
          <w:u w:val="none"/>
        </w:rPr>
      </w:pPr>
    </w:p>
    <w:p w14:paraId="4B848D7D" w14:textId="6B0C3915" w:rsidR="00940201" w:rsidRDefault="00642B39">
      <w:pPr>
        <w:pStyle w:val="BodyText"/>
        <w:spacing w:before="92"/>
        <w:ind w:left="160"/>
        <w:rPr>
          <w:u w:val="none"/>
        </w:rPr>
      </w:pPr>
      <w:r>
        <w:rPr>
          <w:color w:val="008000"/>
          <w:u w:val="double" w:color="008000"/>
        </w:rPr>
        <w:t>Taking all the above into consideration, it shall be a violation of this regulation for any</w:t>
      </w:r>
      <w:r>
        <w:rPr>
          <w:color w:val="008000"/>
          <w:u w:val="none"/>
        </w:rPr>
        <w:t xml:space="preserve"> </w:t>
      </w:r>
      <w:r>
        <w:rPr>
          <w:color w:val="008000"/>
          <w:u w:val="double" w:color="008000"/>
        </w:rPr>
        <w:t>officer,</w:t>
      </w:r>
      <w:r>
        <w:rPr>
          <w:color w:val="008000"/>
          <w:spacing w:val="-3"/>
          <w:u w:val="double" w:color="008000"/>
        </w:rPr>
        <w:t xml:space="preserve"> </w:t>
      </w:r>
      <w:r>
        <w:rPr>
          <w:color w:val="008000"/>
          <w:u w:val="double" w:color="008000"/>
        </w:rPr>
        <w:t>university</w:t>
      </w:r>
      <w:r>
        <w:rPr>
          <w:color w:val="008000"/>
          <w:spacing w:val="-6"/>
          <w:u w:val="double" w:color="008000"/>
        </w:rPr>
        <w:t xml:space="preserve"> </w:t>
      </w:r>
      <w:r>
        <w:rPr>
          <w:color w:val="008000"/>
          <w:u w:val="double" w:color="008000"/>
        </w:rPr>
        <w:t>employee,</w:t>
      </w:r>
      <w:r>
        <w:rPr>
          <w:color w:val="008000"/>
          <w:spacing w:val="-4"/>
          <w:u w:val="double" w:color="008000"/>
        </w:rPr>
        <w:t xml:space="preserve"> </w:t>
      </w:r>
      <w:r>
        <w:rPr>
          <w:color w:val="008000"/>
          <w:u w:val="double" w:color="008000"/>
        </w:rPr>
        <w:t>student,</w:t>
      </w:r>
      <w:r>
        <w:rPr>
          <w:color w:val="008000"/>
          <w:spacing w:val="-3"/>
          <w:u w:val="double" w:color="008000"/>
        </w:rPr>
        <w:t xml:space="preserve"> </w:t>
      </w:r>
      <w:r>
        <w:rPr>
          <w:color w:val="008000"/>
          <w:u w:val="double" w:color="008000"/>
        </w:rPr>
        <w:t>visitor,</w:t>
      </w:r>
      <w:r>
        <w:rPr>
          <w:color w:val="008000"/>
          <w:spacing w:val="-3"/>
          <w:u w:val="double" w:color="008000"/>
        </w:rPr>
        <w:t xml:space="preserve"> </w:t>
      </w:r>
      <w:r>
        <w:rPr>
          <w:color w:val="008000"/>
          <w:u w:val="double" w:color="008000"/>
        </w:rPr>
        <w:t>agent,</w:t>
      </w:r>
      <w:r>
        <w:rPr>
          <w:color w:val="008000"/>
          <w:spacing w:val="-3"/>
          <w:u w:val="double" w:color="008000"/>
        </w:rPr>
        <w:t xml:space="preserve"> </w:t>
      </w:r>
      <w:proofErr w:type="gramStart"/>
      <w:r>
        <w:rPr>
          <w:color w:val="008000"/>
          <w:u w:val="double" w:color="008000"/>
        </w:rPr>
        <w:t>vendor</w:t>
      </w:r>
      <w:proofErr w:type="gramEnd"/>
      <w:r>
        <w:rPr>
          <w:color w:val="008000"/>
          <w:spacing w:val="-5"/>
          <w:u w:val="double" w:color="008000"/>
        </w:rPr>
        <w:t xml:space="preserve"> </w:t>
      </w:r>
      <w:r>
        <w:rPr>
          <w:color w:val="008000"/>
          <w:u w:val="double" w:color="008000"/>
        </w:rPr>
        <w:t>or</w:t>
      </w:r>
      <w:r>
        <w:rPr>
          <w:color w:val="008000"/>
          <w:spacing w:val="-5"/>
          <w:u w:val="double" w:color="008000"/>
        </w:rPr>
        <w:t xml:space="preserve"> </w:t>
      </w:r>
      <w:r>
        <w:rPr>
          <w:color w:val="008000"/>
          <w:u w:val="double" w:color="008000"/>
        </w:rPr>
        <w:t>contractor</w:t>
      </w:r>
      <w:r>
        <w:rPr>
          <w:color w:val="008000"/>
          <w:spacing w:val="-5"/>
          <w:u w:val="double" w:color="008000"/>
        </w:rPr>
        <w:t xml:space="preserve"> </w:t>
      </w:r>
      <w:r>
        <w:rPr>
          <w:color w:val="008000"/>
          <w:u w:val="double" w:color="008000"/>
        </w:rPr>
        <w:t>to</w:t>
      </w:r>
      <w:r>
        <w:rPr>
          <w:color w:val="008000"/>
          <w:spacing w:val="-5"/>
          <w:u w:val="double" w:color="008000"/>
        </w:rPr>
        <w:t xml:space="preserve"> </w:t>
      </w:r>
      <w:r>
        <w:rPr>
          <w:color w:val="008000"/>
          <w:u w:val="double" w:color="008000"/>
        </w:rPr>
        <w:t>discriminate</w:t>
      </w:r>
      <w:r>
        <w:rPr>
          <w:color w:val="008000"/>
          <w:u w:val="none"/>
        </w:rPr>
        <w:t xml:space="preserve"> </w:t>
      </w:r>
      <w:r>
        <w:rPr>
          <w:color w:val="008000"/>
          <w:spacing w:val="-2"/>
          <w:u w:val="double" w:color="008000"/>
        </w:rPr>
        <w:t>against</w:t>
      </w:r>
    </w:p>
    <w:p w14:paraId="3734C974" w14:textId="4EF6BF42" w:rsidR="00940201" w:rsidRDefault="00642B39">
      <w:pPr>
        <w:pStyle w:val="BodyText"/>
        <w:tabs>
          <w:tab w:val="left" w:pos="932"/>
        </w:tabs>
        <w:ind w:left="160" w:right="257"/>
        <w:rPr>
          <w:u w:val="none"/>
        </w:rPr>
      </w:pPr>
      <w:r>
        <w:rPr>
          <w:b/>
          <w:strike/>
          <w:color w:val="0101FF"/>
          <w:spacing w:val="80"/>
          <w:w w:val="150"/>
          <w:sz w:val="18"/>
          <w:u w:val="none"/>
        </w:rPr>
        <w:t xml:space="preserve"> </w:t>
      </w:r>
      <w:r>
        <w:rPr>
          <w:b/>
          <w:strike/>
          <w:color w:val="0101FF"/>
          <w:sz w:val="18"/>
          <w:u w:val="none"/>
        </w:rPr>
        <w:t>VII.</w:t>
      </w:r>
      <w:r>
        <w:rPr>
          <w:b/>
          <w:strike/>
          <w:color w:val="0101FF"/>
          <w:sz w:val="18"/>
          <w:u w:val="none"/>
        </w:rPr>
        <w:tab/>
      </w:r>
      <w:r>
        <w:rPr>
          <w:color w:val="0101FF"/>
          <w:u w:color="0101FF"/>
        </w:rPr>
        <w:t>,</w:t>
      </w:r>
      <w:r>
        <w:rPr>
          <w:color w:val="0101FF"/>
          <w:spacing w:val="40"/>
          <w:u w:color="0101FF"/>
        </w:rPr>
        <w:t xml:space="preserve"> </w:t>
      </w:r>
      <w:r>
        <w:rPr>
          <w:color w:val="0101FF"/>
          <w:u w:color="0101FF"/>
        </w:rPr>
        <w:t>harass,</w:t>
      </w:r>
      <w:r>
        <w:rPr>
          <w:color w:val="0101FF"/>
          <w:spacing w:val="-2"/>
          <w:u w:color="0101FF"/>
        </w:rPr>
        <w:t xml:space="preserve"> </w:t>
      </w:r>
      <w:r>
        <w:rPr>
          <w:color w:val="0101FF"/>
          <w:u w:color="0101FF"/>
        </w:rPr>
        <w:t>or</w:t>
      </w:r>
      <w:r>
        <w:rPr>
          <w:color w:val="0101FF"/>
          <w:spacing w:val="-4"/>
          <w:u w:color="0101FF"/>
        </w:rPr>
        <w:t xml:space="preserve"> </w:t>
      </w:r>
      <w:proofErr w:type="spellStart"/>
      <w:r>
        <w:rPr>
          <w:color w:val="0101FF"/>
          <w:u w:color="0101FF"/>
        </w:rPr>
        <w:t>re</w:t>
      </w:r>
      <w:r>
        <w:rPr>
          <w:strike/>
          <w:color w:val="800080"/>
          <w:u w:color="0101FF"/>
        </w:rPr>
        <w:t>a</w:t>
      </w:r>
      <w:r>
        <w:rPr>
          <w:color w:val="0101FF"/>
          <w:u w:color="0101FF"/>
        </w:rPr>
        <w:t>taliate</w:t>
      </w:r>
      <w:proofErr w:type="spellEnd"/>
      <w:r>
        <w:rPr>
          <w:color w:val="0101FF"/>
          <w:spacing w:val="-4"/>
          <w:u w:color="0101FF"/>
        </w:rPr>
        <w:t xml:space="preserve"> </w:t>
      </w:r>
      <w:r>
        <w:rPr>
          <w:color w:val="0101FF"/>
          <w:u w:color="0101FF"/>
        </w:rPr>
        <w:t>against</w:t>
      </w:r>
      <w:r>
        <w:rPr>
          <w:color w:val="0101FF"/>
          <w:spacing w:val="-2"/>
          <w:u w:color="0101FF"/>
        </w:rPr>
        <w:t xml:space="preserve"> </w:t>
      </w:r>
      <w:r>
        <w:rPr>
          <w:color w:val="0101FF"/>
          <w:u w:color="0101FF"/>
        </w:rPr>
        <w:t>any</w:t>
      </w:r>
      <w:r>
        <w:rPr>
          <w:color w:val="0101FF"/>
          <w:spacing w:val="-5"/>
          <w:u w:color="0101FF"/>
        </w:rPr>
        <w:t xml:space="preserve"> </w:t>
      </w:r>
      <w:r>
        <w:rPr>
          <w:color w:val="0101FF"/>
          <w:u w:color="0101FF"/>
        </w:rPr>
        <w:t>person</w:t>
      </w:r>
      <w:r>
        <w:rPr>
          <w:color w:val="0101FF"/>
          <w:spacing w:val="-2"/>
          <w:u w:color="0101FF"/>
        </w:rPr>
        <w:t xml:space="preserve"> </w:t>
      </w:r>
      <w:r>
        <w:rPr>
          <w:color w:val="0101FF"/>
          <w:u w:color="0101FF"/>
        </w:rPr>
        <w:t>covered</w:t>
      </w:r>
      <w:r>
        <w:rPr>
          <w:color w:val="0101FF"/>
          <w:spacing w:val="-4"/>
          <w:u w:color="0101FF"/>
        </w:rPr>
        <w:t xml:space="preserve"> </w:t>
      </w:r>
      <w:r>
        <w:rPr>
          <w:color w:val="0101FF"/>
          <w:u w:color="0101FF"/>
        </w:rPr>
        <w:t>by</w:t>
      </w:r>
      <w:r>
        <w:rPr>
          <w:color w:val="0101FF"/>
          <w:spacing w:val="-5"/>
          <w:u w:color="0101FF"/>
        </w:rPr>
        <w:t xml:space="preserve"> </w:t>
      </w:r>
      <w:r>
        <w:rPr>
          <w:color w:val="0101FF"/>
          <w:u w:color="0101FF"/>
        </w:rPr>
        <w:t>this</w:t>
      </w:r>
      <w:r>
        <w:rPr>
          <w:color w:val="0101FF"/>
          <w:spacing w:val="-3"/>
          <w:u w:color="0101FF"/>
        </w:rPr>
        <w:t xml:space="preserve"> </w:t>
      </w:r>
      <w:r>
        <w:rPr>
          <w:color w:val="0101FF"/>
          <w:u w:color="0101FF"/>
        </w:rPr>
        <w:t>regulation.</w:t>
      </w:r>
      <w:r>
        <w:rPr>
          <w:color w:val="0101FF"/>
          <w:spacing w:val="-3"/>
          <w:u w:color="0101FF"/>
        </w:rPr>
        <w:t xml:space="preserve"> </w:t>
      </w:r>
      <w:r>
        <w:rPr>
          <w:color w:val="0101FF"/>
          <w:u w:color="0101FF"/>
        </w:rPr>
        <w:t>Prohibited</w:t>
      </w:r>
      <w:r>
        <w:rPr>
          <w:color w:val="0101FF"/>
          <w:u w:val="none"/>
        </w:rPr>
        <w:t xml:space="preserve"> </w:t>
      </w:r>
      <w:r>
        <w:rPr>
          <w:color w:val="0101FF"/>
          <w:u w:color="0101FF"/>
        </w:rPr>
        <w:t>behavior constitutes conduct that limits or denies one’s ability to participate in, interact</w:t>
      </w:r>
      <w:r>
        <w:rPr>
          <w:color w:val="0101FF"/>
          <w:u w:val="none"/>
        </w:rPr>
        <w:t xml:space="preserve"> </w:t>
      </w:r>
      <w:r>
        <w:rPr>
          <w:color w:val="0101FF"/>
          <w:u w:color="0101FF"/>
        </w:rPr>
        <w:t xml:space="preserve">with, or benefit from an academic program, </w:t>
      </w:r>
      <w:proofErr w:type="gramStart"/>
      <w:r>
        <w:rPr>
          <w:color w:val="0101FF"/>
          <w:u w:color="0101FF"/>
        </w:rPr>
        <w:t>event</w:t>
      </w:r>
      <w:proofErr w:type="gramEnd"/>
      <w:r>
        <w:rPr>
          <w:color w:val="0101FF"/>
          <w:u w:color="0101FF"/>
        </w:rPr>
        <w:t xml:space="preserve"> or activity or to otherwise participate</w:t>
      </w:r>
      <w:r>
        <w:rPr>
          <w:color w:val="0101FF"/>
          <w:u w:val="none"/>
        </w:rPr>
        <w:t xml:space="preserve"> </w:t>
      </w:r>
      <w:r>
        <w:rPr>
          <w:color w:val="0101FF"/>
          <w:u w:color="0101FF"/>
        </w:rPr>
        <w:t>in campus</w:t>
      </w:r>
      <w:r>
        <w:rPr>
          <w:color w:val="800080"/>
          <w:u w:color="0101FF"/>
        </w:rPr>
        <w:t>-</w:t>
      </w:r>
      <w:r>
        <w:rPr>
          <w:color w:val="0101FF"/>
          <w:u w:color="0101FF"/>
        </w:rPr>
        <w:t>life.</w:t>
      </w:r>
      <w:r>
        <w:rPr>
          <w:color w:val="0101FF"/>
          <w:spacing w:val="40"/>
          <w:u w:color="0101FF"/>
        </w:rPr>
        <w:t xml:space="preserve"> </w:t>
      </w:r>
      <w:r>
        <w:rPr>
          <w:color w:val="0101FF"/>
          <w:u w:color="0101FF"/>
        </w:rPr>
        <w:t>Potential violations of this regulation will be evaluated from the</w:t>
      </w:r>
      <w:r>
        <w:rPr>
          <w:color w:val="0101FF"/>
          <w:u w:val="none"/>
        </w:rPr>
        <w:t xml:space="preserve"> </w:t>
      </w:r>
      <w:r>
        <w:rPr>
          <w:color w:val="0101FF"/>
          <w:u w:color="0101FF"/>
        </w:rPr>
        <w:t>perspective of a reasonable person in the alleged victim’s position, considering the</w:t>
      </w:r>
      <w:r>
        <w:rPr>
          <w:color w:val="0101FF"/>
          <w:u w:val="none"/>
        </w:rPr>
        <w:t xml:space="preserve"> </w:t>
      </w:r>
      <w:r>
        <w:rPr>
          <w:color w:val="0101FF"/>
          <w:u w:color="0101FF"/>
        </w:rPr>
        <w:t>totality</w:t>
      </w:r>
      <w:r>
        <w:rPr>
          <w:color w:val="0101FF"/>
          <w:spacing w:val="-5"/>
          <w:u w:color="0101FF"/>
        </w:rPr>
        <w:t xml:space="preserve"> </w:t>
      </w:r>
      <w:r>
        <w:rPr>
          <w:color w:val="0101FF"/>
          <w:u w:color="0101FF"/>
        </w:rPr>
        <w:t>of the</w:t>
      </w:r>
      <w:r>
        <w:rPr>
          <w:color w:val="0101FF"/>
          <w:spacing w:val="-2"/>
          <w:u w:color="0101FF"/>
        </w:rPr>
        <w:t xml:space="preserve"> </w:t>
      </w:r>
      <w:r>
        <w:rPr>
          <w:color w:val="0101FF"/>
          <w:u w:color="0101FF"/>
        </w:rPr>
        <w:t>circumstances,</w:t>
      </w:r>
      <w:r>
        <w:rPr>
          <w:color w:val="0101FF"/>
          <w:spacing w:val="-2"/>
          <w:u w:color="0101FF"/>
        </w:rPr>
        <w:t xml:space="preserve"> </w:t>
      </w:r>
      <w:r>
        <w:rPr>
          <w:color w:val="0101FF"/>
          <w:u w:color="0101FF"/>
        </w:rPr>
        <w:t>such</w:t>
      </w:r>
      <w:r>
        <w:rPr>
          <w:color w:val="0101FF"/>
          <w:spacing w:val="-4"/>
          <w:u w:color="0101FF"/>
        </w:rPr>
        <w:t xml:space="preserve"> </w:t>
      </w:r>
      <w:r>
        <w:rPr>
          <w:color w:val="0101FF"/>
          <w:u w:color="0101FF"/>
        </w:rPr>
        <w:t>as</w:t>
      </w:r>
      <w:r>
        <w:rPr>
          <w:color w:val="0101FF"/>
          <w:spacing w:val="-3"/>
          <w:u w:color="0101FF"/>
        </w:rPr>
        <w:t xml:space="preserve"> </w:t>
      </w:r>
      <w:r>
        <w:rPr>
          <w:color w:val="0101FF"/>
          <w:u w:color="0101FF"/>
        </w:rPr>
        <w:t>the</w:t>
      </w:r>
      <w:r>
        <w:rPr>
          <w:color w:val="0101FF"/>
          <w:spacing w:val="-2"/>
          <w:u w:color="0101FF"/>
        </w:rPr>
        <w:t xml:space="preserve"> </w:t>
      </w:r>
      <w:r>
        <w:rPr>
          <w:color w:val="0101FF"/>
          <w:u w:color="0101FF"/>
        </w:rPr>
        <w:t>nature</w:t>
      </w:r>
      <w:r>
        <w:rPr>
          <w:color w:val="0101FF"/>
          <w:spacing w:val="-2"/>
          <w:u w:color="0101FF"/>
        </w:rPr>
        <w:t xml:space="preserve"> </w:t>
      </w:r>
      <w:r>
        <w:rPr>
          <w:color w:val="0101FF"/>
          <w:u w:color="0101FF"/>
        </w:rPr>
        <w:t>of the</w:t>
      </w:r>
      <w:r>
        <w:rPr>
          <w:color w:val="0101FF"/>
          <w:spacing w:val="-4"/>
          <w:u w:color="0101FF"/>
        </w:rPr>
        <w:t xml:space="preserve"> </w:t>
      </w:r>
      <w:r>
        <w:rPr>
          <w:color w:val="0101FF"/>
          <w:u w:color="0101FF"/>
        </w:rPr>
        <w:t>alleged</w:t>
      </w:r>
      <w:r>
        <w:rPr>
          <w:color w:val="0101FF"/>
          <w:spacing w:val="-2"/>
          <w:u w:color="0101FF"/>
        </w:rPr>
        <w:t xml:space="preserve"> </w:t>
      </w:r>
      <w:r>
        <w:rPr>
          <w:color w:val="0101FF"/>
          <w:u w:color="0101FF"/>
        </w:rPr>
        <w:t>conduct</w:t>
      </w:r>
      <w:r>
        <w:rPr>
          <w:color w:val="0101FF"/>
          <w:spacing w:val="-2"/>
          <w:u w:color="0101FF"/>
        </w:rPr>
        <w:t xml:space="preserve"> </w:t>
      </w:r>
      <w:r>
        <w:rPr>
          <w:color w:val="0101FF"/>
          <w:u w:color="0101FF"/>
        </w:rPr>
        <w:t>and</w:t>
      </w:r>
      <w:r>
        <w:rPr>
          <w:color w:val="0101FF"/>
          <w:spacing w:val="-2"/>
          <w:u w:color="0101FF"/>
        </w:rPr>
        <w:t xml:space="preserve"> </w:t>
      </w:r>
      <w:r>
        <w:rPr>
          <w:color w:val="0101FF"/>
          <w:u w:color="0101FF"/>
        </w:rPr>
        <w:t>the</w:t>
      </w:r>
      <w:r>
        <w:rPr>
          <w:color w:val="0101FF"/>
          <w:spacing w:val="-2"/>
          <w:u w:color="0101FF"/>
        </w:rPr>
        <w:t xml:space="preserve"> </w:t>
      </w:r>
      <w:r>
        <w:rPr>
          <w:color w:val="0101FF"/>
          <w:u w:color="0101FF"/>
        </w:rPr>
        <w:t>context</w:t>
      </w:r>
      <w:r>
        <w:rPr>
          <w:color w:val="0101FF"/>
          <w:u w:val="none"/>
        </w:rPr>
        <w:t xml:space="preserve"> </w:t>
      </w:r>
      <w:r>
        <w:rPr>
          <w:color w:val="0101FF"/>
          <w:u w:color="0101FF"/>
        </w:rPr>
        <w:t>in which the alleged conduct occurred.</w:t>
      </w:r>
    </w:p>
    <w:p w14:paraId="7F214732" w14:textId="77777777" w:rsidR="00940201" w:rsidRDefault="00940201">
      <w:pPr>
        <w:pStyle w:val="BodyText"/>
        <w:rPr>
          <w:sz w:val="16"/>
          <w:u w:val="none"/>
        </w:rPr>
      </w:pPr>
    </w:p>
    <w:p w14:paraId="3AB5441F" w14:textId="17EF3F2D" w:rsidR="00940201" w:rsidRPr="00646834" w:rsidRDefault="00642B39" w:rsidP="00646834">
      <w:pPr>
        <w:pStyle w:val="Heading2"/>
        <w:numPr>
          <w:ilvl w:val="0"/>
          <w:numId w:val="7"/>
        </w:numPr>
        <w:rPr>
          <w:color w:val="0000FF"/>
          <w:u w:color="0101FF"/>
        </w:rPr>
      </w:pPr>
      <w:r w:rsidRPr="00646834">
        <w:rPr>
          <w:color w:val="0000FF"/>
          <w:u w:color="0101FF"/>
        </w:rPr>
        <w:t>ENFORCEMENT</w:t>
      </w:r>
    </w:p>
    <w:p w14:paraId="570335F2" w14:textId="77777777" w:rsidR="00940201" w:rsidRDefault="00940201">
      <w:pPr>
        <w:pStyle w:val="BodyText"/>
        <w:rPr>
          <w:b/>
          <w:sz w:val="16"/>
          <w:u w:val="none"/>
        </w:rPr>
      </w:pPr>
    </w:p>
    <w:p w14:paraId="31397934" w14:textId="77777777" w:rsidR="00940201" w:rsidRDefault="00642B39">
      <w:pPr>
        <w:pStyle w:val="BodyText"/>
        <w:spacing w:before="92"/>
        <w:ind w:left="160" w:right="101"/>
        <w:rPr>
          <w:u w:val="none"/>
        </w:rPr>
      </w:pPr>
      <w:r>
        <w:rPr>
          <w:color w:val="0101FF"/>
          <w:u w:color="0101FF"/>
        </w:rPr>
        <w:t>As mentioned above, in some situations harassing behavior may lead to criminal</w:t>
      </w:r>
      <w:r>
        <w:rPr>
          <w:color w:val="0101FF"/>
          <w:u w:val="none"/>
        </w:rPr>
        <w:t xml:space="preserve"> </w:t>
      </w:r>
      <w:r>
        <w:rPr>
          <w:color w:val="0101FF"/>
          <w:u w:color="0101FF"/>
        </w:rPr>
        <w:t>prosecution.</w:t>
      </w:r>
      <w:r>
        <w:rPr>
          <w:color w:val="0101FF"/>
          <w:spacing w:val="40"/>
          <w:u w:color="0101FF"/>
        </w:rPr>
        <w:t xml:space="preserve"> </w:t>
      </w:r>
      <w:r>
        <w:rPr>
          <w:color w:val="0101FF"/>
          <w:u w:color="0101FF"/>
        </w:rPr>
        <w:t xml:space="preserve">Any individual, student, </w:t>
      </w:r>
      <w:proofErr w:type="gramStart"/>
      <w:r>
        <w:rPr>
          <w:color w:val="0101FF"/>
          <w:u w:color="0101FF"/>
        </w:rPr>
        <w:t>faculty</w:t>
      </w:r>
      <w:proofErr w:type="gramEnd"/>
      <w:r>
        <w:rPr>
          <w:color w:val="0101FF"/>
          <w:u w:color="0101FF"/>
        </w:rPr>
        <w:t xml:space="preserve"> or staff, found to have violated this</w:t>
      </w:r>
      <w:r>
        <w:rPr>
          <w:color w:val="0101FF"/>
          <w:u w:val="none"/>
        </w:rPr>
        <w:t xml:space="preserve"> </w:t>
      </w:r>
      <w:r>
        <w:rPr>
          <w:color w:val="0101FF"/>
          <w:u w:color="0101FF"/>
        </w:rPr>
        <w:t>regulation will also be subject to discipline through the appropriate procedures.</w:t>
      </w:r>
      <w:r>
        <w:rPr>
          <w:color w:val="0101FF"/>
          <w:spacing w:val="40"/>
          <w:u w:color="0101FF"/>
        </w:rPr>
        <w:t xml:space="preserve"> </w:t>
      </w:r>
      <w:r>
        <w:rPr>
          <w:color w:val="0101FF"/>
          <w:u w:color="0101FF"/>
        </w:rPr>
        <w:t>For</w:t>
      </w:r>
      <w:r>
        <w:rPr>
          <w:color w:val="0101FF"/>
          <w:u w:val="none"/>
        </w:rPr>
        <w:t xml:space="preserve"> </w:t>
      </w:r>
      <w:r>
        <w:rPr>
          <w:color w:val="0101FF"/>
          <w:u w:color="0101FF"/>
        </w:rPr>
        <w:t>example,</w:t>
      </w:r>
      <w:r>
        <w:rPr>
          <w:color w:val="0101FF"/>
          <w:spacing w:val="-2"/>
          <w:u w:color="0101FF"/>
        </w:rPr>
        <w:t xml:space="preserve"> </w:t>
      </w:r>
      <w:r>
        <w:rPr>
          <w:color w:val="0101FF"/>
          <w:u w:color="0101FF"/>
        </w:rPr>
        <w:t>students</w:t>
      </w:r>
      <w:r>
        <w:rPr>
          <w:color w:val="0101FF"/>
          <w:spacing w:val="-4"/>
          <w:u w:color="0101FF"/>
        </w:rPr>
        <w:t xml:space="preserve"> </w:t>
      </w:r>
      <w:r>
        <w:rPr>
          <w:color w:val="0101FF"/>
          <w:u w:color="0101FF"/>
        </w:rPr>
        <w:t>will be</w:t>
      </w:r>
      <w:r>
        <w:rPr>
          <w:color w:val="0101FF"/>
          <w:spacing w:val="-1"/>
          <w:u w:color="0101FF"/>
        </w:rPr>
        <w:t xml:space="preserve"> </w:t>
      </w:r>
      <w:r>
        <w:rPr>
          <w:color w:val="0101FF"/>
          <w:u w:color="0101FF"/>
        </w:rPr>
        <w:t>referred</w:t>
      </w:r>
      <w:r>
        <w:rPr>
          <w:color w:val="0101FF"/>
          <w:spacing w:val="-1"/>
          <w:u w:color="0101FF"/>
        </w:rPr>
        <w:t xml:space="preserve"> </w:t>
      </w:r>
      <w:r>
        <w:rPr>
          <w:color w:val="0101FF"/>
          <w:u w:color="0101FF"/>
        </w:rPr>
        <w:t>to</w:t>
      </w:r>
      <w:r>
        <w:rPr>
          <w:color w:val="0101FF"/>
          <w:spacing w:val="-1"/>
          <w:u w:color="0101FF"/>
        </w:rPr>
        <w:t xml:space="preserve"> </w:t>
      </w:r>
      <w:r>
        <w:rPr>
          <w:color w:val="0101FF"/>
          <w:u w:color="0101FF"/>
        </w:rPr>
        <w:t>Student</w:t>
      </w:r>
      <w:r>
        <w:rPr>
          <w:color w:val="0101FF"/>
          <w:spacing w:val="-4"/>
          <w:u w:color="0101FF"/>
        </w:rPr>
        <w:t xml:space="preserve"> </w:t>
      </w:r>
      <w:r>
        <w:rPr>
          <w:color w:val="0101FF"/>
          <w:u w:color="0101FF"/>
        </w:rPr>
        <w:t>Conduct.</w:t>
      </w:r>
      <w:r>
        <w:rPr>
          <w:color w:val="0101FF"/>
          <w:spacing w:val="40"/>
          <w:u w:color="0101FF"/>
        </w:rPr>
        <w:t xml:space="preserve"> </w:t>
      </w:r>
      <w:r>
        <w:rPr>
          <w:color w:val="0101FF"/>
          <w:u w:color="0101FF"/>
        </w:rPr>
        <w:t>Faculty</w:t>
      </w:r>
      <w:r>
        <w:rPr>
          <w:color w:val="0101FF"/>
          <w:spacing w:val="-4"/>
          <w:u w:color="0101FF"/>
        </w:rPr>
        <w:t xml:space="preserve"> </w:t>
      </w:r>
      <w:r>
        <w:rPr>
          <w:color w:val="0101FF"/>
          <w:u w:color="0101FF"/>
        </w:rPr>
        <w:t>and</w:t>
      </w:r>
      <w:r>
        <w:rPr>
          <w:color w:val="0101FF"/>
          <w:spacing w:val="-3"/>
          <w:u w:color="0101FF"/>
        </w:rPr>
        <w:t xml:space="preserve"> </w:t>
      </w:r>
      <w:r>
        <w:rPr>
          <w:color w:val="0101FF"/>
          <w:u w:color="0101FF"/>
        </w:rPr>
        <w:t>staff will</w:t>
      </w:r>
      <w:r>
        <w:rPr>
          <w:color w:val="0101FF"/>
          <w:spacing w:val="-2"/>
          <w:u w:color="0101FF"/>
        </w:rPr>
        <w:t xml:space="preserve"> </w:t>
      </w:r>
      <w:r>
        <w:rPr>
          <w:color w:val="0101FF"/>
          <w:u w:color="0101FF"/>
        </w:rPr>
        <w:t>be</w:t>
      </w:r>
      <w:r>
        <w:rPr>
          <w:color w:val="0101FF"/>
          <w:spacing w:val="-1"/>
          <w:u w:color="0101FF"/>
        </w:rPr>
        <w:t xml:space="preserve"> </w:t>
      </w:r>
      <w:r>
        <w:rPr>
          <w:color w:val="0101FF"/>
          <w:u w:color="0101FF"/>
        </w:rPr>
        <w:t>subject</w:t>
      </w:r>
      <w:r>
        <w:rPr>
          <w:color w:val="0101FF"/>
          <w:u w:val="none"/>
        </w:rPr>
        <w:t xml:space="preserve"> </w:t>
      </w:r>
      <w:r>
        <w:rPr>
          <w:color w:val="0101FF"/>
          <w:u w:color="0101FF"/>
        </w:rPr>
        <w:t>to disciplinary action in accordance with UNF’s personnel program and any applicable</w:t>
      </w:r>
      <w:r>
        <w:rPr>
          <w:color w:val="0101FF"/>
          <w:u w:val="none"/>
        </w:rPr>
        <w:t xml:space="preserve"> </w:t>
      </w:r>
      <w:r>
        <w:rPr>
          <w:color w:val="0101FF"/>
          <w:u w:color="0101FF"/>
        </w:rPr>
        <w:t>collective</w:t>
      </w:r>
      <w:r>
        <w:rPr>
          <w:color w:val="0101FF"/>
          <w:spacing w:val="-3"/>
          <w:u w:color="0101FF"/>
        </w:rPr>
        <w:t xml:space="preserve"> </w:t>
      </w:r>
      <w:r>
        <w:rPr>
          <w:color w:val="0101FF"/>
          <w:u w:color="0101FF"/>
        </w:rPr>
        <w:t>bargaining</w:t>
      </w:r>
      <w:r>
        <w:rPr>
          <w:color w:val="0101FF"/>
          <w:spacing w:val="-4"/>
          <w:u w:color="0101FF"/>
        </w:rPr>
        <w:t xml:space="preserve"> </w:t>
      </w:r>
      <w:r>
        <w:rPr>
          <w:color w:val="0101FF"/>
          <w:u w:color="0101FF"/>
        </w:rPr>
        <w:t>agreements.</w:t>
      </w:r>
      <w:r>
        <w:rPr>
          <w:color w:val="0101FF"/>
          <w:spacing w:val="-5"/>
          <w:u w:color="0101FF"/>
        </w:rPr>
        <w:t xml:space="preserve"> </w:t>
      </w:r>
      <w:r>
        <w:rPr>
          <w:color w:val="0101FF"/>
          <w:u w:color="0101FF"/>
        </w:rPr>
        <w:t>The</w:t>
      </w:r>
      <w:r>
        <w:rPr>
          <w:color w:val="0101FF"/>
          <w:spacing w:val="-3"/>
          <w:u w:color="0101FF"/>
        </w:rPr>
        <w:t xml:space="preserve"> </w:t>
      </w:r>
      <w:r>
        <w:rPr>
          <w:color w:val="0101FF"/>
          <w:u w:color="0101FF"/>
        </w:rPr>
        <w:t>University</w:t>
      </w:r>
      <w:r>
        <w:rPr>
          <w:color w:val="0101FF"/>
          <w:spacing w:val="-5"/>
          <w:u w:color="0101FF"/>
        </w:rPr>
        <w:t xml:space="preserve"> </w:t>
      </w:r>
      <w:r>
        <w:rPr>
          <w:color w:val="0101FF"/>
          <w:u w:color="0101FF"/>
        </w:rPr>
        <w:t>has</w:t>
      </w:r>
      <w:r>
        <w:rPr>
          <w:color w:val="0101FF"/>
          <w:spacing w:val="-4"/>
          <w:u w:color="0101FF"/>
        </w:rPr>
        <w:t xml:space="preserve"> </w:t>
      </w:r>
      <w:r>
        <w:rPr>
          <w:color w:val="0101FF"/>
          <w:u w:color="0101FF"/>
        </w:rPr>
        <w:t>an</w:t>
      </w:r>
      <w:r>
        <w:rPr>
          <w:color w:val="0101FF"/>
          <w:spacing w:val="-4"/>
          <w:u w:color="0101FF"/>
        </w:rPr>
        <w:t xml:space="preserve"> </w:t>
      </w:r>
      <w:r>
        <w:rPr>
          <w:color w:val="0101FF"/>
          <w:u w:color="0101FF"/>
        </w:rPr>
        <w:t>obligation</w:t>
      </w:r>
      <w:r>
        <w:rPr>
          <w:color w:val="0101FF"/>
          <w:spacing w:val="-3"/>
          <w:u w:color="0101FF"/>
        </w:rPr>
        <w:t xml:space="preserve"> </w:t>
      </w:r>
      <w:r>
        <w:rPr>
          <w:color w:val="0101FF"/>
          <w:u w:color="0101FF"/>
        </w:rPr>
        <w:t>to</w:t>
      </w:r>
      <w:r>
        <w:rPr>
          <w:color w:val="0101FF"/>
          <w:spacing w:val="-3"/>
          <w:u w:color="0101FF"/>
        </w:rPr>
        <w:t xml:space="preserve"> </w:t>
      </w:r>
      <w:r>
        <w:rPr>
          <w:color w:val="0101FF"/>
          <w:u w:color="0101FF"/>
        </w:rPr>
        <w:t>promptly</w:t>
      </w:r>
      <w:r>
        <w:rPr>
          <w:color w:val="0101FF"/>
          <w:spacing w:val="-5"/>
          <w:u w:color="0101FF"/>
        </w:rPr>
        <w:t xml:space="preserve"> </w:t>
      </w:r>
      <w:r>
        <w:rPr>
          <w:color w:val="0101FF"/>
          <w:u w:color="0101FF"/>
        </w:rPr>
        <w:t>respond</w:t>
      </w:r>
      <w:r>
        <w:rPr>
          <w:color w:val="0101FF"/>
          <w:u w:val="none"/>
        </w:rPr>
        <w:t xml:space="preserve"> </w:t>
      </w:r>
      <w:r>
        <w:rPr>
          <w:color w:val="0101FF"/>
          <w:u w:color="0101FF"/>
        </w:rPr>
        <w:t>to</w:t>
      </w:r>
      <w:r>
        <w:rPr>
          <w:color w:val="0101FF"/>
          <w:spacing w:val="-1"/>
          <w:u w:color="0101FF"/>
        </w:rPr>
        <w:t xml:space="preserve"> </w:t>
      </w:r>
      <w:r>
        <w:rPr>
          <w:color w:val="0101FF"/>
          <w:u w:color="0101FF"/>
        </w:rPr>
        <w:t>allegations</w:t>
      </w:r>
      <w:r>
        <w:rPr>
          <w:color w:val="0101FF"/>
          <w:spacing w:val="-2"/>
          <w:u w:color="0101FF"/>
        </w:rPr>
        <w:t xml:space="preserve"> </w:t>
      </w:r>
      <w:r>
        <w:rPr>
          <w:color w:val="0101FF"/>
          <w:u w:color="0101FF"/>
        </w:rPr>
        <w:t>of</w:t>
      </w:r>
      <w:r>
        <w:rPr>
          <w:color w:val="0101FF"/>
          <w:spacing w:val="-1"/>
          <w:u w:color="0101FF"/>
        </w:rPr>
        <w:t xml:space="preserve"> </w:t>
      </w:r>
      <w:r>
        <w:rPr>
          <w:color w:val="0101FF"/>
          <w:u w:color="0101FF"/>
        </w:rPr>
        <w:t>sexual</w:t>
      </w:r>
      <w:r>
        <w:rPr>
          <w:color w:val="0101FF"/>
          <w:spacing w:val="-5"/>
          <w:u w:color="0101FF"/>
        </w:rPr>
        <w:t xml:space="preserve"> </w:t>
      </w:r>
      <w:r>
        <w:rPr>
          <w:color w:val="0101FF"/>
          <w:u w:color="0101FF"/>
        </w:rPr>
        <w:t>misconduct</w:t>
      </w:r>
      <w:r>
        <w:rPr>
          <w:color w:val="0101FF"/>
          <w:spacing w:val="-4"/>
          <w:u w:color="0101FF"/>
        </w:rPr>
        <w:t xml:space="preserve"> </w:t>
      </w:r>
      <w:r>
        <w:rPr>
          <w:color w:val="0101FF"/>
          <w:u w:color="0101FF"/>
        </w:rPr>
        <w:t>and</w:t>
      </w:r>
      <w:r>
        <w:rPr>
          <w:color w:val="0101FF"/>
          <w:spacing w:val="-1"/>
          <w:u w:color="0101FF"/>
        </w:rPr>
        <w:t xml:space="preserve"> </w:t>
      </w:r>
      <w:r>
        <w:rPr>
          <w:color w:val="0101FF"/>
          <w:u w:color="0101FF"/>
        </w:rPr>
        <w:t>will</w:t>
      </w:r>
      <w:r>
        <w:rPr>
          <w:color w:val="0101FF"/>
          <w:spacing w:val="-2"/>
          <w:u w:color="0101FF"/>
        </w:rPr>
        <w:t xml:space="preserve"> </w:t>
      </w:r>
      <w:r>
        <w:rPr>
          <w:color w:val="0101FF"/>
          <w:u w:color="0101FF"/>
        </w:rPr>
        <w:t>proceed,</w:t>
      </w:r>
      <w:r>
        <w:rPr>
          <w:color w:val="0101FF"/>
          <w:spacing w:val="-2"/>
          <w:u w:color="0101FF"/>
        </w:rPr>
        <w:t xml:space="preserve"> </w:t>
      </w:r>
      <w:r>
        <w:rPr>
          <w:color w:val="0101FF"/>
          <w:u w:color="0101FF"/>
        </w:rPr>
        <w:t>unless</w:t>
      </w:r>
      <w:r>
        <w:rPr>
          <w:color w:val="0101FF"/>
          <w:spacing w:val="-2"/>
          <w:u w:color="0101FF"/>
        </w:rPr>
        <w:t xml:space="preserve"> </w:t>
      </w:r>
      <w:r>
        <w:rPr>
          <w:color w:val="0101FF"/>
          <w:u w:color="0101FF"/>
        </w:rPr>
        <w:t>exceptional</w:t>
      </w:r>
      <w:r>
        <w:rPr>
          <w:color w:val="0101FF"/>
          <w:spacing w:val="-2"/>
          <w:u w:color="0101FF"/>
        </w:rPr>
        <w:t xml:space="preserve"> </w:t>
      </w:r>
      <w:r>
        <w:rPr>
          <w:color w:val="0101FF"/>
          <w:u w:color="0101FF"/>
        </w:rPr>
        <w:t>circumstances</w:t>
      </w:r>
      <w:r>
        <w:rPr>
          <w:color w:val="0101FF"/>
          <w:u w:val="none"/>
        </w:rPr>
        <w:t xml:space="preserve"> </w:t>
      </w:r>
      <w:r>
        <w:rPr>
          <w:color w:val="0101FF"/>
          <w:u w:color="0101FF"/>
        </w:rPr>
        <w:t>dictate otherwise, with its own investigative and disciplinary procedures while criminal</w:t>
      </w:r>
      <w:r>
        <w:rPr>
          <w:color w:val="0101FF"/>
          <w:u w:val="none"/>
        </w:rPr>
        <w:t xml:space="preserve"> </w:t>
      </w:r>
      <w:r>
        <w:rPr>
          <w:color w:val="0101FF"/>
          <w:u w:color="0101FF"/>
        </w:rPr>
        <w:t>charges are pending.</w:t>
      </w:r>
    </w:p>
    <w:p w14:paraId="04EB9623" w14:textId="77777777" w:rsidR="00940201" w:rsidRDefault="00940201">
      <w:pPr>
        <w:pStyle w:val="BodyText"/>
        <w:rPr>
          <w:sz w:val="16"/>
          <w:u w:val="none"/>
        </w:rPr>
      </w:pPr>
    </w:p>
    <w:p w14:paraId="5CEB72D0" w14:textId="6A59CE61" w:rsidR="00940201" w:rsidRDefault="00646834" w:rsidP="00646834">
      <w:pPr>
        <w:pStyle w:val="Heading2"/>
      </w:pPr>
      <w:r w:rsidRPr="00646834">
        <w:rPr>
          <w:color w:val="0000FF"/>
        </w:rPr>
        <w:t xml:space="preserve">VIII.  </w:t>
      </w:r>
      <w:r w:rsidR="00642B39" w:rsidRPr="00646834">
        <w:rPr>
          <w:u w:val="none"/>
        </w:rPr>
        <w:t>STATEMENT</w:t>
      </w:r>
      <w:r w:rsidR="00642B39" w:rsidRPr="00646834">
        <w:rPr>
          <w:spacing w:val="-5"/>
          <w:u w:val="none"/>
        </w:rPr>
        <w:t xml:space="preserve"> </w:t>
      </w:r>
      <w:r w:rsidR="00642B39" w:rsidRPr="00646834">
        <w:rPr>
          <w:u w:val="none"/>
        </w:rPr>
        <w:t>OF</w:t>
      </w:r>
      <w:r w:rsidR="00642B39" w:rsidRPr="00646834">
        <w:rPr>
          <w:spacing w:val="-4"/>
          <w:u w:val="none"/>
        </w:rPr>
        <w:t xml:space="preserve"> </w:t>
      </w:r>
      <w:r w:rsidR="00642B39" w:rsidRPr="00646834">
        <w:rPr>
          <w:spacing w:val="-2"/>
          <w:u w:val="none"/>
        </w:rPr>
        <w:t>PROCEDURES</w:t>
      </w:r>
    </w:p>
    <w:p w14:paraId="4FA074F2" w14:textId="4618092F" w:rsidR="00940201" w:rsidRDefault="00940201">
      <w:pPr>
        <w:pStyle w:val="BodyText"/>
        <w:spacing w:before="11"/>
        <w:rPr>
          <w:b/>
          <w:sz w:val="8"/>
          <w:u w:val="none"/>
        </w:rPr>
      </w:pPr>
    </w:p>
    <w:p w14:paraId="59B34A85" w14:textId="77777777" w:rsidR="00940201" w:rsidRDefault="00940201">
      <w:pPr>
        <w:pStyle w:val="BodyText"/>
        <w:spacing w:before="7"/>
        <w:rPr>
          <w:b/>
          <w:sz w:val="14"/>
          <w:u w:val="none"/>
        </w:rPr>
      </w:pPr>
    </w:p>
    <w:p w14:paraId="4E3EABA7" w14:textId="1F1C6030" w:rsidR="00940201" w:rsidRPr="00646834" w:rsidRDefault="00642B39" w:rsidP="00646834">
      <w:pPr>
        <w:pStyle w:val="Heading3"/>
        <w:numPr>
          <w:ilvl w:val="0"/>
          <w:numId w:val="12"/>
        </w:numPr>
        <w:rPr>
          <w:rFonts w:ascii="Arial" w:hAnsi="Arial" w:cs="Arial"/>
          <w:b/>
          <w:bCs/>
          <w:color w:val="auto"/>
        </w:rPr>
      </w:pPr>
      <w:r w:rsidRPr="00646834">
        <w:rPr>
          <w:rFonts w:ascii="Arial" w:hAnsi="Arial" w:cs="Arial"/>
          <w:b/>
          <w:bCs/>
          <w:color w:val="auto"/>
        </w:rPr>
        <w:t>Seeking</w:t>
      </w:r>
      <w:r w:rsidRPr="00646834">
        <w:rPr>
          <w:rFonts w:ascii="Arial" w:hAnsi="Arial" w:cs="Arial"/>
          <w:b/>
          <w:bCs/>
          <w:color w:val="auto"/>
          <w:spacing w:val="-3"/>
        </w:rPr>
        <w:t xml:space="preserve"> </w:t>
      </w:r>
      <w:r w:rsidRPr="00646834">
        <w:rPr>
          <w:rFonts w:ascii="Arial" w:hAnsi="Arial" w:cs="Arial"/>
          <w:b/>
          <w:bCs/>
          <w:color w:val="auto"/>
        </w:rPr>
        <w:t>Guidance</w:t>
      </w:r>
      <w:r w:rsidRPr="00646834">
        <w:rPr>
          <w:rFonts w:ascii="Arial" w:hAnsi="Arial" w:cs="Arial"/>
          <w:b/>
          <w:bCs/>
          <w:color w:val="auto"/>
          <w:spacing w:val="-4"/>
        </w:rPr>
        <w:t xml:space="preserve"> </w:t>
      </w:r>
      <w:r w:rsidRPr="00646834">
        <w:rPr>
          <w:rFonts w:ascii="Arial" w:hAnsi="Arial" w:cs="Arial"/>
          <w:b/>
          <w:bCs/>
          <w:color w:val="auto"/>
        </w:rPr>
        <w:t>Regarding</w:t>
      </w:r>
      <w:r w:rsidRPr="00646834">
        <w:rPr>
          <w:rFonts w:ascii="Arial" w:hAnsi="Arial" w:cs="Arial"/>
          <w:b/>
          <w:bCs/>
          <w:color w:val="auto"/>
          <w:spacing w:val="-3"/>
        </w:rPr>
        <w:t xml:space="preserve"> </w:t>
      </w:r>
      <w:r w:rsidRPr="00646834">
        <w:rPr>
          <w:rFonts w:ascii="Arial" w:hAnsi="Arial" w:cs="Arial"/>
          <w:b/>
          <w:bCs/>
          <w:color w:val="auto"/>
        </w:rPr>
        <w:t>This</w:t>
      </w:r>
      <w:r w:rsidRPr="00646834">
        <w:rPr>
          <w:rFonts w:ascii="Arial" w:hAnsi="Arial" w:cs="Arial"/>
          <w:b/>
          <w:bCs/>
          <w:color w:val="auto"/>
          <w:spacing w:val="-4"/>
        </w:rPr>
        <w:t xml:space="preserve"> </w:t>
      </w:r>
      <w:r w:rsidRPr="00646834">
        <w:rPr>
          <w:rFonts w:ascii="Arial" w:hAnsi="Arial" w:cs="Arial"/>
          <w:b/>
          <w:bCs/>
          <w:color w:val="auto"/>
          <w:spacing w:val="-2"/>
        </w:rPr>
        <w:t>Regulation.</w:t>
      </w:r>
    </w:p>
    <w:p w14:paraId="554C0F9E" w14:textId="77777777" w:rsidR="00940201" w:rsidRDefault="00940201">
      <w:pPr>
        <w:pStyle w:val="BodyText"/>
        <w:spacing w:before="11"/>
        <w:rPr>
          <w:b/>
          <w:sz w:val="15"/>
          <w:u w:val="none"/>
        </w:rPr>
      </w:pPr>
    </w:p>
    <w:p w14:paraId="61FFF417" w14:textId="1E532F6B" w:rsidR="00940201" w:rsidRDefault="00642B39">
      <w:pPr>
        <w:pStyle w:val="BodyText"/>
        <w:spacing w:before="92"/>
        <w:ind w:left="160"/>
        <w:rPr>
          <w:u w:val="none"/>
        </w:rPr>
      </w:pPr>
      <w:r>
        <w:rPr>
          <w:u w:val="none"/>
        </w:rPr>
        <w:t>Any</w:t>
      </w:r>
      <w:r>
        <w:rPr>
          <w:spacing w:val="-3"/>
          <w:u w:val="none"/>
        </w:rPr>
        <w:t xml:space="preserve"> </w:t>
      </w:r>
      <w:r>
        <w:rPr>
          <w:u w:val="none"/>
        </w:rPr>
        <w:t>member</w:t>
      </w:r>
      <w:r>
        <w:rPr>
          <w:spacing w:val="-4"/>
          <w:u w:val="none"/>
        </w:rPr>
        <w:t xml:space="preserve"> </w:t>
      </w:r>
      <w:r>
        <w:rPr>
          <w:u w:val="none"/>
        </w:rPr>
        <w:t>of the</w:t>
      </w:r>
      <w:r>
        <w:rPr>
          <w:spacing w:val="-2"/>
          <w:u w:val="none"/>
        </w:rPr>
        <w:t xml:space="preserve"> </w:t>
      </w:r>
      <w:r>
        <w:rPr>
          <w:u w:val="none"/>
        </w:rPr>
        <w:t>university</w:t>
      </w:r>
      <w:r>
        <w:rPr>
          <w:spacing w:val="-3"/>
          <w:u w:val="none"/>
        </w:rPr>
        <w:t xml:space="preserve"> </w:t>
      </w:r>
      <w:r>
        <w:rPr>
          <w:u w:val="none"/>
        </w:rPr>
        <w:t>community</w:t>
      </w:r>
      <w:r>
        <w:rPr>
          <w:spacing w:val="-3"/>
          <w:u w:val="none"/>
        </w:rPr>
        <w:t xml:space="preserve"> </w:t>
      </w:r>
      <w:r>
        <w:rPr>
          <w:u w:val="none"/>
        </w:rPr>
        <w:t>who believes</w:t>
      </w:r>
      <w:r>
        <w:rPr>
          <w:spacing w:val="-1"/>
          <w:u w:val="none"/>
        </w:rPr>
        <w:t xml:space="preserve"> </w:t>
      </w:r>
      <w:r>
        <w:rPr>
          <w:u w:val="none"/>
        </w:rPr>
        <w:t>that they</w:t>
      </w:r>
      <w:r>
        <w:rPr>
          <w:spacing w:val="-3"/>
          <w:u w:val="none"/>
        </w:rPr>
        <w:t xml:space="preserve"> </w:t>
      </w:r>
      <w:r>
        <w:rPr>
          <w:u w:val="none"/>
        </w:rPr>
        <w:t>have been subjected</w:t>
      </w:r>
      <w:r>
        <w:rPr>
          <w:spacing w:val="-2"/>
          <w:u w:val="none"/>
        </w:rPr>
        <w:t xml:space="preserve"> </w:t>
      </w:r>
      <w:r>
        <w:rPr>
          <w:u w:val="none"/>
        </w:rPr>
        <w:t>to discrimination, discriminatory harassment</w:t>
      </w:r>
      <w:r>
        <w:rPr>
          <w:color w:val="0101FF"/>
          <w:sz w:val="18"/>
          <w:u w:val="none"/>
        </w:rPr>
        <w:t>;</w:t>
      </w:r>
      <w:r>
        <w:rPr>
          <w:color w:val="0101FF"/>
          <w:u w:val="none"/>
        </w:rPr>
        <w:t xml:space="preserve">, </w:t>
      </w:r>
      <w:r>
        <w:rPr>
          <w:u w:val="none"/>
        </w:rPr>
        <w:t>retaliation and/or sexual misconduct</w:t>
      </w:r>
      <w:r>
        <w:rPr>
          <w:color w:val="0101FF"/>
          <w:sz w:val="18"/>
          <w:u w:val="none"/>
        </w:rPr>
        <w:t>;</w:t>
      </w:r>
      <w:r>
        <w:rPr>
          <w:color w:val="0101FF"/>
          <w:u w:val="none"/>
        </w:rPr>
        <w:t xml:space="preserve">, </w:t>
      </w:r>
      <w:r>
        <w:rPr>
          <w:u w:val="none"/>
        </w:rPr>
        <w:t>or observed</w:t>
      </w:r>
      <w:r>
        <w:rPr>
          <w:spacing w:val="-2"/>
          <w:u w:val="none"/>
        </w:rPr>
        <w:t xml:space="preserve"> </w:t>
      </w:r>
      <w:r>
        <w:rPr>
          <w:u w:val="none"/>
        </w:rPr>
        <w:t>or</w:t>
      </w:r>
      <w:r>
        <w:rPr>
          <w:spacing w:val="-4"/>
          <w:u w:val="none"/>
        </w:rPr>
        <w:t xml:space="preserve"> </w:t>
      </w:r>
      <w:r>
        <w:rPr>
          <w:u w:val="none"/>
        </w:rPr>
        <w:t>witnessed</w:t>
      </w:r>
      <w:r>
        <w:rPr>
          <w:spacing w:val="-4"/>
          <w:u w:val="none"/>
        </w:rPr>
        <w:t xml:space="preserve"> </w:t>
      </w:r>
      <w:r>
        <w:rPr>
          <w:u w:val="none"/>
        </w:rPr>
        <w:t>any</w:t>
      </w:r>
      <w:r>
        <w:rPr>
          <w:spacing w:val="-5"/>
          <w:u w:val="none"/>
        </w:rPr>
        <w:t xml:space="preserve"> </w:t>
      </w:r>
      <w:r>
        <w:rPr>
          <w:u w:val="none"/>
        </w:rPr>
        <w:t>member</w:t>
      </w:r>
      <w:r>
        <w:rPr>
          <w:spacing w:val="-4"/>
          <w:u w:val="none"/>
        </w:rPr>
        <w:t xml:space="preserve"> </w:t>
      </w:r>
      <w:r>
        <w:rPr>
          <w:u w:val="none"/>
        </w:rPr>
        <w:t>of</w:t>
      </w:r>
      <w:r>
        <w:rPr>
          <w:spacing w:val="-2"/>
          <w:u w:val="none"/>
        </w:rPr>
        <w:t xml:space="preserve"> </w:t>
      </w:r>
      <w:r>
        <w:rPr>
          <w:u w:val="none"/>
        </w:rPr>
        <w:t>the</w:t>
      </w:r>
      <w:r>
        <w:rPr>
          <w:spacing w:val="-4"/>
          <w:u w:val="none"/>
        </w:rPr>
        <w:t xml:space="preserve"> </w:t>
      </w:r>
      <w:r>
        <w:rPr>
          <w:u w:val="none"/>
        </w:rPr>
        <w:t>community</w:t>
      </w:r>
      <w:r>
        <w:rPr>
          <w:spacing w:val="-5"/>
          <w:u w:val="none"/>
        </w:rPr>
        <w:t xml:space="preserve"> </w:t>
      </w:r>
      <w:r>
        <w:rPr>
          <w:u w:val="none"/>
        </w:rPr>
        <w:t>being</w:t>
      </w:r>
      <w:r>
        <w:rPr>
          <w:spacing w:val="-4"/>
          <w:u w:val="none"/>
        </w:rPr>
        <w:t xml:space="preserve"> </w:t>
      </w:r>
      <w:r>
        <w:rPr>
          <w:u w:val="none"/>
        </w:rPr>
        <w:t>subjected</w:t>
      </w:r>
      <w:r>
        <w:rPr>
          <w:spacing w:val="-2"/>
          <w:u w:val="none"/>
        </w:rPr>
        <w:t xml:space="preserve"> </w:t>
      </w:r>
      <w:r>
        <w:rPr>
          <w:u w:val="none"/>
        </w:rPr>
        <w:t>to</w:t>
      </w:r>
      <w:r>
        <w:rPr>
          <w:spacing w:val="-2"/>
          <w:u w:val="none"/>
        </w:rPr>
        <w:t xml:space="preserve"> </w:t>
      </w:r>
      <w:r>
        <w:rPr>
          <w:u w:val="none"/>
        </w:rPr>
        <w:t>the</w:t>
      </w:r>
      <w:r>
        <w:rPr>
          <w:spacing w:val="-2"/>
          <w:u w:val="none"/>
        </w:rPr>
        <w:t xml:space="preserve"> </w:t>
      </w:r>
      <w:r>
        <w:rPr>
          <w:u w:val="none"/>
        </w:rPr>
        <w:t>same,</w:t>
      </w:r>
      <w:r>
        <w:rPr>
          <w:spacing w:val="-5"/>
          <w:u w:val="none"/>
        </w:rPr>
        <w:t xml:space="preserve"> </w:t>
      </w:r>
      <w:r>
        <w:rPr>
          <w:u w:val="none"/>
        </w:rPr>
        <w:t>may seek guidance, counseling or file a complaint in accordance with this regulation by</w:t>
      </w:r>
    </w:p>
    <w:p w14:paraId="33441270" w14:textId="77777777" w:rsidR="00940201" w:rsidRDefault="00940201">
      <w:pPr>
        <w:sectPr w:rsidR="00940201">
          <w:pgSz w:w="12240" w:h="15840"/>
          <w:pgMar w:top="1360" w:right="1340" w:bottom="280" w:left="1280" w:header="720" w:footer="720" w:gutter="0"/>
          <w:cols w:space="720"/>
        </w:sectPr>
      </w:pPr>
    </w:p>
    <w:p w14:paraId="558424BC" w14:textId="6D210530" w:rsidR="00940201" w:rsidRDefault="004B6919">
      <w:pPr>
        <w:pStyle w:val="BodyText"/>
        <w:spacing w:before="75"/>
        <w:ind w:left="160"/>
        <w:rPr>
          <w:u w:val="none"/>
        </w:rPr>
      </w:pPr>
      <w:r>
        <w:rPr>
          <w:noProof/>
        </w:rPr>
        <w:lastRenderedPageBreak/>
        <mc:AlternateContent>
          <mc:Choice Requires="wps">
            <w:drawing>
              <wp:anchor distT="0" distB="0" distL="114300" distR="114300" simplePos="0" relativeHeight="15766528" behindDoc="0" locked="0" layoutInCell="1" allowOverlap="1" wp14:anchorId="47B49A53" wp14:editId="784EDFE7">
                <wp:simplePos x="0" y="0"/>
                <wp:positionH relativeFrom="page">
                  <wp:posOffset>800100</wp:posOffset>
                </wp:positionH>
                <wp:positionV relativeFrom="page">
                  <wp:posOffset>914400</wp:posOffset>
                </wp:positionV>
                <wp:extent cx="9525" cy="8170545"/>
                <wp:effectExtent l="0" t="0" r="0" b="0"/>
                <wp:wrapNone/>
                <wp:docPr id="17" name="docshape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8170545"/>
                        </a:xfrm>
                        <a:custGeom>
                          <a:avLst/>
                          <a:gdLst>
                            <a:gd name="T0" fmla="+- 0 1260 1260"/>
                            <a:gd name="T1" fmla="*/ T0 w 15"/>
                            <a:gd name="T2" fmla="+- 0 9338 1440"/>
                            <a:gd name="T3" fmla="*/ 9338 h 12867"/>
                            <a:gd name="T4" fmla="+- 0 1260 1260"/>
                            <a:gd name="T5" fmla="*/ T4 w 15"/>
                            <a:gd name="T6" fmla="+- 0 9890 1440"/>
                            <a:gd name="T7" fmla="*/ 9890 h 12867"/>
                            <a:gd name="T8" fmla="+- 0 1260 1260"/>
                            <a:gd name="T9" fmla="*/ T8 w 15"/>
                            <a:gd name="T10" fmla="+- 0 10442 1440"/>
                            <a:gd name="T11" fmla="*/ 10442 h 12867"/>
                            <a:gd name="T12" fmla="+- 0 1260 1260"/>
                            <a:gd name="T13" fmla="*/ T12 w 15"/>
                            <a:gd name="T14" fmla="+- 0 11270 1440"/>
                            <a:gd name="T15" fmla="*/ 11270 h 12867"/>
                            <a:gd name="T16" fmla="+- 0 1260 1260"/>
                            <a:gd name="T17" fmla="*/ T16 w 15"/>
                            <a:gd name="T18" fmla="+- 0 11822 1440"/>
                            <a:gd name="T19" fmla="*/ 11822 h 12867"/>
                            <a:gd name="T20" fmla="+- 0 1260 1260"/>
                            <a:gd name="T21" fmla="*/ T20 w 15"/>
                            <a:gd name="T22" fmla="+- 0 12374 1440"/>
                            <a:gd name="T23" fmla="*/ 12374 h 12867"/>
                            <a:gd name="T24" fmla="+- 0 1260 1260"/>
                            <a:gd name="T25" fmla="*/ T24 w 15"/>
                            <a:gd name="T26" fmla="+- 0 13202 1440"/>
                            <a:gd name="T27" fmla="*/ 13202 h 12867"/>
                            <a:gd name="T28" fmla="+- 0 1260 1260"/>
                            <a:gd name="T29" fmla="*/ T28 w 15"/>
                            <a:gd name="T30" fmla="+- 0 13754 1440"/>
                            <a:gd name="T31" fmla="*/ 13754 h 12867"/>
                            <a:gd name="T32" fmla="+- 0 1274 1260"/>
                            <a:gd name="T33" fmla="*/ T32 w 15"/>
                            <a:gd name="T34" fmla="+- 0 14306 1440"/>
                            <a:gd name="T35" fmla="*/ 14306 h 12867"/>
                            <a:gd name="T36" fmla="+- 0 1274 1260"/>
                            <a:gd name="T37" fmla="*/ T36 w 15"/>
                            <a:gd name="T38" fmla="+- 0 13754 1440"/>
                            <a:gd name="T39" fmla="*/ 13754 h 12867"/>
                            <a:gd name="T40" fmla="+- 0 1274 1260"/>
                            <a:gd name="T41" fmla="*/ T40 w 15"/>
                            <a:gd name="T42" fmla="+- 0 12926 1440"/>
                            <a:gd name="T43" fmla="*/ 12926 h 12867"/>
                            <a:gd name="T44" fmla="+- 0 1274 1260"/>
                            <a:gd name="T45" fmla="*/ T44 w 15"/>
                            <a:gd name="T46" fmla="+- 0 12098 1440"/>
                            <a:gd name="T47" fmla="*/ 12098 h 12867"/>
                            <a:gd name="T48" fmla="+- 0 1274 1260"/>
                            <a:gd name="T49" fmla="*/ T48 w 15"/>
                            <a:gd name="T50" fmla="+- 0 11546 1440"/>
                            <a:gd name="T51" fmla="*/ 11546 h 12867"/>
                            <a:gd name="T52" fmla="+- 0 1274 1260"/>
                            <a:gd name="T53" fmla="*/ T52 w 15"/>
                            <a:gd name="T54" fmla="+- 0 10994 1440"/>
                            <a:gd name="T55" fmla="*/ 10994 h 12867"/>
                            <a:gd name="T56" fmla="+- 0 1274 1260"/>
                            <a:gd name="T57" fmla="*/ T56 w 15"/>
                            <a:gd name="T58" fmla="+- 0 10442 1440"/>
                            <a:gd name="T59" fmla="*/ 10442 h 12867"/>
                            <a:gd name="T60" fmla="+- 0 1274 1260"/>
                            <a:gd name="T61" fmla="*/ T60 w 15"/>
                            <a:gd name="T62" fmla="+- 0 9614 1440"/>
                            <a:gd name="T63" fmla="*/ 9614 h 12867"/>
                            <a:gd name="T64" fmla="+- 0 1274 1260"/>
                            <a:gd name="T65" fmla="*/ T64 w 15"/>
                            <a:gd name="T66" fmla="+- 0 9046 1440"/>
                            <a:gd name="T67" fmla="*/ 9046 h 12867"/>
                            <a:gd name="T68" fmla="+- 0 1260 1260"/>
                            <a:gd name="T69" fmla="*/ T68 w 15"/>
                            <a:gd name="T70" fmla="+- 0 4889 1440"/>
                            <a:gd name="T71" fmla="*/ 4889 h 12867"/>
                            <a:gd name="T72" fmla="+- 0 1260 1260"/>
                            <a:gd name="T73" fmla="*/ T72 w 15"/>
                            <a:gd name="T74" fmla="+- 0 5441 1440"/>
                            <a:gd name="T75" fmla="*/ 5441 h 12867"/>
                            <a:gd name="T76" fmla="+- 0 1260 1260"/>
                            <a:gd name="T77" fmla="*/ T76 w 15"/>
                            <a:gd name="T78" fmla="+- 0 6286 1440"/>
                            <a:gd name="T79" fmla="*/ 6286 h 12867"/>
                            <a:gd name="T80" fmla="+- 0 1260 1260"/>
                            <a:gd name="T81" fmla="*/ T80 w 15"/>
                            <a:gd name="T82" fmla="+- 0 6838 1440"/>
                            <a:gd name="T83" fmla="*/ 6838 h 12867"/>
                            <a:gd name="T84" fmla="+- 0 1260 1260"/>
                            <a:gd name="T85" fmla="*/ T84 w 15"/>
                            <a:gd name="T86" fmla="+- 0 7390 1440"/>
                            <a:gd name="T87" fmla="*/ 7390 h 12867"/>
                            <a:gd name="T88" fmla="+- 0 1260 1260"/>
                            <a:gd name="T89" fmla="*/ T88 w 15"/>
                            <a:gd name="T90" fmla="+- 0 8218 1440"/>
                            <a:gd name="T91" fmla="*/ 8218 h 12867"/>
                            <a:gd name="T92" fmla="+- 0 1260 1260"/>
                            <a:gd name="T93" fmla="*/ T92 w 15"/>
                            <a:gd name="T94" fmla="+- 0 8770 1440"/>
                            <a:gd name="T95" fmla="*/ 8770 h 12867"/>
                            <a:gd name="T96" fmla="+- 0 1274 1260"/>
                            <a:gd name="T97" fmla="*/ T96 w 15"/>
                            <a:gd name="T98" fmla="+- 0 8770 1440"/>
                            <a:gd name="T99" fmla="*/ 8770 h 12867"/>
                            <a:gd name="T100" fmla="+- 0 1274 1260"/>
                            <a:gd name="T101" fmla="*/ T100 w 15"/>
                            <a:gd name="T102" fmla="+- 0 8218 1440"/>
                            <a:gd name="T103" fmla="*/ 8218 h 12867"/>
                            <a:gd name="T104" fmla="+- 0 1274 1260"/>
                            <a:gd name="T105" fmla="*/ T104 w 15"/>
                            <a:gd name="T106" fmla="+- 0 7390 1440"/>
                            <a:gd name="T107" fmla="*/ 7390 h 12867"/>
                            <a:gd name="T108" fmla="+- 0 1274 1260"/>
                            <a:gd name="T109" fmla="*/ T108 w 15"/>
                            <a:gd name="T110" fmla="+- 0 6838 1440"/>
                            <a:gd name="T111" fmla="*/ 6838 h 12867"/>
                            <a:gd name="T112" fmla="+- 0 1274 1260"/>
                            <a:gd name="T113" fmla="*/ T112 w 15"/>
                            <a:gd name="T114" fmla="+- 0 6286 1440"/>
                            <a:gd name="T115" fmla="*/ 6286 h 12867"/>
                            <a:gd name="T116" fmla="+- 0 1274 1260"/>
                            <a:gd name="T117" fmla="*/ T116 w 15"/>
                            <a:gd name="T118" fmla="+- 0 5441 1440"/>
                            <a:gd name="T119" fmla="*/ 5441 h 12867"/>
                            <a:gd name="T120" fmla="+- 0 1274 1260"/>
                            <a:gd name="T121" fmla="*/ T120 w 15"/>
                            <a:gd name="T122" fmla="+- 0 4889 1440"/>
                            <a:gd name="T123" fmla="*/ 4889 h 12867"/>
                            <a:gd name="T124" fmla="+- 0 1260 1260"/>
                            <a:gd name="T125" fmla="*/ T124 w 15"/>
                            <a:gd name="T126" fmla="+- 0 4130 1440"/>
                            <a:gd name="T127" fmla="*/ 4130 h 12867"/>
                            <a:gd name="T128" fmla="+- 0 1260 1260"/>
                            <a:gd name="T129" fmla="*/ T128 w 15"/>
                            <a:gd name="T130" fmla="+- 0 4613 1440"/>
                            <a:gd name="T131" fmla="*/ 4613 h 12867"/>
                            <a:gd name="T132" fmla="+- 0 1274 1260"/>
                            <a:gd name="T133" fmla="*/ T132 w 15"/>
                            <a:gd name="T134" fmla="+- 0 4337 1440"/>
                            <a:gd name="T135" fmla="*/ 4337 h 12867"/>
                            <a:gd name="T136" fmla="+- 0 1260 1260"/>
                            <a:gd name="T137" fmla="*/ T136 w 15"/>
                            <a:gd name="T138" fmla="+- 0 3648 1440"/>
                            <a:gd name="T139" fmla="*/ 3648 h 12867"/>
                            <a:gd name="T140" fmla="+- 0 1274 1260"/>
                            <a:gd name="T141" fmla="*/ T140 w 15"/>
                            <a:gd name="T142" fmla="+- 0 4130 1440"/>
                            <a:gd name="T143" fmla="*/ 4130 h 12867"/>
                            <a:gd name="T144" fmla="+- 0 1274 1260"/>
                            <a:gd name="T145" fmla="*/ T144 w 15"/>
                            <a:gd name="T146" fmla="+- 0 3096 1440"/>
                            <a:gd name="T147" fmla="*/ 3096 h 12867"/>
                            <a:gd name="T148" fmla="+- 0 1260 1260"/>
                            <a:gd name="T149" fmla="*/ T148 w 15"/>
                            <a:gd name="T150" fmla="+- 0 3372 1440"/>
                            <a:gd name="T151" fmla="*/ 3372 h 12867"/>
                            <a:gd name="T152" fmla="+- 0 1274 1260"/>
                            <a:gd name="T153" fmla="*/ T152 w 15"/>
                            <a:gd name="T154" fmla="+- 0 3372 1440"/>
                            <a:gd name="T155" fmla="*/ 3372 h 12867"/>
                            <a:gd name="T156" fmla="+- 0 1274 1260"/>
                            <a:gd name="T157" fmla="*/ T156 w 15"/>
                            <a:gd name="T158" fmla="+- 0 2268 1440"/>
                            <a:gd name="T159" fmla="*/ 2268 h 12867"/>
                            <a:gd name="T160" fmla="+- 0 1260 1260"/>
                            <a:gd name="T161" fmla="*/ T160 w 15"/>
                            <a:gd name="T162" fmla="+- 0 2544 1440"/>
                            <a:gd name="T163" fmla="*/ 2544 h 12867"/>
                            <a:gd name="T164" fmla="+- 0 1274 1260"/>
                            <a:gd name="T165" fmla="*/ T164 w 15"/>
                            <a:gd name="T166" fmla="+- 0 3096 1440"/>
                            <a:gd name="T167" fmla="*/ 3096 h 12867"/>
                            <a:gd name="T168" fmla="+- 0 1274 1260"/>
                            <a:gd name="T169" fmla="*/ T168 w 15"/>
                            <a:gd name="T170" fmla="+- 0 2544 1440"/>
                            <a:gd name="T171" fmla="*/ 2544 h 12867"/>
                            <a:gd name="T172" fmla="+- 0 1260 1260"/>
                            <a:gd name="T173" fmla="*/ T172 w 15"/>
                            <a:gd name="T174" fmla="+- 0 1440 1440"/>
                            <a:gd name="T175" fmla="*/ 1440 h 12867"/>
                            <a:gd name="T176" fmla="+- 0 1260 1260"/>
                            <a:gd name="T177" fmla="*/ T176 w 15"/>
                            <a:gd name="T178" fmla="+- 0 1992 1440"/>
                            <a:gd name="T179" fmla="*/ 1992 h 12867"/>
                            <a:gd name="T180" fmla="+- 0 1274 1260"/>
                            <a:gd name="T181" fmla="*/ T180 w 15"/>
                            <a:gd name="T182" fmla="+- 0 1992 1440"/>
                            <a:gd name="T183" fmla="*/ 1992 h 12867"/>
                            <a:gd name="T184" fmla="+- 0 1274 1260"/>
                            <a:gd name="T185" fmla="*/ T184 w 15"/>
                            <a:gd name="T186" fmla="+- 0 1440 1440"/>
                            <a:gd name="T187" fmla="*/ 1440 h 128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15" h="12867">
                              <a:moveTo>
                                <a:pt x="14" y="7606"/>
                              </a:moveTo>
                              <a:lnTo>
                                <a:pt x="0" y="7606"/>
                              </a:lnTo>
                              <a:lnTo>
                                <a:pt x="0" y="7898"/>
                              </a:lnTo>
                              <a:lnTo>
                                <a:pt x="0" y="8174"/>
                              </a:lnTo>
                              <a:lnTo>
                                <a:pt x="0" y="8450"/>
                              </a:lnTo>
                              <a:lnTo>
                                <a:pt x="0" y="8726"/>
                              </a:lnTo>
                              <a:lnTo>
                                <a:pt x="0" y="9002"/>
                              </a:lnTo>
                              <a:lnTo>
                                <a:pt x="0" y="9278"/>
                              </a:lnTo>
                              <a:lnTo>
                                <a:pt x="0" y="9554"/>
                              </a:lnTo>
                              <a:lnTo>
                                <a:pt x="0" y="9830"/>
                              </a:lnTo>
                              <a:lnTo>
                                <a:pt x="0" y="10106"/>
                              </a:lnTo>
                              <a:lnTo>
                                <a:pt x="0" y="10382"/>
                              </a:lnTo>
                              <a:lnTo>
                                <a:pt x="0" y="10658"/>
                              </a:lnTo>
                              <a:lnTo>
                                <a:pt x="0" y="10934"/>
                              </a:lnTo>
                              <a:lnTo>
                                <a:pt x="0" y="11210"/>
                              </a:lnTo>
                              <a:lnTo>
                                <a:pt x="0" y="11486"/>
                              </a:lnTo>
                              <a:lnTo>
                                <a:pt x="0" y="11762"/>
                              </a:lnTo>
                              <a:lnTo>
                                <a:pt x="0" y="12038"/>
                              </a:lnTo>
                              <a:lnTo>
                                <a:pt x="0" y="12314"/>
                              </a:lnTo>
                              <a:lnTo>
                                <a:pt x="0" y="12590"/>
                              </a:lnTo>
                              <a:lnTo>
                                <a:pt x="0" y="12866"/>
                              </a:lnTo>
                              <a:lnTo>
                                <a:pt x="14" y="12866"/>
                              </a:lnTo>
                              <a:lnTo>
                                <a:pt x="14" y="12590"/>
                              </a:lnTo>
                              <a:lnTo>
                                <a:pt x="14" y="12314"/>
                              </a:lnTo>
                              <a:lnTo>
                                <a:pt x="14" y="12038"/>
                              </a:lnTo>
                              <a:lnTo>
                                <a:pt x="14" y="11762"/>
                              </a:lnTo>
                              <a:lnTo>
                                <a:pt x="14" y="11486"/>
                              </a:lnTo>
                              <a:lnTo>
                                <a:pt x="14" y="11210"/>
                              </a:lnTo>
                              <a:lnTo>
                                <a:pt x="14" y="10934"/>
                              </a:lnTo>
                              <a:lnTo>
                                <a:pt x="14" y="10658"/>
                              </a:lnTo>
                              <a:lnTo>
                                <a:pt x="14" y="10382"/>
                              </a:lnTo>
                              <a:lnTo>
                                <a:pt x="14" y="10106"/>
                              </a:lnTo>
                              <a:lnTo>
                                <a:pt x="14" y="9830"/>
                              </a:lnTo>
                              <a:lnTo>
                                <a:pt x="14" y="9554"/>
                              </a:lnTo>
                              <a:lnTo>
                                <a:pt x="14" y="9278"/>
                              </a:lnTo>
                              <a:lnTo>
                                <a:pt x="14" y="9002"/>
                              </a:lnTo>
                              <a:lnTo>
                                <a:pt x="14" y="8726"/>
                              </a:lnTo>
                              <a:lnTo>
                                <a:pt x="14" y="8450"/>
                              </a:lnTo>
                              <a:lnTo>
                                <a:pt x="14" y="8174"/>
                              </a:lnTo>
                              <a:lnTo>
                                <a:pt x="14" y="7898"/>
                              </a:lnTo>
                              <a:lnTo>
                                <a:pt x="14" y="7606"/>
                              </a:lnTo>
                              <a:close/>
                              <a:moveTo>
                                <a:pt x="14" y="3173"/>
                              </a:moveTo>
                              <a:lnTo>
                                <a:pt x="0" y="3173"/>
                              </a:lnTo>
                              <a:lnTo>
                                <a:pt x="0" y="3449"/>
                              </a:lnTo>
                              <a:lnTo>
                                <a:pt x="0" y="3725"/>
                              </a:lnTo>
                              <a:lnTo>
                                <a:pt x="0" y="4001"/>
                              </a:lnTo>
                              <a:lnTo>
                                <a:pt x="0" y="4277"/>
                              </a:lnTo>
                              <a:lnTo>
                                <a:pt x="0" y="4553"/>
                              </a:lnTo>
                              <a:lnTo>
                                <a:pt x="0" y="4846"/>
                              </a:lnTo>
                              <a:lnTo>
                                <a:pt x="0" y="5122"/>
                              </a:lnTo>
                              <a:lnTo>
                                <a:pt x="0" y="5398"/>
                              </a:lnTo>
                              <a:lnTo>
                                <a:pt x="0" y="5674"/>
                              </a:lnTo>
                              <a:lnTo>
                                <a:pt x="0" y="5950"/>
                              </a:lnTo>
                              <a:lnTo>
                                <a:pt x="0" y="6226"/>
                              </a:lnTo>
                              <a:lnTo>
                                <a:pt x="0" y="6502"/>
                              </a:lnTo>
                              <a:lnTo>
                                <a:pt x="0" y="6778"/>
                              </a:lnTo>
                              <a:lnTo>
                                <a:pt x="0" y="7054"/>
                              </a:lnTo>
                              <a:lnTo>
                                <a:pt x="0" y="7330"/>
                              </a:lnTo>
                              <a:lnTo>
                                <a:pt x="0" y="7606"/>
                              </a:lnTo>
                              <a:lnTo>
                                <a:pt x="14" y="7606"/>
                              </a:lnTo>
                              <a:lnTo>
                                <a:pt x="14" y="7330"/>
                              </a:lnTo>
                              <a:lnTo>
                                <a:pt x="14" y="7054"/>
                              </a:lnTo>
                              <a:lnTo>
                                <a:pt x="14" y="6778"/>
                              </a:lnTo>
                              <a:lnTo>
                                <a:pt x="14" y="6502"/>
                              </a:lnTo>
                              <a:lnTo>
                                <a:pt x="14" y="6226"/>
                              </a:lnTo>
                              <a:lnTo>
                                <a:pt x="14" y="5950"/>
                              </a:lnTo>
                              <a:lnTo>
                                <a:pt x="14" y="5674"/>
                              </a:lnTo>
                              <a:lnTo>
                                <a:pt x="14" y="5398"/>
                              </a:lnTo>
                              <a:lnTo>
                                <a:pt x="14" y="5122"/>
                              </a:lnTo>
                              <a:lnTo>
                                <a:pt x="14" y="4846"/>
                              </a:lnTo>
                              <a:lnTo>
                                <a:pt x="14" y="4553"/>
                              </a:lnTo>
                              <a:lnTo>
                                <a:pt x="14" y="4277"/>
                              </a:lnTo>
                              <a:lnTo>
                                <a:pt x="14" y="4001"/>
                              </a:lnTo>
                              <a:lnTo>
                                <a:pt x="14" y="3725"/>
                              </a:lnTo>
                              <a:lnTo>
                                <a:pt x="14" y="3449"/>
                              </a:lnTo>
                              <a:lnTo>
                                <a:pt x="14" y="3173"/>
                              </a:lnTo>
                              <a:close/>
                              <a:moveTo>
                                <a:pt x="14" y="2690"/>
                              </a:moveTo>
                              <a:lnTo>
                                <a:pt x="0" y="2690"/>
                              </a:lnTo>
                              <a:lnTo>
                                <a:pt x="0" y="2897"/>
                              </a:lnTo>
                              <a:lnTo>
                                <a:pt x="0" y="3173"/>
                              </a:lnTo>
                              <a:lnTo>
                                <a:pt x="14" y="3173"/>
                              </a:lnTo>
                              <a:lnTo>
                                <a:pt x="14" y="2897"/>
                              </a:lnTo>
                              <a:lnTo>
                                <a:pt x="14" y="2690"/>
                              </a:lnTo>
                              <a:close/>
                              <a:moveTo>
                                <a:pt x="14" y="2208"/>
                              </a:moveTo>
                              <a:lnTo>
                                <a:pt x="0" y="2208"/>
                              </a:lnTo>
                              <a:lnTo>
                                <a:pt x="0" y="2484"/>
                              </a:lnTo>
                              <a:lnTo>
                                <a:pt x="0" y="2690"/>
                              </a:lnTo>
                              <a:lnTo>
                                <a:pt x="14" y="2690"/>
                              </a:lnTo>
                              <a:lnTo>
                                <a:pt x="14" y="2484"/>
                              </a:lnTo>
                              <a:lnTo>
                                <a:pt x="14" y="2208"/>
                              </a:lnTo>
                              <a:close/>
                              <a:moveTo>
                                <a:pt x="14" y="1656"/>
                              </a:moveTo>
                              <a:lnTo>
                                <a:pt x="0" y="1656"/>
                              </a:lnTo>
                              <a:lnTo>
                                <a:pt x="0" y="1932"/>
                              </a:lnTo>
                              <a:lnTo>
                                <a:pt x="0" y="2208"/>
                              </a:lnTo>
                              <a:lnTo>
                                <a:pt x="14" y="2208"/>
                              </a:lnTo>
                              <a:lnTo>
                                <a:pt x="14" y="1932"/>
                              </a:lnTo>
                              <a:lnTo>
                                <a:pt x="14" y="1656"/>
                              </a:lnTo>
                              <a:close/>
                              <a:moveTo>
                                <a:pt x="14" y="828"/>
                              </a:moveTo>
                              <a:lnTo>
                                <a:pt x="0" y="828"/>
                              </a:lnTo>
                              <a:lnTo>
                                <a:pt x="0" y="1104"/>
                              </a:lnTo>
                              <a:lnTo>
                                <a:pt x="0" y="1380"/>
                              </a:lnTo>
                              <a:lnTo>
                                <a:pt x="0" y="1656"/>
                              </a:lnTo>
                              <a:lnTo>
                                <a:pt x="14" y="1656"/>
                              </a:lnTo>
                              <a:lnTo>
                                <a:pt x="14" y="1380"/>
                              </a:lnTo>
                              <a:lnTo>
                                <a:pt x="14" y="1104"/>
                              </a:lnTo>
                              <a:lnTo>
                                <a:pt x="14" y="828"/>
                              </a:lnTo>
                              <a:close/>
                              <a:moveTo>
                                <a:pt x="14" y="0"/>
                              </a:moveTo>
                              <a:lnTo>
                                <a:pt x="0" y="0"/>
                              </a:lnTo>
                              <a:lnTo>
                                <a:pt x="0" y="276"/>
                              </a:lnTo>
                              <a:lnTo>
                                <a:pt x="0" y="552"/>
                              </a:lnTo>
                              <a:lnTo>
                                <a:pt x="0" y="828"/>
                              </a:lnTo>
                              <a:lnTo>
                                <a:pt x="14" y="828"/>
                              </a:lnTo>
                              <a:lnTo>
                                <a:pt x="14" y="552"/>
                              </a:lnTo>
                              <a:lnTo>
                                <a:pt x="14" y="27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57FB89" id="docshape96" o:spid="_x0000_s1026" alt="&quot;&quot;" style="position:absolute;margin-left:63pt;margin-top:1in;width:.75pt;height:643.35pt;z-index:15766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1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" path="m14,7606r-14,l,7898r,276l,8450r,276l,9002r,276l,9554r,276l,10106r,276l,10658r,276l,11210r,276l,11762r,276l,12314r,276l,12866r14,l14,12590r,-276l14,12038r,-276l14,11486r,-276l14,10934r,-276l14,10382r,-276l14,9830r,-276l14,9278r,-276l14,8726r,-276l14,8174r,-276l14,7606xm14,3173r-14,l,3449r,276l,4001r,276l,4553r,293l,5122r,276l,5674r,276l,6226r,276l,6778r,276l,7330r,276l14,7606r,-276l14,7054r,-276l14,6502r,-276l14,5950r,-276l14,5398r,-276l14,4846r,-293l14,4277r,-276l14,3725r,-276l14,3173xm14,2690r-14,l,2897r,276l14,3173r,-276l14,2690xm14,2208r-14,l,2484r,206l14,2690r,-206l14,2208xm14,1656r-14,l,1932r,276l14,2208r,-276l14,1656xm14,828l,828r,276l,1380r,276l14,1656r,-276l14,1104r,-276xm14,l,,,276,,552,,828r14,l14,552r,-276l14,xe" fillcolor="black" stroked="f">
                <v:path arrowok="t" o:connecttype="custom" o:connectlocs="0,5929630;0,6280150;0,6630670;0,7156450;0,7506970;0,7857490;0,8383270;0,8733790;8890,9084310;8890,8733790;8890,8208010;8890,7682230;8890,7331710;8890,6981190;8890,6630670;8890,6104890;8890,5744210;0,3104515;0,3455035;0,3991610;0,4342130;0,4692650;0,5218430;0,5568950;8890,5568950;8890,5218430;8890,4692650;8890,4342130;8890,3991610;8890,3455035;8890,3104515;0,2622550;0,2929255;8890,2753995;0,2316480;8890,2622550;8890,1965960;0,2141220;8890,2141220;8890,1440180;0,1615440;8890,1965960;8890,1615440;0,914400;0,1264920;8890,1264920;8890,914400" o:connectangles="0,0,0,0,0,0,0,0,0,0,0,0,0,0,0,0,0,0,0,0,0,0,0,0,0,0,0,0,0,0,0,0,0,0,0,0,0,0,0,0,0,0,0,0,0,0,0"/>
                <w10:wrap anchorx="page" anchory="page"/>
              </v:shape>
            </w:pict>
          </mc:Fallback>
        </mc:AlternateContent>
      </w:r>
      <w:r w:rsidR="00642B39">
        <w:rPr>
          <w:u w:val="none"/>
        </w:rPr>
        <w:t>contacting</w:t>
      </w:r>
      <w:r w:rsidR="00642B39">
        <w:rPr>
          <w:spacing w:val="-7"/>
          <w:u w:val="none"/>
        </w:rPr>
        <w:t xml:space="preserve"> </w:t>
      </w:r>
      <w:r w:rsidR="00642B39">
        <w:rPr>
          <w:spacing w:val="-4"/>
          <w:u w:val="none"/>
        </w:rPr>
        <w:t>EOD.</w:t>
      </w:r>
    </w:p>
    <w:p w14:paraId="4982162A" w14:textId="77777777" w:rsidR="00940201" w:rsidRDefault="00940201">
      <w:pPr>
        <w:pStyle w:val="BodyText"/>
        <w:rPr>
          <w:sz w:val="16"/>
          <w:u w:val="none"/>
        </w:rPr>
      </w:pPr>
    </w:p>
    <w:p w14:paraId="1E99293E" w14:textId="0CFFCE9E" w:rsidR="00940201" w:rsidRPr="00642B39" w:rsidRDefault="00642B39" w:rsidP="00642B39">
      <w:pPr>
        <w:pStyle w:val="Heading3"/>
        <w:numPr>
          <w:ilvl w:val="0"/>
          <w:numId w:val="12"/>
        </w:numPr>
        <w:rPr>
          <w:rFonts w:ascii="Arial" w:hAnsi="Arial" w:cs="Arial"/>
          <w:b/>
          <w:bCs/>
        </w:rPr>
      </w:pPr>
      <w:r w:rsidRPr="00642B39">
        <w:rPr>
          <w:rFonts w:ascii="Arial" w:hAnsi="Arial" w:cs="Arial"/>
          <w:b/>
          <w:bCs/>
          <w:color w:val="auto"/>
        </w:rPr>
        <w:t>Complaint</w:t>
      </w:r>
      <w:r w:rsidRPr="00642B39">
        <w:rPr>
          <w:rFonts w:ascii="Arial" w:hAnsi="Arial" w:cs="Arial"/>
          <w:b/>
          <w:bCs/>
          <w:color w:val="auto"/>
          <w:spacing w:val="-9"/>
        </w:rPr>
        <w:t xml:space="preserve"> </w:t>
      </w:r>
      <w:r w:rsidRPr="00642B39">
        <w:rPr>
          <w:rFonts w:ascii="Arial" w:hAnsi="Arial" w:cs="Arial"/>
          <w:b/>
          <w:bCs/>
          <w:color w:val="auto"/>
          <w:spacing w:val="-2"/>
        </w:rPr>
        <w:t>Procedure.</w:t>
      </w:r>
    </w:p>
    <w:p w14:paraId="74CFFD25" w14:textId="77777777" w:rsidR="00940201" w:rsidRDefault="00940201">
      <w:pPr>
        <w:pStyle w:val="BodyText"/>
        <w:rPr>
          <w:b/>
          <w:sz w:val="16"/>
          <w:u w:val="none"/>
        </w:rPr>
      </w:pPr>
    </w:p>
    <w:p w14:paraId="6A2F7B89" w14:textId="60C55170" w:rsidR="00940201" w:rsidRDefault="00642B39">
      <w:pPr>
        <w:pStyle w:val="BodyText"/>
        <w:spacing w:before="92"/>
        <w:ind w:left="160"/>
        <w:rPr>
          <w:u w:val="none"/>
        </w:rPr>
      </w:pPr>
      <w:r>
        <w:rPr>
          <w:u w:val="none"/>
        </w:rPr>
        <w:t>Allegations of violation of this regulation including the actual filing of a complaint of discrimination, harassment or</w:t>
      </w:r>
      <w:r>
        <w:rPr>
          <w:spacing w:val="-1"/>
          <w:u w:val="none"/>
        </w:rPr>
        <w:t xml:space="preserve"> </w:t>
      </w:r>
      <w:r>
        <w:rPr>
          <w:u w:val="none"/>
        </w:rPr>
        <w:t xml:space="preserve">retaliation </w:t>
      </w:r>
      <w:r>
        <w:rPr>
          <w:strike/>
          <w:color w:val="0101FF"/>
          <w:sz w:val="18"/>
          <w:u w:val="none"/>
        </w:rPr>
        <w:t>of</w:t>
      </w:r>
      <w:r>
        <w:rPr>
          <w:strike/>
          <w:color w:val="0101FF"/>
          <w:spacing w:val="-2"/>
          <w:sz w:val="18"/>
          <w:u w:val="none"/>
        </w:rPr>
        <w:t xml:space="preserve"> </w:t>
      </w:r>
      <w:r>
        <w:rPr>
          <w:strike/>
          <w:color w:val="0101FF"/>
          <w:sz w:val="18"/>
          <w:u w:val="none"/>
        </w:rPr>
        <w:t xml:space="preserve">this regulation </w:t>
      </w:r>
      <w:r>
        <w:rPr>
          <w:u w:val="none"/>
        </w:rPr>
        <w:t>will be addressed by</w:t>
      </w:r>
      <w:r>
        <w:rPr>
          <w:spacing w:val="-2"/>
          <w:u w:val="none"/>
        </w:rPr>
        <w:t xml:space="preserve"> </w:t>
      </w:r>
      <w:r>
        <w:rPr>
          <w:u w:val="none"/>
        </w:rPr>
        <w:t>the EOD in accordance</w:t>
      </w:r>
      <w:r>
        <w:rPr>
          <w:spacing w:val="-4"/>
          <w:u w:val="none"/>
        </w:rPr>
        <w:t xml:space="preserve"> </w:t>
      </w:r>
      <w:r>
        <w:rPr>
          <w:u w:val="none"/>
        </w:rPr>
        <w:t>with</w:t>
      </w:r>
      <w:r>
        <w:rPr>
          <w:spacing w:val="-4"/>
          <w:u w:val="none"/>
        </w:rPr>
        <w:t xml:space="preserve"> </w:t>
      </w:r>
      <w:r>
        <w:rPr>
          <w:u w:val="none"/>
        </w:rPr>
        <w:t>the</w:t>
      </w:r>
      <w:r>
        <w:rPr>
          <w:spacing w:val="-4"/>
          <w:u w:val="none"/>
        </w:rPr>
        <w:t xml:space="preserve"> </w:t>
      </w:r>
      <w:r>
        <w:rPr>
          <w:u w:val="none"/>
        </w:rPr>
        <w:t>Non-Discrimination</w:t>
      </w:r>
      <w:r>
        <w:rPr>
          <w:spacing w:val="-6"/>
          <w:u w:val="none"/>
        </w:rPr>
        <w:t xml:space="preserve"> </w:t>
      </w:r>
      <w:r>
        <w:rPr>
          <w:u w:val="none"/>
        </w:rPr>
        <w:t>EOD</w:t>
      </w:r>
      <w:r>
        <w:rPr>
          <w:spacing w:val="-7"/>
          <w:u w:val="none"/>
        </w:rPr>
        <w:t xml:space="preserve"> </w:t>
      </w:r>
      <w:r>
        <w:rPr>
          <w:u w:val="none"/>
        </w:rPr>
        <w:t>Complaint</w:t>
      </w:r>
      <w:r>
        <w:rPr>
          <w:spacing w:val="-7"/>
          <w:u w:val="none"/>
        </w:rPr>
        <w:t xml:space="preserve"> </w:t>
      </w:r>
      <w:r>
        <w:rPr>
          <w:u w:val="none"/>
        </w:rPr>
        <w:t>and</w:t>
      </w:r>
      <w:r>
        <w:rPr>
          <w:spacing w:val="-6"/>
          <w:u w:val="none"/>
        </w:rPr>
        <w:t xml:space="preserve"> </w:t>
      </w:r>
      <w:r>
        <w:rPr>
          <w:u w:val="none"/>
        </w:rPr>
        <w:t>Investigation</w:t>
      </w:r>
      <w:r>
        <w:rPr>
          <w:spacing w:val="-4"/>
          <w:u w:val="none"/>
        </w:rPr>
        <w:t xml:space="preserve"> </w:t>
      </w:r>
      <w:r>
        <w:rPr>
          <w:u w:val="none"/>
        </w:rPr>
        <w:t>Procedures which can be</w:t>
      </w:r>
      <w:r>
        <w:rPr>
          <w:spacing w:val="-2"/>
          <w:u w:val="none"/>
        </w:rPr>
        <w:t xml:space="preserve"> </w:t>
      </w:r>
      <w:r>
        <w:rPr>
          <w:u w:val="none"/>
        </w:rPr>
        <w:t>found</w:t>
      </w:r>
      <w:r>
        <w:rPr>
          <w:spacing w:val="-2"/>
          <w:u w:val="none"/>
        </w:rPr>
        <w:t xml:space="preserve"> </w:t>
      </w:r>
      <w:r>
        <w:rPr>
          <w:u w:val="none"/>
        </w:rPr>
        <w:t>on</w:t>
      </w:r>
      <w:r>
        <w:rPr>
          <w:spacing w:val="-2"/>
          <w:u w:val="none"/>
        </w:rPr>
        <w:t xml:space="preserve"> </w:t>
      </w:r>
      <w:r>
        <w:rPr>
          <w:u w:val="none"/>
        </w:rPr>
        <w:t>the</w:t>
      </w:r>
      <w:r>
        <w:rPr>
          <w:spacing w:val="-2"/>
          <w:u w:val="none"/>
        </w:rPr>
        <w:t xml:space="preserve"> </w:t>
      </w:r>
      <w:r>
        <w:rPr>
          <w:u w:val="none"/>
        </w:rPr>
        <w:t>EOD’s</w:t>
      </w:r>
      <w:r>
        <w:rPr>
          <w:spacing w:val="-1"/>
          <w:u w:val="none"/>
        </w:rPr>
        <w:t xml:space="preserve"> </w:t>
      </w:r>
      <w:r>
        <w:rPr>
          <w:u w:val="none"/>
        </w:rPr>
        <w:t>website at</w:t>
      </w:r>
      <w:r>
        <w:rPr>
          <w:spacing w:val="40"/>
          <w:u w:val="none"/>
        </w:rPr>
        <w:t xml:space="preserve"> </w:t>
      </w:r>
      <w:hyperlink r:id="rId9">
        <w:r>
          <w:rPr>
            <w:color w:val="0076CC"/>
            <w:u w:val="none"/>
          </w:rPr>
          <w:t>http://www.unf.edu/eod</w:t>
        </w:r>
      </w:hyperlink>
      <w:r>
        <w:rPr>
          <w:strike/>
          <w:color w:val="0101FF"/>
          <w:sz w:val="18"/>
          <w:u w:val="none"/>
        </w:rPr>
        <w:t>.</w:t>
      </w:r>
      <w:r>
        <w:rPr>
          <w:strike/>
          <w:color w:val="0101FF"/>
          <w:spacing w:val="-1"/>
          <w:sz w:val="18"/>
          <w:u w:val="none"/>
        </w:rPr>
        <w:t xml:space="preserve"> </w:t>
      </w:r>
      <w:r>
        <w:rPr>
          <w:color w:val="0101FF"/>
          <w:spacing w:val="-1"/>
          <w:u w:color="0101FF"/>
        </w:rPr>
        <w:t xml:space="preserve"> </w:t>
      </w:r>
      <w:r>
        <w:rPr>
          <w:color w:val="0101FF"/>
          <w:u w:color="0101FF"/>
        </w:rPr>
        <w:t>and UNF</w:t>
      </w:r>
      <w:r>
        <w:rPr>
          <w:color w:val="0101FF"/>
          <w:spacing w:val="-1"/>
          <w:u w:color="0101FF"/>
        </w:rPr>
        <w:t xml:space="preserve"> </w:t>
      </w:r>
      <w:r>
        <w:rPr>
          <w:color w:val="0101FF"/>
          <w:u w:color="0101FF"/>
        </w:rPr>
        <w:t>Policy</w:t>
      </w:r>
      <w:r>
        <w:rPr>
          <w:color w:val="0101FF"/>
          <w:u w:val="none"/>
        </w:rPr>
        <w:t xml:space="preserve"> </w:t>
      </w:r>
      <w:r>
        <w:rPr>
          <w:color w:val="0101FF"/>
          <w:spacing w:val="-2"/>
          <w:u w:color="0101FF"/>
        </w:rPr>
        <w:t>1.0060P</w:t>
      </w:r>
    </w:p>
    <w:p w14:paraId="3AA323CA" w14:textId="34189D1F" w:rsidR="00940201" w:rsidRDefault="00940201">
      <w:pPr>
        <w:pStyle w:val="BodyText"/>
        <w:rPr>
          <w:sz w:val="9"/>
          <w:u w:val="none"/>
        </w:rPr>
      </w:pPr>
    </w:p>
    <w:p w14:paraId="1FA0E13D" w14:textId="77777777" w:rsidR="00940201" w:rsidRDefault="00940201">
      <w:pPr>
        <w:pStyle w:val="BodyText"/>
        <w:rPr>
          <w:sz w:val="15"/>
          <w:u w:val="none"/>
        </w:rPr>
      </w:pPr>
    </w:p>
    <w:p w14:paraId="79EDA75D" w14:textId="77777777" w:rsidR="00940201" w:rsidRDefault="00940201">
      <w:pPr>
        <w:pStyle w:val="BodyText"/>
        <w:rPr>
          <w:sz w:val="22"/>
          <w:u w:val="none"/>
        </w:rPr>
      </w:pPr>
    </w:p>
    <w:p w14:paraId="2D3AA28F" w14:textId="65E5ABDF" w:rsidR="00940201" w:rsidRPr="00642B39" w:rsidRDefault="00642B39" w:rsidP="00642B39">
      <w:pPr>
        <w:pStyle w:val="Heading2"/>
        <w:numPr>
          <w:ilvl w:val="0"/>
          <w:numId w:val="7"/>
        </w:numPr>
        <w:rPr>
          <w:color w:val="0000FF"/>
        </w:rPr>
      </w:pPr>
      <w:r w:rsidRPr="00642B39">
        <w:rPr>
          <w:color w:val="0000FF"/>
          <w:u w:color="0101FF"/>
        </w:rPr>
        <w:t>ON</w:t>
      </w:r>
      <w:r w:rsidRPr="00642B39">
        <w:rPr>
          <w:color w:val="0000FF"/>
          <w:spacing w:val="-7"/>
          <w:u w:color="0101FF"/>
        </w:rPr>
        <w:t xml:space="preserve"> </w:t>
      </w:r>
      <w:r w:rsidRPr="00642B39">
        <w:rPr>
          <w:color w:val="0000FF"/>
          <w:u w:color="0101FF"/>
        </w:rPr>
        <w:t>AND</w:t>
      </w:r>
      <w:r w:rsidRPr="00642B39">
        <w:rPr>
          <w:color w:val="0000FF"/>
          <w:spacing w:val="-9"/>
          <w:u w:color="0101FF"/>
        </w:rPr>
        <w:t xml:space="preserve"> </w:t>
      </w:r>
      <w:r w:rsidRPr="00642B39">
        <w:rPr>
          <w:color w:val="0000FF"/>
          <w:u w:color="0101FF"/>
        </w:rPr>
        <w:t>OFF-CAMPUS</w:t>
      </w:r>
      <w:r w:rsidRPr="00642B39">
        <w:rPr>
          <w:color w:val="0000FF"/>
          <w:spacing w:val="-7"/>
          <w:u w:color="0101FF"/>
        </w:rPr>
        <w:t xml:space="preserve"> </w:t>
      </w:r>
      <w:r w:rsidRPr="00642B39">
        <w:rPr>
          <w:color w:val="0000FF"/>
          <w:spacing w:val="-2"/>
          <w:u w:color="0101FF"/>
        </w:rPr>
        <w:t>SERVICES</w:t>
      </w:r>
    </w:p>
    <w:p w14:paraId="3D7B0085" w14:textId="77777777" w:rsidR="00940201" w:rsidRDefault="00940201">
      <w:pPr>
        <w:pStyle w:val="BodyText"/>
        <w:spacing w:before="11"/>
        <w:rPr>
          <w:b/>
          <w:sz w:val="15"/>
          <w:u w:val="none"/>
        </w:rPr>
      </w:pPr>
    </w:p>
    <w:p w14:paraId="32CFCD7A" w14:textId="77777777" w:rsidR="00940201" w:rsidRDefault="00642B39">
      <w:pPr>
        <w:spacing w:before="92"/>
        <w:ind w:left="160"/>
        <w:rPr>
          <w:sz w:val="24"/>
        </w:rPr>
      </w:pPr>
      <w:r>
        <w:rPr>
          <w:b/>
          <w:i/>
          <w:color w:val="0101FF"/>
          <w:sz w:val="24"/>
          <w:u w:val="single" w:color="0101FF"/>
        </w:rPr>
        <w:t>If</w:t>
      </w:r>
      <w:r>
        <w:rPr>
          <w:b/>
          <w:i/>
          <w:color w:val="0101FF"/>
          <w:spacing w:val="-6"/>
          <w:sz w:val="24"/>
          <w:u w:val="single" w:color="0101FF"/>
        </w:rPr>
        <w:t xml:space="preserve"> </w:t>
      </w:r>
      <w:r>
        <w:rPr>
          <w:b/>
          <w:i/>
          <w:color w:val="0101FF"/>
          <w:sz w:val="24"/>
          <w:u w:val="single" w:color="0101FF"/>
        </w:rPr>
        <w:t>fear</w:t>
      </w:r>
      <w:r>
        <w:rPr>
          <w:b/>
          <w:i/>
          <w:color w:val="0101FF"/>
          <w:spacing w:val="-3"/>
          <w:sz w:val="24"/>
          <w:u w:val="single" w:color="0101FF"/>
        </w:rPr>
        <w:t xml:space="preserve"> </w:t>
      </w:r>
      <w:r>
        <w:rPr>
          <w:b/>
          <w:i/>
          <w:color w:val="0101FF"/>
          <w:sz w:val="24"/>
          <w:u w:val="single" w:color="0101FF"/>
        </w:rPr>
        <w:t>of</w:t>
      </w:r>
      <w:r>
        <w:rPr>
          <w:b/>
          <w:i/>
          <w:color w:val="0101FF"/>
          <w:spacing w:val="-3"/>
          <w:sz w:val="24"/>
          <w:u w:val="single" w:color="0101FF"/>
        </w:rPr>
        <w:t xml:space="preserve"> </w:t>
      </w:r>
      <w:r>
        <w:rPr>
          <w:b/>
          <w:i/>
          <w:color w:val="0101FF"/>
          <w:sz w:val="24"/>
          <w:u w:val="single" w:color="0101FF"/>
        </w:rPr>
        <w:t>physical</w:t>
      </w:r>
      <w:r>
        <w:rPr>
          <w:b/>
          <w:i/>
          <w:color w:val="0101FF"/>
          <w:spacing w:val="-5"/>
          <w:sz w:val="24"/>
          <w:u w:val="single" w:color="0101FF"/>
        </w:rPr>
        <w:t xml:space="preserve"> </w:t>
      </w:r>
      <w:r>
        <w:rPr>
          <w:b/>
          <w:i/>
          <w:color w:val="0101FF"/>
          <w:sz w:val="24"/>
          <w:u w:val="single" w:color="0101FF"/>
        </w:rPr>
        <w:t>safety,</w:t>
      </w:r>
      <w:r>
        <w:rPr>
          <w:b/>
          <w:i/>
          <w:color w:val="0101FF"/>
          <w:spacing w:val="-2"/>
          <w:sz w:val="24"/>
          <w:u w:val="single" w:color="0101FF"/>
        </w:rPr>
        <w:t xml:space="preserve"> </w:t>
      </w:r>
      <w:r>
        <w:rPr>
          <w:b/>
          <w:i/>
          <w:color w:val="0101FF"/>
          <w:sz w:val="24"/>
          <w:u w:val="single" w:color="0101FF"/>
        </w:rPr>
        <w:t>threats,</w:t>
      </w:r>
      <w:r>
        <w:rPr>
          <w:b/>
          <w:i/>
          <w:color w:val="0101FF"/>
          <w:spacing w:val="-2"/>
          <w:sz w:val="24"/>
          <w:u w:val="single" w:color="0101FF"/>
        </w:rPr>
        <w:t xml:space="preserve"> </w:t>
      </w:r>
      <w:r>
        <w:rPr>
          <w:b/>
          <w:i/>
          <w:color w:val="0101FF"/>
          <w:sz w:val="24"/>
          <w:u w:val="single" w:color="0101FF"/>
        </w:rPr>
        <w:t>or</w:t>
      </w:r>
      <w:r>
        <w:rPr>
          <w:b/>
          <w:i/>
          <w:color w:val="0101FF"/>
          <w:spacing w:val="-3"/>
          <w:sz w:val="24"/>
          <w:u w:val="single" w:color="0101FF"/>
        </w:rPr>
        <w:t xml:space="preserve"> </w:t>
      </w:r>
      <w:r>
        <w:rPr>
          <w:b/>
          <w:i/>
          <w:color w:val="0101FF"/>
          <w:sz w:val="24"/>
          <w:u w:val="single" w:color="0101FF"/>
        </w:rPr>
        <w:t>assault</w:t>
      </w:r>
      <w:r>
        <w:rPr>
          <w:b/>
          <w:i/>
          <w:color w:val="0101FF"/>
          <w:spacing w:val="-3"/>
          <w:sz w:val="24"/>
          <w:u w:val="single" w:color="0101FF"/>
        </w:rPr>
        <w:t xml:space="preserve"> </w:t>
      </w:r>
      <w:r>
        <w:rPr>
          <w:b/>
          <w:i/>
          <w:color w:val="0101FF"/>
          <w:sz w:val="24"/>
          <w:u w:val="single" w:color="0101FF"/>
        </w:rPr>
        <w:t>is</w:t>
      </w:r>
      <w:r>
        <w:rPr>
          <w:b/>
          <w:i/>
          <w:color w:val="0101FF"/>
          <w:spacing w:val="-2"/>
          <w:sz w:val="24"/>
          <w:u w:val="single" w:color="0101FF"/>
        </w:rPr>
        <w:t xml:space="preserve"> </w:t>
      </w:r>
      <w:r>
        <w:rPr>
          <w:b/>
          <w:i/>
          <w:color w:val="0101FF"/>
          <w:sz w:val="24"/>
          <w:u w:val="single" w:color="0101FF"/>
        </w:rPr>
        <w:t>involved</w:t>
      </w:r>
      <w:r>
        <w:rPr>
          <w:b/>
          <w:i/>
          <w:color w:val="0101FF"/>
          <w:spacing w:val="-2"/>
          <w:sz w:val="24"/>
          <w:u w:val="single" w:color="0101FF"/>
        </w:rPr>
        <w:t xml:space="preserve"> </w:t>
      </w:r>
      <w:r>
        <w:rPr>
          <w:color w:val="0101FF"/>
          <w:spacing w:val="-2"/>
          <w:sz w:val="24"/>
          <w:u w:val="single" w:color="0101FF"/>
        </w:rPr>
        <w:t>contact:</w:t>
      </w:r>
    </w:p>
    <w:p w14:paraId="690A8F05" w14:textId="77777777" w:rsidR="00940201" w:rsidRDefault="00940201">
      <w:pPr>
        <w:pStyle w:val="BodyText"/>
        <w:rPr>
          <w:sz w:val="20"/>
          <w:u w:val="none"/>
        </w:rPr>
      </w:pPr>
    </w:p>
    <w:p w14:paraId="551D9A84" w14:textId="77777777" w:rsidR="00940201" w:rsidRDefault="00940201">
      <w:pPr>
        <w:pStyle w:val="BodyText"/>
        <w:spacing w:before="5"/>
        <w:rPr>
          <w:sz w:val="19"/>
          <w:u w:val="none"/>
        </w:rPr>
      </w:pPr>
    </w:p>
    <w:p w14:paraId="6BBDA2C7" w14:textId="723196BB" w:rsidR="00940201" w:rsidRPr="00642B39" w:rsidRDefault="00642B39" w:rsidP="00642B39">
      <w:pPr>
        <w:pStyle w:val="Heading3"/>
        <w:numPr>
          <w:ilvl w:val="0"/>
          <w:numId w:val="13"/>
        </w:numPr>
        <w:rPr>
          <w:rFonts w:ascii="Arial" w:hAnsi="Arial" w:cs="Arial"/>
          <w:b/>
          <w:bCs/>
          <w:color w:val="0000FF"/>
          <w:sz w:val="22"/>
          <w:u w:val="single"/>
        </w:rPr>
      </w:pPr>
      <w:r w:rsidRPr="00642B39">
        <w:rPr>
          <w:rFonts w:ascii="Arial" w:hAnsi="Arial" w:cs="Arial"/>
          <w:b/>
          <w:bCs/>
          <w:color w:val="0000FF"/>
          <w:u w:val="single"/>
        </w:rPr>
        <w:t>On Campus</w:t>
      </w:r>
    </w:p>
    <w:p w14:paraId="651A8A8D" w14:textId="77777777" w:rsidR="00940201" w:rsidRDefault="00642B39">
      <w:pPr>
        <w:spacing w:before="256"/>
        <w:ind w:left="160" w:right="6139"/>
        <w:rPr>
          <w:sz w:val="24"/>
        </w:rPr>
      </w:pPr>
      <w:r>
        <w:rPr>
          <w:b/>
          <w:color w:val="0101FF"/>
          <w:sz w:val="24"/>
          <w:u w:val="single" w:color="0101FF"/>
        </w:rPr>
        <w:t>University</w:t>
      </w:r>
      <w:r>
        <w:rPr>
          <w:b/>
          <w:color w:val="0101FF"/>
          <w:spacing w:val="-17"/>
          <w:sz w:val="24"/>
          <w:u w:val="single" w:color="0101FF"/>
        </w:rPr>
        <w:t xml:space="preserve"> </w:t>
      </w:r>
      <w:r>
        <w:rPr>
          <w:b/>
          <w:color w:val="0101FF"/>
          <w:sz w:val="24"/>
          <w:u w:val="single" w:color="0101FF"/>
        </w:rPr>
        <w:t>Police</w:t>
      </w:r>
      <w:r>
        <w:rPr>
          <w:b/>
          <w:color w:val="0101FF"/>
          <w:spacing w:val="-17"/>
          <w:sz w:val="24"/>
          <w:u w:val="single" w:color="0101FF"/>
        </w:rPr>
        <w:t xml:space="preserve"> </w:t>
      </w:r>
      <w:r>
        <w:rPr>
          <w:b/>
          <w:color w:val="0101FF"/>
          <w:sz w:val="24"/>
          <w:u w:val="single" w:color="0101FF"/>
        </w:rPr>
        <w:t>Department</w:t>
      </w:r>
      <w:r>
        <w:rPr>
          <w:b/>
          <w:color w:val="0101FF"/>
          <w:sz w:val="24"/>
        </w:rPr>
        <w:t xml:space="preserve"> </w:t>
      </w:r>
      <w:r>
        <w:rPr>
          <w:color w:val="0101FF"/>
          <w:sz w:val="24"/>
          <w:u w:val="single" w:color="0101FF"/>
        </w:rPr>
        <w:t>Police Station (Building 41)</w:t>
      </w:r>
      <w:r>
        <w:rPr>
          <w:color w:val="0101FF"/>
          <w:spacing w:val="40"/>
          <w:sz w:val="24"/>
        </w:rPr>
        <w:t xml:space="preserve"> </w:t>
      </w:r>
      <w:r>
        <w:rPr>
          <w:color w:val="0101FF"/>
          <w:sz w:val="24"/>
          <w:u w:val="single" w:color="0101FF"/>
        </w:rPr>
        <w:t>911 or (904) 620-2801</w:t>
      </w:r>
    </w:p>
    <w:p w14:paraId="4642308B" w14:textId="77777777" w:rsidR="00940201" w:rsidRDefault="00940201">
      <w:pPr>
        <w:pStyle w:val="BodyText"/>
        <w:rPr>
          <w:sz w:val="16"/>
          <w:u w:val="none"/>
        </w:rPr>
      </w:pPr>
    </w:p>
    <w:p w14:paraId="744D1EDB" w14:textId="77777777" w:rsidR="00940201" w:rsidRDefault="00642B39">
      <w:pPr>
        <w:spacing w:before="93"/>
        <w:ind w:left="160" w:right="834"/>
        <w:rPr>
          <w:sz w:val="24"/>
        </w:rPr>
      </w:pPr>
      <w:r>
        <w:rPr>
          <w:b/>
          <w:color w:val="0101FF"/>
          <w:sz w:val="24"/>
          <w:u w:val="single" w:color="0101FF"/>
        </w:rPr>
        <w:t>UNF’s</w:t>
      </w:r>
      <w:r>
        <w:rPr>
          <w:b/>
          <w:color w:val="0101FF"/>
          <w:spacing w:val="-3"/>
          <w:sz w:val="24"/>
          <w:u w:val="single" w:color="0101FF"/>
        </w:rPr>
        <w:t xml:space="preserve"> </w:t>
      </w:r>
      <w:r>
        <w:rPr>
          <w:b/>
          <w:color w:val="0101FF"/>
          <w:sz w:val="24"/>
          <w:u w:val="single" w:color="0101FF"/>
        </w:rPr>
        <w:t>Victim</w:t>
      </w:r>
      <w:r>
        <w:rPr>
          <w:b/>
          <w:color w:val="0101FF"/>
          <w:spacing w:val="-1"/>
          <w:sz w:val="24"/>
          <w:u w:val="single" w:color="0101FF"/>
        </w:rPr>
        <w:t xml:space="preserve"> </w:t>
      </w:r>
      <w:r>
        <w:rPr>
          <w:b/>
          <w:color w:val="0101FF"/>
          <w:sz w:val="24"/>
          <w:u w:val="single" w:color="0101FF"/>
        </w:rPr>
        <w:t>Advocacy</w:t>
      </w:r>
      <w:r>
        <w:rPr>
          <w:b/>
          <w:color w:val="0101FF"/>
          <w:spacing w:val="-10"/>
          <w:sz w:val="24"/>
          <w:u w:val="single" w:color="0101FF"/>
        </w:rPr>
        <w:t xml:space="preserve"> </w:t>
      </w:r>
      <w:r>
        <w:rPr>
          <w:b/>
          <w:color w:val="0101FF"/>
          <w:sz w:val="24"/>
          <w:u w:val="single" w:color="0101FF"/>
        </w:rPr>
        <w:t>Program</w:t>
      </w:r>
      <w:r>
        <w:rPr>
          <w:b/>
          <w:color w:val="0101FF"/>
          <w:spacing w:val="-4"/>
          <w:sz w:val="24"/>
          <w:u w:val="single" w:color="0101FF"/>
        </w:rPr>
        <w:t xml:space="preserve"> </w:t>
      </w:r>
      <w:r>
        <w:rPr>
          <w:color w:val="0101FF"/>
          <w:sz w:val="24"/>
          <w:u w:val="single" w:color="0101FF"/>
        </w:rPr>
        <w:t>(located</w:t>
      </w:r>
      <w:r>
        <w:rPr>
          <w:color w:val="0101FF"/>
          <w:spacing w:val="-5"/>
          <w:sz w:val="24"/>
          <w:u w:val="single" w:color="0101FF"/>
        </w:rPr>
        <w:t xml:space="preserve"> </w:t>
      </w:r>
      <w:r>
        <w:rPr>
          <w:color w:val="0101FF"/>
          <w:sz w:val="24"/>
          <w:u w:val="single" w:color="0101FF"/>
        </w:rPr>
        <w:t>within</w:t>
      </w:r>
      <w:r>
        <w:rPr>
          <w:color w:val="0101FF"/>
          <w:spacing w:val="-3"/>
          <w:sz w:val="24"/>
          <w:u w:val="single" w:color="0101FF"/>
        </w:rPr>
        <w:t xml:space="preserve"> </w:t>
      </w:r>
      <w:r>
        <w:rPr>
          <w:color w:val="0101FF"/>
          <w:sz w:val="24"/>
          <w:u w:val="single" w:color="0101FF"/>
        </w:rPr>
        <w:t>the</w:t>
      </w:r>
      <w:r>
        <w:rPr>
          <w:color w:val="0101FF"/>
          <w:spacing w:val="-8"/>
          <w:sz w:val="24"/>
          <w:u w:val="single" w:color="0101FF"/>
        </w:rPr>
        <w:t xml:space="preserve"> </w:t>
      </w:r>
      <w:r>
        <w:rPr>
          <w:color w:val="0101FF"/>
          <w:sz w:val="24"/>
          <w:u w:val="single" w:color="0101FF"/>
        </w:rPr>
        <w:t>Women’s</w:t>
      </w:r>
      <w:r>
        <w:rPr>
          <w:color w:val="0101FF"/>
          <w:spacing w:val="-4"/>
          <w:sz w:val="24"/>
          <w:u w:val="single" w:color="0101FF"/>
        </w:rPr>
        <w:t xml:space="preserve"> </w:t>
      </w:r>
      <w:r>
        <w:rPr>
          <w:color w:val="0101FF"/>
          <w:sz w:val="24"/>
          <w:u w:val="single" w:color="0101FF"/>
        </w:rPr>
        <w:t>Center)</w:t>
      </w:r>
      <w:r>
        <w:rPr>
          <w:color w:val="0101FF"/>
          <w:sz w:val="24"/>
        </w:rPr>
        <w:t xml:space="preserve"> </w:t>
      </w:r>
      <w:r>
        <w:rPr>
          <w:color w:val="0101FF"/>
          <w:sz w:val="24"/>
          <w:u w:val="single" w:color="0101FF"/>
        </w:rPr>
        <w:t>Founders Hall (Building 2)</w:t>
      </w:r>
    </w:p>
    <w:p w14:paraId="4DA5BA02" w14:textId="7BB6B870" w:rsidR="00940201" w:rsidRDefault="00642B39">
      <w:pPr>
        <w:pStyle w:val="BodyText"/>
        <w:ind w:left="160" w:right="7678"/>
        <w:rPr>
          <w:color w:val="0101FF"/>
          <w:u w:color="0101FF"/>
        </w:rPr>
      </w:pPr>
      <w:r>
        <w:rPr>
          <w:color w:val="0101FF"/>
          <w:u w:color="0101FF"/>
        </w:rPr>
        <w:t>Room 2623</w:t>
      </w:r>
      <w:r>
        <w:rPr>
          <w:color w:val="0101FF"/>
          <w:u w:val="none"/>
        </w:rPr>
        <w:t xml:space="preserve"> </w:t>
      </w:r>
      <w:r>
        <w:rPr>
          <w:color w:val="0101FF"/>
          <w:u w:color="0101FF"/>
        </w:rPr>
        <w:t>(904)</w:t>
      </w:r>
      <w:r>
        <w:rPr>
          <w:color w:val="0101FF"/>
          <w:spacing w:val="-17"/>
          <w:u w:color="0101FF"/>
        </w:rPr>
        <w:t xml:space="preserve"> </w:t>
      </w:r>
      <w:r>
        <w:rPr>
          <w:color w:val="0101FF"/>
          <w:u w:color="0101FF"/>
        </w:rPr>
        <w:t>620-1010</w:t>
      </w:r>
    </w:p>
    <w:p w14:paraId="2BCEA59D" w14:textId="77777777" w:rsidR="00642B39" w:rsidRDefault="00642B39">
      <w:pPr>
        <w:pStyle w:val="BodyText"/>
        <w:ind w:left="160" w:right="7678"/>
        <w:rPr>
          <w:u w:val="none"/>
        </w:rPr>
      </w:pPr>
    </w:p>
    <w:p w14:paraId="2BDAA9F8" w14:textId="31B43481" w:rsidR="00642B39" w:rsidRPr="00642B39" w:rsidRDefault="00642B39" w:rsidP="00642B39">
      <w:pPr>
        <w:pStyle w:val="Heading3"/>
        <w:numPr>
          <w:ilvl w:val="0"/>
          <w:numId w:val="13"/>
        </w:numPr>
        <w:rPr>
          <w:b/>
          <w:bCs/>
        </w:rPr>
      </w:pPr>
      <w:r w:rsidRPr="00642B39">
        <w:rPr>
          <w:rStyle w:val="Heading3Char"/>
          <w:rFonts w:ascii="Arial" w:hAnsi="Arial" w:cs="Arial"/>
          <w:b/>
          <w:bCs/>
          <w:color w:val="0000FF"/>
          <w:u w:val="single"/>
        </w:rPr>
        <w:t>Off Campus</w:t>
      </w:r>
      <w:r w:rsidRPr="00642B39">
        <w:rPr>
          <w:b/>
          <w:bCs/>
        </w:rPr>
        <w:t xml:space="preserve"> </w:t>
      </w:r>
    </w:p>
    <w:p w14:paraId="694F02BE" w14:textId="77777777" w:rsidR="00642B39" w:rsidRPr="00642B39" w:rsidRDefault="00642B39" w:rsidP="00642B39"/>
    <w:p w14:paraId="69DDC1B4" w14:textId="2C7F5488" w:rsidR="00940201" w:rsidRPr="00642B39" w:rsidRDefault="00642B39" w:rsidP="00642B39">
      <w:pPr>
        <w:pStyle w:val="Heading4"/>
        <w:rPr>
          <w:color w:val="0000FF"/>
        </w:rPr>
      </w:pPr>
      <w:r w:rsidRPr="00642B39">
        <w:rPr>
          <w:color w:val="0000FF"/>
        </w:rPr>
        <w:t>Jacksonville Sheriff’s Office</w:t>
      </w:r>
    </w:p>
    <w:p w14:paraId="7B5D1491" w14:textId="77777777" w:rsidR="00940201" w:rsidRDefault="00642B39">
      <w:pPr>
        <w:pStyle w:val="BodyText"/>
        <w:tabs>
          <w:tab w:val="left" w:pos="2319"/>
        </w:tabs>
        <w:spacing w:before="2"/>
        <w:ind w:left="160" w:right="7068"/>
        <w:rPr>
          <w:u w:val="none"/>
        </w:rPr>
      </w:pPr>
      <w:r>
        <w:rPr>
          <w:color w:val="0101FF"/>
          <w:u w:color="0101FF"/>
        </w:rPr>
        <w:t>501 E. Bay Street</w:t>
      </w:r>
      <w:r>
        <w:rPr>
          <w:color w:val="0101FF"/>
          <w:u w:val="none"/>
        </w:rPr>
        <w:t xml:space="preserve"> </w:t>
      </w:r>
      <w:r>
        <w:rPr>
          <w:color w:val="0101FF"/>
          <w:u w:color="0101FF"/>
        </w:rPr>
        <w:t>Jacksonville, FL</w:t>
      </w:r>
      <w:r>
        <w:rPr>
          <w:color w:val="0101FF"/>
          <w:u w:color="0101FF"/>
        </w:rPr>
        <w:tab/>
      </w:r>
      <w:r>
        <w:rPr>
          <w:color w:val="0101FF"/>
          <w:u w:val="none"/>
        </w:rPr>
        <w:t xml:space="preserve"> </w:t>
      </w:r>
      <w:r>
        <w:rPr>
          <w:color w:val="0101FF"/>
          <w:u w:color="0101FF"/>
        </w:rPr>
        <w:t>911</w:t>
      </w:r>
      <w:r>
        <w:rPr>
          <w:color w:val="0101FF"/>
          <w:spacing w:val="-12"/>
          <w:u w:color="0101FF"/>
        </w:rPr>
        <w:t xml:space="preserve"> </w:t>
      </w:r>
      <w:r>
        <w:rPr>
          <w:color w:val="0101FF"/>
          <w:u w:color="0101FF"/>
        </w:rPr>
        <w:t>or</w:t>
      </w:r>
      <w:r>
        <w:rPr>
          <w:color w:val="0101FF"/>
          <w:spacing w:val="-12"/>
          <w:u w:color="0101FF"/>
        </w:rPr>
        <w:t xml:space="preserve"> </w:t>
      </w:r>
      <w:r>
        <w:rPr>
          <w:color w:val="0101FF"/>
          <w:u w:color="0101FF"/>
        </w:rPr>
        <w:t>(904)</w:t>
      </w:r>
      <w:r>
        <w:rPr>
          <w:color w:val="0101FF"/>
          <w:spacing w:val="-14"/>
          <w:u w:color="0101FF"/>
        </w:rPr>
        <w:t xml:space="preserve"> </w:t>
      </w:r>
      <w:r>
        <w:rPr>
          <w:color w:val="0101FF"/>
          <w:u w:color="0101FF"/>
        </w:rPr>
        <w:t>630-0500</w:t>
      </w:r>
    </w:p>
    <w:p w14:paraId="3CEAFA62" w14:textId="77777777" w:rsidR="00940201" w:rsidRDefault="00940201">
      <w:pPr>
        <w:pStyle w:val="BodyText"/>
        <w:rPr>
          <w:sz w:val="16"/>
          <w:u w:val="none"/>
        </w:rPr>
      </w:pPr>
    </w:p>
    <w:p w14:paraId="1D94573F" w14:textId="77777777" w:rsidR="00940201" w:rsidRDefault="00642B39">
      <w:pPr>
        <w:pStyle w:val="BodyText"/>
        <w:spacing w:before="93"/>
        <w:ind w:left="160"/>
        <w:rPr>
          <w:u w:val="none"/>
        </w:rPr>
      </w:pPr>
      <w:r>
        <w:rPr>
          <w:color w:val="0101FF"/>
          <w:u w:color="0101FF"/>
        </w:rPr>
        <w:t>In</w:t>
      </w:r>
      <w:r>
        <w:rPr>
          <w:color w:val="0101FF"/>
          <w:spacing w:val="-1"/>
          <w:u w:color="0101FF"/>
        </w:rPr>
        <w:t xml:space="preserve"> </w:t>
      </w:r>
      <w:r>
        <w:rPr>
          <w:color w:val="0101FF"/>
          <w:u w:color="0101FF"/>
        </w:rPr>
        <w:t>addition</w:t>
      </w:r>
      <w:r>
        <w:rPr>
          <w:color w:val="0101FF"/>
          <w:spacing w:val="-3"/>
          <w:u w:color="0101FF"/>
        </w:rPr>
        <w:t xml:space="preserve"> </w:t>
      </w:r>
      <w:r>
        <w:rPr>
          <w:color w:val="0101FF"/>
          <w:u w:color="0101FF"/>
        </w:rPr>
        <w:t>to</w:t>
      </w:r>
      <w:r>
        <w:rPr>
          <w:color w:val="0101FF"/>
          <w:spacing w:val="-3"/>
          <w:u w:color="0101FF"/>
        </w:rPr>
        <w:t xml:space="preserve"> </w:t>
      </w:r>
      <w:r>
        <w:rPr>
          <w:color w:val="0101FF"/>
          <w:u w:color="0101FF"/>
        </w:rPr>
        <w:t>contacting</w:t>
      </w:r>
      <w:r>
        <w:rPr>
          <w:color w:val="0101FF"/>
          <w:spacing w:val="-3"/>
          <w:u w:color="0101FF"/>
        </w:rPr>
        <w:t xml:space="preserve"> </w:t>
      </w:r>
      <w:r>
        <w:rPr>
          <w:color w:val="0101FF"/>
          <w:u w:color="0101FF"/>
        </w:rPr>
        <w:t>the</w:t>
      </w:r>
      <w:r>
        <w:rPr>
          <w:color w:val="0101FF"/>
          <w:spacing w:val="-1"/>
          <w:u w:color="0101FF"/>
        </w:rPr>
        <w:t xml:space="preserve"> </w:t>
      </w:r>
      <w:r>
        <w:rPr>
          <w:color w:val="0101FF"/>
          <w:u w:color="0101FF"/>
        </w:rPr>
        <w:t>EOD,</w:t>
      </w:r>
      <w:r>
        <w:rPr>
          <w:color w:val="0101FF"/>
          <w:spacing w:val="-4"/>
          <w:u w:color="0101FF"/>
        </w:rPr>
        <w:t xml:space="preserve"> </w:t>
      </w:r>
      <w:r>
        <w:rPr>
          <w:color w:val="0101FF"/>
          <w:u w:color="0101FF"/>
        </w:rPr>
        <w:t>any</w:t>
      </w:r>
      <w:r>
        <w:rPr>
          <w:color w:val="0101FF"/>
          <w:spacing w:val="-4"/>
          <w:u w:color="0101FF"/>
        </w:rPr>
        <w:t xml:space="preserve"> </w:t>
      </w:r>
      <w:r>
        <w:rPr>
          <w:color w:val="0101FF"/>
          <w:u w:color="0101FF"/>
        </w:rPr>
        <w:t>of the</w:t>
      </w:r>
      <w:r>
        <w:rPr>
          <w:color w:val="0101FF"/>
          <w:spacing w:val="-3"/>
          <w:u w:color="0101FF"/>
        </w:rPr>
        <w:t xml:space="preserve"> </w:t>
      </w:r>
      <w:r>
        <w:rPr>
          <w:color w:val="0101FF"/>
          <w:u w:color="0101FF"/>
        </w:rPr>
        <w:t>following</w:t>
      </w:r>
      <w:r>
        <w:rPr>
          <w:color w:val="0101FF"/>
          <w:spacing w:val="-3"/>
          <w:u w:color="0101FF"/>
        </w:rPr>
        <w:t xml:space="preserve"> </w:t>
      </w:r>
      <w:r>
        <w:rPr>
          <w:color w:val="0101FF"/>
          <w:u w:color="0101FF"/>
        </w:rPr>
        <w:t>offices</w:t>
      </w:r>
      <w:r>
        <w:rPr>
          <w:color w:val="0101FF"/>
          <w:spacing w:val="-2"/>
          <w:u w:color="0101FF"/>
        </w:rPr>
        <w:t xml:space="preserve"> </w:t>
      </w:r>
      <w:r>
        <w:rPr>
          <w:color w:val="0101FF"/>
          <w:u w:color="0101FF"/>
        </w:rPr>
        <w:t>at</w:t>
      </w:r>
      <w:r>
        <w:rPr>
          <w:color w:val="0101FF"/>
          <w:spacing w:val="-1"/>
          <w:u w:color="0101FF"/>
        </w:rPr>
        <w:t xml:space="preserve"> </w:t>
      </w:r>
      <w:r>
        <w:rPr>
          <w:color w:val="0101FF"/>
          <w:u w:color="0101FF"/>
        </w:rPr>
        <w:t>the</w:t>
      </w:r>
      <w:r>
        <w:rPr>
          <w:color w:val="0101FF"/>
          <w:spacing w:val="-3"/>
          <w:u w:color="0101FF"/>
        </w:rPr>
        <w:t xml:space="preserve"> </w:t>
      </w:r>
      <w:r>
        <w:rPr>
          <w:color w:val="0101FF"/>
          <w:u w:color="0101FF"/>
        </w:rPr>
        <w:t>University</w:t>
      </w:r>
      <w:r>
        <w:rPr>
          <w:color w:val="0101FF"/>
          <w:spacing w:val="-4"/>
          <w:u w:color="0101FF"/>
        </w:rPr>
        <w:t xml:space="preserve"> </w:t>
      </w:r>
      <w:r>
        <w:rPr>
          <w:color w:val="0101FF"/>
          <w:u w:color="0101FF"/>
        </w:rPr>
        <w:t>may</w:t>
      </w:r>
      <w:r>
        <w:rPr>
          <w:color w:val="0101FF"/>
          <w:spacing w:val="-4"/>
          <w:u w:color="0101FF"/>
        </w:rPr>
        <w:t xml:space="preserve"> </w:t>
      </w:r>
      <w:r>
        <w:rPr>
          <w:color w:val="0101FF"/>
          <w:u w:color="0101FF"/>
        </w:rPr>
        <w:t>be</w:t>
      </w:r>
      <w:r>
        <w:rPr>
          <w:color w:val="0101FF"/>
          <w:u w:val="none"/>
        </w:rPr>
        <w:t xml:space="preserve"> </w:t>
      </w:r>
      <w:r>
        <w:rPr>
          <w:color w:val="0101FF"/>
          <w:u w:color="0101FF"/>
        </w:rPr>
        <w:t>contacted for information or assistance:</w:t>
      </w:r>
    </w:p>
    <w:p w14:paraId="5EE3D6F7" w14:textId="77777777" w:rsidR="00940201" w:rsidRDefault="00940201">
      <w:pPr>
        <w:pStyle w:val="BodyText"/>
        <w:spacing w:before="11"/>
        <w:rPr>
          <w:sz w:val="15"/>
          <w:u w:val="none"/>
        </w:rPr>
      </w:pPr>
    </w:p>
    <w:p w14:paraId="65BA9BB8" w14:textId="77777777" w:rsidR="00940201" w:rsidRPr="00642B39" w:rsidRDefault="00642B39" w:rsidP="00642B39">
      <w:pPr>
        <w:pStyle w:val="Heading4"/>
        <w:rPr>
          <w:color w:val="0000FF"/>
          <w:u w:val="none"/>
        </w:rPr>
      </w:pPr>
      <w:r w:rsidRPr="00642B39">
        <w:rPr>
          <w:color w:val="0000FF"/>
          <w:u w:color="0101FF"/>
        </w:rPr>
        <w:t>UNF</w:t>
      </w:r>
      <w:r w:rsidRPr="00642B39">
        <w:rPr>
          <w:color w:val="0000FF"/>
          <w:spacing w:val="-6"/>
          <w:u w:color="0101FF"/>
        </w:rPr>
        <w:t xml:space="preserve"> </w:t>
      </w:r>
      <w:r w:rsidRPr="00642B39">
        <w:rPr>
          <w:color w:val="0000FF"/>
          <w:u w:color="0101FF"/>
        </w:rPr>
        <w:t>Counseling</w:t>
      </w:r>
      <w:r w:rsidRPr="00642B39">
        <w:rPr>
          <w:color w:val="0000FF"/>
          <w:spacing w:val="-6"/>
          <w:u w:color="0101FF"/>
        </w:rPr>
        <w:t xml:space="preserve"> </w:t>
      </w:r>
      <w:r w:rsidRPr="00642B39">
        <w:rPr>
          <w:color w:val="0000FF"/>
          <w:spacing w:val="-2"/>
          <w:u w:color="0101FF"/>
        </w:rPr>
        <w:t>Center</w:t>
      </w:r>
    </w:p>
    <w:p w14:paraId="42F4C174" w14:textId="77777777" w:rsidR="00940201" w:rsidRDefault="00642B39">
      <w:pPr>
        <w:pStyle w:val="BodyText"/>
        <w:ind w:left="160"/>
        <w:rPr>
          <w:u w:val="none"/>
        </w:rPr>
      </w:pPr>
      <w:r>
        <w:rPr>
          <w:color w:val="0101FF"/>
          <w:u w:color="0101FF"/>
        </w:rPr>
        <w:t>Founders</w:t>
      </w:r>
      <w:r>
        <w:rPr>
          <w:color w:val="0101FF"/>
          <w:spacing w:val="-5"/>
          <w:u w:color="0101FF"/>
        </w:rPr>
        <w:t xml:space="preserve"> </w:t>
      </w:r>
      <w:r>
        <w:rPr>
          <w:color w:val="0101FF"/>
          <w:u w:color="0101FF"/>
        </w:rPr>
        <w:t>Hall</w:t>
      </w:r>
      <w:r>
        <w:rPr>
          <w:color w:val="0101FF"/>
          <w:spacing w:val="-5"/>
          <w:u w:color="0101FF"/>
        </w:rPr>
        <w:t xml:space="preserve"> </w:t>
      </w:r>
      <w:r>
        <w:rPr>
          <w:color w:val="0101FF"/>
          <w:u w:color="0101FF"/>
        </w:rPr>
        <w:t>(Building</w:t>
      </w:r>
      <w:r>
        <w:rPr>
          <w:color w:val="0101FF"/>
          <w:spacing w:val="-5"/>
          <w:u w:color="0101FF"/>
        </w:rPr>
        <w:t xml:space="preserve"> 2)</w:t>
      </w:r>
    </w:p>
    <w:p w14:paraId="42AE504A" w14:textId="77777777" w:rsidR="00940201" w:rsidRDefault="00642B39">
      <w:pPr>
        <w:pStyle w:val="BodyText"/>
        <w:ind w:left="160" w:right="7678"/>
        <w:rPr>
          <w:u w:val="none"/>
        </w:rPr>
      </w:pPr>
      <w:r>
        <w:rPr>
          <w:color w:val="0101FF"/>
          <w:u w:color="0101FF"/>
        </w:rPr>
        <w:t>Room 2300</w:t>
      </w:r>
      <w:r>
        <w:rPr>
          <w:color w:val="0101FF"/>
          <w:u w:val="none"/>
        </w:rPr>
        <w:t xml:space="preserve"> </w:t>
      </w:r>
      <w:r>
        <w:rPr>
          <w:color w:val="0101FF"/>
          <w:u w:color="0101FF"/>
        </w:rPr>
        <w:t>(904)</w:t>
      </w:r>
      <w:r>
        <w:rPr>
          <w:color w:val="0101FF"/>
          <w:spacing w:val="-17"/>
          <w:u w:color="0101FF"/>
        </w:rPr>
        <w:t xml:space="preserve"> </w:t>
      </w:r>
      <w:r>
        <w:rPr>
          <w:color w:val="0101FF"/>
          <w:u w:color="0101FF"/>
        </w:rPr>
        <w:t>620-2602</w:t>
      </w:r>
    </w:p>
    <w:p w14:paraId="344AF5DC" w14:textId="77777777" w:rsidR="00940201" w:rsidRDefault="00940201">
      <w:pPr>
        <w:pStyle w:val="BodyText"/>
        <w:rPr>
          <w:sz w:val="16"/>
          <w:u w:val="none"/>
        </w:rPr>
      </w:pPr>
    </w:p>
    <w:p w14:paraId="3AC6BDA2" w14:textId="77777777" w:rsidR="00940201" w:rsidRPr="00642B39" w:rsidRDefault="00642B39" w:rsidP="00642B39">
      <w:pPr>
        <w:pStyle w:val="Heading4"/>
        <w:rPr>
          <w:color w:val="993366"/>
          <w:u w:val="none"/>
        </w:rPr>
      </w:pPr>
      <w:r w:rsidRPr="00642B39">
        <w:rPr>
          <w:color w:val="993366"/>
          <w:u w:color="800080"/>
        </w:rPr>
        <w:t>Disability</w:t>
      </w:r>
      <w:r w:rsidRPr="00642B39">
        <w:rPr>
          <w:color w:val="993366"/>
          <w:spacing w:val="-10"/>
          <w:u w:color="800080"/>
        </w:rPr>
        <w:t xml:space="preserve"> </w:t>
      </w:r>
      <w:r w:rsidRPr="00642B39">
        <w:rPr>
          <w:color w:val="993366"/>
          <w:u w:color="800080"/>
        </w:rPr>
        <w:t>Resource</w:t>
      </w:r>
      <w:r w:rsidRPr="00642B39">
        <w:rPr>
          <w:color w:val="993366"/>
          <w:spacing w:val="-5"/>
          <w:u w:color="800080"/>
        </w:rPr>
        <w:t xml:space="preserve"> </w:t>
      </w:r>
      <w:r w:rsidRPr="00642B39">
        <w:rPr>
          <w:color w:val="993366"/>
          <w:spacing w:val="-2"/>
          <w:u w:color="800080"/>
        </w:rPr>
        <w:t>Center</w:t>
      </w:r>
    </w:p>
    <w:p w14:paraId="7565B8FB" w14:textId="77777777" w:rsidR="00940201" w:rsidRDefault="00642B39">
      <w:pPr>
        <w:pStyle w:val="BodyText"/>
        <w:ind w:left="160" w:right="3693"/>
        <w:rPr>
          <w:u w:val="none"/>
        </w:rPr>
      </w:pPr>
      <w:r>
        <w:rPr>
          <w:color w:val="800080"/>
          <w:u w:color="800080"/>
        </w:rPr>
        <w:t>College</w:t>
      </w:r>
      <w:r>
        <w:rPr>
          <w:color w:val="800080"/>
          <w:spacing w:val="-5"/>
          <w:u w:color="800080"/>
        </w:rPr>
        <w:t xml:space="preserve"> </w:t>
      </w:r>
      <w:r>
        <w:rPr>
          <w:color w:val="800080"/>
          <w:u w:color="800080"/>
        </w:rPr>
        <w:t>of</w:t>
      </w:r>
      <w:r>
        <w:rPr>
          <w:color w:val="800080"/>
          <w:spacing w:val="-4"/>
          <w:u w:color="800080"/>
        </w:rPr>
        <w:t xml:space="preserve"> </w:t>
      </w:r>
      <w:r>
        <w:rPr>
          <w:color w:val="800080"/>
          <w:u w:color="800080"/>
        </w:rPr>
        <w:t>Education</w:t>
      </w:r>
      <w:r>
        <w:rPr>
          <w:color w:val="800080"/>
          <w:spacing w:val="-7"/>
          <w:u w:color="800080"/>
        </w:rPr>
        <w:t xml:space="preserve"> </w:t>
      </w:r>
      <w:r>
        <w:rPr>
          <w:color w:val="800080"/>
          <w:u w:color="800080"/>
        </w:rPr>
        <w:t>and</w:t>
      </w:r>
      <w:r>
        <w:rPr>
          <w:color w:val="800080"/>
          <w:spacing w:val="-5"/>
          <w:u w:color="800080"/>
        </w:rPr>
        <w:t xml:space="preserve"> </w:t>
      </w:r>
      <w:r>
        <w:rPr>
          <w:color w:val="800080"/>
          <w:u w:color="800080"/>
        </w:rPr>
        <w:t>Human</w:t>
      </w:r>
      <w:r>
        <w:rPr>
          <w:color w:val="800080"/>
          <w:spacing w:val="-5"/>
          <w:u w:color="800080"/>
        </w:rPr>
        <w:t xml:space="preserve"> </w:t>
      </w:r>
      <w:r>
        <w:rPr>
          <w:color w:val="800080"/>
          <w:u w:color="800080"/>
        </w:rPr>
        <w:t>Services</w:t>
      </w:r>
      <w:r>
        <w:rPr>
          <w:color w:val="800080"/>
          <w:spacing w:val="-6"/>
          <w:u w:color="800080"/>
        </w:rPr>
        <w:t xml:space="preserve"> </w:t>
      </w:r>
      <w:r>
        <w:rPr>
          <w:color w:val="800080"/>
          <w:u w:color="800080"/>
        </w:rPr>
        <w:t>Building</w:t>
      </w:r>
      <w:r>
        <w:rPr>
          <w:color w:val="800080"/>
          <w:spacing w:val="-7"/>
          <w:u w:color="800080"/>
        </w:rPr>
        <w:t xml:space="preserve"> </w:t>
      </w:r>
      <w:r>
        <w:rPr>
          <w:color w:val="800080"/>
          <w:u w:color="800080"/>
        </w:rPr>
        <w:t>57</w:t>
      </w:r>
      <w:r>
        <w:rPr>
          <w:color w:val="800080"/>
          <w:u w:val="none"/>
        </w:rPr>
        <w:t xml:space="preserve"> </w:t>
      </w:r>
      <w:r>
        <w:rPr>
          <w:color w:val="800080"/>
          <w:spacing w:val="-2"/>
          <w:u w:color="800080"/>
        </w:rPr>
        <w:t>(904)620-2769</w:t>
      </w:r>
    </w:p>
    <w:p w14:paraId="5A7659D0" w14:textId="77777777" w:rsidR="00940201" w:rsidRDefault="00940201">
      <w:pPr>
        <w:sectPr w:rsidR="00940201">
          <w:pgSz w:w="12240" w:h="15840"/>
          <w:pgMar w:top="1360" w:right="1340" w:bottom="280" w:left="1280" w:header="720" w:footer="720" w:gutter="0"/>
          <w:cols w:space="720"/>
        </w:sectPr>
      </w:pPr>
    </w:p>
    <w:p w14:paraId="0960584F" w14:textId="54C3B2F9" w:rsidR="00940201" w:rsidRPr="00642B39" w:rsidRDefault="004B6919" w:rsidP="00642B39">
      <w:pPr>
        <w:pStyle w:val="Heading4"/>
      </w:pPr>
      <w:r w:rsidRPr="00642B39">
        <w:rPr>
          <w:color w:val="0000FF"/>
        </w:rPr>
        <w:lastRenderedPageBreak/>
        <mc:AlternateContent>
          <mc:Choice Requires="wps">
            <w:drawing>
              <wp:anchor distT="0" distB="0" distL="114300" distR="114300" simplePos="0" relativeHeight="15769600" behindDoc="0" locked="0" layoutInCell="1" allowOverlap="1" wp14:anchorId="620B1AF2" wp14:editId="2F508D7F">
                <wp:simplePos x="0" y="0"/>
                <wp:positionH relativeFrom="page">
                  <wp:posOffset>800100</wp:posOffset>
                </wp:positionH>
                <wp:positionV relativeFrom="paragraph">
                  <wp:posOffset>50165</wp:posOffset>
                </wp:positionV>
                <wp:extent cx="9525" cy="5367655"/>
                <wp:effectExtent l="0" t="0" r="0" b="0"/>
                <wp:wrapNone/>
                <wp:docPr id="10" name="docshape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5367655"/>
                        </a:xfrm>
                        <a:custGeom>
                          <a:avLst/>
                          <a:gdLst>
                            <a:gd name="T0" fmla="+- 0 1260 1260"/>
                            <a:gd name="T1" fmla="*/ T0 w 15"/>
                            <a:gd name="T2" fmla="+- 0 7807 79"/>
                            <a:gd name="T3" fmla="*/ 7807 h 8453"/>
                            <a:gd name="T4" fmla="+- 0 1260 1260"/>
                            <a:gd name="T5" fmla="*/ T4 w 15"/>
                            <a:gd name="T6" fmla="+- 0 8532 79"/>
                            <a:gd name="T7" fmla="*/ 8532 h 8453"/>
                            <a:gd name="T8" fmla="+- 0 1274 1260"/>
                            <a:gd name="T9" fmla="*/ T8 w 15"/>
                            <a:gd name="T10" fmla="+- 0 8014 79"/>
                            <a:gd name="T11" fmla="*/ 8014 h 8453"/>
                            <a:gd name="T12" fmla="+- 0 1274 1260"/>
                            <a:gd name="T13" fmla="*/ T12 w 15"/>
                            <a:gd name="T14" fmla="+- 0 3115 79"/>
                            <a:gd name="T15" fmla="*/ 3115 h 8453"/>
                            <a:gd name="T16" fmla="+- 0 1260 1260"/>
                            <a:gd name="T17" fmla="*/ T16 w 15"/>
                            <a:gd name="T18" fmla="+- 0 3391 79"/>
                            <a:gd name="T19" fmla="*/ 3391 h 8453"/>
                            <a:gd name="T20" fmla="+- 0 1260 1260"/>
                            <a:gd name="T21" fmla="*/ T20 w 15"/>
                            <a:gd name="T22" fmla="+- 0 3667 79"/>
                            <a:gd name="T23" fmla="*/ 3667 h 8453"/>
                            <a:gd name="T24" fmla="+- 0 1260 1260"/>
                            <a:gd name="T25" fmla="*/ T24 w 15"/>
                            <a:gd name="T26" fmla="+- 0 4219 79"/>
                            <a:gd name="T27" fmla="*/ 4219 h 8453"/>
                            <a:gd name="T28" fmla="+- 0 1260 1260"/>
                            <a:gd name="T29" fmla="*/ T28 w 15"/>
                            <a:gd name="T30" fmla="+- 0 4771 79"/>
                            <a:gd name="T31" fmla="*/ 4771 h 8453"/>
                            <a:gd name="T32" fmla="+- 0 1260 1260"/>
                            <a:gd name="T33" fmla="*/ T32 w 15"/>
                            <a:gd name="T34" fmla="+- 0 5323 79"/>
                            <a:gd name="T35" fmla="*/ 5323 h 8453"/>
                            <a:gd name="T36" fmla="+- 0 1260 1260"/>
                            <a:gd name="T37" fmla="*/ T36 w 15"/>
                            <a:gd name="T38" fmla="+- 0 5599 79"/>
                            <a:gd name="T39" fmla="*/ 5599 h 8453"/>
                            <a:gd name="T40" fmla="+- 0 1260 1260"/>
                            <a:gd name="T41" fmla="*/ T40 w 15"/>
                            <a:gd name="T42" fmla="+- 0 6151 79"/>
                            <a:gd name="T43" fmla="*/ 6151 h 8453"/>
                            <a:gd name="T44" fmla="+- 0 1260 1260"/>
                            <a:gd name="T45" fmla="*/ T44 w 15"/>
                            <a:gd name="T46" fmla="+- 0 6427 79"/>
                            <a:gd name="T47" fmla="*/ 6427 h 8453"/>
                            <a:gd name="T48" fmla="+- 0 1260 1260"/>
                            <a:gd name="T49" fmla="*/ T48 w 15"/>
                            <a:gd name="T50" fmla="+- 0 6979 79"/>
                            <a:gd name="T51" fmla="*/ 6979 h 8453"/>
                            <a:gd name="T52" fmla="+- 0 1260 1260"/>
                            <a:gd name="T53" fmla="*/ T52 w 15"/>
                            <a:gd name="T54" fmla="+- 0 7255 79"/>
                            <a:gd name="T55" fmla="*/ 7255 h 8453"/>
                            <a:gd name="T56" fmla="+- 0 1260 1260"/>
                            <a:gd name="T57" fmla="*/ T56 w 15"/>
                            <a:gd name="T58" fmla="+- 0 7807 79"/>
                            <a:gd name="T59" fmla="*/ 7807 h 8453"/>
                            <a:gd name="T60" fmla="+- 0 1274 1260"/>
                            <a:gd name="T61" fmla="*/ T60 w 15"/>
                            <a:gd name="T62" fmla="+- 0 7531 79"/>
                            <a:gd name="T63" fmla="*/ 7531 h 8453"/>
                            <a:gd name="T64" fmla="+- 0 1274 1260"/>
                            <a:gd name="T65" fmla="*/ T64 w 15"/>
                            <a:gd name="T66" fmla="+- 0 6979 79"/>
                            <a:gd name="T67" fmla="*/ 6979 h 8453"/>
                            <a:gd name="T68" fmla="+- 0 1274 1260"/>
                            <a:gd name="T69" fmla="*/ T68 w 15"/>
                            <a:gd name="T70" fmla="+- 0 6703 79"/>
                            <a:gd name="T71" fmla="*/ 6703 h 8453"/>
                            <a:gd name="T72" fmla="+- 0 1274 1260"/>
                            <a:gd name="T73" fmla="*/ T72 w 15"/>
                            <a:gd name="T74" fmla="+- 0 6151 79"/>
                            <a:gd name="T75" fmla="*/ 6151 h 8453"/>
                            <a:gd name="T76" fmla="+- 0 1274 1260"/>
                            <a:gd name="T77" fmla="*/ T76 w 15"/>
                            <a:gd name="T78" fmla="+- 0 5875 79"/>
                            <a:gd name="T79" fmla="*/ 5875 h 8453"/>
                            <a:gd name="T80" fmla="+- 0 1274 1260"/>
                            <a:gd name="T81" fmla="*/ T80 w 15"/>
                            <a:gd name="T82" fmla="+- 0 5323 79"/>
                            <a:gd name="T83" fmla="*/ 5323 h 8453"/>
                            <a:gd name="T84" fmla="+- 0 1274 1260"/>
                            <a:gd name="T85" fmla="*/ T84 w 15"/>
                            <a:gd name="T86" fmla="+- 0 5047 79"/>
                            <a:gd name="T87" fmla="*/ 5047 h 8453"/>
                            <a:gd name="T88" fmla="+- 0 1274 1260"/>
                            <a:gd name="T89" fmla="*/ T88 w 15"/>
                            <a:gd name="T90" fmla="+- 0 4495 79"/>
                            <a:gd name="T91" fmla="*/ 4495 h 8453"/>
                            <a:gd name="T92" fmla="+- 0 1274 1260"/>
                            <a:gd name="T93" fmla="*/ T92 w 15"/>
                            <a:gd name="T94" fmla="+- 0 3943 79"/>
                            <a:gd name="T95" fmla="*/ 3943 h 8453"/>
                            <a:gd name="T96" fmla="+- 0 1274 1260"/>
                            <a:gd name="T97" fmla="*/ T96 w 15"/>
                            <a:gd name="T98" fmla="+- 0 3667 79"/>
                            <a:gd name="T99" fmla="*/ 3667 h 8453"/>
                            <a:gd name="T100" fmla="+- 0 1274 1260"/>
                            <a:gd name="T101" fmla="*/ T100 w 15"/>
                            <a:gd name="T102" fmla="+- 0 3115 79"/>
                            <a:gd name="T103" fmla="*/ 3115 h 8453"/>
                            <a:gd name="T104" fmla="+- 0 1260 1260"/>
                            <a:gd name="T105" fmla="*/ T104 w 15"/>
                            <a:gd name="T106" fmla="+- 0 2287 79"/>
                            <a:gd name="T107" fmla="*/ 2287 h 8453"/>
                            <a:gd name="T108" fmla="+- 0 1260 1260"/>
                            <a:gd name="T109" fmla="*/ T108 w 15"/>
                            <a:gd name="T110" fmla="+- 0 2839 79"/>
                            <a:gd name="T111" fmla="*/ 2839 h 8453"/>
                            <a:gd name="T112" fmla="+- 0 1260 1260"/>
                            <a:gd name="T113" fmla="*/ T112 w 15"/>
                            <a:gd name="T114" fmla="+- 0 3115 79"/>
                            <a:gd name="T115" fmla="*/ 3115 h 8453"/>
                            <a:gd name="T116" fmla="+- 0 1274 1260"/>
                            <a:gd name="T117" fmla="*/ T116 w 15"/>
                            <a:gd name="T118" fmla="+- 0 2839 79"/>
                            <a:gd name="T119" fmla="*/ 2839 h 8453"/>
                            <a:gd name="T120" fmla="+- 0 1274 1260"/>
                            <a:gd name="T121" fmla="*/ T120 w 15"/>
                            <a:gd name="T122" fmla="+- 0 2563 79"/>
                            <a:gd name="T123" fmla="*/ 2563 h 8453"/>
                            <a:gd name="T124" fmla="+- 0 1274 1260"/>
                            <a:gd name="T125" fmla="*/ T124 w 15"/>
                            <a:gd name="T126" fmla="+- 0 1735 79"/>
                            <a:gd name="T127" fmla="*/ 1735 h 8453"/>
                            <a:gd name="T128" fmla="+- 0 1260 1260"/>
                            <a:gd name="T129" fmla="*/ T128 w 15"/>
                            <a:gd name="T130" fmla="+- 0 2011 79"/>
                            <a:gd name="T131" fmla="*/ 2011 h 8453"/>
                            <a:gd name="T132" fmla="+- 0 1260 1260"/>
                            <a:gd name="T133" fmla="*/ T132 w 15"/>
                            <a:gd name="T134" fmla="+- 0 2287 79"/>
                            <a:gd name="T135" fmla="*/ 2287 h 8453"/>
                            <a:gd name="T136" fmla="+- 0 1274 1260"/>
                            <a:gd name="T137" fmla="*/ T136 w 15"/>
                            <a:gd name="T138" fmla="+- 0 2011 79"/>
                            <a:gd name="T139" fmla="*/ 2011 h 8453"/>
                            <a:gd name="T140" fmla="+- 0 1274 1260"/>
                            <a:gd name="T141" fmla="*/ T140 w 15"/>
                            <a:gd name="T142" fmla="+- 0 1735 79"/>
                            <a:gd name="T143" fmla="*/ 1735 h 8453"/>
                            <a:gd name="T144" fmla="+- 0 1260 1260"/>
                            <a:gd name="T145" fmla="*/ T144 w 15"/>
                            <a:gd name="T146" fmla="+- 0 907 79"/>
                            <a:gd name="T147" fmla="*/ 907 h 8453"/>
                            <a:gd name="T148" fmla="+- 0 1260 1260"/>
                            <a:gd name="T149" fmla="*/ T148 w 15"/>
                            <a:gd name="T150" fmla="+- 0 1183 79"/>
                            <a:gd name="T151" fmla="*/ 1183 h 8453"/>
                            <a:gd name="T152" fmla="+- 0 1260 1260"/>
                            <a:gd name="T153" fmla="*/ T152 w 15"/>
                            <a:gd name="T154" fmla="+- 0 1735 79"/>
                            <a:gd name="T155" fmla="*/ 1735 h 8453"/>
                            <a:gd name="T156" fmla="+- 0 1274 1260"/>
                            <a:gd name="T157" fmla="*/ T156 w 15"/>
                            <a:gd name="T158" fmla="+- 0 1459 79"/>
                            <a:gd name="T159" fmla="*/ 1459 h 8453"/>
                            <a:gd name="T160" fmla="+- 0 1274 1260"/>
                            <a:gd name="T161" fmla="*/ T160 w 15"/>
                            <a:gd name="T162" fmla="+- 0 1183 79"/>
                            <a:gd name="T163" fmla="*/ 1183 h 8453"/>
                            <a:gd name="T164" fmla="+- 0 1274 1260"/>
                            <a:gd name="T165" fmla="*/ T164 w 15"/>
                            <a:gd name="T166" fmla="+- 0 79 79"/>
                            <a:gd name="T167" fmla="*/ 79 h 8453"/>
                            <a:gd name="T168" fmla="+- 0 1260 1260"/>
                            <a:gd name="T169" fmla="*/ T168 w 15"/>
                            <a:gd name="T170" fmla="+- 0 355 79"/>
                            <a:gd name="T171" fmla="*/ 355 h 8453"/>
                            <a:gd name="T172" fmla="+- 0 1260 1260"/>
                            <a:gd name="T173" fmla="*/ T172 w 15"/>
                            <a:gd name="T174" fmla="+- 0 631 79"/>
                            <a:gd name="T175" fmla="*/ 631 h 8453"/>
                            <a:gd name="T176" fmla="+- 0 1274 1260"/>
                            <a:gd name="T177" fmla="*/ T176 w 15"/>
                            <a:gd name="T178" fmla="+- 0 907 79"/>
                            <a:gd name="T179" fmla="*/ 907 h 8453"/>
                            <a:gd name="T180" fmla="+- 0 1274 1260"/>
                            <a:gd name="T181" fmla="*/ T180 w 15"/>
                            <a:gd name="T182" fmla="+- 0 355 79"/>
                            <a:gd name="T183" fmla="*/ 355 h 8453"/>
                            <a:gd name="T184" fmla="+- 0 1274 1260"/>
                            <a:gd name="T185" fmla="*/ T184 w 15"/>
                            <a:gd name="T186" fmla="+- 0 79 79"/>
                            <a:gd name="T187" fmla="*/ 79 h 84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15" h="8453">
                              <a:moveTo>
                                <a:pt x="14" y="7728"/>
                              </a:moveTo>
                              <a:lnTo>
                                <a:pt x="0" y="7728"/>
                              </a:lnTo>
                              <a:lnTo>
                                <a:pt x="0" y="7935"/>
                              </a:lnTo>
                              <a:lnTo>
                                <a:pt x="0" y="8453"/>
                              </a:lnTo>
                              <a:lnTo>
                                <a:pt x="14" y="8453"/>
                              </a:lnTo>
                              <a:lnTo>
                                <a:pt x="14" y="7935"/>
                              </a:lnTo>
                              <a:lnTo>
                                <a:pt x="14" y="7728"/>
                              </a:lnTo>
                              <a:close/>
                              <a:moveTo>
                                <a:pt x="14" y="3036"/>
                              </a:moveTo>
                              <a:lnTo>
                                <a:pt x="0" y="3036"/>
                              </a:lnTo>
                              <a:lnTo>
                                <a:pt x="0" y="3312"/>
                              </a:lnTo>
                              <a:lnTo>
                                <a:pt x="0" y="3588"/>
                              </a:lnTo>
                              <a:lnTo>
                                <a:pt x="0" y="3864"/>
                              </a:lnTo>
                              <a:lnTo>
                                <a:pt x="0" y="4140"/>
                              </a:lnTo>
                              <a:lnTo>
                                <a:pt x="0" y="4416"/>
                              </a:lnTo>
                              <a:lnTo>
                                <a:pt x="0" y="4692"/>
                              </a:lnTo>
                              <a:lnTo>
                                <a:pt x="0" y="4968"/>
                              </a:lnTo>
                              <a:lnTo>
                                <a:pt x="0" y="5244"/>
                              </a:lnTo>
                              <a:lnTo>
                                <a:pt x="0" y="5520"/>
                              </a:lnTo>
                              <a:lnTo>
                                <a:pt x="0" y="5796"/>
                              </a:lnTo>
                              <a:lnTo>
                                <a:pt x="0" y="6072"/>
                              </a:lnTo>
                              <a:lnTo>
                                <a:pt x="0" y="6348"/>
                              </a:lnTo>
                              <a:lnTo>
                                <a:pt x="0" y="6624"/>
                              </a:lnTo>
                              <a:lnTo>
                                <a:pt x="0" y="6900"/>
                              </a:lnTo>
                              <a:lnTo>
                                <a:pt x="0" y="7176"/>
                              </a:lnTo>
                              <a:lnTo>
                                <a:pt x="0" y="7452"/>
                              </a:lnTo>
                              <a:lnTo>
                                <a:pt x="0" y="7728"/>
                              </a:lnTo>
                              <a:lnTo>
                                <a:pt x="14" y="7728"/>
                              </a:lnTo>
                              <a:lnTo>
                                <a:pt x="14" y="7452"/>
                              </a:lnTo>
                              <a:lnTo>
                                <a:pt x="14" y="7176"/>
                              </a:lnTo>
                              <a:lnTo>
                                <a:pt x="14" y="6900"/>
                              </a:lnTo>
                              <a:lnTo>
                                <a:pt x="14" y="6624"/>
                              </a:lnTo>
                              <a:lnTo>
                                <a:pt x="14" y="6348"/>
                              </a:lnTo>
                              <a:lnTo>
                                <a:pt x="14" y="6072"/>
                              </a:lnTo>
                              <a:lnTo>
                                <a:pt x="14" y="5796"/>
                              </a:lnTo>
                              <a:lnTo>
                                <a:pt x="14" y="5520"/>
                              </a:lnTo>
                              <a:lnTo>
                                <a:pt x="14" y="5244"/>
                              </a:lnTo>
                              <a:lnTo>
                                <a:pt x="14" y="4968"/>
                              </a:lnTo>
                              <a:lnTo>
                                <a:pt x="14" y="4692"/>
                              </a:lnTo>
                              <a:lnTo>
                                <a:pt x="14" y="4416"/>
                              </a:lnTo>
                              <a:lnTo>
                                <a:pt x="14" y="4140"/>
                              </a:lnTo>
                              <a:lnTo>
                                <a:pt x="14" y="3864"/>
                              </a:lnTo>
                              <a:lnTo>
                                <a:pt x="14" y="3588"/>
                              </a:lnTo>
                              <a:lnTo>
                                <a:pt x="14" y="3312"/>
                              </a:lnTo>
                              <a:lnTo>
                                <a:pt x="14" y="3036"/>
                              </a:lnTo>
                              <a:close/>
                              <a:moveTo>
                                <a:pt x="14" y="2208"/>
                              </a:moveTo>
                              <a:lnTo>
                                <a:pt x="0" y="2208"/>
                              </a:lnTo>
                              <a:lnTo>
                                <a:pt x="0" y="2484"/>
                              </a:lnTo>
                              <a:lnTo>
                                <a:pt x="0" y="2760"/>
                              </a:lnTo>
                              <a:lnTo>
                                <a:pt x="0" y="3036"/>
                              </a:lnTo>
                              <a:lnTo>
                                <a:pt x="14" y="3036"/>
                              </a:lnTo>
                              <a:lnTo>
                                <a:pt x="14" y="2760"/>
                              </a:lnTo>
                              <a:lnTo>
                                <a:pt x="14" y="2484"/>
                              </a:lnTo>
                              <a:lnTo>
                                <a:pt x="14" y="2208"/>
                              </a:lnTo>
                              <a:close/>
                              <a:moveTo>
                                <a:pt x="14" y="1656"/>
                              </a:moveTo>
                              <a:lnTo>
                                <a:pt x="0" y="1656"/>
                              </a:lnTo>
                              <a:lnTo>
                                <a:pt x="0" y="1932"/>
                              </a:lnTo>
                              <a:lnTo>
                                <a:pt x="0" y="2208"/>
                              </a:lnTo>
                              <a:lnTo>
                                <a:pt x="14" y="2208"/>
                              </a:lnTo>
                              <a:lnTo>
                                <a:pt x="14" y="1932"/>
                              </a:lnTo>
                              <a:lnTo>
                                <a:pt x="14" y="1656"/>
                              </a:lnTo>
                              <a:close/>
                              <a:moveTo>
                                <a:pt x="14" y="828"/>
                              </a:moveTo>
                              <a:lnTo>
                                <a:pt x="0" y="828"/>
                              </a:lnTo>
                              <a:lnTo>
                                <a:pt x="0" y="1104"/>
                              </a:lnTo>
                              <a:lnTo>
                                <a:pt x="0" y="1380"/>
                              </a:lnTo>
                              <a:lnTo>
                                <a:pt x="0" y="1656"/>
                              </a:lnTo>
                              <a:lnTo>
                                <a:pt x="14" y="1656"/>
                              </a:lnTo>
                              <a:lnTo>
                                <a:pt x="14" y="1380"/>
                              </a:lnTo>
                              <a:lnTo>
                                <a:pt x="14" y="1104"/>
                              </a:lnTo>
                              <a:lnTo>
                                <a:pt x="14" y="828"/>
                              </a:lnTo>
                              <a:close/>
                              <a:moveTo>
                                <a:pt x="14" y="0"/>
                              </a:moveTo>
                              <a:lnTo>
                                <a:pt x="0" y="0"/>
                              </a:lnTo>
                              <a:lnTo>
                                <a:pt x="0" y="276"/>
                              </a:lnTo>
                              <a:lnTo>
                                <a:pt x="0" y="552"/>
                              </a:lnTo>
                              <a:lnTo>
                                <a:pt x="0" y="828"/>
                              </a:lnTo>
                              <a:lnTo>
                                <a:pt x="14" y="828"/>
                              </a:lnTo>
                              <a:lnTo>
                                <a:pt x="14" y="552"/>
                              </a:lnTo>
                              <a:lnTo>
                                <a:pt x="14" y="27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A940C1" id="docshape103" o:spid="_x0000_s1026" alt="&quot;&quot;" style="position:absolute;margin-left:63pt;margin-top:3.95pt;width:.75pt;height:422.65pt;z-index:15769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5,8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" path="m14,7728r-14,l,7935r,518l14,8453r,-518l14,7728xm14,3036r-14,l,3312r,276l,3864r,276l,4416r,276l,4968r,276l,5520r,276l,6072r,276l,6624r,276l,7176r,276l,7728r14,l14,7452r,-276l14,6900r,-276l14,6348r,-276l14,5796r,-276l14,5244r,-276l14,4692r,-276l14,4140r,-276l14,3588r,-276l14,3036xm14,2208r-14,l,2484r,276l,3036r14,l14,2760r,-276l14,2208xm14,1656r-14,l,1932r,276l14,2208r,-276l14,1656xm14,828l,828r,276l,1380r,276l14,1656r,-276l14,1104r,-276xm14,l,,,276,,552,,828r14,l14,552r,-276l14,xe" fillcolor="black" stroked="f">
                <v:path arrowok="t" o:connecttype="custom" o:connectlocs="0,4957445;0,5417820;8890,5088890;8890,1978025;0,2153285;0,2328545;0,2679065;0,3029585;0,3380105;0,3555365;0,3905885;0,4081145;0,4431665;0,4606925;0,4957445;8890,4782185;8890,4431665;8890,4256405;8890,3905885;8890,3730625;8890,3380105;8890,3204845;8890,2854325;8890,2503805;8890,2328545;8890,1978025;0,1452245;0,1802765;0,1978025;8890,1802765;8890,1627505;8890,1101725;0,1276985;0,1452245;8890,1276985;8890,1101725;0,575945;0,751205;0,1101725;8890,926465;8890,751205;8890,50165;0,225425;0,400685;8890,575945;8890,225425;8890,50165" o:connectangles="0,0,0,0,0,0,0,0,0,0,0,0,0,0,0,0,0,0,0,0,0,0,0,0,0,0,0,0,0,0,0,0,0,0,0,0,0,0,0,0,0,0,0,0,0,0,0"/>
                <w10:wrap anchorx="page"/>
              </v:shape>
            </w:pict>
          </mc:Fallback>
        </mc:AlternateContent>
      </w:r>
      <w:r w:rsidR="00642B39" w:rsidRPr="00642B39">
        <w:rPr>
          <w:color w:val="0000FF"/>
        </w:rPr>
        <w:t>Lesbian, Gay, Bisexual, Transgender Resource Center</w:t>
      </w:r>
      <w:r w:rsidR="00642B39" w:rsidRPr="00642B39">
        <w:tab/>
      </w:r>
    </w:p>
    <w:p w14:paraId="502876B6" w14:textId="77777777" w:rsidR="00940201" w:rsidRDefault="00642B39">
      <w:pPr>
        <w:pStyle w:val="BodyText"/>
        <w:ind w:left="160" w:right="5472"/>
        <w:rPr>
          <w:u w:val="none"/>
        </w:rPr>
      </w:pPr>
      <w:r>
        <w:rPr>
          <w:color w:val="0101FF"/>
          <w:u w:color="0101FF"/>
        </w:rPr>
        <w:t>Student</w:t>
      </w:r>
      <w:r>
        <w:rPr>
          <w:color w:val="0101FF"/>
          <w:spacing w:val="-9"/>
          <w:u w:color="0101FF"/>
        </w:rPr>
        <w:t xml:space="preserve"> </w:t>
      </w:r>
      <w:r>
        <w:rPr>
          <w:color w:val="0101FF"/>
          <w:u w:color="0101FF"/>
        </w:rPr>
        <w:t>Union</w:t>
      </w:r>
      <w:r>
        <w:rPr>
          <w:color w:val="0101FF"/>
          <w:spacing w:val="-9"/>
          <w:u w:color="0101FF"/>
        </w:rPr>
        <w:t xml:space="preserve"> </w:t>
      </w:r>
      <w:r>
        <w:rPr>
          <w:color w:val="0101FF"/>
          <w:u w:color="0101FF"/>
        </w:rPr>
        <w:t>East</w:t>
      </w:r>
      <w:r>
        <w:rPr>
          <w:color w:val="0101FF"/>
          <w:spacing w:val="-8"/>
          <w:u w:color="0101FF"/>
        </w:rPr>
        <w:t xml:space="preserve"> </w:t>
      </w:r>
      <w:r>
        <w:rPr>
          <w:color w:val="0101FF"/>
          <w:u w:color="0101FF"/>
        </w:rPr>
        <w:t>(Building</w:t>
      </w:r>
      <w:r>
        <w:rPr>
          <w:color w:val="0101FF"/>
          <w:spacing w:val="-9"/>
          <w:u w:color="0101FF"/>
        </w:rPr>
        <w:t xml:space="preserve"> </w:t>
      </w:r>
      <w:r>
        <w:rPr>
          <w:color w:val="0101FF"/>
          <w:u w:color="0101FF"/>
        </w:rPr>
        <w:t>58)</w:t>
      </w:r>
      <w:r>
        <w:rPr>
          <w:color w:val="0101FF"/>
          <w:u w:val="none"/>
        </w:rPr>
        <w:t xml:space="preserve"> </w:t>
      </w:r>
      <w:r>
        <w:rPr>
          <w:color w:val="0101FF"/>
          <w:u w:color="0101FF"/>
        </w:rPr>
        <w:t>(904) 620-4720</w:t>
      </w:r>
    </w:p>
    <w:p w14:paraId="3B5EFDCF" w14:textId="77777777" w:rsidR="00940201" w:rsidRDefault="00940201">
      <w:pPr>
        <w:pStyle w:val="BodyText"/>
        <w:rPr>
          <w:sz w:val="16"/>
          <w:u w:val="none"/>
        </w:rPr>
      </w:pPr>
    </w:p>
    <w:p w14:paraId="463BB1EF" w14:textId="77777777" w:rsidR="00940201" w:rsidRPr="00642B39" w:rsidRDefault="00642B39" w:rsidP="00642B39">
      <w:pPr>
        <w:pStyle w:val="Heading4"/>
        <w:rPr>
          <w:color w:val="0000FF"/>
          <w:u w:val="none"/>
        </w:rPr>
      </w:pPr>
      <w:r w:rsidRPr="00642B39">
        <w:rPr>
          <w:color w:val="0000FF"/>
          <w:u w:color="0101FF"/>
        </w:rPr>
        <w:t>Office</w:t>
      </w:r>
      <w:r w:rsidRPr="00642B39">
        <w:rPr>
          <w:color w:val="0000FF"/>
          <w:spacing w:val="-2"/>
          <w:u w:color="0101FF"/>
        </w:rPr>
        <w:t xml:space="preserve"> </w:t>
      </w:r>
      <w:r w:rsidRPr="00642B39">
        <w:rPr>
          <w:color w:val="0000FF"/>
          <w:u w:color="0101FF"/>
        </w:rPr>
        <w:t>of</w:t>
      </w:r>
      <w:r w:rsidRPr="00642B39">
        <w:rPr>
          <w:color w:val="0000FF"/>
          <w:spacing w:val="-3"/>
          <w:u w:color="0101FF"/>
        </w:rPr>
        <w:t xml:space="preserve"> </w:t>
      </w:r>
      <w:r w:rsidRPr="00642B39">
        <w:rPr>
          <w:color w:val="0000FF"/>
          <w:u w:color="0101FF"/>
        </w:rPr>
        <w:t xml:space="preserve">Student </w:t>
      </w:r>
      <w:r w:rsidRPr="00642B39">
        <w:rPr>
          <w:color w:val="0000FF"/>
          <w:spacing w:val="-2"/>
          <w:u w:color="0101FF"/>
        </w:rPr>
        <w:t>Affairs</w:t>
      </w:r>
    </w:p>
    <w:p w14:paraId="7B25FF74" w14:textId="77777777" w:rsidR="00940201" w:rsidRDefault="00642B39">
      <w:pPr>
        <w:pStyle w:val="BodyText"/>
        <w:ind w:left="160"/>
        <w:rPr>
          <w:u w:val="none"/>
        </w:rPr>
      </w:pPr>
      <w:r>
        <w:rPr>
          <w:color w:val="0101FF"/>
          <w:u w:color="0101FF"/>
        </w:rPr>
        <w:t>Student</w:t>
      </w:r>
      <w:r>
        <w:rPr>
          <w:color w:val="0101FF"/>
          <w:spacing w:val="-4"/>
          <w:u w:color="0101FF"/>
        </w:rPr>
        <w:t xml:space="preserve"> </w:t>
      </w:r>
      <w:r>
        <w:rPr>
          <w:color w:val="0101FF"/>
          <w:u w:color="0101FF"/>
        </w:rPr>
        <w:t>Union</w:t>
      </w:r>
      <w:r>
        <w:rPr>
          <w:color w:val="0101FF"/>
          <w:spacing w:val="-5"/>
          <w:u w:color="0101FF"/>
        </w:rPr>
        <w:t xml:space="preserve"> </w:t>
      </w:r>
      <w:r>
        <w:rPr>
          <w:color w:val="0101FF"/>
          <w:u w:color="0101FF"/>
        </w:rPr>
        <w:t>East</w:t>
      </w:r>
      <w:r>
        <w:rPr>
          <w:color w:val="0101FF"/>
          <w:spacing w:val="-3"/>
          <w:u w:color="0101FF"/>
        </w:rPr>
        <w:t xml:space="preserve"> </w:t>
      </w:r>
      <w:r>
        <w:rPr>
          <w:color w:val="0101FF"/>
          <w:u w:color="0101FF"/>
        </w:rPr>
        <w:t>(Building</w:t>
      </w:r>
      <w:r>
        <w:rPr>
          <w:color w:val="0101FF"/>
          <w:spacing w:val="-4"/>
          <w:u w:color="0101FF"/>
        </w:rPr>
        <w:t xml:space="preserve"> </w:t>
      </w:r>
      <w:r>
        <w:rPr>
          <w:color w:val="0101FF"/>
          <w:spacing w:val="-5"/>
          <w:u w:color="0101FF"/>
        </w:rPr>
        <w:t>58)</w:t>
      </w:r>
    </w:p>
    <w:p w14:paraId="7BC5F8FA" w14:textId="77777777" w:rsidR="00940201" w:rsidRDefault="00642B39">
      <w:pPr>
        <w:pStyle w:val="BodyText"/>
        <w:spacing w:before="1"/>
        <w:ind w:left="160" w:right="7678"/>
        <w:rPr>
          <w:u w:val="none"/>
        </w:rPr>
      </w:pPr>
      <w:r>
        <w:rPr>
          <w:color w:val="0101FF"/>
          <w:u w:color="0101FF"/>
        </w:rPr>
        <w:t>Room 2091</w:t>
      </w:r>
      <w:r>
        <w:rPr>
          <w:color w:val="0101FF"/>
          <w:u w:val="none"/>
        </w:rPr>
        <w:t xml:space="preserve"> </w:t>
      </w:r>
      <w:r>
        <w:rPr>
          <w:color w:val="0101FF"/>
          <w:u w:color="0101FF"/>
        </w:rPr>
        <w:t>(904)</w:t>
      </w:r>
      <w:r>
        <w:rPr>
          <w:color w:val="0101FF"/>
          <w:spacing w:val="-17"/>
          <w:u w:color="0101FF"/>
        </w:rPr>
        <w:t xml:space="preserve"> </w:t>
      </w:r>
      <w:r>
        <w:rPr>
          <w:color w:val="0101FF"/>
          <w:u w:color="0101FF"/>
        </w:rPr>
        <w:t>620-2600</w:t>
      </w:r>
    </w:p>
    <w:p w14:paraId="74ED8820" w14:textId="77777777" w:rsidR="00940201" w:rsidRDefault="00940201">
      <w:pPr>
        <w:pStyle w:val="BodyText"/>
        <w:spacing w:before="11"/>
        <w:rPr>
          <w:sz w:val="15"/>
          <w:u w:val="none"/>
        </w:rPr>
      </w:pPr>
    </w:p>
    <w:p w14:paraId="578C36D3" w14:textId="77777777" w:rsidR="00940201" w:rsidRPr="00642B39" w:rsidRDefault="00642B39" w:rsidP="00642B39">
      <w:pPr>
        <w:pStyle w:val="Heading4"/>
        <w:rPr>
          <w:color w:val="0000FF"/>
          <w:u w:val="none"/>
        </w:rPr>
      </w:pPr>
      <w:r w:rsidRPr="00642B39">
        <w:rPr>
          <w:color w:val="0000FF"/>
          <w:u w:color="0101FF"/>
        </w:rPr>
        <w:t>Office</w:t>
      </w:r>
      <w:r w:rsidRPr="00642B39">
        <w:rPr>
          <w:color w:val="0000FF"/>
          <w:spacing w:val="-2"/>
          <w:u w:color="0101FF"/>
        </w:rPr>
        <w:t xml:space="preserve"> </w:t>
      </w:r>
      <w:r w:rsidRPr="00642B39">
        <w:rPr>
          <w:color w:val="0000FF"/>
          <w:u w:color="0101FF"/>
        </w:rPr>
        <w:t>of</w:t>
      </w:r>
      <w:r w:rsidRPr="00642B39">
        <w:rPr>
          <w:color w:val="0000FF"/>
          <w:spacing w:val="-3"/>
          <w:u w:color="0101FF"/>
        </w:rPr>
        <w:t xml:space="preserve"> </w:t>
      </w:r>
      <w:r w:rsidRPr="00642B39">
        <w:rPr>
          <w:color w:val="0000FF"/>
          <w:u w:color="0101FF"/>
        </w:rPr>
        <w:t>Student</w:t>
      </w:r>
      <w:r w:rsidRPr="00642B39">
        <w:rPr>
          <w:color w:val="0000FF"/>
          <w:spacing w:val="-2"/>
          <w:u w:color="0101FF"/>
        </w:rPr>
        <w:t xml:space="preserve"> Conduct</w:t>
      </w:r>
    </w:p>
    <w:p w14:paraId="39201897" w14:textId="77777777" w:rsidR="00940201" w:rsidRDefault="00642B39">
      <w:pPr>
        <w:pStyle w:val="BodyText"/>
        <w:ind w:left="160"/>
        <w:rPr>
          <w:u w:val="none"/>
        </w:rPr>
      </w:pPr>
      <w:r>
        <w:rPr>
          <w:color w:val="0101FF"/>
          <w:u w:color="0101FF"/>
        </w:rPr>
        <w:t>Founders</w:t>
      </w:r>
      <w:r>
        <w:rPr>
          <w:color w:val="0101FF"/>
          <w:spacing w:val="-5"/>
          <w:u w:color="0101FF"/>
        </w:rPr>
        <w:t xml:space="preserve"> </w:t>
      </w:r>
      <w:r>
        <w:rPr>
          <w:color w:val="0101FF"/>
          <w:u w:color="0101FF"/>
        </w:rPr>
        <w:t>Hall</w:t>
      </w:r>
      <w:r>
        <w:rPr>
          <w:color w:val="0101FF"/>
          <w:spacing w:val="-5"/>
          <w:u w:color="0101FF"/>
        </w:rPr>
        <w:t xml:space="preserve"> </w:t>
      </w:r>
      <w:r>
        <w:rPr>
          <w:color w:val="0101FF"/>
          <w:u w:color="0101FF"/>
        </w:rPr>
        <w:t>(Building</w:t>
      </w:r>
      <w:r>
        <w:rPr>
          <w:color w:val="0101FF"/>
          <w:spacing w:val="-5"/>
          <w:u w:color="0101FF"/>
        </w:rPr>
        <w:t xml:space="preserve"> 2)</w:t>
      </w:r>
    </w:p>
    <w:p w14:paraId="1F5C2DD4" w14:textId="77777777" w:rsidR="00940201" w:rsidRDefault="00642B39">
      <w:pPr>
        <w:pStyle w:val="BodyText"/>
        <w:ind w:left="160" w:right="7678"/>
        <w:rPr>
          <w:u w:val="none"/>
        </w:rPr>
      </w:pPr>
      <w:r>
        <w:rPr>
          <w:color w:val="0101FF"/>
          <w:u w:color="0101FF"/>
        </w:rPr>
        <w:t>Room 1011</w:t>
      </w:r>
      <w:r>
        <w:rPr>
          <w:color w:val="0101FF"/>
          <w:u w:val="none"/>
        </w:rPr>
        <w:t xml:space="preserve"> </w:t>
      </w:r>
      <w:r>
        <w:rPr>
          <w:color w:val="0101FF"/>
          <w:u w:color="0101FF"/>
        </w:rPr>
        <w:t>(904)</w:t>
      </w:r>
      <w:r>
        <w:rPr>
          <w:color w:val="0101FF"/>
          <w:spacing w:val="-17"/>
          <w:u w:color="0101FF"/>
        </w:rPr>
        <w:t xml:space="preserve"> </w:t>
      </w:r>
      <w:r>
        <w:rPr>
          <w:color w:val="0101FF"/>
          <w:u w:color="0101FF"/>
        </w:rPr>
        <w:t>620-3979</w:t>
      </w:r>
    </w:p>
    <w:p w14:paraId="2E56D0BE" w14:textId="77777777" w:rsidR="00940201" w:rsidRDefault="00940201">
      <w:pPr>
        <w:pStyle w:val="BodyText"/>
        <w:rPr>
          <w:sz w:val="16"/>
          <w:u w:val="none"/>
        </w:rPr>
      </w:pPr>
    </w:p>
    <w:p w14:paraId="5392E1BD" w14:textId="77777777" w:rsidR="00940201" w:rsidRPr="00642B39" w:rsidRDefault="00642B39" w:rsidP="00642B39">
      <w:pPr>
        <w:pStyle w:val="Heading4"/>
        <w:rPr>
          <w:color w:val="0000FF"/>
          <w:u w:val="none"/>
        </w:rPr>
      </w:pPr>
      <w:r w:rsidRPr="00642B39">
        <w:rPr>
          <w:color w:val="0000FF"/>
          <w:u w:color="0101FF"/>
        </w:rPr>
        <w:t>Office</w:t>
      </w:r>
      <w:r w:rsidRPr="00642B39">
        <w:rPr>
          <w:color w:val="0000FF"/>
          <w:spacing w:val="-2"/>
          <w:u w:color="0101FF"/>
        </w:rPr>
        <w:t xml:space="preserve"> </w:t>
      </w:r>
      <w:r w:rsidRPr="00642B39">
        <w:rPr>
          <w:color w:val="0000FF"/>
          <w:u w:color="0101FF"/>
        </w:rPr>
        <w:t>of</w:t>
      </w:r>
      <w:r w:rsidRPr="00642B39">
        <w:rPr>
          <w:color w:val="0000FF"/>
          <w:spacing w:val="-3"/>
          <w:u w:color="0101FF"/>
        </w:rPr>
        <w:t xml:space="preserve"> </w:t>
      </w:r>
      <w:r w:rsidRPr="00642B39">
        <w:rPr>
          <w:color w:val="0000FF"/>
          <w:u w:color="0101FF"/>
        </w:rPr>
        <w:t>the</w:t>
      </w:r>
      <w:r w:rsidRPr="00642B39">
        <w:rPr>
          <w:color w:val="0000FF"/>
          <w:spacing w:val="-1"/>
          <w:u w:color="0101FF"/>
        </w:rPr>
        <w:t xml:space="preserve"> </w:t>
      </w:r>
      <w:r w:rsidRPr="00642B39">
        <w:rPr>
          <w:color w:val="0000FF"/>
          <w:u w:color="0101FF"/>
        </w:rPr>
        <w:t>Student</w:t>
      </w:r>
      <w:r w:rsidRPr="00642B39">
        <w:rPr>
          <w:color w:val="0000FF"/>
          <w:spacing w:val="-4"/>
          <w:u w:color="0101FF"/>
        </w:rPr>
        <w:t xml:space="preserve"> </w:t>
      </w:r>
      <w:r w:rsidRPr="00642B39">
        <w:rPr>
          <w:color w:val="0000FF"/>
          <w:spacing w:val="-2"/>
          <w:u w:color="0101FF"/>
        </w:rPr>
        <w:t>Ombudsman</w:t>
      </w:r>
    </w:p>
    <w:p w14:paraId="44EAEBE6" w14:textId="77777777" w:rsidR="00940201" w:rsidRDefault="00642B39">
      <w:pPr>
        <w:pStyle w:val="BodyText"/>
        <w:ind w:left="160"/>
        <w:rPr>
          <w:u w:val="none"/>
        </w:rPr>
      </w:pPr>
      <w:r>
        <w:rPr>
          <w:color w:val="0101FF"/>
          <w:u w:color="0101FF"/>
        </w:rPr>
        <w:t>Founders</w:t>
      </w:r>
      <w:r>
        <w:rPr>
          <w:color w:val="0101FF"/>
          <w:spacing w:val="-5"/>
          <w:u w:color="0101FF"/>
        </w:rPr>
        <w:t xml:space="preserve"> </w:t>
      </w:r>
      <w:r>
        <w:rPr>
          <w:color w:val="0101FF"/>
          <w:u w:color="0101FF"/>
        </w:rPr>
        <w:t>Hall</w:t>
      </w:r>
      <w:r>
        <w:rPr>
          <w:color w:val="0101FF"/>
          <w:spacing w:val="-5"/>
          <w:u w:color="0101FF"/>
        </w:rPr>
        <w:t xml:space="preserve"> </w:t>
      </w:r>
      <w:r>
        <w:rPr>
          <w:color w:val="0101FF"/>
          <w:u w:color="0101FF"/>
        </w:rPr>
        <w:t>(Building</w:t>
      </w:r>
      <w:r>
        <w:rPr>
          <w:color w:val="0101FF"/>
          <w:spacing w:val="-5"/>
          <w:u w:color="0101FF"/>
        </w:rPr>
        <w:t xml:space="preserve"> 2)</w:t>
      </w:r>
    </w:p>
    <w:p w14:paraId="0368A10A" w14:textId="77777777" w:rsidR="00940201" w:rsidRDefault="00642B39">
      <w:pPr>
        <w:pStyle w:val="BodyText"/>
        <w:ind w:left="160" w:right="7678"/>
        <w:rPr>
          <w:u w:val="none"/>
        </w:rPr>
      </w:pPr>
      <w:r>
        <w:rPr>
          <w:color w:val="0101FF"/>
          <w:u w:color="0101FF"/>
        </w:rPr>
        <w:t>Room 2104</w:t>
      </w:r>
      <w:r>
        <w:rPr>
          <w:color w:val="0101FF"/>
          <w:u w:val="none"/>
        </w:rPr>
        <w:t xml:space="preserve"> </w:t>
      </w:r>
      <w:r>
        <w:rPr>
          <w:color w:val="0101FF"/>
          <w:u w:color="0101FF"/>
        </w:rPr>
        <w:t>(904)</w:t>
      </w:r>
      <w:r>
        <w:rPr>
          <w:color w:val="0101FF"/>
          <w:spacing w:val="-17"/>
          <w:u w:color="0101FF"/>
        </w:rPr>
        <w:t xml:space="preserve"> </w:t>
      </w:r>
      <w:r>
        <w:rPr>
          <w:color w:val="0101FF"/>
          <w:u w:color="0101FF"/>
        </w:rPr>
        <w:t>620-1491</w:t>
      </w:r>
    </w:p>
    <w:p w14:paraId="5FF69EE0" w14:textId="77777777" w:rsidR="00940201" w:rsidRDefault="00940201">
      <w:pPr>
        <w:pStyle w:val="BodyText"/>
        <w:rPr>
          <w:sz w:val="16"/>
          <w:u w:val="none"/>
        </w:rPr>
      </w:pPr>
    </w:p>
    <w:p w14:paraId="1339D197" w14:textId="77777777" w:rsidR="00940201" w:rsidRPr="00642B39" w:rsidRDefault="00642B39" w:rsidP="00642B39">
      <w:pPr>
        <w:pStyle w:val="Heading4"/>
        <w:rPr>
          <w:color w:val="0000FF"/>
          <w:u w:val="none"/>
        </w:rPr>
      </w:pPr>
      <w:r w:rsidRPr="00642B39">
        <w:rPr>
          <w:color w:val="0000FF"/>
          <w:u w:color="0101FF"/>
        </w:rPr>
        <w:t>UNF</w:t>
      </w:r>
      <w:r w:rsidRPr="00642B39">
        <w:rPr>
          <w:color w:val="0000FF"/>
          <w:spacing w:val="-4"/>
          <w:u w:color="0101FF"/>
        </w:rPr>
        <w:t xml:space="preserve"> </w:t>
      </w:r>
      <w:r w:rsidRPr="00642B39">
        <w:rPr>
          <w:color w:val="0000FF"/>
          <w:u w:color="0101FF"/>
        </w:rPr>
        <w:t>Women’s</w:t>
      </w:r>
      <w:r w:rsidRPr="00642B39">
        <w:rPr>
          <w:color w:val="0000FF"/>
          <w:spacing w:val="-2"/>
          <w:u w:color="0101FF"/>
        </w:rPr>
        <w:t xml:space="preserve"> Center</w:t>
      </w:r>
    </w:p>
    <w:p w14:paraId="2C2A5C02" w14:textId="77777777" w:rsidR="00940201" w:rsidRDefault="00642B39">
      <w:pPr>
        <w:pStyle w:val="BodyText"/>
        <w:ind w:left="160" w:right="4876"/>
        <w:rPr>
          <w:u w:val="none"/>
        </w:rPr>
      </w:pPr>
      <w:r>
        <w:rPr>
          <w:color w:val="0101FF"/>
          <w:u w:color="0101FF"/>
        </w:rPr>
        <w:t>Founders</w:t>
      </w:r>
      <w:r>
        <w:rPr>
          <w:color w:val="0101FF"/>
          <w:spacing w:val="-7"/>
          <w:u w:color="0101FF"/>
        </w:rPr>
        <w:t xml:space="preserve"> </w:t>
      </w:r>
      <w:r>
        <w:rPr>
          <w:color w:val="0101FF"/>
          <w:u w:color="0101FF"/>
        </w:rPr>
        <w:t>Hall</w:t>
      </w:r>
      <w:r>
        <w:rPr>
          <w:color w:val="0101FF"/>
          <w:spacing w:val="-7"/>
          <w:u w:color="0101FF"/>
        </w:rPr>
        <w:t xml:space="preserve"> </w:t>
      </w:r>
      <w:r>
        <w:rPr>
          <w:color w:val="0101FF"/>
          <w:u w:color="0101FF"/>
        </w:rPr>
        <w:t>(Building</w:t>
      </w:r>
      <w:r>
        <w:rPr>
          <w:color w:val="0101FF"/>
          <w:spacing w:val="-8"/>
          <w:u w:color="0101FF"/>
        </w:rPr>
        <w:t xml:space="preserve"> </w:t>
      </w:r>
      <w:r>
        <w:rPr>
          <w:color w:val="0101FF"/>
          <w:u w:color="0101FF"/>
        </w:rPr>
        <w:t>2)</w:t>
      </w:r>
      <w:r>
        <w:rPr>
          <w:color w:val="0101FF"/>
          <w:spacing w:val="-9"/>
          <w:u w:color="0101FF"/>
        </w:rPr>
        <w:t xml:space="preserve"> </w:t>
      </w:r>
      <w:r>
        <w:rPr>
          <w:color w:val="0101FF"/>
          <w:u w:color="0101FF"/>
        </w:rPr>
        <w:t>Room</w:t>
      </w:r>
      <w:r>
        <w:rPr>
          <w:color w:val="0101FF"/>
          <w:spacing w:val="-8"/>
          <w:u w:color="0101FF"/>
        </w:rPr>
        <w:t xml:space="preserve"> </w:t>
      </w:r>
      <w:r>
        <w:rPr>
          <w:color w:val="0101FF"/>
          <w:u w:color="0101FF"/>
        </w:rPr>
        <w:t>2100</w:t>
      </w:r>
      <w:r>
        <w:rPr>
          <w:color w:val="0101FF"/>
          <w:u w:val="none"/>
        </w:rPr>
        <w:t xml:space="preserve"> </w:t>
      </w:r>
      <w:r>
        <w:rPr>
          <w:color w:val="0101FF"/>
          <w:u w:color="0101FF"/>
        </w:rPr>
        <w:t>(904) 620-2528</w:t>
      </w:r>
    </w:p>
    <w:p w14:paraId="70187D82" w14:textId="77777777" w:rsidR="00940201" w:rsidRDefault="00940201">
      <w:pPr>
        <w:pStyle w:val="BodyText"/>
        <w:rPr>
          <w:sz w:val="20"/>
          <w:u w:val="none"/>
        </w:rPr>
      </w:pPr>
    </w:p>
    <w:p w14:paraId="7693DAAF" w14:textId="77777777" w:rsidR="00940201" w:rsidRDefault="00940201">
      <w:pPr>
        <w:pStyle w:val="BodyText"/>
        <w:rPr>
          <w:sz w:val="20"/>
          <w:u w:val="none"/>
        </w:rPr>
      </w:pPr>
    </w:p>
    <w:p w14:paraId="21397286" w14:textId="77777777" w:rsidR="00940201" w:rsidRDefault="00940201">
      <w:pPr>
        <w:pStyle w:val="BodyText"/>
        <w:rPr>
          <w:sz w:val="20"/>
          <w:u w:val="none"/>
        </w:rPr>
      </w:pPr>
    </w:p>
    <w:p w14:paraId="33EB3767" w14:textId="77777777" w:rsidR="00940201" w:rsidRDefault="00940201">
      <w:pPr>
        <w:pStyle w:val="BodyText"/>
        <w:rPr>
          <w:sz w:val="20"/>
          <w:u w:val="none"/>
        </w:rPr>
      </w:pPr>
    </w:p>
    <w:p w14:paraId="61B93126" w14:textId="77777777" w:rsidR="00940201" w:rsidRDefault="00940201">
      <w:pPr>
        <w:pStyle w:val="BodyText"/>
        <w:rPr>
          <w:sz w:val="20"/>
          <w:u w:val="none"/>
        </w:rPr>
      </w:pPr>
    </w:p>
    <w:p w14:paraId="189F6AA1" w14:textId="405115CE" w:rsidR="00940201" w:rsidRDefault="00642B39">
      <w:pPr>
        <w:spacing w:before="228"/>
        <w:ind w:left="160"/>
        <w:rPr>
          <w:i/>
          <w:sz w:val="18"/>
        </w:rPr>
      </w:pPr>
      <w:r>
        <w:rPr>
          <w:i/>
          <w:sz w:val="24"/>
        </w:rPr>
        <w:t>Revisions</w:t>
      </w:r>
      <w:r>
        <w:rPr>
          <w:i/>
          <w:spacing w:val="-3"/>
          <w:sz w:val="24"/>
        </w:rPr>
        <w:t xml:space="preserve"> </w:t>
      </w:r>
      <w:r>
        <w:rPr>
          <w:i/>
          <w:sz w:val="24"/>
        </w:rPr>
        <w:t>approved</w:t>
      </w:r>
      <w:r>
        <w:rPr>
          <w:i/>
          <w:spacing w:val="-1"/>
          <w:sz w:val="24"/>
        </w:rPr>
        <w:t xml:space="preserve"> </w:t>
      </w:r>
      <w:r>
        <w:rPr>
          <w:i/>
          <w:sz w:val="24"/>
        </w:rPr>
        <w:t>by</w:t>
      </w:r>
      <w:r>
        <w:rPr>
          <w:i/>
          <w:spacing w:val="-4"/>
          <w:sz w:val="24"/>
        </w:rPr>
        <w:t xml:space="preserve"> </w:t>
      </w:r>
      <w:r>
        <w:rPr>
          <w:i/>
          <w:sz w:val="24"/>
        </w:rPr>
        <w:t>the</w:t>
      </w:r>
      <w:r>
        <w:rPr>
          <w:i/>
          <w:spacing w:val="-3"/>
          <w:sz w:val="24"/>
        </w:rPr>
        <w:t xml:space="preserve"> </w:t>
      </w:r>
      <w:r>
        <w:rPr>
          <w:i/>
          <w:sz w:val="24"/>
        </w:rPr>
        <w:t>BOT</w:t>
      </w:r>
      <w:r>
        <w:rPr>
          <w:i/>
          <w:spacing w:val="-2"/>
          <w:sz w:val="24"/>
        </w:rPr>
        <w:t xml:space="preserve"> </w:t>
      </w:r>
      <w:r w:rsidRPr="004B6919">
        <w:rPr>
          <w:i/>
          <w:strike/>
          <w:color w:val="0101FF"/>
          <w:sz w:val="18"/>
        </w:rPr>
        <w:t>October</w:t>
      </w:r>
      <w:r w:rsidRPr="004B6919">
        <w:rPr>
          <w:i/>
          <w:strike/>
          <w:color w:val="0101FF"/>
          <w:spacing w:val="-4"/>
          <w:sz w:val="18"/>
        </w:rPr>
        <w:t xml:space="preserve"> </w:t>
      </w:r>
      <w:r w:rsidRPr="004B6919">
        <w:rPr>
          <w:i/>
          <w:strike/>
          <w:color w:val="0101FF"/>
          <w:sz w:val="18"/>
        </w:rPr>
        <w:t>16,</w:t>
      </w:r>
      <w:r w:rsidRPr="004B6919">
        <w:rPr>
          <w:i/>
          <w:strike/>
          <w:color w:val="0101FF"/>
          <w:spacing w:val="-3"/>
          <w:sz w:val="18"/>
        </w:rPr>
        <w:t xml:space="preserve"> </w:t>
      </w:r>
      <w:r w:rsidRPr="004B6919">
        <w:rPr>
          <w:i/>
          <w:strike/>
          <w:color w:val="0101FF"/>
          <w:spacing w:val="-2"/>
          <w:sz w:val="18"/>
        </w:rPr>
        <w:t>2012.</w:t>
      </w:r>
    </w:p>
    <w:p w14:paraId="36CA6493" w14:textId="01BE636B" w:rsidR="00940201" w:rsidRDefault="00940201">
      <w:pPr>
        <w:pStyle w:val="BodyText"/>
        <w:spacing w:before="2"/>
        <w:rPr>
          <w:i/>
          <w:sz w:val="9"/>
          <w:u w:val="none"/>
        </w:rPr>
      </w:pPr>
    </w:p>
    <w:sectPr w:rsidR="00940201">
      <w:pgSz w:w="12240" w:h="15840"/>
      <w:pgMar w:top="1360" w:right="1340" w:bottom="280" w:left="12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A59A8"/>
    <w:multiLevelType w:val="hybridMultilevel"/>
    <w:tmpl w:val="D8F6000C"/>
    <w:lvl w:ilvl="0" w:tplc="1BD6439E">
      <w:start w:val="1"/>
      <w:numFmt w:val="upperLetter"/>
      <w:lvlText w:val="%1."/>
      <w:lvlJc w:val="left"/>
      <w:pPr>
        <w:ind w:left="520" w:hanging="360"/>
      </w:pPr>
      <w:rPr>
        <w:rFonts w:hint="default"/>
        <w:spacing w:val="-6"/>
        <w:w w:val="99"/>
        <w:u w:val="single" w:color="0101FF"/>
        <w:lang w:val="en-US" w:eastAsia="en-US" w:bidi="ar-SA"/>
      </w:rPr>
    </w:lvl>
    <w:lvl w:ilvl="1" w:tplc="5D0E674E">
      <w:start w:val="1"/>
      <w:numFmt w:val="decimal"/>
      <w:lvlText w:val="%2."/>
      <w:lvlJc w:val="left"/>
      <w:pPr>
        <w:ind w:left="160" w:hanging="269"/>
      </w:pPr>
      <w:rPr>
        <w:rFonts w:hint="default"/>
        <w:w w:val="99"/>
        <w:u w:val="single" w:color="008000"/>
        <w:lang w:val="en-US" w:eastAsia="en-US" w:bidi="ar-SA"/>
      </w:rPr>
    </w:lvl>
    <w:lvl w:ilvl="2" w:tplc="8B6AD35E">
      <w:start w:val="1"/>
      <w:numFmt w:val="upperLetter"/>
      <w:lvlText w:val="%3."/>
      <w:lvlJc w:val="left"/>
      <w:pPr>
        <w:ind w:left="160" w:hanging="581"/>
      </w:pPr>
      <w:rPr>
        <w:rFonts w:hint="default"/>
        <w:spacing w:val="-3"/>
        <w:w w:val="100"/>
        <w:lang w:val="en-US" w:eastAsia="en-US" w:bidi="ar-SA"/>
      </w:rPr>
    </w:lvl>
    <w:lvl w:ilvl="3" w:tplc="5F36F102">
      <w:numFmt w:val="bullet"/>
      <w:lvlText w:val="•"/>
      <w:lvlJc w:val="left"/>
      <w:pPr>
        <w:ind w:left="2542" w:hanging="581"/>
      </w:pPr>
      <w:rPr>
        <w:rFonts w:hint="default"/>
        <w:lang w:val="en-US" w:eastAsia="en-US" w:bidi="ar-SA"/>
      </w:rPr>
    </w:lvl>
    <w:lvl w:ilvl="4" w:tplc="9E4C4BFC">
      <w:numFmt w:val="bullet"/>
      <w:lvlText w:val="•"/>
      <w:lvlJc w:val="left"/>
      <w:pPr>
        <w:ind w:left="3553" w:hanging="581"/>
      </w:pPr>
      <w:rPr>
        <w:rFonts w:hint="default"/>
        <w:lang w:val="en-US" w:eastAsia="en-US" w:bidi="ar-SA"/>
      </w:rPr>
    </w:lvl>
    <w:lvl w:ilvl="5" w:tplc="7D70AE9A">
      <w:numFmt w:val="bullet"/>
      <w:lvlText w:val="•"/>
      <w:lvlJc w:val="left"/>
      <w:pPr>
        <w:ind w:left="4564" w:hanging="581"/>
      </w:pPr>
      <w:rPr>
        <w:rFonts w:hint="default"/>
        <w:lang w:val="en-US" w:eastAsia="en-US" w:bidi="ar-SA"/>
      </w:rPr>
    </w:lvl>
    <w:lvl w:ilvl="6" w:tplc="CD3AA970">
      <w:numFmt w:val="bullet"/>
      <w:lvlText w:val="•"/>
      <w:lvlJc w:val="left"/>
      <w:pPr>
        <w:ind w:left="5575" w:hanging="581"/>
      </w:pPr>
      <w:rPr>
        <w:rFonts w:hint="default"/>
        <w:lang w:val="en-US" w:eastAsia="en-US" w:bidi="ar-SA"/>
      </w:rPr>
    </w:lvl>
    <w:lvl w:ilvl="7" w:tplc="AF1E8428">
      <w:numFmt w:val="bullet"/>
      <w:lvlText w:val="•"/>
      <w:lvlJc w:val="left"/>
      <w:pPr>
        <w:ind w:left="6586" w:hanging="581"/>
      </w:pPr>
      <w:rPr>
        <w:rFonts w:hint="default"/>
        <w:lang w:val="en-US" w:eastAsia="en-US" w:bidi="ar-SA"/>
      </w:rPr>
    </w:lvl>
    <w:lvl w:ilvl="8" w:tplc="7C146D3A">
      <w:numFmt w:val="bullet"/>
      <w:lvlText w:val="•"/>
      <w:lvlJc w:val="left"/>
      <w:pPr>
        <w:ind w:left="7597" w:hanging="581"/>
      </w:pPr>
      <w:rPr>
        <w:rFonts w:hint="default"/>
        <w:lang w:val="en-US" w:eastAsia="en-US" w:bidi="ar-SA"/>
      </w:rPr>
    </w:lvl>
  </w:abstractNum>
  <w:abstractNum w:abstractNumId="1" w15:restartNumberingAfterBreak="0">
    <w:nsid w:val="171C329B"/>
    <w:multiLevelType w:val="hybridMultilevel"/>
    <w:tmpl w:val="DA6056AE"/>
    <w:lvl w:ilvl="0" w:tplc="C916DE2E">
      <w:start w:val="1"/>
      <w:numFmt w:val="upperLetter"/>
      <w:lvlText w:val="%1."/>
      <w:lvlJc w:val="left"/>
      <w:pPr>
        <w:ind w:left="720" w:hanging="360"/>
      </w:pPr>
      <w:rPr>
        <w:rFonts w:hint="default"/>
        <w:color w:val="0000FF"/>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A2666D"/>
    <w:multiLevelType w:val="hybridMultilevel"/>
    <w:tmpl w:val="35C29A1A"/>
    <w:lvl w:ilvl="0" w:tplc="673CC480">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F07114"/>
    <w:multiLevelType w:val="hybridMultilevel"/>
    <w:tmpl w:val="CA223042"/>
    <w:lvl w:ilvl="0" w:tplc="C9B48ABA">
      <w:start w:val="1"/>
      <w:numFmt w:val="upperLetter"/>
      <w:lvlText w:val="%1."/>
      <w:lvlJc w:val="left"/>
      <w:pPr>
        <w:ind w:left="464" w:hanging="305"/>
      </w:pPr>
      <w:rPr>
        <w:rFonts w:hint="default"/>
        <w:spacing w:val="-6"/>
        <w:w w:val="99"/>
        <w:u w:val="double" w:color="008000"/>
        <w:lang w:val="en-US" w:eastAsia="en-US" w:bidi="ar-SA"/>
      </w:rPr>
    </w:lvl>
    <w:lvl w:ilvl="1" w:tplc="9ACAC1A0">
      <w:start w:val="1"/>
      <w:numFmt w:val="decimal"/>
      <w:lvlText w:val="%2."/>
      <w:lvlJc w:val="left"/>
      <w:pPr>
        <w:ind w:left="428" w:hanging="269"/>
      </w:pPr>
      <w:rPr>
        <w:rFonts w:hint="default"/>
        <w:w w:val="99"/>
        <w:lang w:val="en-US" w:eastAsia="en-US" w:bidi="ar-SA"/>
      </w:rPr>
    </w:lvl>
    <w:lvl w:ilvl="2" w:tplc="91B097AA">
      <w:numFmt w:val="bullet"/>
      <w:lvlText w:val="•"/>
      <w:lvlJc w:val="left"/>
      <w:pPr>
        <w:ind w:left="1477" w:hanging="269"/>
      </w:pPr>
      <w:rPr>
        <w:rFonts w:hint="default"/>
        <w:lang w:val="en-US" w:eastAsia="en-US" w:bidi="ar-SA"/>
      </w:rPr>
    </w:lvl>
    <w:lvl w:ilvl="3" w:tplc="F91A226E">
      <w:numFmt w:val="bullet"/>
      <w:lvlText w:val="•"/>
      <w:lvlJc w:val="left"/>
      <w:pPr>
        <w:ind w:left="2495" w:hanging="269"/>
      </w:pPr>
      <w:rPr>
        <w:rFonts w:hint="default"/>
        <w:lang w:val="en-US" w:eastAsia="en-US" w:bidi="ar-SA"/>
      </w:rPr>
    </w:lvl>
    <w:lvl w:ilvl="4" w:tplc="1A5A3A5E">
      <w:numFmt w:val="bullet"/>
      <w:lvlText w:val="•"/>
      <w:lvlJc w:val="left"/>
      <w:pPr>
        <w:ind w:left="3513" w:hanging="269"/>
      </w:pPr>
      <w:rPr>
        <w:rFonts w:hint="default"/>
        <w:lang w:val="en-US" w:eastAsia="en-US" w:bidi="ar-SA"/>
      </w:rPr>
    </w:lvl>
    <w:lvl w:ilvl="5" w:tplc="73E489F6">
      <w:numFmt w:val="bullet"/>
      <w:lvlText w:val="•"/>
      <w:lvlJc w:val="left"/>
      <w:pPr>
        <w:ind w:left="4531" w:hanging="269"/>
      </w:pPr>
      <w:rPr>
        <w:rFonts w:hint="default"/>
        <w:lang w:val="en-US" w:eastAsia="en-US" w:bidi="ar-SA"/>
      </w:rPr>
    </w:lvl>
    <w:lvl w:ilvl="6" w:tplc="30BCE2BC">
      <w:numFmt w:val="bullet"/>
      <w:lvlText w:val="•"/>
      <w:lvlJc w:val="left"/>
      <w:pPr>
        <w:ind w:left="5548" w:hanging="269"/>
      </w:pPr>
      <w:rPr>
        <w:rFonts w:hint="default"/>
        <w:lang w:val="en-US" w:eastAsia="en-US" w:bidi="ar-SA"/>
      </w:rPr>
    </w:lvl>
    <w:lvl w:ilvl="7" w:tplc="EBA6CFD8">
      <w:numFmt w:val="bullet"/>
      <w:lvlText w:val="•"/>
      <w:lvlJc w:val="left"/>
      <w:pPr>
        <w:ind w:left="6566" w:hanging="269"/>
      </w:pPr>
      <w:rPr>
        <w:rFonts w:hint="default"/>
        <w:lang w:val="en-US" w:eastAsia="en-US" w:bidi="ar-SA"/>
      </w:rPr>
    </w:lvl>
    <w:lvl w:ilvl="8" w:tplc="469055EA">
      <w:numFmt w:val="bullet"/>
      <w:lvlText w:val="•"/>
      <w:lvlJc w:val="left"/>
      <w:pPr>
        <w:ind w:left="7584" w:hanging="269"/>
      </w:pPr>
      <w:rPr>
        <w:rFonts w:hint="default"/>
        <w:lang w:val="en-US" w:eastAsia="en-US" w:bidi="ar-SA"/>
      </w:rPr>
    </w:lvl>
  </w:abstractNum>
  <w:abstractNum w:abstractNumId="4" w15:restartNumberingAfterBreak="0">
    <w:nsid w:val="37B71ADF"/>
    <w:multiLevelType w:val="hybridMultilevel"/>
    <w:tmpl w:val="0FA4430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FC6DD3"/>
    <w:multiLevelType w:val="hybridMultilevel"/>
    <w:tmpl w:val="F83A7E30"/>
    <w:lvl w:ilvl="0" w:tplc="8BDAD41A">
      <w:numFmt w:val="bullet"/>
      <w:lvlText w:val=""/>
      <w:lvlJc w:val="left"/>
      <w:pPr>
        <w:ind w:left="880" w:hanging="360"/>
      </w:pPr>
      <w:rPr>
        <w:rFonts w:ascii="Symbol" w:eastAsia="Symbol" w:hAnsi="Symbol" w:cs="Symbol" w:hint="default"/>
        <w:w w:val="100"/>
        <w:u w:val="single" w:color="800080"/>
        <w:lang w:val="en-US" w:eastAsia="en-US" w:bidi="ar-SA"/>
      </w:rPr>
    </w:lvl>
    <w:lvl w:ilvl="1" w:tplc="95DC93E4">
      <w:numFmt w:val="bullet"/>
      <w:lvlText w:val="•"/>
      <w:lvlJc w:val="left"/>
      <w:pPr>
        <w:ind w:left="1754" w:hanging="360"/>
      </w:pPr>
      <w:rPr>
        <w:rFonts w:hint="default"/>
        <w:lang w:val="en-US" w:eastAsia="en-US" w:bidi="ar-SA"/>
      </w:rPr>
    </w:lvl>
    <w:lvl w:ilvl="2" w:tplc="1B98DC32">
      <w:numFmt w:val="bullet"/>
      <w:lvlText w:val="•"/>
      <w:lvlJc w:val="left"/>
      <w:pPr>
        <w:ind w:left="2628" w:hanging="360"/>
      </w:pPr>
      <w:rPr>
        <w:rFonts w:hint="default"/>
        <w:lang w:val="en-US" w:eastAsia="en-US" w:bidi="ar-SA"/>
      </w:rPr>
    </w:lvl>
    <w:lvl w:ilvl="3" w:tplc="2C066E4E">
      <w:numFmt w:val="bullet"/>
      <w:lvlText w:val="•"/>
      <w:lvlJc w:val="left"/>
      <w:pPr>
        <w:ind w:left="3502" w:hanging="360"/>
      </w:pPr>
      <w:rPr>
        <w:rFonts w:hint="default"/>
        <w:lang w:val="en-US" w:eastAsia="en-US" w:bidi="ar-SA"/>
      </w:rPr>
    </w:lvl>
    <w:lvl w:ilvl="4" w:tplc="43D49384">
      <w:numFmt w:val="bullet"/>
      <w:lvlText w:val="•"/>
      <w:lvlJc w:val="left"/>
      <w:pPr>
        <w:ind w:left="4376" w:hanging="360"/>
      </w:pPr>
      <w:rPr>
        <w:rFonts w:hint="default"/>
        <w:lang w:val="en-US" w:eastAsia="en-US" w:bidi="ar-SA"/>
      </w:rPr>
    </w:lvl>
    <w:lvl w:ilvl="5" w:tplc="D3E0C006">
      <w:numFmt w:val="bullet"/>
      <w:lvlText w:val="•"/>
      <w:lvlJc w:val="left"/>
      <w:pPr>
        <w:ind w:left="5250" w:hanging="360"/>
      </w:pPr>
      <w:rPr>
        <w:rFonts w:hint="default"/>
        <w:lang w:val="en-US" w:eastAsia="en-US" w:bidi="ar-SA"/>
      </w:rPr>
    </w:lvl>
    <w:lvl w:ilvl="6" w:tplc="486E3940">
      <w:numFmt w:val="bullet"/>
      <w:lvlText w:val="•"/>
      <w:lvlJc w:val="left"/>
      <w:pPr>
        <w:ind w:left="6124" w:hanging="360"/>
      </w:pPr>
      <w:rPr>
        <w:rFonts w:hint="default"/>
        <w:lang w:val="en-US" w:eastAsia="en-US" w:bidi="ar-SA"/>
      </w:rPr>
    </w:lvl>
    <w:lvl w:ilvl="7" w:tplc="DA10101A">
      <w:numFmt w:val="bullet"/>
      <w:lvlText w:val="•"/>
      <w:lvlJc w:val="left"/>
      <w:pPr>
        <w:ind w:left="6998" w:hanging="360"/>
      </w:pPr>
      <w:rPr>
        <w:rFonts w:hint="default"/>
        <w:lang w:val="en-US" w:eastAsia="en-US" w:bidi="ar-SA"/>
      </w:rPr>
    </w:lvl>
    <w:lvl w:ilvl="8" w:tplc="250C81D4">
      <w:numFmt w:val="bullet"/>
      <w:lvlText w:val="•"/>
      <w:lvlJc w:val="left"/>
      <w:pPr>
        <w:ind w:left="7872" w:hanging="360"/>
      </w:pPr>
      <w:rPr>
        <w:rFonts w:hint="default"/>
        <w:lang w:val="en-US" w:eastAsia="en-US" w:bidi="ar-SA"/>
      </w:rPr>
    </w:lvl>
  </w:abstractNum>
  <w:abstractNum w:abstractNumId="6" w15:restartNumberingAfterBreak="0">
    <w:nsid w:val="57715299"/>
    <w:multiLevelType w:val="hybridMultilevel"/>
    <w:tmpl w:val="1242AD2C"/>
    <w:lvl w:ilvl="0" w:tplc="E444B1F0">
      <w:start w:val="8"/>
      <w:numFmt w:val="upperRoman"/>
      <w:lvlText w:val="%1."/>
      <w:lvlJc w:val="left"/>
      <w:pPr>
        <w:ind w:left="654" w:hanging="495"/>
        <w:jc w:val="right"/>
      </w:pPr>
      <w:rPr>
        <w:rFonts w:ascii="Arial" w:eastAsia="Arial" w:hAnsi="Arial" w:cs="Arial" w:hint="default"/>
        <w:b/>
        <w:bCs/>
        <w:i w:val="0"/>
        <w:iCs w:val="0"/>
        <w:color w:val="0101FF"/>
        <w:w w:val="100"/>
        <w:sz w:val="24"/>
        <w:szCs w:val="24"/>
        <w:u w:val="single" w:color="0101FF"/>
        <w:lang w:val="en-US" w:eastAsia="en-US" w:bidi="ar-SA"/>
      </w:rPr>
    </w:lvl>
    <w:lvl w:ilvl="1" w:tplc="D38C26D2">
      <w:start w:val="1"/>
      <w:numFmt w:val="upperLetter"/>
      <w:lvlText w:val="%2."/>
      <w:lvlJc w:val="left"/>
      <w:pPr>
        <w:ind w:left="515" w:hanging="356"/>
        <w:jc w:val="right"/>
      </w:pPr>
      <w:rPr>
        <w:rFonts w:ascii="Arial" w:eastAsia="Arial" w:hAnsi="Arial" w:cs="Arial" w:hint="default"/>
        <w:b/>
        <w:bCs/>
        <w:i w:val="0"/>
        <w:iCs w:val="0"/>
        <w:spacing w:val="-6"/>
        <w:w w:val="100"/>
        <w:sz w:val="24"/>
        <w:szCs w:val="24"/>
        <w:lang w:val="en-US" w:eastAsia="en-US" w:bidi="ar-SA"/>
      </w:rPr>
    </w:lvl>
    <w:lvl w:ilvl="2" w:tplc="96A603AC">
      <w:numFmt w:val="bullet"/>
      <w:lvlText w:val="•"/>
      <w:lvlJc w:val="left"/>
      <w:pPr>
        <w:ind w:left="1655" w:hanging="356"/>
      </w:pPr>
      <w:rPr>
        <w:rFonts w:hint="default"/>
        <w:lang w:val="en-US" w:eastAsia="en-US" w:bidi="ar-SA"/>
      </w:rPr>
    </w:lvl>
    <w:lvl w:ilvl="3" w:tplc="50289158">
      <w:numFmt w:val="bullet"/>
      <w:lvlText w:val="•"/>
      <w:lvlJc w:val="left"/>
      <w:pPr>
        <w:ind w:left="2651" w:hanging="356"/>
      </w:pPr>
      <w:rPr>
        <w:rFonts w:hint="default"/>
        <w:lang w:val="en-US" w:eastAsia="en-US" w:bidi="ar-SA"/>
      </w:rPr>
    </w:lvl>
    <w:lvl w:ilvl="4" w:tplc="4C420246">
      <w:numFmt w:val="bullet"/>
      <w:lvlText w:val="•"/>
      <w:lvlJc w:val="left"/>
      <w:pPr>
        <w:ind w:left="3646" w:hanging="356"/>
      </w:pPr>
      <w:rPr>
        <w:rFonts w:hint="default"/>
        <w:lang w:val="en-US" w:eastAsia="en-US" w:bidi="ar-SA"/>
      </w:rPr>
    </w:lvl>
    <w:lvl w:ilvl="5" w:tplc="92F8C184">
      <w:numFmt w:val="bullet"/>
      <w:lvlText w:val="•"/>
      <w:lvlJc w:val="left"/>
      <w:pPr>
        <w:ind w:left="4642" w:hanging="356"/>
      </w:pPr>
      <w:rPr>
        <w:rFonts w:hint="default"/>
        <w:lang w:val="en-US" w:eastAsia="en-US" w:bidi="ar-SA"/>
      </w:rPr>
    </w:lvl>
    <w:lvl w:ilvl="6" w:tplc="7F16DB62">
      <w:numFmt w:val="bullet"/>
      <w:lvlText w:val="•"/>
      <w:lvlJc w:val="left"/>
      <w:pPr>
        <w:ind w:left="5637" w:hanging="356"/>
      </w:pPr>
      <w:rPr>
        <w:rFonts w:hint="default"/>
        <w:lang w:val="en-US" w:eastAsia="en-US" w:bidi="ar-SA"/>
      </w:rPr>
    </w:lvl>
    <w:lvl w:ilvl="7" w:tplc="C13A4374">
      <w:numFmt w:val="bullet"/>
      <w:lvlText w:val="•"/>
      <w:lvlJc w:val="left"/>
      <w:pPr>
        <w:ind w:left="6633" w:hanging="356"/>
      </w:pPr>
      <w:rPr>
        <w:rFonts w:hint="default"/>
        <w:lang w:val="en-US" w:eastAsia="en-US" w:bidi="ar-SA"/>
      </w:rPr>
    </w:lvl>
    <w:lvl w:ilvl="8" w:tplc="40FA238E">
      <w:numFmt w:val="bullet"/>
      <w:lvlText w:val="•"/>
      <w:lvlJc w:val="left"/>
      <w:pPr>
        <w:ind w:left="7628" w:hanging="356"/>
      </w:pPr>
      <w:rPr>
        <w:rFonts w:hint="default"/>
        <w:lang w:val="en-US" w:eastAsia="en-US" w:bidi="ar-SA"/>
      </w:rPr>
    </w:lvl>
  </w:abstractNum>
  <w:abstractNum w:abstractNumId="7" w15:restartNumberingAfterBreak="0">
    <w:nsid w:val="5A861DCC"/>
    <w:multiLevelType w:val="hybridMultilevel"/>
    <w:tmpl w:val="EC4817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4F3954"/>
    <w:multiLevelType w:val="hybridMultilevel"/>
    <w:tmpl w:val="1DD8286C"/>
    <w:lvl w:ilvl="0" w:tplc="25CEBA7C">
      <w:start w:val="1"/>
      <w:numFmt w:val="upperRoman"/>
      <w:lvlText w:val="%1."/>
      <w:lvlJc w:val="left"/>
      <w:pPr>
        <w:ind w:left="1261" w:hanging="1102"/>
      </w:pPr>
      <w:rPr>
        <w:rFonts w:hint="default"/>
        <w:w w:val="100"/>
        <w:lang w:val="en-US" w:eastAsia="en-US" w:bidi="ar-SA"/>
      </w:rPr>
    </w:lvl>
    <w:lvl w:ilvl="1" w:tplc="C1C4F00C">
      <w:start w:val="1"/>
      <w:numFmt w:val="upperLetter"/>
      <w:lvlText w:val="%2."/>
      <w:lvlJc w:val="left"/>
      <w:pPr>
        <w:ind w:left="611" w:hanging="452"/>
      </w:pPr>
      <w:rPr>
        <w:rFonts w:hint="default"/>
        <w:spacing w:val="0"/>
        <w:w w:val="100"/>
        <w:u w:val="thick" w:color="0101FF"/>
        <w:lang w:val="en-US" w:eastAsia="en-US" w:bidi="ar-SA"/>
      </w:rPr>
    </w:lvl>
    <w:lvl w:ilvl="2" w:tplc="92C05E84">
      <w:numFmt w:val="bullet"/>
      <w:lvlText w:val="•"/>
      <w:lvlJc w:val="left"/>
      <w:pPr>
        <w:ind w:left="1460" w:hanging="452"/>
      </w:pPr>
      <w:rPr>
        <w:rFonts w:hint="default"/>
        <w:lang w:val="en-US" w:eastAsia="en-US" w:bidi="ar-SA"/>
      </w:rPr>
    </w:lvl>
    <w:lvl w:ilvl="3" w:tplc="52285EE6">
      <w:numFmt w:val="bullet"/>
      <w:lvlText w:val="•"/>
      <w:lvlJc w:val="left"/>
      <w:pPr>
        <w:ind w:left="2480" w:hanging="452"/>
      </w:pPr>
      <w:rPr>
        <w:rFonts w:hint="default"/>
        <w:lang w:val="en-US" w:eastAsia="en-US" w:bidi="ar-SA"/>
      </w:rPr>
    </w:lvl>
    <w:lvl w:ilvl="4" w:tplc="1E5E7C80">
      <w:numFmt w:val="bullet"/>
      <w:lvlText w:val="•"/>
      <w:lvlJc w:val="left"/>
      <w:pPr>
        <w:ind w:left="3500" w:hanging="452"/>
      </w:pPr>
      <w:rPr>
        <w:rFonts w:hint="default"/>
        <w:lang w:val="en-US" w:eastAsia="en-US" w:bidi="ar-SA"/>
      </w:rPr>
    </w:lvl>
    <w:lvl w:ilvl="5" w:tplc="A07E9216">
      <w:numFmt w:val="bullet"/>
      <w:lvlText w:val="•"/>
      <w:lvlJc w:val="left"/>
      <w:pPr>
        <w:ind w:left="4520" w:hanging="452"/>
      </w:pPr>
      <w:rPr>
        <w:rFonts w:hint="default"/>
        <w:lang w:val="en-US" w:eastAsia="en-US" w:bidi="ar-SA"/>
      </w:rPr>
    </w:lvl>
    <w:lvl w:ilvl="6" w:tplc="F4341474">
      <w:numFmt w:val="bullet"/>
      <w:lvlText w:val="•"/>
      <w:lvlJc w:val="left"/>
      <w:pPr>
        <w:ind w:left="5540" w:hanging="452"/>
      </w:pPr>
      <w:rPr>
        <w:rFonts w:hint="default"/>
        <w:lang w:val="en-US" w:eastAsia="en-US" w:bidi="ar-SA"/>
      </w:rPr>
    </w:lvl>
    <w:lvl w:ilvl="7" w:tplc="F8625A22">
      <w:numFmt w:val="bullet"/>
      <w:lvlText w:val="•"/>
      <w:lvlJc w:val="left"/>
      <w:pPr>
        <w:ind w:left="6560" w:hanging="452"/>
      </w:pPr>
      <w:rPr>
        <w:rFonts w:hint="default"/>
        <w:lang w:val="en-US" w:eastAsia="en-US" w:bidi="ar-SA"/>
      </w:rPr>
    </w:lvl>
    <w:lvl w:ilvl="8" w:tplc="4D0C3622">
      <w:numFmt w:val="bullet"/>
      <w:lvlText w:val="•"/>
      <w:lvlJc w:val="left"/>
      <w:pPr>
        <w:ind w:left="7580" w:hanging="452"/>
      </w:pPr>
      <w:rPr>
        <w:rFonts w:hint="default"/>
        <w:lang w:val="en-US" w:eastAsia="en-US" w:bidi="ar-SA"/>
      </w:rPr>
    </w:lvl>
  </w:abstractNum>
  <w:abstractNum w:abstractNumId="9" w15:restartNumberingAfterBreak="0">
    <w:nsid w:val="626C0DB9"/>
    <w:multiLevelType w:val="hybridMultilevel"/>
    <w:tmpl w:val="4A7014B0"/>
    <w:lvl w:ilvl="0" w:tplc="F234608A">
      <w:start w:val="1"/>
      <w:numFmt w:val="decimal"/>
      <w:lvlText w:val="%1."/>
      <w:lvlJc w:val="left"/>
      <w:pPr>
        <w:ind w:left="428" w:hanging="269"/>
      </w:pPr>
      <w:rPr>
        <w:rFonts w:hint="default"/>
        <w:dstrike/>
        <w:w w:val="99"/>
        <w:lang w:val="en-US" w:eastAsia="en-US" w:bidi="ar-SA"/>
      </w:rPr>
    </w:lvl>
    <w:lvl w:ilvl="1" w:tplc="2B0852D0">
      <w:numFmt w:val="bullet"/>
      <w:lvlText w:val="•"/>
      <w:lvlJc w:val="left"/>
      <w:pPr>
        <w:ind w:left="1340" w:hanging="269"/>
      </w:pPr>
      <w:rPr>
        <w:rFonts w:hint="default"/>
        <w:lang w:val="en-US" w:eastAsia="en-US" w:bidi="ar-SA"/>
      </w:rPr>
    </w:lvl>
    <w:lvl w:ilvl="2" w:tplc="67C8E4F4">
      <w:numFmt w:val="bullet"/>
      <w:lvlText w:val="•"/>
      <w:lvlJc w:val="left"/>
      <w:pPr>
        <w:ind w:left="2260" w:hanging="269"/>
      </w:pPr>
      <w:rPr>
        <w:rFonts w:hint="default"/>
        <w:lang w:val="en-US" w:eastAsia="en-US" w:bidi="ar-SA"/>
      </w:rPr>
    </w:lvl>
    <w:lvl w:ilvl="3" w:tplc="18586784">
      <w:numFmt w:val="bullet"/>
      <w:lvlText w:val="•"/>
      <w:lvlJc w:val="left"/>
      <w:pPr>
        <w:ind w:left="3180" w:hanging="269"/>
      </w:pPr>
      <w:rPr>
        <w:rFonts w:hint="default"/>
        <w:lang w:val="en-US" w:eastAsia="en-US" w:bidi="ar-SA"/>
      </w:rPr>
    </w:lvl>
    <w:lvl w:ilvl="4" w:tplc="C010AE44">
      <w:numFmt w:val="bullet"/>
      <w:lvlText w:val="•"/>
      <w:lvlJc w:val="left"/>
      <w:pPr>
        <w:ind w:left="4100" w:hanging="269"/>
      </w:pPr>
      <w:rPr>
        <w:rFonts w:hint="default"/>
        <w:lang w:val="en-US" w:eastAsia="en-US" w:bidi="ar-SA"/>
      </w:rPr>
    </w:lvl>
    <w:lvl w:ilvl="5" w:tplc="0DFE2D68">
      <w:numFmt w:val="bullet"/>
      <w:lvlText w:val="•"/>
      <w:lvlJc w:val="left"/>
      <w:pPr>
        <w:ind w:left="5020" w:hanging="269"/>
      </w:pPr>
      <w:rPr>
        <w:rFonts w:hint="default"/>
        <w:lang w:val="en-US" w:eastAsia="en-US" w:bidi="ar-SA"/>
      </w:rPr>
    </w:lvl>
    <w:lvl w:ilvl="6" w:tplc="36B2B274">
      <w:numFmt w:val="bullet"/>
      <w:lvlText w:val="•"/>
      <w:lvlJc w:val="left"/>
      <w:pPr>
        <w:ind w:left="5940" w:hanging="269"/>
      </w:pPr>
      <w:rPr>
        <w:rFonts w:hint="default"/>
        <w:lang w:val="en-US" w:eastAsia="en-US" w:bidi="ar-SA"/>
      </w:rPr>
    </w:lvl>
    <w:lvl w:ilvl="7" w:tplc="838273A0">
      <w:numFmt w:val="bullet"/>
      <w:lvlText w:val="•"/>
      <w:lvlJc w:val="left"/>
      <w:pPr>
        <w:ind w:left="6860" w:hanging="269"/>
      </w:pPr>
      <w:rPr>
        <w:rFonts w:hint="default"/>
        <w:lang w:val="en-US" w:eastAsia="en-US" w:bidi="ar-SA"/>
      </w:rPr>
    </w:lvl>
    <w:lvl w:ilvl="8" w:tplc="47B2EDF0">
      <w:numFmt w:val="bullet"/>
      <w:lvlText w:val="•"/>
      <w:lvlJc w:val="left"/>
      <w:pPr>
        <w:ind w:left="7780" w:hanging="269"/>
      </w:pPr>
      <w:rPr>
        <w:rFonts w:hint="default"/>
        <w:lang w:val="en-US" w:eastAsia="en-US" w:bidi="ar-SA"/>
      </w:rPr>
    </w:lvl>
  </w:abstractNum>
  <w:abstractNum w:abstractNumId="10" w15:restartNumberingAfterBreak="0">
    <w:nsid w:val="700E16C3"/>
    <w:multiLevelType w:val="hybridMultilevel"/>
    <w:tmpl w:val="E2BA82D2"/>
    <w:lvl w:ilvl="0" w:tplc="06F64AEE">
      <w:start w:val="1"/>
      <w:numFmt w:val="upperRoman"/>
      <w:lvlText w:val="%1."/>
      <w:lvlJc w:val="left"/>
      <w:pPr>
        <w:ind w:left="880" w:hanging="72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1" w15:restartNumberingAfterBreak="0">
    <w:nsid w:val="736F3DEB"/>
    <w:multiLevelType w:val="hybridMultilevel"/>
    <w:tmpl w:val="63AAEE2A"/>
    <w:lvl w:ilvl="0" w:tplc="4230930A">
      <w:start w:val="1"/>
      <w:numFmt w:val="upperLetter"/>
      <w:lvlText w:val="%1."/>
      <w:lvlJc w:val="left"/>
      <w:pPr>
        <w:ind w:left="720" w:hanging="360"/>
      </w:pPr>
      <w:rPr>
        <w:rFonts w:ascii="Arial" w:hAnsi="Arial" w:cs="Arial" w:hint="default"/>
        <w:b/>
        <w:bCs/>
        <w:color w:val="0000FF"/>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F67C9E"/>
    <w:multiLevelType w:val="hybridMultilevel"/>
    <w:tmpl w:val="791A3E5E"/>
    <w:lvl w:ilvl="0" w:tplc="16FAE64C">
      <w:start w:val="1"/>
      <w:numFmt w:val="decimal"/>
      <w:lvlText w:val="%1."/>
      <w:lvlJc w:val="left"/>
      <w:pPr>
        <w:ind w:left="720" w:hanging="360"/>
      </w:pPr>
      <w:rPr>
        <w:rFonts w:hint="default"/>
        <w:color w:val="0000FF"/>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5"/>
  </w:num>
  <w:num w:numId="4">
    <w:abstractNumId w:val="0"/>
  </w:num>
  <w:num w:numId="5">
    <w:abstractNumId w:val="9"/>
  </w:num>
  <w:num w:numId="6">
    <w:abstractNumId w:val="8"/>
  </w:num>
  <w:num w:numId="7">
    <w:abstractNumId w:val="10"/>
  </w:num>
  <w:num w:numId="8">
    <w:abstractNumId w:val="7"/>
  </w:num>
  <w:num w:numId="9">
    <w:abstractNumId w:val="4"/>
  </w:num>
  <w:num w:numId="10">
    <w:abstractNumId w:val="1"/>
  </w:num>
  <w:num w:numId="11">
    <w:abstractNumId w:val="12"/>
  </w:num>
  <w:num w:numId="12">
    <w:abstractNumId w:val="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wNDc1Mzc0tDA0s7BU0lEKTi0uzszPAykwrAUAATsE0CwAAAA="/>
  </w:docVars>
  <w:rsids>
    <w:rsidRoot w:val="00940201"/>
    <w:rsid w:val="002A225A"/>
    <w:rsid w:val="004B6919"/>
    <w:rsid w:val="00642B39"/>
    <w:rsid w:val="00646834"/>
    <w:rsid w:val="00940201"/>
    <w:rsid w:val="00BF5E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73136"/>
  <w15:docId w15:val="{6DDC17E7-8A0B-43A3-9457-E502B2363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2"/>
      <w:ind w:left="160"/>
      <w:outlineLvl w:val="0"/>
    </w:pPr>
    <w:rPr>
      <w:b/>
      <w:bCs/>
      <w:sz w:val="24"/>
      <w:szCs w:val="24"/>
    </w:rPr>
  </w:style>
  <w:style w:type="paragraph" w:styleId="Heading2">
    <w:name w:val="heading 2"/>
    <w:basedOn w:val="Normal"/>
    <w:uiPriority w:val="9"/>
    <w:unhideWhenUsed/>
    <w:qFormat/>
    <w:pPr>
      <w:spacing w:before="92"/>
      <w:ind w:left="160"/>
      <w:outlineLvl w:val="1"/>
    </w:pPr>
    <w:rPr>
      <w:b/>
      <w:bCs/>
      <w:sz w:val="24"/>
      <w:szCs w:val="24"/>
      <w:u w:val="single" w:color="000000"/>
    </w:rPr>
  </w:style>
  <w:style w:type="paragraph" w:styleId="Heading3">
    <w:name w:val="heading 3"/>
    <w:basedOn w:val="Normal"/>
    <w:next w:val="Normal"/>
    <w:link w:val="Heading3Char"/>
    <w:uiPriority w:val="9"/>
    <w:unhideWhenUsed/>
    <w:qFormat/>
    <w:rsid w:val="00646834"/>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Heading2"/>
    <w:next w:val="Normal"/>
    <w:link w:val="Heading4Char"/>
    <w:uiPriority w:val="9"/>
    <w:unhideWhenUsed/>
    <w:qFormat/>
    <w:rsid w:val="00642B39"/>
    <w:pPr>
      <w:tabs>
        <w:tab w:val="left" w:pos="6639"/>
      </w:tabs>
      <w:spacing w:before="75"/>
      <w:outlineLvl w:val="3"/>
    </w:pPr>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u w:val="single" w:color="000000"/>
    </w:rPr>
  </w:style>
  <w:style w:type="paragraph" w:styleId="ListParagraph">
    <w:name w:val="List Paragraph"/>
    <w:basedOn w:val="Normal"/>
    <w:uiPriority w:val="1"/>
    <w:qFormat/>
    <w:pPr>
      <w:spacing w:before="92"/>
      <w:ind w:left="160"/>
    </w:pPr>
    <w:rPr>
      <w:u w:val="single" w:color="000000"/>
    </w:rPr>
  </w:style>
  <w:style w:type="paragraph" w:customStyle="1" w:styleId="TableParagraph">
    <w:name w:val="Table Paragraph"/>
    <w:basedOn w:val="Normal"/>
    <w:uiPriority w:val="1"/>
    <w:qFormat/>
    <w:pPr>
      <w:ind w:left="50"/>
    </w:pPr>
  </w:style>
  <w:style w:type="character" w:styleId="PlaceholderText">
    <w:name w:val="Placeholder Text"/>
    <w:basedOn w:val="DefaultParagraphFont"/>
    <w:uiPriority w:val="99"/>
    <w:semiHidden/>
    <w:rsid w:val="00BF5E29"/>
    <w:rPr>
      <w:color w:val="808080"/>
    </w:rPr>
  </w:style>
  <w:style w:type="character" w:customStyle="1" w:styleId="Heading3Char">
    <w:name w:val="Heading 3 Char"/>
    <w:basedOn w:val="DefaultParagraphFont"/>
    <w:link w:val="Heading3"/>
    <w:uiPriority w:val="9"/>
    <w:rsid w:val="00646834"/>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642B39"/>
    <w:rPr>
      <w:rFonts w:ascii="Arial" w:eastAsia="Arial" w:hAnsi="Arial" w:cs="Arial"/>
      <w:b/>
      <w:bCs/>
      <w:noProof/>
      <w:sz w:val="24"/>
      <w:szCs w:val="24"/>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showell@unf.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glossaryDocument" Target="glossary/document.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www.unf.edu/eo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C4083ED7DE746ED90E5BEB7F24D1276"/>
        <w:category>
          <w:name w:val="General"/>
          <w:gallery w:val="placeholder"/>
        </w:category>
        <w:types>
          <w:type w:val="bbPlcHdr"/>
        </w:types>
        <w:behaviors>
          <w:behavior w:val="content"/>
        </w:behaviors>
        <w:guid w:val="{6556FB2C-B1A3-464D-B90E-C00E306CB516}"/>
      </w:docPartPr>
      <w:docPartBody>
        <w:p w:rsidR="00640F9C" w:rsidRDefault="00125CD9" w:rsidP="00125CD9">
          <w:pPr>
            <w:pStyle w:val="9C4083ED7DE746ED90E5BEB7F24D1276"/>
          </w:pPr>
          <w:r w:rsidRPr="004151AE">
            <w:rPr>
              <w:rStyle w:val="PlaceholderText"/>
            </w:rPr>
            <w:t>Click or tap here to enter text.</w:t>
          </w:r>
        </w:p>
      </w:docPartBody>
    </w:docPart>
    <w:docPart>
      <w:docPartPr>
        <w:name w:val="F69C37E13CA74108B2BA72B07A0C3E32"/>
        <w:category>
          <w:name w:val="General"/>
          <w:gallery w:val="placeholder"/>
        </w:category>
        <w:types>
          <w:type w:val="bbPlcHdr"/>
        </w:types>
        <w:behaviors>
          <w:behavior w:val="content"/>
        </w:behaviors>
        <w:guid w:val="{EB165AF8-FD18-4D3E-AA39-7EF43F282779}"/>
      </w:docPartPr>
      <w:docPartBody>
        <w:p w:rsidR="00640F9C" w:rsidRDefault="00125CD9" w:rsidP="00125CD9">
          <w:pPr>
            <w:pStyle w:val="F69C37E13CA74108B2BA72B07A0C3E32"/>
          </w:pPr>
          <w:r w:rsidRPr="004151AE">
            <w:rPr>
              <w:rStyle w:val="PlaceholderText"/>
            </w:rPr>
            <w:t>Click or tap here to enter text.</w:t>
          </w:r>
        </w:p>
      </w:docPartBody>
    </w:docPart>
    <w:docPart>
      <w:docPartPr>
        <w:name w:val="19D36FDFFF9F4394A8F6D4ACA24BA1F8"/>
        <w:category>
          <w:name w:val="General"/>
          <w:gallery w:val="placeholder"/>
        </w:category>
        <w:types>
          <w:type w:val="bbPlcHdr"/>
        </w:types>
        <w:behaviors>
          <w:behavior w:val="content"/>
        </w:behaviors>
        <w:guid w:val="{2B5AD065-1AE2-4D50-A866-A3B19AE828F9}"/>
      </w:docPartPr>
      <w:docPartBody>
        <w:p w:rsidR="00640F9C" w:rsidRDefault="00125CD9" w:rsidP="00125CD9">
          <w:pPr>
            <w:pStyle w:val="19D36FDFFF9F4394A8F6D4ACA24BA1F8"/>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5CD9"/>
    <w:rsid w:val="00001AE0"/>
    <w:rsid w:val="00125CD9"/>
    <w:rsid w:val="00640F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5CD9"/>
    <w:rPr>
      <w:color w:val="808080"/>
    </w:rPr>
  </w:style>
  <w:style w:type="paragraph" w:customStyle="1" w:styleId="9C4083ED7DE746ED90E5BEB7F24D1276">
    <w:name w:val="9C4083ED7DE746ED90E5BEB7F24D1276"/>
    <w:rsid w:val="00125CD9"/>
  </w:style>
  <w:style w:type="paragraph" w:customStyle="1" w:styleId="F69C37E13CA74108B2BA72B07A0C3E32">
    <w:name w:val="F69C37E13CA74108B2BA72B07A0C3E32"/>
    <w:rsid w:val="00125CD9"/>
  </w:style>
  <w:style w:type="paragraph" w:customStyle="1" w:styleId="19D36FDFFF9F4394A8F6D4ACA24BA1F8">
    <w:name w:val="19D36FDFFF9F4394A8F6D4ACA24BA1F8"/>
    <w:rsid w:val="00125C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BOT New Regulations</Department>
    <uq5p xmlns="a8fbf49f-21ba-4487-b1fa-ffc4a5473ca3" xsi:nil="true"/>
    <Document_x0020_Status xmlns="a8fbf49f-21ba-4487-b1fa-ffc4a5473ca3">Certified Regulations</Document_x0020_Statu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2B1FFE-AAD0-45BC-8636-9749BBCE3FBB}">
  <ds:schemaRefs>
    <ds:schemaRef ds:uri="http://schemas.microsoft.com/sharepoint/v3/contenttype/forms"/>
  </ds:schemaRefs>
</ds:datastoreItem>
</file>

<file path=customXml/itemProps2.xml><?xml version="1.0" encoding="utf-8"?>
<ds:datastoreItem xmlns:ds="http://schemas.openxmlformats.org/officeDocument/2006/customXml" ds:itemID="{E78B701C-1621-4573-AF98-3AE27853E0FE}">
  <ds:schemaRefs>
    <ds:schemaRef ds:uri="http://schemas.microsoft.com/office/2006/metadata/properties"/>
    <ds:schemaRef ds:uri="http://schemas.microsoft.com/office/infopath/2007/PartnerControls"/>
    <ds:schemaRef ds:uri="a8fbf49f-21ba-4487-b1fa-ffc4a5473ca3"/>
  </ds:schemaRefs>
</ds:datastoreItem>
</file>

<file path=customXml/itemProps3.xml><?xml version="1.0" encoding="utf-8"?>
<ds:datastoreItem xmlns:ds="http://schemas.openxmlformats.org/officeDocument/2006/customXml" ds:itemID="{0F1164A1-77E3-4AA5-A4B1-C8C9C9DAA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650</Words>
  <Characters>2080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University of North Florida</Company>
  <LinksUpToDate>false</LinksUpToDate>
  <CharactersWithSpaces>2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now, Marc</dc:creator>
  <cp:lastModifiedBy>Celetti, Hether</cp:lastModifiedBy>
  <cp:revision>2</cp:revision>
  <dcterms:created xsi:type="dcterms:W3CDTF">2022-08-29T14:50:00Z</dcterms:created>
  <dcterms:modified xsi:type="dcterms:W3CDTF">2022-08-29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0-17T00:00:00Z</vt:filetime>
  </property>
  <property fmtid="{D5CDD505-2E9C-101B-9397-08002B2CF9AE}" pid="3" name="Creator">
    <vt:lpwstr>Acrobat PDFMaker 11 for Word</vt:lpwstr>
  </property>
  <property fmtid="{D5CDD505-2E9C-101B-9397-08002B2CF9AE}" pid="4" name="LastSaved">
    <vt:filetime>2022-08-01T00:00:00Z</vt:filetime>
  </property>
  <property fmtid="{D5CDD505-2E9C-101B-9397-08002B2CF9AE}" pid="5" name="Producer">
    <vt:lpwstr>Adobe PDF Library 11.0</vt:lpwstr>
  </property>
  <property fmtid="{D5CDD505-2E9C-101B-9397-08002B2CF9AE}" pid="6" name="SourceModified">
    <vt:lpwstr>D:20141017195845</vt:lpwstr>
  </property>
  <property fmtid="{D5CDD505-2E9C-101B-9397-08002B2CF9AE}" pid="7" name="ContentTypeId">
    <vt:lpwstr>0x010100330B4FFE9BA0204FB96D85A847CFAF2C</vt:lpwstr>
  </property>
</Properties>
</file>